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D0094" w14:textId="1E75E3C9" w:rsidR="00E22C94" w:rsidRDefault="00EF76C5" w:rsidP="00A34F6E">
      <w:pPr>
        <w:pStyle w:val="Heading1"/>
      </w:pPr>
      <w:r>
        <w:t>Surveillance Policy</w:t>
      </w:r>
    </w:p>
    <w:p w14:paraId="598EAAF0" w14:textId="3A250C71" w:rsidR="00217540" w:rsidRDefault="00471D45" w:rsidP="008128E5">
      <w:pPr>
        <w:pStyle w:val="Heading1Numbered"/>
        <w:jc w:val="both"/>
      </w:pPr>
      <w:r>
        <w:t>Objectives</w:t>
      </w:r>
    </w:p>
    <w:p w14:paraId="628C9A3B" w14:textId="77777777" w:rsidR="00217540" w:rsidRPr="00B841EF" w:rsidRDefault="00217540" w:rsidP="00A51A71">
      <w:pPr>
        <w:spacing w:after="160" w:line="278" w:lineRule="auto"/>
        <w:ind w:left="567"/>
        <w:jc w:val="both"/>
      </w:pPr>
      <w:r w:rsidRPr="00B841EF">
        <w:t xml:space="preserve">The </w:t>
      </w:r>
      <w:r>
        <w:t xml:space="preserve">objectives of this </w:t>
      </w:r>
      <w:r w:rsidRPr="00B841EF">
        <w:t xml:space="preserve">policy </w:t>
      </w:r>
      <w:r>
        <w:t>are</w:t>
      </w:r>
      <w:r w:rsidRPr="00B841EF">
        <w:t xml:space="preserve"> to:</w:t>
      </w:r>
    </w:p>
    <w:p w14:paraId="439C8952" w14:textId="5F8938BE" w:rsidR="00217540" w:rsidRPr="00B841EF" w:rsidRDefault="00217540" w:rsidP="00F46A66">
      <w:pPr>
        <w:pStyle w:val="ListParagraph"/>
        <w:numPr>
          <w:ilvl w:val="0"/>
          <w:numId w:val="26"/>
        </w:numPr>
        <w:suppressAutoHyphens w:val="0"/>
        <w:spacing w:before="0" w:after="160" w:line="278" w:lineRule="auto"/>
        <w:ind w:left="993" w:hanging="426"/>
        <w:jc w:val="both"/>
      </w:pPr>
      <w:r>
        <w:t>e</w:t>
      </w:r>
      <w:r w:rsidRPr="00B841EF">
        <w:t xml:space="preserve">nsure transparency in the University's </w:t>
      </w:r>
      <w:r w:rsidR="00D5353E">
        <w:t>s</w:t>
      </w:r>
      <w:r w:rsidR="00105788" w:rsidRPr="00B841EF">
        <w:t xml:space="preserve">urveillance </w:t>
      </w:r>
      <w:r w:rsidR="00D5353E">
        <w:t>a</w:t>
      </w:r>
      <w:r w:rsidR="000440E3">
        <w:t>ctivities</w:t>
      </w:r>
      <w:r w:rsidR="00327040">
        <w:t>;</w:t>
      </w:r>
    </w:p>
    <w:p w14:paraId="4FD8B96F" w14:textId="3F3BDF9E" w:rsidR="00D11CF1" w:rsidRDefault="00350768" w:rsidP="00F46A66">
      <w:pPr>
        <w:pStyle w:val="ListNumber"/>
        <w:numPr>
          <w:ilvl w:val="0"/>
          <w:numId w:val="26"/>
        </w:numPr>
        <w:ind w:left="993" w:hanging="426"/>
        <w:jc w:val="both"/>
      </w:pPr>
      <w:r>
        <w:t>set out</w:t>
      </w:r>
      <w:r w:rsidR="00217540" w:rsidRPr="00B841EF">
        <w:t xml:space="preserve"> clear protocols for </w:t>
      </w:r>
      <w:r w:rsidR="00105788">
        <w:t xml:space="preserve">assessing </w:t>
      </w:r>
      <w:r w:rsidR="00217540">
        <w:t xml:space="preserve">any </w:t>
      </w:r>
      <w:r w:rsidR="004C64BC">
        <w:t>new</w:t>
      </w:r>
      <w:r w:rsidR="00050C0C">
        <w:t xml:space="preserve"> surveillance activities or any material change to existing</w:t>
      </w:r>
      <w:r w:rsidR="004C64BC">
        <w:t xml:space="preserve"> </w:t>
      </w:r>
      <w:r w:rsidR="00D5353E">
        <w:t>s</w:t>
      </w:r>
      <w:r w:rsidR="00105788" w:rsidRPr="00B841EF">
        <w:t xml:space="preserve">urveillance </w:t>
      </w:r>
      <w:r w:rsidR="00D5353E">
        <w:t>a</w:t>
      </w:r>
      <w:r w:rsidR="004C64BC">
        <w:t>ctivities</w:t>
      </w:r>
      <w:r w:rsidR="00327040">
        <w:t xml:space="preserve">; </w:t>
      </w:r>
    </w:p>
    <w:p w14:paraId="13E0E26D" w14:textId="6FDAA30C" w:rsidR="00D11CF1" w:rsidRDefault="00350768" w:rsidP="00F46A66">
      <w:pPr>
        <w:pStyle w:val="ListNumber"/>
        <w:numPr>
          <w:ilvl w:val="0"/>
          <w:numId w:val="26"/>
        </w:numPr>
        <w:ind w:left="993" w:hanging="426"/>
        <w:jc w:val="both"/>
      </w:pPr>
      <w:r>
        <w:t>set out</w:t>
      </w:r>
      <w:r w:rsidR="00217540">
        <w:t xml:space="preserve"> </w:t>
      </w:r>
      <w:r w:rsidR="004C64BC">
        <w:t xml:space="preserve">approval processes for </w:t>
      </w:r>
      <w:r w:rsidR="00217540">
        <w:t>t</w:t>
      </w:r>
      <w:r w:rsidR="00217540" w:rsidRPr="00B841EF">
        <w:t xml:space="preserve">he use </w:t>
      </w:r>
      <w:r w:rsidR="00217540">
        <w:t>or disclosure</w:t>
      </w:r>
      <w:r w:rsidR="00217540" w:rsidRPr="00B841EF">
        <w:t xml:space="preserve"> of </w:t>
      </w:r>
      <w:r w:rsidR="00D5353E">
        <w:t>s</w:t>
      </w:r>
      <w:r w:rsidR="00105788" w:rsidRPr="00B841EF">
        <w:t xml:space="preserve">urveillance </w:t>
      </w:r>
      <w:r w:rsidR="00D5353E">
        <w:t>i</w:t>
      </w:r>
      <w:r w:rsidR="00217540">
        <w:t>nformation</w:t>
      </w:r>
      <w:r w:rsidR="00D11CF1">
        <w:t>; and</w:t>
      </w:r>
    </w:p>
    <w:p w14:paraId="5438BB0D" w14:textId="499CE826" w:rsidR="009F2A88" w:rsidRPr="009F2A88" w:rsidRDefault="004C64BC" w:rsidP="00F46A66">
      <w:pPr>
        <w:pStyle w:val="ListNumber"/>
        <w:numPr>
          <w:ilvl w:val="0"/>
          <w:numId w:val="26"/>
        </w:numPr>
        <w:ind w:left="993" w:hanging="426"/>
        <w:jc w:val="both"/>
      </w:pPr>
      <w:r>
        <w:t>clarify</w:t>
      </w:r>
      <w:r w:rsidR="00D11CF1">
        <w:t xml:space="preserve"> the roles and responsibilities for the assessment</w:t>
      </w:r>
      <w:r w:rsidR="004A16F7">
        <w:t xml:space="preserve"> and</w:t>
      </w:r>
      <w:r w:rsidR="00D11CF1">
        <w:t xml:space="preserve"> approval of </w:t>
      </w:r>
      <w:r w:rsidR="00D5353E">
        <w:t>s</w:t>
      </w:r>
      <w:r w:rsidR="00D11CF1">
        <w:t xml:space="preserve">urveillance </w:t>
      </w:r>
      <w:r w:rsidR="00D5353E">
        <w:t>a</w:t>
      </w:r>
      <w:r w:rsidR="00D11CF1">
        <w:t xml:space="preserve">ctivities. </w:t>
      </w:r>
    </w:p>
    <w:p w14:paraId="1905D83F" w14:textId="25EE5EE2" w:rsidR="001C7EBA" w:rsidRDefault="00B465EF" w:rsidP="00A51A71">
      <w:pPr>
        <w:pStyle w:val="Heading1Numbered"/>
        <w:jc w:val="both"/>
      </w:pPr>
      <w:r>
        <w:t>Scope</w:t>
      </w:r>
    </w:p>
    <w:p w14:paraId="28C7DE4E" w14:textId="214DC495" w:rsidR="00E9467B" w:rsidRDefault="00E9467B" w:rsidP="00A51A71">
      <w:pPr>
        <w:pStyle w:val="Heading2Numbered"/>
        <w:jc w:val="both"/>
      </w:pPr>
      <w:r>
        <w:t>Scope</w:t>
      </w:r>
    </w:p>
    <w:p w14:paraId="11E92D34" w14:textId="07712195" w:rsidR="00327040" w:rsidRPr="00327040" w:rsidRDefault="00E3504D" w:rsidP="00A51A71">
      <w:pPr>
        <w:ind w:left="567"/>
        <w:jc w:val="both"/>
        <w:rPr>
          <w:lang w:val="en-US"/>
        </w:rPr>
      </w:pPr>
      <w:r>
        <w:t xml:space="preserve">This </w:t>
      </w:r>
      <w:r w:rsidR="000D3D61">
        <w:t>p</w:t>
      </w:r>
      <w:r>
        <w:t>olicy</w:t>
      </w:r>
      <w:r w:rsidR="00BD6659">
        <w:t xml:space="preserve"> </w:t>
      </w:r>
      <w:r w:rsidR="00327040">
        <w:rPr>
          <w:lang w:val="en-US"/>
        </w:rPr>
        <w:t>a</w:t>
      </w:r>
      <w:r w:rsidR="00217540">
        <w:rPr>
          <w:lang w:val="en-US"/>
        </w:rPr>
        <w:t xml:space="preserve">pplies to </w:t>
      </w:r>
      <w:r w:rsidR="005F4EBB">
        <w:rPr>
          <w:lang w:val="en-US"/>
        </w:rPr>
        <w:t>s</w:t>
      </w:r>
      <w:r w:rsidR="00105788">
        <w:rPr>
          <w:lang w:val="en-US"/>
        </w:rPr>
        <w:t xml:space="preserve">urveillance </w:t>
      </w:r>
      <w:r w:rsidR="00217540">
        <w:rPr>
          <w:lang w:val="en-US"/>
        </w:rPr>
        <w:t xml:space="preserve">of University </w:t>
      </w:r>
      <w:r w:rsidR="00D25F35" w:rsidRPr="00D25F35">
        <w:rPr>
          <w:lang w:val="en-US"/>
        </w:rPr>
        <w:t xml:space="preserve">staff, contractors, </w:t>
      </w:r>
      <w:r w:rsidR="00D25F35">
        <w:rPr>
          <w:lang w:val="en-US"/>
        </w:rPr>
        <w:t xml:space="preserve">students, </w:t>
      </w:r>
      <w:r w:rsidR="00D25F35" w:rsidRPr="00D25F35">
        <w:rPr>
          <w:lang w:val="en-US"/>
        </w:rPr>
        <w:t>honorar</w:t>
      </w:r>
      <w:r w:rsidR="00B03597">
        <w:rPr>
          <w:lang w:val="en-US"/>
        </w:rPr>
        <w:t>y appointees</w:t>
      </w:r>
      <w:r w:rsidR="00D25F35">
        <w:rPr>
          <w:lang w:val="en-US"/>
        </w:rPr>
        <w:t>,</w:t>
      </w:r>
      <w:r w:rsidR="00D25F35" w:rsidRPr="00D25F35">
        <w:rPr>
          <w:lang w:val="en-US"/>
        </w:rPr>
        <w:t xml:space="preserve"> volunteers</w:t>
      </w:r>
      <w:r w:rsidR="00217540">
        <w:rPr>
          <w:lang w:val="en-US"/>
        </w:rPr>
        <w:t xml:space="preserve">, or </w:t>
      </w:r>
      <w:r w:rsidR="00217540">
        <w:t xml:space="preserve">others attending University premises, using University </w:t>
      </w:r>
      <w:r w:rsidR="00F6487E">
        <w:t>assets</w:t>
      </w:r>
      <w:r w:rsidR="00981967">
        <w:t xml:space="preserve"> or University computing and network facilities</w:t>
      </w:r>
      <w:r w:rsidR="00217540">
        <w:t xml:space="preserve">, or engaging in University </w:t>
      </w:r>
      <w:r w:rsidR="00343F78">
        <w:t>a</w:t>
      </w:r>
      <w:r w:rsidR="00217540">
        <w:t>ctivities</w:t>
      </w:r>
      <w:r w:rsidR="000E0256">
        <w:t>.</w:t>
      </w:r>
    </w:p>
    <w:p w14:paraId="0AB93726" w14:textId="77777777" w:rsidR="00E9467B" w:rsidRDefault="00E9467B" w:rsidP="00A51A71">
      <w:pPr>
        <w:pStyle w:val="Heading2Numbered"/>
        <w:jc w:val="both"/>
        <w:rPr>
          <w:lang w:val="en-US"/>
        </w:rPr>
      </w:pPr>
      <w:r w:rsidRPr="008128E5">
        <w:t>Exclusions</w:t>
      </w:r>
    </w:p>
    <w:p w14:paraId="680F8378" w14:textId="5C2E4A35" w:rsidR="00327040" w:rsidRPr="006D4FEA" w:rsidRDefault="00217540" w:rsidP="006D4FEA">
      <w:pPr>
        <w:ind w:left="567"/>
        <w:jc w:val="both"/>
      </w:pPr>
      <w:r w:rsidRPr="006D4FEA">
        <w:t xml:space="preserve">This policy does not </w:t>
      </w:r>
      <w:r w:rsidR="00297371" w:rsidRPr="006D4FEA">
        <w:t>apply to</w:t>
      </w:r>
      <w:r w:rsidR="00BD6659" w:rsidRPr="006D4FEA">
        <w:t xml:space="preserve"> </w:t>
      </w:r>
      <w:bookmarkStart w:id="0" w:name="_Hlk210813404"/>
      <w:r w:rsidR="00BD6659" w:rsidRPr="006D4FEA">
        <w:t>activities (including the use or disclosure of information obtained in the course of those activities) that</w:t>
      </w:r>
      <w:r w:rsidR="00327040" w:rsidRPr="006D4FEA">
        <w:t>:</w:t>
      </w:r>
    </w:p>
    <w:p w14:paraId="2DB05650" w14:textId="24AF1AE5" w:rsidR="00846919" w:rsidRDefault="00846919" w:rsidP="00F46A66">
      <w:pPr>
        <w:pStyle w:val="ListNumber2"/>
        <w:numPr>
          <w:ilvl w:val="0"/>
          <w:numId w:val="25"/>
        </w:numPr>
        <w:ind w:left="993" w:hanging="426"/>
        <w:jc w:val="both"/>
        <w:rPr>
          <w:b/>
          <w:bCs/>
        </w:rPr>
      </w:pPr>
      <w:r w:rsidRPr="00846919">
        <w:rPr>
          <w:bCs/>
        </w:rPr>
        <w:t>are undertaken to protect or ensure the integrity, security</w:t>
      </w:r>
      <w:r w:rsidR="00127FB8">
        <w:rPr>
          <w:bCs/>
        </w:rPr>
        <w:t>, availability</w:t>
      </w:r>
      <w:r w:rsidRPr="00846919">
        <w:rPr>
          <w:bCs/>
        </w:rPr>
        <w:t xml:space="preserve"> and service delivery of University computing and network facilities; </w:t>
      </w:r>
    </w:p>
    <w:p w14:paraId="1BD83235" w14:textId="17191FC0" w:rsidR="00EA4E1E" w:rsidRPr="008D6AF5" w:rsidRDefault="00EA4E1E" w:rsidP="00F46A66">
      <w:pPr>
        <w:pStyle w:val="ListNumber2"/>
        <w:numPr>
          <w:ilvl w:val="0"/>
          <w:numId w:val="25"/>
        </w:numPr>
        <w:ind w:left="993" w:hanging="426"/>
        <w:jc w:val="both"/>
        <w:rPr>
          <w:bCs/>
        </w:rPr>
      </w:pPr>
      <w:r w:rsidRPr="00846919">
        <w:rPr>
          <w:bCs/>
        </w:rPr>
        <w:t xml:space="preserve">are </w:t>
      </w:r>
      <w:r w:rsidR="006F4EC7">
        <w:rPr>
          <w:bCs/>
        </w:rPr>
        <w:t xml:space="preserve">required to be </w:t>
      </w:r>
      <w:r w:rsidRPr="00846919">
        <w:rPr>
          <w:bCs/>
        </w:rPr>
        <w:t xml:space="preserve">undertaken </w:t>
      </w:r>
      <w:r w:rsidR="00C15C67">
        <w:rPr>
          <w:bCs/>
        </w:rPr>
        <w:t>by law</w:t>
      </w:r>
      <w:r w:rsidR="008040B2">
        <w:rPr>
          <w:bCs/>
        </w:rPr>
        <w:t>,</w:t>
      </w:r>
      <w:r w:rsidR="00C15C67">
        <w:rPr>
          <w:bCs/>
        </w:rPr>
        <w:t xml:space="preserve"> a </w:t>
      </w:r>
      <w:r w:rsidRPr="000440E3">
        <w:rPr>
          <w:bCs/>
        </w:rPr>
        <w:t>government agenc</w:t>
      </w:r>
      <w:r w:rsidR="00C15C67">
        <w:rPr>
          <w:bCs/>
        </w:rPr>
        <w:t>y</w:t>
      </w:r>
      <w:r w:rsidR="00E05106">
        <w:rPr>
          <w:bCs/>
        </w:rPr>
        <w:t xml:space="preserve"> or </w:t>
      </w:r>
      <w:r w:rsidR="008040B2">
        <w:rPr>
          <w:bCs/>
        </w:rPr>
        <w:t xml:space="preserve">a </w:t>
      </w:r>
      <w:r w:rsidR="00E05106">
        <w:rPr>
          <w:bCs/>
        </w:rPr>
        <w:t>regulator</w:t>
      </w:r>
      <w:r w:rsidR="008040B2">
        <w:rPr>
          <w:bCs/>
        </w:rPr>
        <w:t>, or are</w:t>
      </w:r>
      <w:r w:rsidR="00443FDF">
        <w:rPr>
          <w:bCs/>
        </w:rPr>
        <w:t xml:space="preserve"> undertaken to provide assistance to</w:t>
      </w:r>
      <w:r w:rsidR="00AE285E">
        <w:rPr>
          <w:bCs/>
        </w:rPr>
        <w:t xml:space="preserve"> a</w:t>
      </w:r>
      <w:r w:rsidR="00443FDF">
        <w:rPr>
          <w:bCs/>
        </w:rPr>
        <w:t xml:space="preserve"> law enforcement agenc</w:t>
      </w:r>
      <w:r w:rsidR="00AE285E">
        <w:rPr>
          <w:bCs/>
        </w:rPr>
        <w:t>y</w:t>
      </w:r>
      <w:r w:rsidR="007F2F51">
        <w:rPr>
          <w:bCs/>
        </w:rPr>
        <w:t xml:space="preserve"> where reasonably necessary</w:t>
      </w:r>
      <w:r w:rsidRPr="00EA4E1E">
        <w:t>;</w:t>
      </w:r>
    </w:p>
    <w:p w14:paraId="6FFA959C" w14:textId="32940DBE" w:rsidR="008D6AF5" w:rsidRPr="008D6AF5" w:rsidRDefault="008D6AF5" w:rsidP="00F46A66">
      <w:pPr>
        <w:pStyle w:val="ListNumber2"/>
        <w:numPr>
          <w:ilvl w:val="0"/>
          <w:numId w:val="25"/>
        </w:numPr>
        <w:ind w:left="993" w:hanging="426"/>
        <w:jc w:val="both"/>
        <w:rPr>
          <w:bCs/>
        </w:rPr>
      </w:pPr>
      <w:r>
        <w:t xml:space="preserve">are undertaken to protect the University or </w:t>
      </w:r>
      <w:r w:rsidR="003477DA">
        <w:t>Australia</w:t>
      </w:r>
      <w:r>
        <w:t xml:space="preserve"> from foreign interference in line with the </w:t>
      </w:r>
      <w:r w:rsidRPr="008D6AF5">
        <w:rPr>
          <w:i/>
          <w:iCs/>
        </w:rPr>
        <w:t xml:space="preserve">Guidelines to Counter Foreign Interference in the Australian University </w:t>
      </w:r>
      <w:r w:rsidRPr="00845B41">
        <w:rPr>
          <w:i/>
          <w:iCs/>
        </w:rPr>
        <w:t>Sector</w:t>
      </w:r>
      <w:r w:rsidRPr="008D6AF5">
        <w:t xml:space="preserve"> released by the University Foreign Interference Taskforce;</w:t>
      </w:r>
    </w:p>
    <w:p w14:paraId="564495E7" w14:textId="5939A626" w:rsidR="00EA4E1E" w:rsidRDefault="00EA4E1E" w:rsidP="00F46A66">
      <w:pPr>
        <w:pStyle w:val="ListNumber2"/>
        <w:numPr>
          <w:ilvl w:val="0"/>
          <w:numId w:val="25"/>
        </w:numPr>
        <w:ind w:left="993" w:hanging="426"/>
        <w:jc w:val="both"/>
        <w:rPr>
          <w:bCs/>
        </w:rPr>
      </w:pPr>
      <w:r w:rsidRPr="00846919">
        <w:rPr>
          <w:bCs/>
        </w:rPr>
        <w:t xml:space="preserve">are undertaken to </w:t>
      </w:r>
      <w:r w:rsidRPr="00EA4E1E">
        <w:rPr>
          <w:bCs/>
        </w:rPr>
        <w:t>detect or respond to suspected breaches of contract</w:t>
      </w:r>
      <w:r w:rsidR="00A21D77">
        <w:rPr>
          <w:bCs/>
        </w:rPr>
        <w:t xml:space="preserve"> (except for employment contracts)</w:t>
      </w:r>
      <w:r>
        <w:rPr>
          <w:bCs/>
        </w:rPr>
        <w:t>;</w:t>
      </w:r>
    </w:p>
    <w:p w14:paraId="67E1B0B0" w14:textId="412B3433" w:rsidR="001A6B57" w:rsidRPr="001A6B57" w:rsidRDefault="00CF3BBC" w:rsidP="00CF3BBC">
      <w:pPr>
        <w:pStyle w:val="ListNumber2"/>
        <w:numPr>
          <w:ilvl w:val="0"/>
          <w:numId w:val="25"/>
        </w:numPr>
        <w:ind w:left="993" w:hanging="426"/>
        <w:jc w:val="both"/>
        <w:rPr>
          <w:lang w:val="en-US"/>
        </w:rPr>
      </w:pPr>
      <w:r w:rsidRPr="00CF3BBC">
        <w:t xml:space="preserve">involve the collection of personal information incidentally when using </w:t>
      </w:r>
      <w:r w:rsidR="007543D3" w:rsidRPr="007543D3">
        <w:t>University computing and network facilities</w:t>
      </w:r>
      <w:r w:rsidRPr="00CF3BBC">
        <w:t xml:space="preserve"> </w:t>
      </w:r>
      <w:r w:rsidR="00FA66E8">
        <w:t xml:space="preserve">or other technologies </w:t>
      </w:r>
      <w:r w:rsidRPr="00CF3BBC">
        <w:t>for non-surveillance activities</w:t>
      </w:r>
      <w:r w:rsidR="001A6B57">
        <w:t>,</w:t>
      </w:r>
      <w:r w:rsidRPr="00CF3BBC">
        <w:t xml:space="preserve"> for example</w:t>
      </w:r>
      <w:r w:rsidR="001A6B57">
        <w:t>:</w:t>
      </w:r>
      <w:r w:rsidRPr="00CF3BBC">
        <w:t xml:space="preserve"> </w:t>
      </w:r>
    </w:p>
    <w:p w14:paraId="4785EEF3" w14:textId="7B5423EB" w:rsidR="001A6B57" w:rsidRPr="001A6B57" w:rsidRDefault="00CF3BBC" w:rsidP="001A6B57">
      <w:pPr>
        <w:pStyle w:val="ListNumber3"/>
        <w:ind w:left="1418" w:hanging="425"/>
        <w:rPr>
          <w:lang w:val="en-US"/>
        </w:rPr>
      </w:pPr>
      <w:r w:rsidRPr="00CF3BBC">
        <w:t xml:space="preserve">use of video or audio </w:t>
      </w:r>
      <w:r w:rsidR="001A6B57">
        <w:t>technology</w:t>
      </w:r>
      <w:r w:rsidRPr="00CF3BBC">
        <w:t xml:space="preserve"> for teaching, assessments, public lectures </w:t>
      </w:r>
      <w:r w:rsidR="001A6B57">
        <w:t xml:space="preserve">or </w:t>
      </w:r>
      <w:r w:rsidRPr="00CF3BBC">
        <w:t>recording of meetings</w:t>
      </w:r>
      <w:r w:rsidR="001A6B57">
        <w:t>;</w:t>
      </w:r>
    </w:p>
    <w:p w14:paraId="629671F0" w14:textId="1F4468AA" w:rsidR="001A6B57" w:rsidRPr="001A6B57" w:rsidRDefault="001A6B57" w:rsidP="001A6B57">
      <w:pPr>
        <w:pStyle w:val="ListNumber3"/>
        <w:ind w:left="1418" w:hanging="425"/>
        <w:rPr>
          <w:lang w:val="en-US"/>
        </w:rPr>
      </w:pPr>
      <w:r>
        <w:t xml:space="preserve">use of data to </w:t>
      </w:r>
      <w:r w:rsidR="009F5888" w:rsidRPr="00F348C3">
        <w:t xml:space="preserve">evaluate </w:t>
      </w:r>
      <w:r w:rsidR="005563A7" w:rsidRPr="00F348C3">
        <w:t>and improve</w:t>
      </w:r>
      <w:r w:rsidRPr="00F348C3">
        <w:t xml:space="preserve"> University programs</w:t>
      </w:r>
      <w:r w:rsidR="00B76A9D" w:rsidRPr="00F348C3">
        <w:t>;</w:t>
      </w:r>
    </w:p>
    <w:p w14:paraId="38051E3A" w14:textId="489647BF" w:rsidR="005563A7" w:rsidRPr="005563A7" w:rsidRDefault="001A6B57" w:rsidP="001A6B57">
      <w:pPr>
        <w:pStyle w:val="ListNumber3"/>
        <w:ind w:left="1418" w:hanging="425"/>
        <w:rPr>
          <w:lang w:val="en-US"/>
        </w:rPr>
      </w:pPr>
      <w:r>
        <w:t xml:space="preserve">use of data to </w:t>
      </w:r>
      <w:r w:rsidR="005563A7" w:rsidRPr="00027AA9">
        <w:t xml:space="preserve">assist with </w:t>
      </w:r>
      <w:r w:rsidRPr="00027AA9">
        <w:t>staff development</w:t>
      </w:r>
      <w:r w:rsidR="00EB6E57" w:rsidRPr="00027AA9">
        <w:t>;</w:t>
      </w:r>
    </w:p>
    <w:p w14:paraId="4CD8740C" w14:textId="0857C9DB" w:rsidR="009F5888" w:rsidRPr="00AA5E69" w:rsidRDefault="007543D3" w:rsidP="001A6B57">
      <w:pPr>
        <w:pStyle w:val="ListNumber3"/>
        <w:ind w:left="1418" w:hanging="425"/>
        <w:rPr>
          <w:lang w:val="en-US"/>
        </w:rPr>
      </w:pPr>
      <w:r w:rsidRPr="00AA5E69">
        <w:t xml:space="preserve">use of data to </w:t>
      </w:r>
      <w:r w:rsidR="005B2CFF" w:rsidRPr="00AA5E69">
        <w:t>monitor course attendance and progress, including provision of</w:t>
      </w:r>
      <w:r w:rsidR="0087101A" w:rsidRPr="00AA5E69">
        <w:t xml:space="preserve"> </w:t>
      </w:r>
      <w:r w:rsidR="00B76A9D" w:rsidRPr="00AA5E69">
        <w:t xml:space="preserve">wellbeing </w:t>
      </w:r>
      <w:r w:rsidR="00B14E4E" w:rsidRPr="00AA5E69">
        <w:t xml:space="preserve">or academic </w:t>
      </w:r>
      <w:r w:rsidR="00B76A9D" w:rsidRPr="00AA5E69">
        <w:t>support to students</w:t>
      </w:r>
      <w:r w:rsidR="0080707D" w:rsidRPr="00AA5E69">
        <w:t>;</w:t>
      </w:r>
    </w:p>
    <w:p w14:paraId="5C3DA2A7" w14:textId="139EC75F" w:rsidR="007543D3" w:rsidRPr="001A6B57" w:rsidRDefault="009F5888" w:rsidP="001A6B57">
      <w:pPr>
        <w:pStyle w:val="ListNumber3"/>
        <w:ind w:left="1418" w:hanging="425"/>
        <w:rPr>
          <w:lang w:val="en-US"/>
        </w:rPr>
      </w:pPr>
      <w:r>
        <w:t xml:space="preserve">use of data to </w:t>
      </w:r>
      <w:r w:rsidRPr="00F348C3">
        <w:t>manage and maintain academic integrity</w:t>
      </w:r>
      <w:r w:rsidR="00C6130F">
        <w:t xml:space="preserve"> and quality</w:t>
      </w:r>
      <w:r w:rsidRPr="00F348C3">
        <w:t xml:space="preserve"> in examinations and assessments</w:t>
      </w:r>
      <w:r w:rsidR="00EA6841" w:rsidRPr="00F348C3">
        <w:t>,</w:t>
      </w:r>
    </w:p>
    <w:p w14:paraId="5D288A51" w14:textId="53640BAB" w:rsidR="00CF3BBC" w:rsidRPr="00CF3BBC" w:rsidRDefault="00CF3BBC" w:rsidP="001A6B57">
      <w:pPr>
        <w:pStyle w:val="ListNumber3"/>
        <w:numPr>
          <w:ilvl w:val="0"/>
          <w:numId w:val="0"/>
        </w:numPr>
        <w:ind w:left="993"/>
        <w:rPr>
          <w:lang w:val="en-US"/>
        </w:rPr>
      </w:pPr>
      <w:r w:rsidRPr="00CF3BBC">
        <w:lastRenderedPageBreak/>
        <w:t xml:space="preserve">except if that personal information is </w:t>
      </w:r>
      <w:r w:rsidR="00B81A3B">
        <w:t xml:space="preserve">or will be </w:t>
      </w:r>
      <w:r w:rsidRPr="00CF3BBC">
        <w:t>used to investigate</w:t>
      </w:r>
      <w:r w:rsidR="007A17A2">
        <w:t xml:space="preserve"> or respond to</w:t>
      </w:r>
      <w:r w:rsidRPr="00CF3BBC">
        <w:t xml:space="preserve"> a reasonable suspicion of actual or potential breach of University regulations, rules or polices, in which case it will be treated as surveillance information for the purpose of this policy</w:t>
      </w:r>
      <w:r w:rsidRPr="00CF3BBC">
        <w:rPr>
          <w:lang w:val="en-US"/>
        </w:rPr>
        <w:t>;</w:t>
      </w:r>
    </w:p>
    <w:p w14:paraId="4CE5B0E0" w14:textId="7556E7FA" w:rsidR="001507CD" w:rsidRPr="00846919" w:rsidRDefault="00CF3BBC" w:rsidP="00F46A66">
      <w:pPr>
        <w:pStyle w:val="ListNumber2"/>
        <w:numPr>
          <w:ilvl w:val="0"/>
          <w:numId w:val="25"/>
        </w:numPr>
        <w:ind w:left="993" w:hanging="426"/>
        <w:jc w:val="both"/>
        <w:rPr>
          <w:bCs/>
        </w:rPr>
      </w:pPr>
      <w:r w:rsidRPr="00572111">
        <w:rPr>
          <w:bCs/>
        </w:rPr>
        <w:t xml:space="preserve">involve de-identified or anonymous data, except if that data is re-identified or will be matched with other data or information (for example, to identify or make inferences about an individual) and that data is then used </w:t>
      </w:r>
      <w:r w:rsidRPr="00572111">
        <w:t xml:space="preserve">to investigate </w:t>
      </w:r>
      <w:r>
        <w:t xml:space="preserve">or respond to </w:t>
      </w:r>
      <w:r w:rsidRPr="00572111">
        <w:t>a reasonable suspicion of actual or potential breach of University regulations, rules or polices, in which case it will be treated as surveillance information for the purpose of this policy</w:t>
      </w:r>
      <w:r w:rsidR="001507CD">
        <w:rPr>
          <w:bCs/>
        </w:rPr>
        <w:t>;</w:t>
      </w:r>
    </w:p>
    <w:p w14:paraId="54F64955" w14:textId="4A7161B7" w:rsidR="00CF3BBC" w:rsidRPr="00AA5E69" w:rsidRDefault="00CF3BBC" w:rsidP="00CF3BBC">
      <w:pPr>
        <w:pStyle w:val="ListNumber2"/>
        <w:numPr>
          <w:ilvl w:val="0"/>
          <w:numId w:val="25"/>
        </w:numPr>
        <w:ind w:left="993" w:hanging="426"/>
        <w:jc w:val="both"/>
        <w:rPr>
          <w:bCs/>
        </w:rPr>
      </w:pPr>
      <w:r w:rsidRPr="00AA5E69">
        <w:t xml:space="preserve">are undertaken by </w:t>
      </w:r>
      <w:r w:rsidR="009D6EA9" w:rsidRPr="00AA5E69">
        <w:t xml:space="preserve">or on behalf of </w:t>
      </w:r>
      <w:r w:rsidRPr="00AA5E69">
        <w:t>the University</w:t>
      </w:r>
      <w:r w:rsidR="009D6EA9" w:rsidRPr="00AA5E69">
        <w:t xml:space="preserve"> when managing a claim</w:t>
      </w:r>
      <w:r w:rsidRPr="00AA5E69">
        <w:rPr>
          <w:b/>
          <w:bCs/>
          <w:i/>
          <w:iCs/>
        </w:rPr>
        <w:t xml:space="preserve"> </w:t>
      </w:r>
      <w:r w:rsidRPr="00AA5E69">
        <w:t xml:space="preserve">in its capacity as a self-insurer under the </w:t>
      </w:r>
      <w:r w:rsidRPr="00AA5E69">
        <w:rPr>
          <w:i/>
          <w:iCs/>
        </w:rPr>
        <w:t>Workplace Injury Rehabilitation and Compensation Act 2013</w:t>
      </w:r>
      <w:r w:rsidRPr="00AA5E69">
        <w:t xml:space="preserve"> (Vic) </w:t>
      </w:r>
      <w:r w:rsidR="00C05E2D" w:rsidRPr="00AA5E69">
        <w:t>or</w:t>
      </w:r>
      <w:r w:rsidRPr="00AA5E69">
        <w:t xml:space="preserve"> </w:t>
      </w:r>
      <w:r w:rsidRPr="00AA5E69">
        <w:rPr>
          <w:i/>
          <w:iCs/>
        </w:rPr>
        <w:t>Accident Compensation Act 1985</w:t>
      </w:r>
      <w:r w:rsidRPr="00AA5E69">
        <w:t xml:space="preserve"> (Vic);</w:t>
      </w:r>
    </w:p>
    <w:p w14:paraId="653F87A2" w14:textId="6164B546" w:rsidR="00C15C67" w:rsidRDefault="00AD7635" w:rsidP="00F46A66">
      <w:pPr>
        <w:pStyle w:val="ListNumber2"/>
        <w:numPr>
          <w:ilvl w:val="0"/>
          <w:numId w:val="25"/>
        </w:numPr>
        <w:ind w:left="993" w:hanging="426"/>
        <w:jc w:val="both"/>
        <w:rPr>
          <w:lang w:val="en-US"/>
        </w:rPr>
      </w:pPr>
      <w:r>
        <w:rPr>
          <w:lang w:val="en-US"/>
        </w:rPr>
        <w:t xml:space="preserve">are undertaken </w:t>
      </w:r>
      <w:r w:rsidR="00080772">
        <w:rPr>
          <w:lang w:val="en-US"/>
        </w:rPr>
        <w:t>for legitimate</w:t>
      </w:r>
      <w:r w:rsidR="006139FE">
        <w:rPr>
          <w:lang w:val="en-US"/>
        </w:rPr>
        <w:t xml:space="preserve"> University</w:t>
      </w:r>
      <w:r w:rsidR="00080772">
        <w:rPr>
          <w:lang w:val="en-US"/>
        </w:rPr>
        <w:t xml:space="preserve"> business continuity purposes;</w:t>
      </w:r>
    </w:p>
    <w:p w14:paraId="053AE320" w14:textId="62AA9B4C" w:rsidR="00E77E1B" w:rsidRDefault="002B3E32" w:rsidP="00F46A66">
      <w:pPr>
        <w:pStyle w:val="ListNumber2"/>
        <w:numPr>
          <w:ilvl w:val="0"/>
          <w:numId w:val="25"/>
        </w:numPr>
        <w:ind w:left="993" w:hanging="426"/>
        <w:jc w:val="both"/>
        <w:rPr>
          <w:lang w:val="en-US"/>
        </w:rPr>
      </w:pPr>
      <w:r>
        <w:rPr>
          <w:lang w:val="en-US"/>
        </w:rPr>
        <w:t xml:space="preserve">are undertaken to protect or ensure </w:t>
      </w:r>
      <w:r w:rsidRPr="002B3E32">
        <w:rPr>
          <w:lang w:val="en-US"/>
        </w:rPr>
        <w:t xml:space="preserve">the integrity of University financial transactions and </w:t>
      </w:r>
      <w:r>
        <w:rPr>
          <w:lang w:val="en-US"/>
        </w:rPr>
        <w:t xml:space="preserve">the </w:t>
      </w:r>
      <w:r w:rsidRPr="002B3E32">
        <w:rPr>
          <w:lang w:val="en-US"/>
        </w:rPr>
        <w:t>use of University resources</w:t>
      </w:r>
      <w:r>
        <w:rPr>
          <w:lang w:val="en-US"/>
        </w:rPr>
        <w:t>,</w:t>
      </w:r>
      <w:r w:rsidRPr="002B3E32">
        <w:rPr>
          <w:lang w:val="en-US"/>
        </w:rPr>
        <w:t xml:space="preserve"> in </w:t>
      </w:r>
      <w:r>
        <w:rPr>
          <w:lang w:val="en-US"/>
        </w:rPr>
        <w:t>accordance</w:t>
      </w:r>
      <w:r w:rsidRPr="002B3E32">
        <w:rPr>
          <w:lang w:val="en-US"/>
        </w:rPr>
        <w:t xml:space="preserve"> with financial oversight protocols and internal control standards;</w:t>
      </w:r>
    </w:p>
    <w:p w14:paraId="76E56B33" w14:textId="7A80599F" w:rsidR="00AD7635" w:rsidRDefault="00C15C67" w:rsidP="00F46A66">
      <w:pPr>
        <w:pStyle w:val="ListNumber2"/>
        <w:numPr>
          <w:ilvl w:val="0"/>
          <w:numId w:val="25"/>
        </w:numPr>
        <w:ind w:left="993" w:hanging="426"/>
        <w:jc w:val="both"/>
        <w:rPr>
          <w:lang w:val="en-US"/>
        </w:rPr>
      </w:pPr>
      <w:r>
        <w:rPr>
          <w:lang w:val="en-US"/>
        </w:rPr>
        <w:t>are undertaken as part of the University’s internal audit function and in accordance with the University’s Internal Audit Charter;</w:t>
      </w:r>
      <w:r w:rsidR="00080772">
        <w:rPr>
          <w:lang w:val="en-US"/>
        </w:rPr>
        <w:t xml:space="preserve"> or</w:t>
      </w:r>
    </w:p>
    <w:p w14:paraId="57C5DAC1" w14:textId="1BD5D366" w:rsidR="002923C0" w:rsidRDefault="00F6487E" w:rsidP="00F46A66">
      <w:pPr>
        <w:pStyle w:val="ListNumber2"/>
        <w:numPr>
          <w:ilvl w:val="0"/>
          <w:numId w:val="25"/>
        </w:numPr>
        <w:ind w:left="993" w:hanging="426"/>
        <w:jc w:val="both"/>
        <w:rPr>
          <w:lang w:val="en-US"/>
        </w:rPr>
      </w:pPr>
      <w:r w:rsidRPr="00EA4E1E">
        <w:rPr>
          <w:lang w:val="en-US"/>
        </w:rPr>
        <w:t xml:space="preserve">are </w:t>
      </w:r>
      <w:r w:rsidR="00327040" w:rsidRPr="00EA4E1E">
        <w:rPr>
          <w:lang w:val="en-US"/>
        </w:rPr>
        <w:t xml:space="preserve">undertaken as part of a research project that is approved and conducted in compliance with </w:t>
      </w:r>
      <w:r w:rsidR="005F5D87">
        <w:rPr>
          <w:lang w:val="en-US"/>
        </w:rPr>
        <w:t>a University research policy</w:t>
      </w:r>
      <w:r w:rsidR="00CF3BBC">
        <w:rPr>
          <w:lang w:val="en-US"/>
        </w:rPr>
        <w:t>.</w:t>
      </w:r>
    </w:p>
    <w:bookmarkEnd w:id="0"/>
    <w:p w14:paraId="6A252359" w14:textId="39713683" w:rsidR="001C7EBA" w:rsidRPr="003F616A" w:rsidRDefault="001C7EBA" w:rsidP="00A51A71">
      <w:pPr>
        <w:pStyle w:val="Heading1Numbered"/>
        <w:jc w:val="both"/>
      </w:pPr>
      <w:r w:rsidRPr="003F616A">
        <w:t>Authority</w:t>
      </w:r>
    </w:p>
    <w:p w14:paraId="2CA6FD1F" w14:textId="7EE25940" w:rsidR="00D16347" w:rsidRDefault="7B1E28B3" w:rsidP="00A51A71">
      <w:pPr>
        <w:ind w:left="567"/>
        <w:jc w:val="both"/>
      </w:pPr>
      <w:r w:rsidRPr="41833497">
        <w:rPr>
          <w:lang w:val="en-US"/>
        </w:rPr>
        <w:t xml:space="preserve">This </w:t>
      </w:r>
      <w:r w:rsidR="00FB244A">
        <w:rPr>
          <w:lang w:val="en-US"/>
        </w:rPr>
        <w:t>p</w:t>
      </w:r>
      <w:r w:rsidR="3CF66E73" w:rsidRPr="41833497">
        <w:rPr>
          <w:lang w:val="en-US"/>
        </w:rPr>
        <w:t>olicy</w:t>
      </w:r>
      <w:r w:rsidRPr="41833497">
        <w:rPr>
          <w:lang w:val="en-US"/>
        </w:rPr>
        <w:t xml:space="preserve"> is made under the </w:t>
      </w:r>
      <w:hyperlink r:id="rId12">
        <w:r w:rsidRPr="41833497">
          <w:rPr>
            <w:rStyle w:val="Hyperlink"/>
            <w:i/>
            <w:iCs/>
            <w:lang w:val="en-US"/>
          </w:rPr>
          <w:t>University of Melbourne Act 2009</w:t>
        </w:r>
        <w:r w:rsidRPr="41833497">
          <w:rPr>
            <w:rStyle w:val="Hyperlink"/>
            <w:lang w:val="en-US"/>
          </w:rPr>
          <w:t xml:space="preserve"> (Vic)</w:t>
        </w:r>
      </w:hyperlink>
      <w:r w:rsidRPr="41833497">
        <w:rPr>
          <w:lang w:val="en-US"/>
        </w:rPr>
        <w:t xml:space="preserve"> and the </w:t>
      </w:r>
      <w:hyperlink r:id="rId13">
        <w:r w:rsidRPr="41833497">
          <w:rPr>
            <w:rStyle w:val="Hyperlink"/>
            <w:lang w:val="en-US"/>
          </w:rPr>
          <w:t>Vice-Chancellor Regulation</w:t>
        </w:r>
      </w:hyperlink>
      <w:r w:rsidR="00241D26">
        <w:t xml:space="preserve"> and supports compliance with:</w:t>
      </w:r>
    </w:p>
    <w:p w14:paraId="367CC144" w14:textId="741A68FB" w:rsidR="00CF3EA0" w:rsidRPr="00241D26" w:rsidRDefault="00EF7768" w:rsidP="00F46A66">
      <w:pPr>
        <w:pStyle w:val="ListNumber2"/>
        <w:numPr>
          <w:ilvl w:val="0"/>
          <w:numId w:val="22"/>
        </w:numPr>
        <w:ind w:hanging="437"/>
        <w:jc w:val="both"/>
        <w:rPr>
          <w:lang w:val="en-US"/>
        </w:rPr>
      </w:pPr>
      <w:r w:rsidRPr="001E50AB">
        <w:rPr>
          <w:i/>
          <w:iCs/>
          <w:lang w:val="en-US"/>
        </w:rPr>
        <w:t xml:space="preserve">Charter of Human Rights and Responsibilities Act 2006 </w:t>
      </w:r>
      <w:r w:rsidRPr="001E50AB">
        <w:rPr>
          <w:lang w:val="en-US"/>
        </w:rPr>
        <w:t>(Vic)</w:t>
      </w:r>
      <w:r w:rsidRPr="007F6ECE">
        <w:rPr>
          <w:lang w:val="en-US"/>
        </w:rPr>
        <w:t xml:space="preserve">; </w:t>
      </w:r>
    </w:p>
    <w:p w14:paraId="23C8C625" w14:textId="77777777" w:rsidR="00EF7768" w:rsidRDefault="00EF7768" w:rsidP="00F46A66">
      <w:pPr>
        <w:pStyle w:val="ListNumber2"/>
        <w:numPr>
          <w:ilvl w:val="0"/>
          <w:numId w:val="22"/>
        </w:numPr>
        <w:ind w:hanging="437"/>
        <w:jc w:val="both"/>
        <w:rPr>
          <w:lang w:val="en-US"/>
        </w:rPr>
      </w:pPr>
      <w:r w:rsidRPr="00241D26">
        <w:rPr>
          <w:i/>
          <w:iCs/>
          <w:lang w:val="en-US"/>
        </w:rPr>
        <w:t>Health Records Act 2001</w:t>
      </w:r>
      <w:r w:rsidRPr="00241D26">
        <w:rPr>
          <w:lang w:val="en-US"/>
        </w:rPr>
        <w:t xml:space="preserve"> (Vic); </w:t>
      </w:r>
    </w:p>
    <w:p w14:paraId="361D5F48" w14:textId="77777777" w:rsidR="00EF7768" w:rsidRPr="00CF3EA0" w:rsidRDefault="00EF7768" w:rsidP="00F46A66">
      <w:pPr>
        <w:pStyle w:val="ListNumber2"/>
        <w:numPr>
          <w:ilvl w:val="0"/>
          <w:numId w:val="22"/>
        </w:numPr>
        <w:ind w:hanging="437"/>
        <w:jc w:val="both"/>
        <w:rPr>
          <w:lang w:val="en-US"/>
        </w:rPr>
      </w:pPr>
      <w:r w:rsidRPr="00CF3EA0">
        <w:rPr>
          <w:i/>
          <w:iCs/>
          <w:lang w:val="en-US"/>
        </w:rPr>
        <w:t>Privacy and Data Protection Act 2014</w:t>
      </w:r>
      <w:r w:rsidRPr="00CF3EA0">
        <w:rPr>
          <w:lang w:val="en-US"/>
        </w:rPr>
        <w:t xml:space="preserve"> (Vic);</w:t>
      </w:r>
    </w:p>
    <w:p w14:paraId="1FDD1876" w14:textId="4FAA1C09" w:rsidR="00EF7768" w:rsidRPr="00241D26" w:rsidRDefault="00EF7768" w:rsidP="00F46A66">
      <w:pPr>
        <w:pStyle w:val="ListNumber2"/>
        <w:numPr>
          <w:ilvl w:val="0"/>
          <w:numId w:val="22"/>
        </w:numPr>
        <w:ind w:hanging="437"/>
        <w:jc w:val="both"/>
        <w:rPr>
          <w:lang w:val="en-US"/>
        </w:rPr>
      </w:pPr>
      <w:r w:rsidRPr="00002912">
        <w:rPr>
          <w:i/>
          <w:iCs/>
          <w:lang w:val="en-US"/>
        </w:rPr>
        <w:t>Public Records Act 1973</w:t>
      </w:r>
      <w:r w:rsidRPr="00241D26">
        <w:rPr>
          <w:lang w:val="en-US"/>
        </w:rPr>
        <w:t xml:space="preserve"> (Vic)</w:t>
      </w:r>
      <w:r w:rsidR="00360BCB">
        <w:rPr>
          <w:lang w:val="en-US"/>
        </w:rPr>
        <w:t>; and</w:t>
      </w:r>
    </w:p>
    <w:p w14:paraId="00002F67" w14:textId="4C027211" w:rsidR="00EF7768" w:rsidRDefault="00EF7768" w:rsidP="00F46A66">
      <w:pPr>
        <w:pStyle w:val="ListNumber2"/>
        <w:numPr>
          <w:ilvl w:val="0"/>
          <w:numId w:val="22"/>
        </w:numPr>
        <w:ind w:hanging="437"/>
        <w:jc w:val="both"/>
        <w:rPr>
          <w:lang w:val="en-US"/>
        </w:rPr>
      </w:pPr>
      <w:r>
        <w:rPr>
          <w:i/>
          <w:iCs/>
          <w:lang w:val="en-US"/>
        </w:rPr>
        <w:t xml:space="preserve">Surveillance Devices Act 1999 </w:t>
      </w:r>
      <w:r>
        <w:rPr>
          <w:lang w:val="en-US"/>
        </w:rPr>
        <w:t>(Vic)</w:t>
      </w:r>
      <w:r w:rsidR="00360BCB">
        <w:rPr>
          <w:lang w:val="en-US"/>
        </w:rPr>
        <w:t>.</w:t>
      </w:r>
    </w:p>
    <w:p w14:paraId="5F26F15E" w14:textId="35A0CBE5" w:rsidR="001C7EBA" w:rsidRDefault="001C7EBA" w:rsidP="0080446E">
      <w:pPr>
        <w:pStyle w:val="Heading1Numbered"/>
        <w:jc w:val="both"/>
      </w:pPr>
      <w:r>
        <w:t>Policy</w:t>
      </w:r>
    </w:p>
    <w:p w14:paraId="7341933F" w14:textId="41638C32" w:rsidR="00207BA2" w:rsidRPr="008754E0" w:rsidRDefault="00E075C4" w:rsidP="0080446E">
      <w:pPr>
        <w:pStyle w:val="Heading2Numbered"/>
        <w:jc w:val="both"/>
      </w:pPr>
      <w:bookmarkStart w:id="1" w:name="_Ref206061372"/>
      <w:bookmarkStart w:id="2" w:name="_Ref202449716"/>
      <w:r w:rsidRPr="008754E0">
        <w:t xml:space="preserve">Conducting </w:t>
      </w:r>
      <w:bookmarkEnd w:id="1"/>
      <w:r w:rsidR="005F4EBB">
        <w:t>s</w:t>
      </w:r>
      <w:r w:rsidR="00D11CF1" w:rsidRPr="008754E0">
        <w:t>urveillance</w:t>
      </w:r>
    </w:p>
    <w:p w14:paraId="2705C04F" w14:textId="2B0C441E" w:rsidR="009C7C18" w:rsidRDefault="009C7C18" w:rsidP="00C8080C">
      <w:pPr>
        <w:ind w:left="567"/>
      </w:pPr>
      <w:r w:rsidRPr="009000BF">
        <w:t>Surveillance</w:t>
      </w:r>
      <w:r w:rsidRPr="00D872C9">
        <w:t xml:space="preserve"> must be conducted in accordance with this policy</w:t>
      </w:r>
      <w:r w:rsidR="00D11CF1">
        <w:t>.</w:t>
      </w:r>
    </w:p>
    <w:p w14:paraId="028F55DD" w14:textId="5511296D" w:rsidR="009C048F" w:rsidRDefault="00DC06DA" w:rsidP="0080446E">
      <w:pPr>
        <w:pStyle w:val="Heading2Numbered"/>
        <w:jc w:val="both"/>
      </w:pPr>
      <w:bookmarkStart w:id="3" w:name="_Ref214531474"/>
      <w:r>
        <w:t xml:space="preserve">Surveillance </w:t>
      </w:r>
      <w:bookmarkEnd w:id="2"/>
      <w:r w:rsidR="005F4EBB">
        <w:t>a</w:t>
      </w:r>
      <w:r w:rsidR="00EC0576">
        <w:t>ctivities</w:t>
      </w:r>
      <w:bookmarkEnd w:id="3"/>
    </w:p>
    <w:p w14:paraId="1A10688B" w14:textId="68A55CC0" w:rsidR="00533D9C" w:rsidRDefault="00E3504D" w:rsidP="009179F4">
      <w:pPr>
        <w:ind w:left="567"/>
      </w:pPr>
      <w:r>
        <w:t xml:space="preserve">The University </w:t>
      </w:r>
      <w:r w:rsidR="000110A3">
        <w:t xml:space="preserve">may </w:t>
      </w:r>
      <w:r w:rsidR="00402FF2">
        <w:t>engage</w:t>
      </w:r>
      <w:r w:rsidR="00EC0576">
        <w:t xml:space="preserve"> in </w:t>
      </w:r>
      <w:r>
        <w:t xml:space="preserve">the following </w:t>
      </w:r>
      <w:r w:rsidR="001E733E">
        <w:t xml:space="preserve">types of </w:t>
      </w:r>
      <w:r w:rsidR="005F4EBB">
        <w:t>s</w:t>
      </w:r>
      <w:r>
        <w:t>urveillance</w:t>
      </w:r>
      <w:r w:rsidR="000F198A">
        <w:t>:</w:t>
      </w:r>
    </w:p>
    <w:p w14:paraId="42CC4026" w14:textId="0C126DAD" w:rsidR="00101830" w:rsidRPr="00101830" w:rsidRDefault="00101830" w:rsidP="00087B53">
      <w:pPr>
        <w:pStyle w:val="ListNumber2"/>
        <w:numPr>
          <w:ilvl w:val="1"/>
          <w:numId w:val="17"/>
        </w:numPr>
        <w:ind w:left="993" w:hanging="426"/>
        <w:jc w:val="both"/>
      </w:pPr>
      <w:r w:rsidRPr="00101830">
        <w:rPr>
          <w:b/>
          <w:bCs/>
        </w:rPr>
        <w:t xml:space="preserve">audio </w:t>
      </w:r>
      <w:r w:rsidR="005F4EBB">
        <w:rPr>
          <w:b/>
          <w:bCs/>
        </w:rPr>
        <w:t>s</w:t>
      </w:r>
      <w:r w:rsidR="003E08DB" w:rsidRPr="00101830">
        <w:rPr>
          <w:b/>
          <w:bCs/>
        </w:rPr>
        <w:t>urveillance</w:t>
      </w:r>
      <w:r w:rsidR="0069374D" w:rsidRPr="002B73E7">
        <w:rPr>
          <w:b/>
          <w:bCs/>
        </w:rPr>
        <w:t>:</w:t>
      </w:r>
      <w:r w:rsidRPr="00101830">
        <w:t xml:space="preserve"> surveillance </w:t>
      </w:r>
      <w:r w:rsidR="00B6035B">
        <w:t>using</w:t>
      </w:r>
      <w:r w:rsidRPr="00101830">
        <w:t xml:space="preserve"> any device </w:t>
      </w:r>
      <w:r w:rsidR="00505BAD">
        <w:t>that can</w:t>
      </w:r>
      <w:r w:rsidRPr="00101830">
        <w:t xml:space="preserve"> record a conversation or words spoken </w:t>
      </w:r>
      <w:r w:rsidR="00CC2A35">
        <w:t>between people</w:t>
      </w:r>
      <w:r w:rsidR="00E0414F">
        <w:t>;</w:t>
      </w:r>
    </w:p>
    <w:p w14:paraId="30C5D9E2" w14:textId="1C6A4FF9" w:rsidR="00101830" w:rsidRPr="00101830" w:rsidRDefault="00101830" w:rsidP="00087B53">
      <w:pPr>
        <w:pStyle w:val="ListNumber2"/>
        <w:numPr>
          <w:ilvl w:val="1"/>
          <w:numId w:val="17"/>
        </w:numPr>
        <w:ind w:left="993" w:hanging="426"/>
        <w:jc w:val="both"/>
      </w:pPr>
      <w:r w:rsidRPr="00101830">
        <w:rPr>
          <w:b/>
          <w:bCs/>
        </w:rPr>
        <w:t xml:space="preserve">optical </w:t>
      </w:r>
      <w:r w:rsidR="005F4EBB">
        <w:rPr>
          <w:b/>
          <w:bCs/>
        </w:rPr>
        <w:t>s</w:t>
      </w:r>
      <w:r w:rsidR="003E08DB" w:rsidRPr="00101830">
        <w:rPr>
          <w:b/>
          <w:bCs/>
        </w:rPr>
        <w:t>urveillance</w:t>
      </w:r>
      <w:r w:rsidR="0069374D" w:rsidRPr="002B73E7">
        <w:rPr>
          <w:b/>
          <w:bCs/>
        </w:rPr>
        <w:t>:</w:t>
      </w:r>
      <w:r w:rsidRPr="00101830">
        <w:t xml:space="preserve"> surveillance </w:t>
      </w:r>
      <w:r w:rsidR="00F47F8B">
        <w:t>using</w:t>
      </w:r>
      <w:r w:rsidRPr="00101830">
        <w:t xml:space="preserve"> a </w:t>
      </w:r>
      <w:r w:rsidR="006A3873">
        <w:t xml:space="preserve">fixed, portable, or remote controlled </w:t>
      </w:r>
      <w:r w:rsidR="001A062A">
        <w:t>camera</w:t>
      </w:r>
      <w:r w:rsidRPr="00101830">
        <w:t>. Some camera surveillance may also include audio surveillance (if the camera can receive or record sounds)</w:t>
      </w:r>
      <w:r w:rsidR="00E0414F">
        <w:t>;</w:t>
      </w:r>
      <w:r w:rsidR="00E3504D">
        <w:t xml:space="preserve"> </w:t>
      </w:r>
    </w:p>
    <w:p w14:paraId="3144720B" w14:textId="45AF434C" w:rsidR="00101830" w:rsidRDefault="00101830" w:rsidP="00087B53">
      <w:pPr>
        <w:pStyle w:val="ListNumber2"/>
        <w:numPr>
          <w:ilvl w:val="1"/>
          <w:numId w:val="17"/>
        </w:numPr>
        <w:ind w:left="993" w:hanging="426"/>
        <w:jc w:val="both"/>
      </w:pPr>
      <w:r w:rsidRPr="00101830">
        <w:rPr>
          <w:b/>
          <w:bCs/>
        </w:rPr>
        <w:t xml:space="preserve">data </w:t>
      </w:r>
      <w:r w:rsidR="005F4EBB">
        <w:rPr>
          <w:b/>
          <w:bCs/>
        </w:rPr>
        <w:t>s</w:t>
      </w:r>
      <w:r w:rsidR="003E08DB" w:rsidRPr="00101830">
        <w:rPr>
          <w:b/>
          <w:bCs/>
        </w:rPr>
        <w:t>urveillance</w:t>
      </w:r>
      <w:r w:rsidR="0069374D" w:rsidRPr="00A315D4">
        <w:rPr>
          <w:b/>
          <w:bCs/>
        </w:rPr>
        <w:t>:</w:t>
      </w:r>
      <w:r w:rsidRPr="00101830">
        <w:t xml:space="preserve"> surveillance</w:t>
      </w:r>
      <w:r>
        <w:t xml:space="preserve"> </w:t>
      </w:r>
      <w:r w:rsidR="000342FD">
        <w:t>using</w:t>
      </w:r>
      <w:r>
        <w:t xml:space="preserve"> </w:t>
      </w:r>
      <w:r w:rsidR="00705311" w:rsidRPr="00705311">
        <w:t>University computing and network facilities</w:t>
      </w:r>
      <w:r>
        <w:t xml:space="preserve"> that monitor or record the information </w:t>
      </w:r>
      <w:r w:rsidR="00595FD1">
        <w:t>(data)</w:t>
      </w:r>
      <w:r>
        <w:t xml:space="preserve"> input or output, or </w:t>
      </w:r>
      <w:r w:rsidR="00B97E92">
        <w:t>monitor</w:t>
      </w:r>
      <w:r w:rsidR="00E93587">
        <w:t xml:space="preserve"> how</w:t>
      </w:r>
      <w:r>
        <w:t xml:space="preserve"> a computer</w:t>
      </w:r>
      <w:r w:rsidR="00AC7A6F">
        <w:t xml:space="preserve"> or </w:t>
      </w:r>
      <w:r w:rsidR="00AC7A6F">
        <w:lastRenderedPageBreak/>
        <w:t>network</w:t>
      </w:r>
      <w:r>
        <w:t xml:space="preserve"> </w:t>
      </w:r>
      <w:r w:rsidR="00E93587">
        <w:t>is being used</w:t>
      </w:r>
      <w:r w:rsidR="003F5D84">
        <w:t xml:space="preserve"> (for example</w:t>
      </w:r>
      <w:r w:rsidR="004F59B8">
        <w:t>,</w:t>
      </w:r>
      <w:r w:rsidR="0082079B">
        <w:t xml:space="preserve"> </w:t>
      </w:r>
      <w:r w:rsidR="00F92E24">
        <w:t>monitoring</w:t>
      </w:r>
      <w:r w:rsidR="001B6987">
        <w:t xml:space="preserve"> </w:t>
      </w:r>
      <w:r w:rsidR="00AC7A6F">
        <w:t xml:space="preserve">access to and use of restricted premises, networks or facilities, </w:t>
      </w:r>
      <w:r w:rsidR="00207BA2">
        <w:t>network data,</w:t>
      </w:r>
      <w:r w:rsidR="000D3D61">
        <w:t xml:space="preserve"> </w:t>
      </w:r>
      <w:r w:rsidR="001B6987">
        <w:t>emails,</w:t>
      </w:r>
      <w:r w:rsidR="00143E5A">
        <w:t xml:space="preserve"> </w:t>
      </w:r>
      <w:r w:rsidR="00AC440B">
        <w:t xml:space="preserve">and </w:t>
      </w:r>
      <w:r w:rsidR="00143E5A">
        <w:t>websites visited</w:t>
      </w:r>
      <w:r w:rsidR="00AC440B">
        <w:t>)</w:t>
      </w:r>
      <w:r>
        <w:t xml:space="preserve">. </w:t>
      </w:r>
      <w:r w:rsidR="00337779">
        <w:t xml:space="preserve">Some data </w:t>
      </w:r>
      <w:r>
        <w:t>surveillance may also include audio</w:t>
      </w:r>
      <w:r w:rsidR="00337779">
        <w:t xml:space="preserve"> or optical</w:t>
      </w:r>
      <w:r>
        <w:t xml:space="preserve"> surveillance (if the device includes a camera or microphone</w:t>
      </w:r>
      <w:r w:rsidR="00396D87">
        <w:t xml:space="preserve"> that is approved for use for a surveillance </w:t>
      </w:r>
      <w:r w:rsidR="002923C0">
        <w:t>activity</w:t>
      </w:r>
      <w:r>
        <w:t>);</w:t>
      </w:r>
      <w:r w:rsidR="00E0414F">
        <w:t xml:space="preserve"> and</w:t>
      </w:r>
    </w:p>
    <w:p w14:paraId="29D7D9A7" w14:textId="4C059390" w:rsidR="00101830" w:rsidRDefault="00101830" w:rsidP="00C00EBE">
      <w:pPr>
        <w:pStyle w:val="ListNumber2"/>
        <w:numPr>
          <w:ilvl w:val="1"/>
          <w:numId w:val="17"/>
        </w:numPr>
        <w:ind w:left="993" w:hanging="426"/>
        <w:jc w:val="both"/>
      </w:pPr>
      <w:r w:rsidRPr="00101830">
        <w:rPr>
          <w:b/>
          <w:bCs/>
        </w:rPr>
        <w:t>tracking surveillance</w:t>
      </w:r>
      <w:r w:rsidR="0069374D" w:rsidRPr="00A315D4">
        <w:rPr>
          <w:b/>
          <w:bCs/>
        </w:rPr>
        <w:t>:</w:t>
      </w:r>
      <w:r>
        <w:t xml:space="preserve"> surveillance </w:t>
      </w:r>
      <w:r w:rsidR="00627701">
        <w:t>using</w:t>
      </w:r>
      <w:r>
        <w:t xml:space="preserve"> an electronic device</w:t>
      </w:r>
      <w:r w:rsidR="00995BAA">
        <w:t xml:space="preserve">, </w:t>
      </w:r>
      <w:r w:rsidR="002C0388">
        <w:t xml:space="preserve">where the primary purpose of the device is to </w:t>
      </w:r>
      <w:r w:rsidR="00C22CCE">
        <w:t>determin</w:t>
      </w:r>
      <w:r w:rsidR="002C0388">
        <w:t>e</w:t>
      </w:r>
      <w:r w:rsidR="00C22CCE">
        <w:t xml:space="preserve"> the</w:t>
      </w:r>
      <w:r>
        <w:t xml:space="preserve"> geographical location </w:t>
      </w:r>
      <w:r w:rsidR="0003212A">
        <w:t>of a</w:t>
      </w:r>
      <w:r w:rsidR="00B5111D">
        <w:t>n</w:t>
      </w:r>
      <w:r w:rsidR="0003212A">
        <w:t xml:space="preserve"> object</w:t>
      </w:r>
      <w:r>
        <w:t xml:space="preserve"> (such as a GPS tracking device installed in a vehicle</w:t>
      </w:r>
      <w:r w:rsidR="004C2ED3">
        <w:t xml:space="preserve"> or portable asset</w:t>
      </w:r>
      <w:r>
        <w:t>)</w:t>
      </w:r>
      <w:r w:rsidR="00E0414F">
        <w:t>.</w:t>
      </w:r>
    </w:p>
    <w:p w14:paraId="45200502" w14:textId="0860702E" w:rsidR="007926AF" w:rsidRPr="00D872C9" w:rsidRDefault="006A4946" w:rsidP="007926AF">
      <w:pPr>
        <w:pStyle w:val="Heading2Numbered"/>
        <w:rPr>
          <w:rFonts w:cstheme="minorHAnsi"/>
          <w:lang w:val="en-US"/>
        </w:rPr>
      </w:pPr>
      <w:r>
        <w:rPr>
          <w:rFonts w:cstheme="minorHAnsi"/>
          <w:lang w:val="en-US"/>
        </w:rPr>
        <w:t>Approv</w:t>
      </w:r>
      <w:r w:rsidR="001E733E">
        <w:rPr>
          <w:rFonts w:cstheme="minorHAnsi"/>
          <w:lang w:val="en-US"/>
        </w:rPr>
        <w:t>als</w:t>
      </w:r>
      <w:r w:rsidR="00B20001">
        <w:rPr>
          <w:rFonts w:cstheme="minorHAnsi"/>
          <w:lang w:val="en-US"/>
        </w:rPr>
        <w:t xml:space="preserve"> </w:t>
      </w:r>
      <w:r w:rsidR="001E733E">
        <w:rPr>
          <w:rFonts w:cstheme="minorHAnsi"/>
          <w:lang w:val="en-US"/>
        </w:rPr>
        <w:t xml:space="preserve">for </w:t>
      </w:r>
      <w:r w:rsidR="0024307D">
        <w:rPr>
          <w:rFonts w:cstheme="minorHAnsi"/>
          <w:lang w:val="en-US"/>
        </w:rPr>
        <w:t>s</w:t>
      </w:r>
      <w:r w:rsidR="001A1780" w:rsidRPr="00D872C9">
        <w:rPr>
          <w:rFonts w:cstheme="minorHAnsi"/>
          <w:lang w:val="en-US"/>
        </w:rPr>
        <w:t xml:space="preserve">urveillance </w:t>
      </w:r>
      <w:r w:rsidR="0024307D">
        <w:rPr>
          <w:rFonts w:cstheme="minorHAnsi"/>
          <w:lang w:val="en-US"/>
        </w:rPr>
        <w:t>a</w:t>
      </w:r>
      <w:r w:rsidR="00402FF2">
        <w:rPr>
          <w:rFonts w:cstheme="minorHAnsi"/>
          <w:lang w:val="en-US"/>
        </w:rPr>
        <w:t>ctivities</w:t>
      </w:r>
      <w:r w:rsidR="001E733E">
        <w:rPr>
          <w:rFonts w:cstheme="minorHAnsi"/>
          <w:lang w:val="en-US"/>
        </w:rPr>
        <w:t>,</w:t>
      </w:r>
      <w:r w:rsidR="00196677">
        <w:rPr>
          <w:rFonts w:cstheme="minorHAnsi"/>
          <w:lang w:val="en-US"/>
        </w:rPr>
        <w:t xml:space="preserve"> and uses </w:t>
      </w:r>
      <w:r w:rsidR="001E733E">
        <w:rPr>
          <w:rFonts w:cstheme="minorHAnsi"/>
          <w:lang w:val="en-US"/>
        </w:rPr>
        <w:t xml:space="preserve">or disclosures </w:t>
      </w:r>
      <w:r w:rsidR="00196677">
        <w:rPr>
          <w:rFonts w:cstheme="minorHAnsi"/>
          <w:lang w:val="en-US"/>
        </w:rPr>
        <w:t xml:space="preserve">of </w:t>
      </w:r>
      <w:r w:rsidR="0024307D">
        <w:rPr>
          <w:rFonts w:cstheme="minorHAnsi"/>
          <w:lang w:val="en-US"/>
        </w:rPr>
        <w:t>s</w:t>
      </w:r>
      <w:r w:rsidR="00196677">
        <w:rPr>
          <w:rFonts w:cstheme="minorHAnsi"/>
          <w:lang w:val="en-US"/>
        </w:rPr>
        <w:t xml:space="preserve">urveillance </w:t>
      </w:r>
      <w:r w:rsidR="0024307D">
        <w:rPr>
          <w:rFonts w:cstheme="minorHAnsi"/>
          <w:lang w:val="en-US"/>
        </w:rPr>
        <w:t>i</w:t>
      </w:r>
      <w:r w:rsidR="00196677">
        <w:rPr>
          <w:rFonts w:cstheme="minorHAnsi"/>
          <w:lang w:val="en-US"/>
        </w:rPr>
        <w:t>nformation</w:t>
      </w:r>
    </w:p>
    <w:p w14:paraId="1939BB53" w14:textId="162147C7" w:rsidR="006A4946" w:rsidRDefault="0024307D" w:rsidP="00F46A66">
      <w:pPr>
        <w:pStyle w:val="ListNumber2"/>
        <w:numPr>
          <w:ilvl w:val="1"/>
          <w:numId w:val="32"/>
        </w:numPr>
        <w:ind w:left="993" w:hanging="426"/>
        <w:jc w:val="both"/>
        <w:rPr>
          <w:rFonts w:cstheme="minorHAnsi"/>
        </w:rPr>
      </w:pPr>
      <w:r>
        <w:rPr>
          <w:rFonts w:cstheme="minorHAnsi"/>
          <w:b/>
          <w:bCs/>
        </w:rPr>
        <w:t>A</w:t>
      </w:r>
      <w:r w:rsidR="00BE6800" w:rsidRPr="00BE6800">
        <w:rPr>
          <w:rFonts w:cstheme="minorHAnsi"/>
          <w:b/>
          <w:bCs/>
        </w:rPr>
        <w:t xml:space="preserve">pproved </w:t>
      </w:r>
      <w:r>
        <w:rPr>
          <w:rFonts w:cstheme="minorHAnsi"/>
          <w:b/>
          <w:bCs/>
        </w:rPr>
        <w:t>s</w:t>
      </w:r>
      <w:r w:rsidR="00196677">
        <w:rPr>
          <w:rFonts w:cstheme="minorHAnsi"/>
          <w:b/>
          <w:bCs/>
        </w:rPr>
        <w:t xml:space="preserve">urveillance </w:t>
      </w:r>
      <w:r w:rsidR="00605CD3">
        <w:rPr>
          <w:rFonts w:cstheme="minorHAnsi"/>
          <w:b/>
          <w:bCs/>
        </w:rPr>
        <w:t>activit</w:t>
      </w:r>
      <w:r w:rsidR="004C0968">
        <w:rPr>
          <w:rFonts w:cstheme="minorHAnsi"/>
          <w:b/>
          <w:bCs/>
        </w:rPr>
        <w:t>i</w:t>
      </w:r>
      <w:r w:rsidR="00605CD3">
        <w:rPr>
          <w:rFonts w:cstheme="minorHAnsi"/>
          <w:b/>
          <w:bCs/>
        </w:rPr>
        <w:t>es</w:t>
      </w:r>
      <w:r w:rsidR="00BE6800" w:rsidRPr="000440E3">
        <w:rPr>
          <w:rFonts w:cstheme="minorHAnsi"/>
          <w:b/>
          <w:bCs/>
        </w:rPr>
        <w:t>:</w:t>
      </w:r>
      <w:r w:rsidR="008D6C24" w:rsidRPr="000440E3">
        <w:rPr>
          <w:rFonts w:cstheme="minorHAnsi"/>
          <w:b/>
          <w:bCs/>
        </w:rPr>
        <w:t xml:space="preserve"> </w:t>
      </w:r>
      <w:r w:rsidR="0033360C">
        <w:rPr>
          <w:rFonts w:cstheme="minorHAnsi"/>
        </w:rPr>
        <w:t>S</w:t>
      </w:r>
      <w:r w:rsidR="0033360C" w:rsidRPr="000440E3">
        <w:rPr>
          <w:rFonts w:cstheme="minorHAnsi"/>
        </w:rPr>
        <w:t xml:space="preserve">urveillance </w:t>
      </w:r>
      <w:r>
        <w:rPr>
          <w:rFonts w:cstheme="minorHAnsi"/>
        </w:rPr>
        <w:t>a</w:t>
      </w:r>
      <w:r w:rsidR="001E733E" w:rsidRPr="000440E3">
        <w:rPr>
          <w:rFonts w:cstheme="minorHAnsi"/>
        </w:rPr>
        <w:t>ctivitie</w:t>
      </w:r>
      <w:r w:rsidR="00402FF2" w:rsidRPr="000440E3">
        <w:rPr>
          <w:rFonts w:cstheme="minorHAnsi"/>
        </w:rPr>
        <w:t xml:space="preserve">s </w:t>
      </w:r>
      <w:r w:rsidR="008D6C24" w:rsidRPr="000440E3">
        <w:rPr>
          <w:rFonts w:cstheme="minorHAnsi"/>
        </w:rPr>
        <w:t xml:space="preserve">approved </w:t>
      </w:r>
      <w:r w:rsidR="001E733E" w:rsidRPr="000440E3">
        <w:rPr>
          <w:rFonts w:cstheme="minorHAnsi"/>
        </w:rPr>
        <w:t>by the University</w:t>
      </w:r>
      <w:r>
        <w:rPr>
          <w:rFonts w:cstheme="minorHAnsi"/>
        </w:rPr>
        <w:t xml:space="preserve"> will be maintained in a ‘Register of </w:t>
      </w:r>
      <w:r w:rsidR="00415F63">
        <w:rPr>
          <w:rFonts w:cstheme="minorHAnsi"/>
        </w:rPr>
        <w:t>Approved Surveillance Activities’</w:t>
      </w:r>
      <w:r>
        <w:rPr>
          <w:rFonts w:cstheme="minorHAnsi"/>
        </w:rPr>
        <w:t xml:space="preserve">. </w:t>
      </w:r>
      <w:r w:rsidR="008D6C24" w:rsidRPr="000440E3">
        <w:rPr>
          <w:rFonts w:cstheme="minorHAnsi"/>
        </w:rPr>
        <w:t>Surveillance</w:t>
      </w:r>
      <w:r w:rsidR="008D6C24">
        <w:rPr>
          <w:rFonts w:cstheme="minorHAnsi"/>
        </w:rPr>
        <w:t xml:space="preserve"> </w:t>
      </w:r>
      <w:r w:rsidR="00050C0C">
        <w:rPr>
          <w:rFonts w:cstheme="minorHAnsi"/>
        </w:rPr>
        <w:t>i</w:t>
      </w:r>
      <w:r w:rsidR="008D6C24">
        <w:rPr>
          <w:rFonts w:cstheme="minorHAnsi"/>
        </w:rPr>
        <w:t xml:space="preserve">nformation obtained from those </w:t>
      </w:r>
      <w:r>
        <w:rPr>
          <w:rFonts w:cstheme="minorHAnsi"/>
        </w:rPr>
        <w:t>approved s</w:t>
      </w:r>
      <w:r w:rsidR="008D6C24">
        <w:rPr>
          <w:rFonts w:cstheme="minorHAnsi"/>
        </w:rPr>
        <w:t xml:space="preserve">urveillance </w:t>
      </w:r>
      <w:r>
        <w:rPr>
          <w:rFonts w:cstheme="minorHAnsi"/>
        </w:rPr>
        <w:t>a</w:t>
      </w:r>
      <w:r w:rsidR="008D6C24">
        <w:rPr>
          <w:rFonts w:cstheme="minorHAnsi"/>
        </w:rPr>
        <w:t xml:space="preserve">ctivities can be used </w:t>
      </w:r>
      <w:r w:rsidR="000440E3">
        <w:rPr>
          <w:rFonts w:cstheme="minorHAnsi"/>
        </w:rPr>
        <w:t>and/</w:t>
      </w:r>
      <w:r w:rsidR="008D6C24">
        <w:rPr>
          <w:rFonts w:cstheme="minorHAnsi"/>
        </w:rPr>
        <w:t xml:space="preserve">or disclosed consistent with </w:t>
      </w:r>
      <w:r>
        <w:rPr>
          <w:rFonts w:cstheme="minorHAnsi"/>
        </w:rPr>
        <w:t>that register</w:t>
      </w:r>
      <w:r w:rsidR="006A4946">
        <w:rPr>
          <w:rFonts w:cstheme="minorHAnsi"/>
        </w:rPr>
        <w:t xml:space="preserve">. </w:t>
      </w:r>
      <w:r w:rsidR="001E733E">
        <w:rPr>
          <w:rFonts w:cstheme="minorHAnsi"/>
        </w:rPr>
        <w:t xml:space="preserve"> </w:t>
      </w:r>
    </w:p>
    <w:p w14:paraId="41B85BD0" w14:textId="7445114B" w:rsidR="00196677" w:rsidRDefault="00D872C9" w:rsidP="00F46A66">
      <w:pPr>
        <w:pStyle w:val="ListNumber2"/>
        <w:numPr>
          <w:ilvl w:val="1"/>
          <w:numId w:val="32"/>
        </w:numPr>
        <w:ind w:left="993" w:hanging="426"/>
        <w:jc w:val="both"/>
        <w:rPr>
          <w:rFonts w:cstheme="minorHAnsi"/>
        </w:rPr>
      </w:pPr>
      <w:r w:rsidRPr="00D872C9">
        <w:rPr>
          <w:rFonts w:cstheme="minorHAnsi"/>
          <w:b/>
          <w:bCs/>
        </w:rPr>
        <w:t xml:space="preserve">Additional </w:t>
      </w:r>
      <w:r w:rsidR="00415F63">
        <w:rPr>
          <w:rFonts w:cstheme="minorHAnsi"/>
          <w:b/>
          <w:bCs/>
        </w:rPr>
        <w:t>s</w:t>
      </w:r>
      <w:r w:rsidR="001E733E">
        <w:rPr>
          <w:rFonts w:cstheme="minorHAnsi"/>
          <w:b/>
          <w:bCs/>
        </w:rPr>
        <w:t xml:space="preserve">urveillance </w:t>
      </w:r>
      <w:r w:rsidR="00605CD3">
        <w:rPr>
          <w:rFonts w:cstheme="minorHAnsi"/>
          <w:b/>
          <w:bCs/>
        </w:rPr>
        <w:t>methods</w:t>
      </w:r>
      <w:r w:rsidRPr="00D872C9">
        <w:rPr>
          <w:rFonts w:cstheme="minorHAnsi"/>
          <w:b/>
          <w:bCs/>
        </w:rPr>
        <w:t>:</w:t>
      </w:r>
      <w:r>
        <w:rPr>
          <w:rFonts w:cstheme="minorHAnsi"/>
        </w:rPr>
        <w:t xml:space="preserve"> </w:t>
      </w:r>
      <w:r w:rsidR="00196677" w:rsidRPr="00196677">
        <w:rPr>
          <w:rFonts w:cstheme="minorHAnsi"/>
        </w:rPr>
        <w:t xml:space="preserve">The use of any new type of device </w:t>
      </w:r>
      <w:r w:rsidR="00C00EBE">
        <w:rPr>
          <w:rFonts w:cstheme="minorHAnsi"/>
        </w:rPr>
        <w:t xml:space="preserve">for surveillance </w:t>
      </w:r>
      <w:r w:rsidR="002923C0">
        <w:rPr>
          <w:rFonts w:cstheme="minorHAnsi"/>
        </w:rPr>
        <w:t>activit</w:t>
      </w:r>
      <w:r w:rsidR="005F582C">
        <w:rPr>
          <w:rFonts w:cstheme="minorHAnsi"/>
        </w:rPr>
        <w:t>i</w:t>
      </w:r>
      <w:r w:rsidR="002923C0">
        <w:rPr>
          <w:rFonts w:cstheme="minorHAnsi"/>
        </w:rPr>
        <w:t>es</w:t>
      </w:r>
      <w:r w:rsidR="00196677" w:rsidRPr="00196677">
        <w:rPr>
          <w:rFonts w:cstheme="minorHAnsi"/>
        </w:rPr>
        <w:t xml:space="preserve">, </w:t>
      </w:r>
      <w:r w:rsidR="00605CD3">
        <w:rPr>
          <w:rFonts w:cstheme="minorHAnsi"/>
        </w:rPr>
        <w:t xml:space="preserve">implementation of </w:t>
      </w:r>
      <w:r w:rsidR="00196677" w:rsidRPr="00196677">
        <w:rPr>
          <w:rFonts w:cstheme="minorHAnsi"/>
        </w:rPr>
        <w:t>a new method</w:t>
      </w:r>
      <w:r w:rsidR="00C00EBE">
        <w:rPr>
          <w:rFonts w:cstheme="minorHAnsi"/>
        </w:rPr>
        <w:t xml:space="preserve"> of surveillance</w:t>
      </w:r>
      <w:r w:rsidR="00196677" w:rsidRPr="00196677">
        <w:rPr>
          <w:rFonts w:cstheme="minorHAnsi"/>
        </w:rPr>
        <w:t xml:space="preserve">, or a material change to the way in which an existing device or method is used to pursue a </w:t>
      </w:r>
      <w:r w:rsidR="00690101">
        <w:rPr>
          <w:rFonts w:cstheme="minorHAnsi"/>
        </w:rPr>
        <w:t>s</w:t>
      </w:r>
      <w:r w:rsidR="00196677" w:rsidRPr="00196677">
        <w:rPr>
          <w:rFonts w:cstheme="minorHAnsi"/>
        </w:rPr>
        <w:t xml:space="preserve">urveillance </w:t>
      </w:r>
      <w:r w:rsidR="00690101">
        <w:rPr>
          <w:rFonts w:cstheme="minorHAnsi"/>
        </w:rPr>
        <w:t>a</w:t>
      </w:r>
      <w:r w:rsidR="00196677" w:rsidRPr="00196677">
        <w:rPr>
          <w:rFonts w:cstheme="minorHAnsi"/>
        </w:rPr>
        <w:t xml:space="preserve">ctivity must be approved under </w:t>
      </w:r>
      <w:r w:rsidR="00196677">
        <w:rPr>
          <w:rFonts w:cstheme="minorHAnsi"/>
        </w:rPr>
        <w:t>section</w:t>
      </w:r>
      <w:r w:rsidR="001E733E">
        <w:rPr>
          <w:rFonts w:cstheme="minorHAnsi"/>
        </w:rPr>
        <w:t xml:space="preserve"> </w:t>
      </w:r>
      <w:r w:rsidR="00196677">
        <w:rPr>
          <w:rFonts w:cstheme="minorHAnsi"/>
        </w:rPr>
        <w:fldChar w:fldCharType="begin"/>
      </w:r>
      <w:r w:rsidR="00196677">
        <w:rPr>
          <w:rFonts w:cstheme="minorHAnsi"/>
        </w:rPr>
        <w:instrText xml:space="preserve"> REF _Ref209450337 \r \h </w:instrText>
      </w:r>
      <w:r w:rsidR="00196677">
        <w:rPr>
          <w:rFonts w:cstheme="minorHAnsi"/>
        </w:rPr>
      </w:r>
      <w:r w:rsidR="00196677">
        <w:rPr>
          <w:rFonts w:cstheme="minorHAnsi"/>
        </w:rPr>
        <w:fldChar w:fldCharType="separate"/>
      </w:r>
      <w:r w:rsidR="00BE5DBB">
        <w:rPr>
          <w:rFonts w:cstheme="minorHAnsi"/>
        </w:rPr>
        <w:t>5.2</w:t>
      </w:r>
      <w:r w:rsidR="00196677">
        <w:rPr>
          <w:rFonts w:cstheme="minorHAnsi"/>
        </w:rPr>
        <w:fldChar w:fldCharType="end"/>
      </w:r>
      <w:r w:rsidR="00196677">
        <w:rPr>
          <w:rFonts w:cstheme="minorHAnsi"/>
        </w:rPr>
        <w:t xml:space="preserve"> of this </w:t>
      </w:r>
      <w:r w:rsidR="00C00EBE">
        <w:rPr>
          <w:rFonts w:cstheme="minorHAnsi"/>
        </w:rPr>
        <w:t>p</w:t>
      </w:r>
      <w:r w:rsidR="00196677">
        <w:rPr>
          <w:rFonts w:cstheme="minorHAnsi"/>
        </w:rPr>
        <w:t>olicy.</w:t>
      </w:r>
      <w:r w:rsidR="00196677" w:rsidRPr="00196677">
        <w:t xml:space="preserve"> </w:t>
      </w:r>
    </w:p>
    <w:p w14:paraId="7AEC9346" w14:textId="30DEAB20" w:rsidR="00BB1C6A" w:rsidRPr="007007C6" w:rsidRDefault="00196677" w:rsidP="00F46A66">
      <w:pPr>
        <w:pStyle w:val="ListNumber2"/>
        <w:numPr>
          <w:ilvl w:val="1"/>
          <w:numId w:val="32"/>
        </w:numPr>
        <w:ind w:left="993" w:hanging="426"/>
        <w:jc w:val="both"/>
        <w:rPr>
          <w:rFonts w:cstheme="minorHAnsi"/>
        </w:rPr>
      </w:pPr>
      <w:r>
        <w:rPr>
          <w:rFonts w:cstheme="minorHAnsi"/>
          <w:b/>
          <w:bCs/>
        </w:rPr>
        <w:t>Additional uses</w:t>
      </w:r>
      <w:r w:rsidR="001E733E">
        <w:rPr>
          <w:rFonts w:cstheme="minorHAnsi"/>
          <w:b/>
          <w:bCs/>
        </w:rPr>
        <w:t xml:space="preserve"> or disclosures of </w:t>
      </w:r>
      <w:r w:rsidR="00690101">
        <w:rPr>
          <w:rFonts w:cstheme="minorHAnsi"/>
          <w:b/>
          <w:bCs/>
        </w:rPr>
        <w:t>s</w:t>
      </w:r>
      <w:r w:rsidR="001E733E">
        <w:rPr>
          <w:rFonts w:cstheme="minorHAnsi"/>
          <w:b/>
          <w:bCs/>
        </w:rPr>
        <w:t xml:space="preserve">urveillance </w:t>
      </w:r>
      <w:r w:rsidR="00690101">
        <w:rPr>
          <w:rFonts w:cstheme="minorHAnsi"/>
          <w:b/>
          <w:bCs/>
        </w:rPr>
        <w:t>i</w:t>
      </w:r>
      <w:r w:rsidR="001E733E">
        <w:rPr>
          <w:rFonts w:cstheme="minorHAnsi"/>
          <w:b/>
          <w:bCs/>
        </w:rPr>
        <w:t>nformation</w:t>
      </w:r>
      <w:r>
        <w:rPr>
          <w:rFonts w:cstheme="minorHAnsi"/>
          <w:b/>
          <w:bCs/>
        </w:rPr>
        <w:t>:</w:t>
      </w:r>
      <w:r>
        <w:rPr>
          <w:rFonts w:cstheme="minorHAnsi"/>
        </w:rPr>
        <w:t xml:space="preserve"> </w:t>
      </w:r>
      <w:r w:rsidR="00BB1C6A" w:rsidRPr="00D872C9">
        <w:rPr>
          <w:rFonts w:cstheme="minorHAnsi"/>
        </w:rPr>
        <w:t xml:space="preserve">The </w:t>
      </w:r>
      <w:r w:rsidR="001E733E">
        <w:rPr>
          <w:rFonts w:cstheme="minorHAnsi"/>
        </w:rPr>
        <w:t xml:space="preserve">use or disclosure of </w:t>
      </w:r>
      <w:r w:rsidR="00690101">
        <w:rPr>
          <w:rFonts w:cstheme="minorHAnsi"/>
        </w:rPr>
        <w:t>s</w:t>
      </w:r>
      <w:r w:rsidR="001E733E">
        <w:rPr>
          <w:rFonts w:cstheme="minorHAnsi"/>
        </w:rPr>
        <w:t xml:space="preserve">urveillance </w:t>
      </w:r>
      <w:r w:rsidR="00690101">
        <w:rPr>
          <w:rFonts w:cstheme="minorHAnsi"/>
        </w:rPr>
        <w:t>i</w:t>
      </w:r>
      <w:r w:rsidR="001E733E">
        <w:rPr>
          <w:rFonts w:cstheme="minorHAnsi"/>
        </w:rPr>
        <w:t xml:space="preserve">nformation outside those uses and disclosures described in </w:t>
      </w:r>
      <w:r w:rsidR="00690101">
        <w:rPr>
          <w:rFonts w:cstheme="minorHAnsi"/>
        </w:rPr>
        <w:t>the Register of Approved Surveillance Activities</w:t>
      </w:r>
      <w:r w:rsidR="001E733E">
        <w:rPr>
          <w:rFonts w:cstheme="minorHAnsi"/>
        </w:rPr>
        <w:t xml:space="preserve"> must be approved under </w:t>
      </w:r>
      <w:r>
        <w:rPr>
          <w:rFonts w:cstheme="minorHAnsi"/>
        </w:rPr>
        <w:t xml:space="preserve">section </w:t>
      </w:r>
      <w:r w:rsidR="00F55484">
        <w:rPr>
          <w:rFonts w:cstheme="minorHAnsi"/>
        </w:rPr>
        <w:fldChar w:fldCharType="begin"/>
      </w:r>
      <w:r w:rsidR="00F55484">
        <w:rPr>
          <w:rFonts w:cstheme="minorHAnsi"/>
        </w:rPr>
        <w:instrText xml:space="preserve"> REF _Ref209454686 \r \h </w:instrText>
      </w:r>
      <w:r w:rsidR="00F55484">
        <w:rPr>
          <w:rFonts w:cstheme="minorHAnsi"/>
        </w:rPr>
      </w:r>
      <w:r w:rsidR="00F55484">
        <w:rPr>
          <w:rFonts w:cstheme="minorHAnsi"/>
        </w:rPr>
        <w:fldChar w:fldCharType="separate"/>
      </w:r>
      <w:r w:rsidR="001C6973">
        <w:rPr>
          <w:rFonts w:cstheme="minorHAnsi"/>
        </w:rPr>
        <w:t>5.4</w:t>
      </w:r>
      <w:r w:rsidR="00F55484">
        <w:rPr>
          <w:rFonts w:cstheme="minorHAnsi"/>
        </w:rPr>
        <w:fldChar w:fldCharType="end"/>
      </w:r>
      <w:r w:rsidR="00F55484">
        <w:rPr>
          <w:rFonts w:cstheme="minorHAnsi"/>
        </w:rPr>
        <w:t xml:space="preserve"> </w:t>
      </w:r>
      <w:r>
        <w:rPr>
          <w:rFonts w:cstheme="minorHAnsi"/>
        </w:rPr>
        <w:t xml:space="preserve">of this </w:t>
      </w:r>
      <w:r w:rsidR="00C00EBE">
        <w:rPr>
          <w:rFonts w:cstheme="minorHAnsi"/>
        </w:rPr>
        <w:t>p</w:t>
      </w:r>
      <w:r>
        <w:rPr>
          <w:rFonts w:cstheme="minorHAnsi"/>
        </w:rPr>
        <w:t>olicy.</w:t>
      </w:r>
    </w:p>
    <w:p w14:paraId="34935CD0" w14:textId="5F889710" w:rsidR="001C7EBA" w:rsidRPr="00D872C9" w:rsidRDefault="001C7EBA" w:rsidP="0080446E">
      <w:pPr>
        <w:pStyle w:val="Heading1Numbered"/>
        <w:jc w:val="both"/>
        <w:rPr>
          <w:rFonts w:asciiTheme="minorHAnsi" w:hAnsiTheme="minorHAnsi" w:cstheme="minorHAnsi"/>
        </w:rPr>
      </w:pPr>
      <w:bookmarkStart w:id="4" w:name="_Ref205968532"/>
      <w:r w:rsidRPr="00D872C9">
        <w:rPr>
          <w:rFonts w:asciiTheme="minorHAnsi" w:hAnsiTheme="minorHAnsi" w:cstheme="minorHAnsi"/>
        </w:rPr>
        <w:t>Procedural principles</w:t>
      </w:r>
      <w:bookmarkEnd w:id="4"/>
    </w:p>
    <w:p w14:paraId="2F38177B" w14:textId="0E472893" w:rsidR="00B77070" w:rsidRDefault="002854BA" w:rsidP="00BD191D">
      <w:pPr>
        <w:pStyle w:val="Heading2Numbered"/>
        <w:jc w:val="both"/>
      </w:pPr>
      <w:bookmarkStart w:id="5" w:name="_Ref209449891"/>
      <w:bookmarkStart w:id="6" w:name="_Ref202455755"/>
      <w:bookmarkStart w:id="7" w:name="_Ref203734526"/>
      <w:bookmarkStart w:id="8" w:name="_Ref206066322"/>
      <w:r>
        <w:t xml:space="preserve">Request </w:t>
      </w:r>
      <w:r w:rsidR="006A4946">
        <w:t>for approval</w:t>
      </w:r>
      <w:bookmarkEnd w:id="5"/>
      <w:r w:rsidR="002843B6">
        <w:t xml:space="preserve"> of </w:t>
      </w:r>
      <w:r w:rsidR="001B3AD5">
        <w:t>s</w:t>
      </w:r>
      <w:r w:rsidR="002843B6">
        <w:t xml:space="preserve">urveillance </w:t>
      </w:r>
      <w:r w:rsidR="001B3AD5">
        <w:t>a</w:t>
      </w:r>
      <w:r w:rsidR="002D200A">
        <w:t>ctivity</w:t>
      </w:r>
      <w:r w:rsidR="006A4946">
        <w:t xml:space="preserve"> </w:t>
      </w:r>
      <w:bookmarkEnd w:id="6"/>
      <w:bookmarkEnd w:id="7"/>
      <w:bookmarkEnd w:id="8"/>
    </w:p>
    <w:p w14:paraId="4FD81CA7" w14:textId="104BD7A2" w:rsidR="00660AEF" w:rsidRDefault="000B30AF" w:rsidP="00F46A66">
      <w:pPr>
        <w:pStyle w:val="ListNumber2"/>
        <w:numPr>
          <w:ilvl w:val="0"/>
          <w:numId w:val="24"/>
        </w:numPr>
        <w:ind w:hanging="437"/>
        <w:jc w:val="both"/>
      </w:pPr>
      <w:bookmarkStart w:id="9" w:name="_Hlk202193037"/>
      <w:r>
        <w:t xml:space="preserve">A </w:t>
      </w:r>
      <w:r w:rsidR="002854BA">
        <w:t xml:space="preserve">request to </w:t>
      </w:r>
      <w:r w:rsidR="004A68D9" w:rsidRPr="00E73007">
        <w:rPr>
          <w:lang w:val="en-US"/>
        </w:rPr>
        <w:t xml:space="preserve">use any new </w:t>
      </w:r>
      <w:r w:rsidR="00B544FD">
        <w:rPr>
          <w:lang w:val="en-US"/>
        </w:rPr>
        <w:t xml:space="preserve">type of </w:t>
      </w:r>
      <w:r w:rsidR="004A68D9" w:rsidRPr="00E73007">
        <w:rPr>
          <w:lang w:val="en-US"/>
        </w:rPr>
        <w:t>device</w:t>
      </w:r>
      <w:r w:rsidR="00B544FD">
        <w:rPr>
          <w:lang w:val="en-US"/>
        </w:rPr>
        <w:t xml:space="preserve"> </w:t>
      </w:r>
      <w:r w:rsidR="00757159">
        <w:rPr>
          <w:lang w:val="en-US"/>
        </w:rPr>
        <w:t xml:space="preserve">for surveillance </w:t>
      </w:r>
      <w:r w:rsidR="002923C0">
        <w:rPr>
          <w:lang w:val="en-US"/>
        </w:rPr>
        <w:t>activities</w:t>
      </w:r>
      <w:r w:rsidR="00E84F74">
        <w:rPr>
          <w:lang w:val="en-US"/>
        </w:rPr>
        <w:t>,</w:t>
      </w:r>
      <w:r w:rsidR="00E97F88" w:rsidRPr="006A4946">
        <w:rPr>
          <w:lang w:val="en-US"/>
        </w:rPr>
        <w:t xml:space="preserve"> or </w:t>
      </w:r>
      <w:r w:rsidR="00757159">
        <w:rPr>
          <w:lang w:val="en-US"/>
        </w:rPr>
        <w:t xml:space="preserve">implement </w:t>
      </w:r>
      <w:r w:rsidR="00B544FD" w:rsidRPr="006A4946">
        <w:rPr>
          <w:lang w:val="en-US"/>
        </w:rPr>
        <w:t xml:space="preserve">a new </w:t>
      </w:r>
      <w:r w:rsidR="00E97F88" w:rsidRPr="006A4946">
        <w:rPr>
          <w:lang w:val="en-US"/>
        </w:rPr>
        <w:t>method</w:t>
      </w:r>
      <w:r w:rsidR="00757159">
        <w:rPr>
          <w:lang w:val="en-US"/>
        </w:rPr>
        <w:t xml:space="preserve"> of surveillance</w:t>
      </w:r>
      <w:r w:rsidR="004A68D9" w:rsidRPr="006A4946">
        <w:rPr>
          <w:lang w:val="en-US"/>
        </w:rPr>
        <w:t xml:space="preserve">, or make a material change to the way in which </w:t>
      </w:r>
      <w:r w:rsidR="00757159">
        <w:rPr>
          <w:lang w:val="en-US"/>
        </w:rPr>
        <w:t xml:space="preserve">an </w:t>
      </w:r>
      <w:r w:rsidR="004A68D9" w:rsidRPr="006A4946">
        <w:rPr>
          <w:lang w:val="en-US"/>
        </w:rPr>
        <w:t xml:space="preserve">existing device </w:t>
      </w:r>
      <w:r w:rsidR="00E97F88" w:rsidRPr="006A4946">
        <w:rPr>
          <w:lang w:val="en-US"/>
        </w:rPr>
        <w:t xml:space="preserve">or method </w:t>
      </w:r>
      <w:r w:rsidR="00757159">
        <w:rPr>
          <w:lang w:val="en-US"/>
        </w:rPr>
        <w:t>is</w:t>
      </w:r>
      <w:r w:rsidR="004A68D9" w:rsidRPr="006A4946">
        <w:rPr>
          <w:lang w:val="en-US"/>
        </w:rPr>
        <w:t xml:space="preserve"> used to pursue a </w:t>
      </w:r>
      <w:r w:rsidR="001B3AD5">
        <w:rPr>
          <w:lang w:val="en-US"/>
        </w:rPr>
        <w:t>s</w:t>
      </w:r>
      <w:r w:rsidR="004A68D9" w:rsidRPr="006A4946">
        <w:rPr>
          <w:lang w:val="en-US"/>
        </w:rPr>
        <w:t>urveillance</w:t>
      </w:r>
      <w:r w:rsidR="00E97F88" w:rsidRPr="006A4946">
        <w:rPr>
          <w:lang w:val="en-US"/>
        </w:rPr>
        <w:t xml:space="preserve"> </w:t>
      </w:r>
      <w:r w:rsidR="001B3AD5">
        <w:rPr>
          <w:lang w:val="en-US"/>
        </w:rPr>
        <w:t>a</w:t>
      </w:r>
      <w:r w:rsidR="00E97F88" w:rsidRPr="006A4946">
        <w:rPr>
          <w:lang w:val="en-US"/>
        </w:rPr>
        <w:t>ctivity</w:t>
      </w:r>
      <w:r w:rsidR="004A68D9" w:rsidRPr="006A4946">
        <w:rPr>
          <w:lang w:val="en-US"/>
        </w:rPr>
        <w:t xml:space="preserve"> </w:t>
      </w:r>
      <w:r w:rsidR="008002FD">
        <w:t xml:space="preserve">must </w:t>
      </w:r>
      <w:r w:rsidR="008F556C">
        <w:t>include</w:t>
      </w:r>
      <w:r w:rsidR="008002FD">
        <w:t>:</w:t>
      </w:r>
    </w:p>
    <w:p w14:paraId="252814C0" w14:textId="78F528FC" w:rsidR="00A63562" w:rsidRDefault="008F556C" w:rsidP="001A6B57">
      <w:pPr>
        <w:pStyle w:val="ListNumber3"/>
        <w:numPr>
          <w:ilvl w:val="2"/>
          <w:numId w:val="21"/>
        </w:numPr>
        <w:ind w:left="1418" w:hanging="425"/>
      </w:pPr>
      <w:r>
        <w:t xml:space="preserve">details of the </w:t>
      </w:r>
      <w:r w:rsidR="004A68D9">
        <w:t>proposed</w:t>
      </w:r>
      <w:r w:rsidR="007F00CA">
        <w:t xml:space="preserve"> </w:t>
      </w:r>
      <w:r w:rsidR="001B3AD5">
        <w:t>s</w:t>
      </w:r>
      <w:r w:rsidR="006A4946">
        <w:t xml:space="preserve">urveillance </w:t>
      </w:r>
      <w:r w:rsidR="001B3AD5">
        <w:t>a</w:t>
      </w:r>
      <w:r w:rsidR="004A68D9">
        <w:t>ctivity</w:t>
      </w:r>
      <w:r w:rsidR="007F00CA">
        <w:t>;</w:t>
      </w:r>
    </w:p>
    <w:p w14:paraId="7327C9AB" w14:textId="223E3F04" w:rsidR="00A63562" w:rsidRDefault="00F66C96" w:rsidP="00F46A66">
      <w:pPr>
        <w:pStyle w:val="ListNumber3"/>
        <w:numPr>
          <w:ilvl w:val="2"/>
          <w:numId w:val="21"/>
        </w:numPr>
        <w:ind w:left="1418" w:hanging="425"/>
      </w:pPr>
      <w:r>
        <w:t>where</w:t>
      </w:r>
      <w:r w:rsidR="008F556C">
        <w:t>, when</w:t>
      </w:r>
      <w:r>
        <w:t xml:space="preserve"> and </w:t>
      </w:r>
      <w:r w:rsidR="009537D0">
        <w:t xml:space="preserve">how the </w:t>
      </w:r>
      <w:r w:rsidR="007E4FEA">
        <w:t xml:space="preserve">proposed </w:t>
      </w:r>
      <w:r w:rsidR="001B3AD5">
        <w:t>s</w:t>
      </w:r>
      <w:r w:rsidR="006A4946">
        <w:t xml:space="preserve">urveillance </w:t>
      </w:r>
      <w:r w:rsidR="001B3AD5">
        <w:t>a</w:t>
      </w:r>
      <w:r w:rsidR="007B6615">
        <w:t>ctivity</w:t>
      </w:r>
      <w:r w:rsidR="009537D0">
        <w:t xml:space="preserve"> </w:t>
      </w:r>
      <w:r w:rsidR="007E4FEA">
        <w:t>will</w:t>
      </w:r>
      <w:r w:rsidR="009463F5">
        <w:t xml:space="preserve"> </w:t>
      </w:r>
      <w:r w:rsidR="009537D0">
        <w:t xml:space="preserve">be </w:t>
      </w:r>
      <w:r w:rsidR="00394710">
        <w:t>carried out</w:t>
      </w:r>
      <w:r w:rsidR="003C70F5">
        <w:t xml:space="preserve">, </w:t>
      </w:r>
      <w:r w:rsidR="004524D5">
        <w:t>and</w:t>
      </w:r>
      <w:r w:rsidR="003C70F5">
        <w:t xml:space="preserve"> whether it will be continuous or intermittent</w:t>
      </w:r>
      <w:r w:rsidR="009537D0">
        <w:t>;</w:t>
      </w:r>
      <w:r w:rsidR="00CC5814">
        <w:t xml:space="preserve"> </w:t>
      </w:r>
    </w:p>
    <w:p w14:paraId="41B3A668" w14:textId="0EB5E0EE" w:rsidR="00A63562" w:rsidRDefault="009463F5" w:rsidP="00F46A66">
      <w:pPr>
        <w:pStyle w:val="ListNumber3"/>
        <w:numPr>
          <w:ilvl w:val="2"/>
          <w:numId w:val="21"/>
        </w:numPr>
        <w:ind w:left="1418" w:hanging="425"/>
      </w:pPr>
      <w:r>
        <w:t xml:space="preserve">the intended purpose of the proposed </w:t>
      </w:r>
      <w:r w:rsidR="001B3AD5">
        <w:t>s</w:t>
      </w:r>
      <w:r w:rsidR="006A4946">
        <w:t xml:space="preserve">urveillance </w:t>
      </w:r>
      <w:r w:rsidR="001B3AD5">
        <w:t>a</w:t>
      </w:r>
      <w:r>
        <w:t>ctivity, which must be a legitimate University purpose;</w:t>
      </w:r>
    </w:p>
    <w:p w14:paraId="1C69D44C" w14:textId="4BE3F9A2" w:rsidR="00A63562" w:rsidRDefault="009463F5" w:rsidP="00F46A66">
      <w:pPr>
        <w:pStyle w:val="ListNumber3"/>
        <w:numPr>
          <w:ilvl w:val="2"/>
          <w:numId w:val="21"/>
        </w:numPr>
        <w:ind w:left="1418" w:hanging="425"/>
      </w:pPr>
      <w:r>
        <w:t xml:space="preserve">whether the proposed </w:t>
      </w:r>
      <w:r w:rsidR="001B3AD5">
        <w:t>s</w:t>
      </w:r>
      <w:r w:rsidR="006A4946">
        <w:t xml:space="preserve">urveillance </w:t>
      </w:r>
      <w:r w:rsidR="001B3AD5">
        <w:t>a</w:t>
      </w:r>
      <w:r>
        <w:t>ctivity is reasonably proportionate</w:t>
      </w:r>
      <w:r w:rsidR="003B1F4E">
        <w:t xml:space="preserve"> taking into consideration</w:t>
      </w:r>
      <w:r w:rsidR="00552656">
        <w:t xml:space="preserve"> its proposed purpose and </w:t>
      </w:r>
      <w:r w:rsidR="00F55484">
        <w:t>the privacy impacts on individuals</w:t>
      </w:r>
      <w:r>
        <w:t xml:space="preserve">; </w:t>
      </w:r>
    </w:p>
    <w:p w14:paraId="37615C19" w14:textId="008CB3B5" w:rsidR="00A63562" w:rsidRDefault="009463F5" w:rsidP="00F46A66">
      <w:pPr>
        <w:pStyle w:val="ListNumber3"/>
        <w:numPr>
          <w:ilvl w:val="2"/>
          <w:numId w:val="21"/>
        </w:numPr>
        <w:ind w:left="1418" w:hanging="425"/>
      </w:pPr>
      <w:r>
        <w:t xml:space="preserve">how any new </w:t>
      </w:r>
      <w:r w:rsidR="001B3AD5">
        <w:t>s</w:t>
      </w:r>
      <w:r w:rsidR="006A4946">
        <w:t xml:space="preserve">urveillance </w:t>
      </w:r>
      <w:r w:rsidR="001B3AD5">
        <w:t>i</w:t>
      </w:r>
      <w:r>
        <w:t>nformation will be managed</w:t>
      </w:r>
      <w:r w:rsidR="00FF5C75">
        <w:t xml:space="preserve">, including the intended uses and disclosures of the resulting </w:t>
      </w:r>
      <w:r w:rsidR="001B3AD5">
        <w:t>s</w:t>
      </w:r>
      <w:r w:rsidR="00FF5C75">
        <w:t xml:space="preserve">urveillance </w:t>
      </w:r>
      <w:r w:rsidR="001B3AD5">
        <w:t>i</w:t>
      </w:r>
      <w:r w:rsidR="00FF5C75">
        <w:t>nformation</w:t>
      </w:r>
      <w:r>
        <w:t xml:space="preserve">; </w:t>
      </w:r>
      <w:r w:rsidR="00CC5814">
        <w:t>and</w:t>
      </w:r>
    </w:p>
    <w:p w14:paraId="182430CC" w14:textId="10583CF1" w:rsidR="00E8179F" w:rsidRDefault="00E8179F" w:rsidP="00F46A66">
      <w:pPr>
        <w:pStyle w:val="ListNumber3"/>
        <w:numPr>
          <w:ilvl w:val="2"/>
          <w:numId w:val="21"/>
        </w:numPr>
        <w:ind w:left="1418" w:hanging="425"/>
      </w:pPr>
      <w:r>
        <w:t xml:space="preserve">how affected individuals will be notified about the </w:t>
      </w:r>
      <w:r w:rsidR="00B444AF">
        <w:t>proposed</w:t>
      </w:r>
      <w:r w:rsidR="003546C4">
        <w:t xml:space="preserve"> </w:t>
      </w:r>
      <w:r w:rsidR="002F36EC">
        <w:t>s</w:t>
      </w:r>
      <w:r w:rsidR="006A4946">
        <w:t>urveillance</w:t>
      </w:r>
      <w:r w:rsidR="00FF5C75">
        <w:t xml:space="preserve"> </w:t>
      </w:r>
      <w:r w:rsidR="002F36EC">
        <w:t>a</w:t>
      </w:r>
      <w:r w:rsidR="00FF5C75">
        <w:t>ctivity</w:t>
      </w:r>
      <w:r w:rsidR="008F556C">
        <w:t>.</w:t>
      </w:r>
    </w:p>
    <w:p w14:paraId="50047E71" w14:textId="344397D9" w:rsidR="00BE6800" w:rsidRDefault="00685E38" w:rsidP="00BE6800">
      <w:pPr>
        <w:pStyle w:val="Heading2Numbered"/>
        <w:jc w:val="both"/>
      </w:pPr>
      <w:bookmarkStart w:id="10" w:name="_Ref209450337"/>
      <w:bookmarkStart w:id="11" w:name="_Ref202515306"/>
      <w:r>
        <w:t>Approval of s</w:t>
      </w:r>
      <w:r w:rsidR="00BE6800">
        <w:t xml:space="preserve">urveillance </w:t>
      </w:r>
      <w:r w:rsidR="002F36EC">
        <w:t>a</w:t>
      </w:r>
      <w:r w:rsidR="002D200A">
        <w:t>ctivity</w:t>
      </w:r>
      <w:bookmarkEnd w:id="10"/>
    </w:p>
    <w:p w14:paraId="135980D3" w14:textId="0C28C47D" w:rsidR="006D5ED2" w:rsidRDefault="00234284" w:rsidP="00F46A66">
      <w:pPr>
        <w:pStyle w:val="ListNumber2"/>
        <w:numPr>
          <w:ilvl w:val="0"/>
          <w:numId w:val="31"/>
        </w:numPr>
        <w:ind w:hanging="437"/>
        <w:jc w:val="both"/>
      </w:pPr>
      <w:r>
        <w:t xml:space="preserve">Approval of </w:t>
      </w:r>
      <w:r w:rsidR="00FC02B3">
        <w:t xml:space="preserve">a </w:t>
      </w:r>
      <w:r w:rsidR="008028F4">
        <w:t>r</w:t>
      </w:r>
      <w:r w:rsidR="001A121A" w:rsidRPr="001A121A">
        <w:t xml:space="preserve">equest </w:t>
      </w:r>
      <w:r w:rsidR="00685E38">
        <w:t>for a proposed surveillance activity</w:t>
      </w:r>
      <w:r w:rsidR="00FE7B1D">
        <w:t xml:space="preserve"> </w:t>
      </w:r>
      <w:r w:rsidR="004A68D9">
        <w:t xml:space="preserve">under this </w:t>
      </w:r>
      <w:r w:rsidR="002C7DA2">
        <w:t>section</w:t>
      </w:r>
      <w:r w:rsidR="002854BA">
        <w:t xml:space="preserve"> </w:t>
      </w:r>
      <w:r w:rsidR="005B1E77">
        <w:t>may</w:t>
      </w:r>
      <w:r w:rsidR="001B792E">
        <w:t xml:space="preserve"> only be granted </w:t>
      </w:r>
      <w:r w:rsidR="001B792E" w:rsidRPr="004A68D9">
        <w:t>by</w:t>
      </w:r>
      <w:r w:rsidR="00975A65">
        <w:t xml:space="preserve"> any</w:t>
      </w:r>
      <w:r w:rsidR="003D0EE9" w:rsidRPr="004A68D9">
        <w:t xml:space="preserve"> </w:t>
      </w:r>
      <w:r w:rsidR="009463F5">
        <w:t>two</w:t>
      </w:r>
      <w:r w:rsidR="009463F5" w:rsidRPr="004A68D9">
        <w:t xml:space="preserve"> </w:t>
      </w:r>
      <w:r w:rsidR="003D0EE9" w:rsidRPr="004A68D9">
        <w:t>of</w:t>
      </w:r>
      <w:r w:rsidR="001B792E" w:rsidRPr="004A68D9">
        <w:t xml:space="preserve"> the</w:t>
      </w:r>
      <w:r w:rsidR="004C0968">
        <w:t xml:space="preserve"> following</w:t>
      </w:r>
      <w:r w:rsidR="001B792E">
        <w:t xml:space="preserve"> </w:t>
      </w:r>
      <w:r w:rsidR="005279D5">
        <w:t>University staff</w:t>
      </w:r>
      <w:r w:rsidR="009463F5">
        <w:t xml:space="preserve">, </w:t>
      </w:r>
      <w:r w:rsidR="00F46A66">
        <w:t xml:space="preserve">one of whom must be a member of the </w:t>
      </w:r>
      <w:r w:rsidR="00F46A66" w:rsidRPr="00F46A66">
        <w:t>Vice-Chancellor Advisory Group</w:t>
      </w:r>
      <w:r w:rsidR="00F46A66">
        <w:t xml:space="preserve"> (VCAG), and </w:t>
      </w:r>
      <w:r w:rsidR="009463F5">
        <w:t>neither of</w:t>
      </w:r>
      <w:r w:rsidR="00E03222">
        <w:t xml:space="preserve"> who</w:t>
      </w:r>
      <w:r w:rsidR="009463F5">
        <w:t>m</w:t>
      </w:r>
      <w:r w:rsidR="00E03222">
        <w:t xml:space="preserve"> </w:t>
      </w:r>
      <w:r w:rsidR="009463F5">
        <w:t>may</w:t>
      </w:r>
      <w:r w:rsidR="00E03222">
        <w:t xml:space="preserve"> also</w:t>
      </w:r>
      <w:r w:rsidR="008F556C">
        <w:t xml:space="preserve"> be</w:t>
      </w:r>
      <w:r w:rsidR="00E03222">
        <w:t xml:space="preserve"> </w:t>
      </w:r>
      <w:r w:rsidR="005447A4">
        <w:t xml:space="preserve">person making </w:t>
      </w:r>
      <w:r w:rsidR="00E03222">
        <w:t>the request</w:t>
      </w:r>
      <w:r w:rsidR="003A2B73">
        <w:t>.</w:t>
      </w:r>
      <w:bookmarkEnd w:id="11"/>
    </w:p>
    <w:p w14:paraId="445FE4D3" w14:textId="306AEC07" w:rsidR="007B386D" w:rsidRDefault="00975A65" w:rsidP="00F46A66">
      <w:pPr>
        <w:pStyle w:val="ListNumber3"/>
        <w:numPr>
          <w:ilvl w:val="2"/>
          <w:numId w:val="29"/>
        </w:numPr>
        <w:ind w:left="1418" w:hanging="425"/>
      </w:pPr>
      <w:r>
        <w:t>Chief Information Officer</w:t>
      </w:r>
      <w:r w:rsidR="007F6ECE">
        <w:t>;</w:t>
      </w:r>
    </w:p>
    <w:p w14:paraId="41962BB3" w14:textId="73EA3F68" w:rsidR="00FF7F99" w:rsidRPr="002D32F0" w:rsidRDefault="00FF7F99" w:rsidP="00F46A66">
      <w:pPr>
        <w:pStyle w:val="ListNumber3"/>
        <w:numPr>
          <w:ilvl w:val="2"/>
          <w:numId w:val="29"/>
        </w:numPr>
        <w:ind w:left="1418" w:hanging="425"/>
      </w:pPr>
      <w:r w:rsidRPr="002D32F0">
        <w:lastRenderedPageBreak/>
        <w:t>E</w:t>
      </w:r>
      <w:r w:rsidR="00B75DB2" w:rsidRPr="002D32F0">
        <w:t xml:space="preserve">xecutive </w:t>
      </w:r>
      <w:r w:rsidRPr="002D32F0">
        <w:t>D</w:t>
      </w:r>
      <w:r w:rsidR="00B75DB2" w:rsidRPr="002D32F0">
        <w:t>irector</w:t>
      </w:r>
      <w:r w:rsidR="00903243">
        <w:t>,</w:t>
      </w:r>
      <w:r w:rsidRPr="002D32F0">
        <w:t xml:space="preserve"> </w:t>
      </w:r>
      <w:r w:rsidR="007B386D">
        <w:t>Enterprise Performance Group</w:t>
      </w:r>
      <w:r w:rsidRPr="002D32F0">
        <w:t>;</w:t>
      </w:r>
    </w:p>
    <w:p w14:paraId="2ADED33E" w14:textId="5DBC3D34" w:rsidR="000A018E" w:rsidRDefault="008524F2" w:rsidP="00F46A66">
      <w:pPr>
        <w:pStyle w:val="ListNumber3"/>
        <w:numPr>
          <w:ilvl w:val="2"/>
          <w:numId w:val="21"/>
        </w:numPr>
        <w:ind w:left="1418" w:hanging="425"/>
      </w:pPr>
      <w:r w:rsidRPr="008524F2">
        <w:t xml:space="preserve">Vice-President (Administration &amp; Finance) and </w:t>
      </w:r>
      <w:r w:rsidR="00FF7F99" w:rsidRPr="002D32F0">
        <w:t xml:space="preserve">Chief </w:t>
      </w:r>
      <w:r w:rsidR="00C505F2">
        <w:t>Operating</w:t>
      </w:r>
      <w:r w:rsidR="00C505F2" w:rsidRPr="002D32F0">
        <w:t xml:space="preserve"> </w:t>
      </w:r>
      <w:r w:rsidR="00FF7F99" w:rsidRPr="002D32F0">
        <w:t>Officer</w:t>
      </w:r>
      <w:r w:rsidR="000A018E">
        <w:t>;</w:t>
      </w:r>
    </w:p>
    <w:p w14:paraId="3BBEA5E6" w14:textId="6C338EC9" w:rsidR="00CB2AEE" w:rsidRPr="00E205AE" w:rsidRDefault="00CB2AEE" w:rsidP="00F46A66">
      <w:pPr>
        <w:pStyle w:val="ListNumber3"/>
        <w:numPr>
          <w:ilvl w:val="2"/>
          <w:numId w:val="21"/>
        </w:numPr>
        <w:ind w:left="1418" w:hanging="425"/>
      </w:pPr>
      <w:r w:rsidRPr="00E205AE">
        <w:t>Deputy Vice Chancellor (</w:t>
      </w:r>
      <w:r w:rsidR="007A17A2" w:rsidRPr="007A17A2">
        <w:t>Education</w:t>
      </w:r>
      <w:r w:rsidRPr="00E205AE">
        <w:t>) for academic-related purposes only;</w:t>
      </w:r>
    </w:p>
    <w:p w14:paraId="3EC7C07C" w14:textId="3E8B2514" w:rsidR="00C87EAE" w:rsidRPr="00E205AE" w:rsidRDefault="00C87EAE" w:rsidP="00F46A66">
      <w:pPr>
        <w:pStyle w:val="ListNumber3"/>
        <w:numPr>
          <w:ilvl w:val="2"/>
          <w:numId w:val="21"/>
        </w:numPr>
        <w:ind w:left="1418" w:hanging="425"/>
      </w:pPr>
      <w:r w:rsidRPr="00E205AE">
        <w:t>Deputy Vice Chancellor (Research) for</w:t>
      </w:r>
      <w:r w:rsidR="000A018E" w:rsidRPr="00E205AE">
        <w:t xml:space="preserve"> research</w:t>
      </w:r>
      <w:r w:rsidRPr="00E205AE">
        <w:t xml:space="preserve">-related </w:t>
      </w:r>
      <w:r w:rsidR="000A018E" w:rsidRPr="00E205AE">
        <w:t>purposes onl</w:t>
      </w:r>
      <w:r w:rsidR="00ED7BDF" w:rsidRPr="00E205AE">
        <w:t>y</w:t>
      </w:r>
      <w:r w:rsidRPr="00E205AE">
        <w:t>;</w:t>
      </w:r>
    </w:p>
    <w:p w14:paraId="58FC9F69" w14:textId="2BF75FC5" w:rsidR="00975A65" w:rsidRPr="00E205AE" w:rsidRDefault="00975A65" w:rsidP="00F46A66">
      <w:pPr>
        <w:pStyle w:val="ListNumber3"/>
        <w:numPr>
          <w:ilvl w:val="2"/>
          <w:numId w:val="21"/>
        </w:numPr>
        <w:ind w:left="1418" w:hanging="425"/>
      </w:pPr>
      <w:r w:rsidRPr="00E205AE">
        <w:t>Provost</w:t>
      </w:r>
      <w:r w:rsidR="00CE46BE">
        <w:t>;</w:t>
      </w:r>
      <w:r w:rsidR="001E50AB">
        <w:t xml:space="preserve"> </w:t>
      </w:r>
    </w:p>
    <w:p w14:paraId="65D61884" w14:textId="2D652B06" w:rsidR="00975A65" w:rsidRPr="00E205AE" w:rsidRDefault="00975A65" w:rsidP="00F46A66">
      <w:pPr>
        <w:pStyle w:val="ListNumber3"/>
        <w:numPr>
          <w:ilvl w:val="2"/>
          <w:numId w:val="21"/>
        </w:numPr>
        <w:ind w:left="1418" w:hanging="425"/>
      </w:pPr>
      <w:r w:rsidRPr="00E205AE">
        <w:t>Vice-Chancellor.</w:t>
      </w:r>
    </w:p>
    <w:p w14:paraId="6043E0F0" w14:textId="17489DA7" w:rsidR="003A19AD" w:rsidRDefault="006310EA" w:rsidP="00F46A66">
      <w:pPr>
        <w:pStyle w:val="ListNumber2"/>
        <w:numPr>
          <w:ilvl w:val="0"/>
          <w:numId w:val="31"/>
        </w:numPr>
        <w:ind w:hanging="437"/>
        <w:jc w:val="both"/>
      </w:pPr>
      <w:r>
        <w:t xml:space="preserve">An </w:t>
      </w:r>
      <w:r w:rsidR="007B5A2D">
        <w:t>a</w:t>
      </w:r>
      <w:r>
        <w:t xml:space="preserve">pprover must not approve a </w:t>
      </w:r>
      <w:r w:rsidR="0050706E">
        <w:t xml:space="preserve">request </w:t>
      </w:r>
      <w:r w:rsidR="004A68D9">
        <w:t xml:space="preserve">under this </w:t>
      </w:r>
      <w:r w:rsidR="002C7DA2">
        <w:t>section</w:t>
      </w:r>
      <w:r>
        <w:t xml:space="preserve"> unless they are reasonably satisfied that:</w:t>
      </w:r>
    </w:p>
    <w:p w14:paraId="31160C9A" w14:textId="23CD7D2B" w:rsidR="00370A88" w:rsidRDefault="008F5993" w:rsidP="006303CC">
      <w:pPr>
        <w:pStyle w:val="ListNumber3"/>
        <w:numPr>
          <w:ilvl w:val="2"/>
          <w:numId w:val="16"/>
        </w:numPr>
        <w:ind w:left="1418" w:hanging="425"/>
      </w:pPr>
      <w:r>
        <w:t xml:space="preserve">the </w:t>
      </w:r>
      <w:r w:rsidR="004A68D9">
        <w:t>proposed</w:t>
      </w:r>
      <w:r>
        <w:t xml:space="preserve"> </w:t>
      </w:r>
      <w:r w:rsidR="00CA2C64">
        <w:t>s</w:t>
      </w:r>
      <w:r w:rsidR="006A4946">
        <w:t xml:space="preserve">urveillance </w:t>
      </w:r>
      <w:r w:rsidR="00CA2C64">
        <w:t>a</w:t>
      </w:r>
      <w:r w:rsidR="004A68D9">
        <w:t>ctivity</w:t>
      </w:r>
      <w:r w:rsidR="00370A88">
        <w:t>:</w:t>
      </w:r>
    </w:p>
    <w:p w14:paraId="634EF03F" w14:textId="76206404" w:rsidR="00370A88" w:rsidRDefault="000435F2" w:rsidP="00F46A66">
      <w:pPr>
        <w:pStyle w:val="ListNumber3"/>
        <w:numPr>
          <w:ilvl w:val="6"/>
          <w:numId w:val="36"/>
        </w:numPr>
        <w:ind w:hanging="646"/>
      </w:pPr>
      <w:r>
        <w:t xml:space="preserve">is appropriate, having regard to </w:t>
      </w:r>
      <w:r w:rsidR="00370A88">
        <w:t>the legitimate purposes of the University;</w:t>
      </w:r>
    </w:p>
    <w:p w14:paraId="038EDF28" w14:textId="06E3458B" w:rsidR="00370A88" w:rsidRDefault="000435F2" w:rsidP="00F46A66">
      <w:pPr>
        <w:pStyle w:val="ListNumber3"/>
        <w:numPr>
          <w:ilvl w:val="6"/>
          <w:numId w:val="36"/>
        </w:numPr>
        <w:ind w:hanging="646"/>
      </w:pPr>
      <w:r>
        <w:t xml:space="preserve">is </w:t>
      </w:r>
      <w:r w:rsidR="00F55484">
        <w:t xml:space="preserve">reasonably proportionate </w:t>
      </w:r>
      <w:r w:rsidR="003B1F4E">
        <w:t>taking into consideration</w:t>
      </w:r>
      <w:r w:rsidR="00F55484">
        <w:t xml:space="preserve"> </w:t>
      </w:r>
      <w:r w:rsidR="00CA2C64">
        <w:t xml:space="preserve">its proposed purpose and </w:t>
      </w:r>
      <w:r w:rsidR="00F55484">
        <w:t>the privacy impacts on individuals</w:t>
      </w:r>
      <w:r w:rsidR="00370A88">
        <w:t xml:space="preserve">; </w:t>
      </w:r>
    </w:p>
    <w:p w14:paraId="01B7920C" w14:textId="7FC16BB4" w:rsidR="000435F2" w:rsidRDefault="000435F2" w:rsidP="00F46A66">
      <w:pPr>
        <w:pStyle w:val="ListParagraph"/>
        <w:numPr>
          <w:ilvl w:val="6"/>
          <w:numId w:val="36"/>
        </w:numPr>
        <w:ind w:hanging="646"/>
      </w:pPr>
      <w:r w:rsidRPr="000435F2">
        <w:t xml:space="preserve">does not discriminate on the basis of </w:t>
      </w:r>
      <w:r w:rsidR="00B6715E">
        <w:t>a protected attribute</w:t>
      </w:r>
      <w:r w:rsidRPr="000435F2">
        <w:t>;</w:t>
      </w:r>
      <w:r w:rsidR="00DC73B2">
        <w:t xml:space="preserve"> and</w:t>
      </w:r>
    </w:p>
    <w:p w14:paraId="784DB353" w14:textId="571C20E2" w:rsidR="002843B6" w:rsidRDefault="000435F2" w:rsidP="00F46A66">
      <w:pPr>
        <w:pStyle w:val="ListNumber3"/>
        <w:numPr>
          <w:ilvl w:val="6"/>
          <w:numId w:val="36"/>
        </w:numPr>
        <w:ind w:hanging="646"/>
      </w:pPr>
      <w:r>
        <w:t xml:space="preserve">is consistent with </w:t>
      </w:r>
      <w:r w:rsidR="002843B6">
        <w:t>the University</w:t>
      </w:r>
      <w:r w:rsidR="005E1FC4">
        <w:t>’</w:t>
      </w:r>
      <w:r w:rsidR="002843B6">
        <w:t xml:space="preserve">s obligations under the </w:t>
      </w:r>
      <w:r w:rsidR="002843B6">
        <w:rPr>
          <w:i/>
          <w:iCs/>
        </w:rPr>
        <w:t>Surveillance Devices Act 1999</w:t>
      </w:r>
      <w:r w:rsidR="002843B6">
        <w:t xml:space="preserve"> (Vic);</w:t>
      </w:r>
    </w:p>
    <w:p w14:paraId="5CD6CF7D" w14:textId="6D0B868B" w:rsidR="002843B6" w:rsidRPr="00CD2106" w:rsidRDefault="008F556C" w:rsidP="002843B6">
      <w:pPr>
        <w:pStyle w:val="ListNumber3"/>
        <w:numPr>
          <w:ilvl w:val="2"/>
          <w:numId w:val="16"/>
        </w:numPr>
        <w:ind w:left="1418" w:hanging="425"/>
      </w:pPr>
      <w:r w:rsidRPr="00DD5F0C">
        <w:t xml:space="preserve">a Privacy Impact Assessment has been </w:t>
      </w:r>
      <w:r w:rsidR="008713E9" w:rsidRPr="00DD5F0C">
        <w:t>completed</w:t>
      </w:r>
      <w:r w:rsidR="008E4DE9">
        <w:t xml:space="preserve"> </w:t>
      </w:r>
      <w:r w:rsidR="008E4DE9" w:rsidRPr="00CD2106">
        <w:t xml:space="preserve">for the </w:t>
      </w:r>
      <w:r w:rsidR="00030273">
        <w:t xml:space="preserve">proposed </w:t>
      </w:r>
      <w:r w:rsidR="008E4DE9" w:rsidRPr="00CD2106">
        <w:t>surveillance activity</w:t>
      </w:r>
      <w:r w:rsidR="00DD5F0C" w:rsidRPr="00CD2106">
        <w:t xml:space="preserve"> where required by the Privacy Policy (MPF1104)</w:t>
      </w:r>
      <w:r w:rsidRPr="00CD2106">
        <w:t>;</w:t>
      </w:r>
    </w:p>
    <w:p w14:paraId="549FCF53" w14:textId="61470E99" w:rsidR="008F5993" w:rsidRDefault="009C46EC" w:rsidP="00900EC8">
      <w:pPr>
        <w:pStyle w:val="ListNumber3"/>
        <w:numPr>
          <w:ilvl w:val="2"/>
          <w:numId w:val="16"/>
        </w:numPr>
        <w:ind w:left="1418" w:hanging="425"/>
      </w:pPr>
      <w:r>
        <w:t xml:space="preserve">relevant human rights have been properly considered; </w:t>
      </w:r>
      <w:r w:rsidR="002C2C15">
        <w:t>and</w:t>
      </w:r>
    </w:p>
    <w:p w14:paraId="1F7AA75A" w14:textId="5E176F1D" w:rsidR="00BB53EA" w:rsidRDefault="009E755C" w:rsidP="00CB14AC">
      <w:pPr>
        <w:pStyle w:val="ListNumber3"/>
        <w:numPr>
          <w:ilvl w:val="2"/>
          <w:numId w:val="16"/>
        </w:numPr>
        <w:ind w:left="1418" w:hanging="425"/>
      </w:pPr>
      <w:r>
        <w:t xml:space="preserve">appropriate </w:t>
      </w:r>
      <w:r w:rsidR="008E79D4">
        <w:t xml:space="preserve">collection notices and </w:t>
      </w:r>
      <w:r>
        <w:t xml:space="preserve">operational </w:t>
      </w:r>
      <w:r w:rsidR="008135D7">
        <w:t>procedures are</w:t>
      </w:r>
      <w:r w:rsidR="00D91429">
        <w:t>,</w:t>
      </w:r>
      <w:r w:rsidR="008135D7">
        <w:t xml:space="preserve"> or will be</w:t>
      </w:r>
      <w:r w:rsidR="00D91429">
        <w:t>,</w:t>
      </w:r>
      <w:r w:rsidR="008135D7">
        <w:t xml:space="preserve"> in place </w:t>
      </w:r>
      <w:r w:rsidR="002C2C15">
        <w:t xml:space="preserve">for the </w:t>
      </w:r>
      <w:r w:rsidR="00CA2C64">
        <w:t>s</w:t>
      </w:r>
      <w:r w:rsidR="002C2C15">
        <w:t>urveillance</w:t>
      </w:r>
      <w:r w:rsidR="004A68D9">
        <w:t xml:space="preserve"> </w:t>
      </w:r>
      <w:r w:rsidR="00CA2C64">
        <w:t>a</w:t>
      </w:r>
      <w:r w:rsidR="004A68D9">
        <w:t>ctivity</w:t>
      </w:r>
      <w:r w:rsidR="008E79D4">
        <w:t>.</w:t>
      </w:r>
      <w:r w:rsidR="007C2FED">
        <w:t xml:space="preserve"> </w:t>
      </w:r>
    </w:p>
    <w:p w14:paraId="28033691" w14:textId="3322412B" w:rsidR="00F55484" w:rsidRDefault="00782E1C" w:rsidP="00F46A66">
      <w:pPr>
        <w:pStyle w:val="ListNumber2"/>
        <w:numPr>
          <w:ilvl w:val="0"/>
          <w:numId w:val="31"/>
        </w:numPr>
        <w:ind w:hanging="437"/>
        <w:jc w:val="both"/>
      </w:pPr>
      <w:r w:rsidRPr="00EA677D">
        <w:t xml:space="preserve">An approver may impose conditions or limitations on their approval </w:t>
      </w:r>
      <w:r w:rsidR="004A68D9">
        <w:t xml:space="preserve">under this </w:t>
      </w:r>
      <w:r w:rsidR="002C7DA2">
        <w:t>section</w:t>
      </w:r>
      <w:r w:rsidRPr="00EA677D">
        <w:t>.</w:t>
      </w:r>
      <w:r w:rsidR="00FF5C75">
        <w:t xml:space="preserve"> </w:t>
      </w:r>
      <w:bookmarkStart w:id="12" w:name="_Ref206061336"/>
      <w:bookmarkEnd w:id="9"/>
    </w:p>
    <w:p w14:paraId="5661D496" w14:textId="1FF04F13" w:rsidR="009507B3" w:rsidRDefault="00F55484" w:rsidP="0080446E">
      <w:pPr>
        <w:pStyle w:val="Heading2Numbered"/>
        <w:jc w:val="both"/>
      </w:pPr>
      <w:r>
        <w:t>Request for a</w:t>
      </w:r>
      <w:r w:rsidR="007B7348">
        <w:t xml:space="preserve">pproval </w:t>
      </w:r>
      <w:r w:rsidR="00AB6B65">
        <w:t>to u</w:t>
      </w:r>
      <w:r w:rsidR="007E015A">
        <w:t xml:space="preserve">se </w:t>
      </w:r>
      <w:r w:rsidR="00F74D66">
        <w:t xml:space="preserve">or disclose </w:t>
      </w:r>
      <w:r w:rsidR="00841319">
        <w:t>s</w:t>
      </w:r>
      <w:r w:rsidR="002843B6">
        <w:t xml:space="preserve">urveillance </w:t>
      </w:r>
      <w:r w:rsidR="00841319">
        <w:t>i</w:t>
      </w:r>
      <w:r w:rsidR="002854BA">
        <w:t>nformation</w:t>
      </w:r>
      <w:bookmarkEnd w:id="12"/>
    </w:p>
    <w:p w14:paraId="58D17593" w14:textId="77777777" w:rsidR="00CA498F" w:rsidRPr="008F67EB" w:rsidRDefault="00CA498F" w:rsidP="00CA498F">
      <w:pPr>
        <w:pStyle w:val="ListNumber2"/>
        <w:numPr>
          <w:ilvl w:val="1"/>
          <w:numId w:val="46"/>
        </w:numPr>
        <w:ind w:left="993" w:hanging="426"/>
        <w:jc w:val="both"/>
      </w:pPr>
      <w:r>
        <w:t>A request to use or disclose s</w:t>
      </w:r>
      <w:r w:rsidRPr="008F67EB">
        <w:t xml:space="preserve">urveillance </w:t>
      </w:r>
      <w:r>
        <w:t>i</w:t>
      </w:r>
      <w:r w:rsidRPr="008F67EB">
        <w:t>nformation</w:t>
      </w:r>
      <w:r>
        <w:t xml:space="preserve"> </w:t>
      </w:r>
      <w:r w:rsidRPr="008F67EB">
        <w:t>must include:</w:t>
      </w:r>
    </w:p>
    <w:p w14:paraId="76986DED" w14:textId="77777777" w:rsidR="00CA498F" w:rsidRDefault="00CA498F" w:rsidP="00CA498F">
      <w:pPr>
        <w:pStyle w:val="ListNumber3"/>
        <w:numPr>
          <w:ilvl w:val="2"/>
          <w:numId w:val="16"/>
        </w:numPr>
        <w:ind w:left="1418" w:hanging="425"/>
      </w:pPr>
      <w:r>
        <w:t>a description of the</w:t>
      </w:r>
      <w:r w:rsidRPr="008F67EB">
        <w:t xml:space="preserve"> </w:t>
      </w:r>
      <w:r>
        <w:t>s</w:t>
      </w:r>
      <w:r w:rsidRPr="008F67EB">
        <w:t xml:space="preserve">urveillance </w:t>
      </w:r>
      <w:r>
        <w:t>i</w:t>
      </w:r>
      <w:r w:rsidRPr="008F67EB">
        <w:t>nformation requested</w:t>
      </w:r>
      <w:r>
        <w:t>;</w:t>
      </w:r>
    </w:p>
    <w:p w14:paraId="50BE2205" w14:textId="5B527EDF" w:rsidR="00CA498F" w:rsidRDefault="00CA498F" w:rsidP="00CA498F">
      <w:pPr>
        <w:pStyle w:val="ListNumber3"/>
        <w:numPr>
          <w:ilvl w:val="2"/>
          <w:numId w:val="16"/>
        </w:numPr>
        <w:ind w:left="1418" w:hanging="425"/>
      </w:pPr>
      <w:r>
        <w:t>whether the proposed use or disclosure of the surveillance information w</w:t>
      </w:r>
      <w:r w:rsidR="008D2FB9">
        <w:t>ill</w:t>
      </w:r>
      <w:r>
        <w:t xml:space="preserve"> be ongoing or time limited;</w:t>
      </w:r>
    </w:p>
    <w:p w14:paraId="292BFCA6" w14:textId="77777777" w:rsidR="00CA498F" w:rsidRDefault="00CA498F" w:rsidP="00CA498F">
      <w:pPr>
        <w:pStyle w:val="ListNumber3"/>
        <w:numPr>
          <w:ilvl w:val="2"/>
          <w:numId w:val="16"/>
        </w:numPr>
        <w:ind w:left="1418" w:hanging="425"/>
      </w:pPr>
      <w:r>
        <w:t>the intended use or disclosure of the surveillance information, which must be for a legitimate University purpose;</w:t>
      </w:r>
    </w:p>
    <w:p w14:paraId="17883630" w14:textId="77777777" w:rsidR="00CA498F" w:rsidRDefault="00CA498F" w:rsidP="00CA498F">
      <w:pPr>
        <w:pStyle w:val="ListNumber3"/>
        <w:numPr>
          <w:ilvl w:val="2"/>
          <w:numId w:val="16"/>
        </w:numPr>
        <w:ind w:left="1418" w:hanging="425"/>
      </w:pPr>
      <w:r>
        <w:t>how affected individuals were notified about the use or disclosure of the surveillance information;</w:t>
      </w:r>
    </w:p>
    <w:p w14:paraId="5F9386A8" w14:textId="5FB291D0" w:rsidR="00CA498F" w:rsidRDefault="00CA498F" w:rsidP="00CA498F">
      <w:pPr>
        <w:pStyle w:val="ListNumber3"/>
        <w:numPr>
          <w:ilvl w:val="2"/>
          <w:numId w:val="16"/>
        </w:numPr>
        <w:ind w:left="1418" w:hanging="425"/>
      </w:pPr>
      <w:r>
        <w:t>whether the proposed use or disclosure of the surveillance information is consistent with the University</w:t>
      </w:r>
      <w:r w:rsidR="00A44985">
        <w:t>’</w:t>
      </w:r>
      <w:r>
        <w:t xml:space="preserve">s obligations under the </w:t>
      </w:r>
      <w:r>
        <w:rPr>
          <w:i/>
          <w:iCs/>
        </w:rPr>
        <w:t>Surveillance Devices Act 1999</w:t>
      </w:r>
      <w:r>
        <w:t xml:space="preserve"> (Vic);</w:t>
      </w:r>
    </w:p>
    <w:p w14:paraId="39A1D637" w14:textId="77777777" w:rsidR="00CA498F" w:rsidRDefault="00CA498F" w:rsidP="00CA498F">
      <w:pPr>
        <w:pStyle w:val="ListNumber3"/>
        <w:numPr>
          <w:ilvl w:val="2"/>
          <w:numId w:val="16"/>
        </w:numPr>
        <w:ind w:left="1418" w:hanging="425"/>
      </w:pPr>
      <w:r w:rsidRPr="00F55484">
        <w:t xml:space="preserve">whether the proposed </w:t>
      </w:r>
      <w:r>
        <w:t xml:space="preserve">use or disclosure of the surveillance information </w:t>
      </w:r>
      <w:r w:rsidRPr="00F55484">
        <w:t xml:space="preserve">is reasonably proportionate </w:t>
      </w:r>
      <w:r>
        <w:t>taking into consideration</w:t>
      </w:r>
      <w:r w:rsidRPr="00F55484">
        <w:t xml:space="preserve"> </w:t>
      </w:r>
      <w:r>
        <w:t xml:space="preserve">its proposed purpose and </w:t>
      </w:r>
      <w:r w:rsidRPr="00F55484">
        <w:t>the privacy impacts on individuals</w:t>
      </w:r>
      <w:r>
        <w:t>; and</w:t>
      </w:r>
    </w:p>
    <w:p w14:paraId="10A3C723" w14:textId="77777777" w:rsidR="00CA498F" w:rsidRPr="00E205AE" w:rsidRDefault="00CA498F" w:rsidP="00CA498F">
      <w:pPr>
        <w:pStyle w:val="ListNumber3"/>
        <w:numPr>
          <w:ilvl w:val="2"/>
          <w:numId w:val="16"/>
        </w:numPr>
        <w:ind w:left="1418" w:hanging="425"/>
      </w:pPr>
      <w:r w:rsidRPr="00E205AE">
        <w:t xml:space="preserve">who will have access to the </w:t>
      </w:r>
      <w:r>
        <w:t>s</w:t>
      </w:r>
      <w:r w:rsidRPr="00E205AE">
        <w:t xml:space="preserve">urveillance </w:t>
      </w:r>
      <w:r>
        <w:t>i</w:t>
      </w:r>
      <w:r w:rsidRPr="00E205AE">
        <w:t>nformation</w:t>
      </w:r>
      <w:r>
        <w:t>.</w:t>
      </w:r>
    </w:p>
    <w:p w14:paraId="47B45C60" w14:textId="611653AB" w:rsidR="007E015A" w:rsidRDefault="007E015A" w:rsidP="00CA498F">
      <w:pPr>
        <w:pStyle w:val="ListNumber2"/>
        <w:numPr>
          <w:ilvl w:val="1"/>
          <w:numId w:val="16"/>
        </w:numPr>
        <w:ind w:left="993" w:hanging="426"/>
        <w:jc w:val="both"/>
      </w:pPr>
      <w:r>
        <w:lastRenderedPageBreak/>
        <w:t xml:space="preserve">A request to use </w:t>
      </w:r>
      <w:r w:rsidR="00433F2A">
        <w:t xml:space="preserve">or disclose </w:t>
      </w:r>
      <w:r w:rsidR="00CA2C64">
        <w:t>s</w:t>
      </w:r>
      <w:r>
        <w:t xml:space="preserve">urveillance </w:t>
      </w:r>
      <w:r w:rsidR="00CA2C64">
        <w:t>i</w:t>
      </w:r>
      <w:r>
        <w:t xml:space="preserve">nformation </w:t>
      </w:r>
      <w:r w:rsidR="00274D6F">
        <w:t xml:space="preserve">for purposes other than </w:t>
      </w:r>
      <w:r w:rsidR="008713E9">
        <w:t>those</w:t>
      </w:r>
      <w:r w:rsidR="00274D6F">
        <w:t xml:space="preserve"> set out in </w:t>
      </w:r>
      <w:r w:rsidR="00CA2C64">
        <w:t xml:space="preserve">the </w:t>
      </w:r>
      <w:r w:rsidR="00CA2C64">
        <w:rPr>
          <w:rFonts w:cstheme="minorHAnsi"/>
        </w:rPr>
        <w:t>Register of Approved Surveillance Activities</w:t>
      </w:r>
      <w:r w:rsidR="00274D6F">
        <w:t xml:space="preserve"> must</w:t>
      </w:r>
      <w:r>
        <w:t xml:space="preserve"> be</w:t>
      </w:r>
      <w:r w:rsidR="00210998">
        <w:t xml:space="preserve"> </w:t>
      </w:r>
      <w:r w:rsidR="0057664C">
        <w:t xml:space="preserve">endorsed </w:t>
      </w:r>
      <w:r>
        <w:t xml:space="preserve">by </w:t>
      </w:r>
      <w:r w:rsidR="00274D6F">
        <w:t xml:space="preserve">one of </w:t>
      </w:r>
      <w:r>
        <w:t xml:space="preserve">the </w:t>
      </w:r>
      <w:r w:rsidR="007553B1">
        <w:t xml:space="preserve">following </w:t>
      </w:r>
      <w:r>
        <w:t>University staff</w:t>
      </w:r>
      <w:r w:rsidR="007553B1">
        <w:t>:</w:t>
      </w:r>
    </w:p>
    <w:p w14:paraId="58FCC99E" w14:textId="77777777" w:rsidR="001C6973" w:rsidRDefault="001C6973" w:rsidP="001C6973">
      <w:pPr>
        <w:pStyle w:val="ListNumber3"/>
        <w:numPr>
          <w:ilvl w:val="2"/>
          <w:numId w:val="16"/>
        </w:numPr>
        <w:ind w:left="1418" w:hanging="425"/>
      </w:pPr>
      <w:r w:rsidRPr="009E78CC">
        <w:t>Chief Information Officer</w:t>
      </w:r>
      <w:r>
        <w:t>;</w:t>
      </w:r>
    </w:p>
    <w:p w14:paraId="4224AD0B" w14:textId="0C3F8DE2" w:rsidR="001C6973" w:rsidRPr="009E78CC" w:rsidRDefault="001C6973" w:rsidP="001C6973">
      <w:pPr>
        <w:pStyle w:val="ListNumber3"/>
        <w:numPr>
          <w:ilvl w:val="2"/>
          <w:numId w:val="16"/>
        </w:numPr>
        <w:ind w:left="1418" w:hanging="425"/>
      </w:pPr>
      <w:r w:rsidRPr="009E78CC">
        <w:t>Executive Director</w:t>
      </w:r>
      <w:r>
        <w:t>,</w:t>
      </w:r>
      <w:r w:rsidRPr="009E78CC">
        <w:t xml:space="preserve"> </w:t>
      </w:r>
      <w:r>
        <w:t>Enterprise Performance Group</w:t>
      </w:r>
      <w:r w:rsidRPr="009E78CC">
        <w:t>;</w:t>
      </w:r>
    </w:p>
    <w:p w14:paraId="1E8507DD" w14:textId="77777777" w:rsidR="001C6973" w:rsidRPr="00433F2A" w:rsidRDefault="001C6973" w:rsidP="001C6973">
      <w:pPr>
        <w:pStyle w:val="ListNumber3"/>
        <w:numPr>
          <w:ilvl w:val="2"/>
          <w:numId w:val="16"/>
        </w:numPr>
        <w:ind w:left="1418" w:hanging="425"/>
      </w:pPr>
      <w:r w:rsidRPr="00433F2A">
        <w:t>Director, Health and Safety;</w:t>
      </w:r>
    </w:p>
    <w:p w14:paraId="2F1AE1BC" w14:textId="7FD9B6D5" w:rsidR="001C6973" w:rsidRPr="00E205AE" w:rsidRDefault="001C6973" w:rsidP="001C6973">
      <w:pPr>
        <w:pStyle w:val="ListNumber3"/>
        <w:numPr>
          <w:ilvl w:val="2"/>
          <w:numId w:val="16"/>
        </w:numPr>
        <w:ind w:left="1418" w:hanging="425"/>
      </w:pPr>
      <w:r w:rsidRPr="00E205AE">
        <w:t xml:space="preserve">Physical Security Manager, Campus </w:t>
      </w:r>
      <w:r w:rsidR="00AE1807">
        <w:t>Operations and Delivery</w:t>
      </w:r>
      <w:r w:rsidRPr="00E205AE">
        <w:t>;</w:t>
      </w:r>
    </w:p>
    <w:p w14:paraId="6D48B779" w14:textId="32E54229" w:rsidR="007E015A" w:rsidRPr="00433F2A" w:rsidRDefault="007E015A" w:rsidP="007553B1">
      <w:pPr>
        <w:pStyle w:val="ListNumber3"/>
        <w:numPr>
          <w:ilvl w:val="2"/>
          <w:numId w:val="16"/>
        </w:numPr>
        <w:ind w:left="1418" w:hanging="425"/>
      </w:pPr>
      <w:r w:rsidRPr="00433F2A">
        <w:t xml:space="preserve">Executive Director, Workplace Relations </w:t>
      </w:r>
      <w:r w:rsidR="001124E7" w:rsidRPr="001124E7">
        <w:t>and Integrity</w:t>
      </w:r>
      <w:r w:rsidR="002A38C7">
        <w:t>,</w:t>
      </w:r>
      <w:r w:rsidR="009C7C18">
        <w:t xml:space="preserve"> </w:t>
      </w:r>
      <w:r w:rsidR="00986CD8">
        <w:t>who may</w:t>
      </w:r>
      <w:r w:rsidR="008B5A7D">
        <w:t xml:space="preserve"> endorse a request </w:t>
      </w:r>
      <w:r w:rsidR="00961100">
        <w:t xml:space="preserve">for </w:t>
      </w:r>
      <w:r w:rsidR="00986CD8">
        <w:t>staff</w:t>
      </w:r>
      <w:r w:rsidR="002D6CC2">
        <w:t>-related</w:t>
      </w:r>
      <w:r w:rsidR="00986CD8">
        <w:t xml:space="preserve"> </w:t>
      </w:r>
      <w:r w:rsidR="00507291">
        <w:t xml:space="preserve">purposes </w:t>
      </w:r>
      <w:r w:rsidR="008B5A7D">
        <w:t>only</w:t>
      </w:r>
      <w:r w:rsidRPr="00433F2A">
        <w:t>;</w:t>
      </w:r>
    </w:p>
    <w:p w14:paraId="68F916FD" w14:textId="3C092F18" w:rsidR="007E015A" w:rsidRDefault="001B4F5E" w:rsidP="007553B1">
      <w:pPr>
        <w:pStyle w:val="ListNumber3"/>
        <w:numPr>
          <w:ilvl w:val="2"/>
          <w:numId w:val="16"/>
        </w:numPr>
        <w:ind w:left="1418" w:hanging="425"/>
      </w:pPr>
      <w:r w:rsidRPr="001B4F5E">
        <w:t>Deputy Registrar</w:t>
      </w:r>
      <w:r w:rsidR="00E3708A">
        <w:t>,</w:t>
      </w:r>
      <w:r w:rsidR="00B07DD5" w:rsidRPr="00433F2A">
        <w:t xml:space="preserve"> Student and Scholarly Services</w:t>
      </w:r>
      <w:r w:rsidR="00B07DD5">
        <w:t xml:space="preserve">, who may endorse a request for </w:t>
      </w:r>
      <w:r w:rsidR="00B07DD5" w:rsidRPr="002D6CC2">
        <w:t>student</w:t>
      </w:r>
      <w:r w:rsidR="00B07DD5">
        <w:t>-related</w:t>
      </w:r>
      <w:r w:rsidR="00B07DD5" w:rsidRPr="002D6CC2">
        <w:t xml:space="preserve"> </w:t>
      </w:r>
      <w:r w:rsidR="00B07DD5">
        <w:t xml:space="preserve">purposes only; </w:t>
      </w:r>
      <w:r w:rsidR="00BB290A">
        <w:t xml:space="preserve"> </w:t>
      </w:r>
    </w:p>
    <w:p w14:paraId="339AEA93" w14:textId="43268926" w:rsidR="00C505F2" w:rsidRPr="00433F2A" w:rsidRDefault="00525A02" w:rsidP="007553B1">
      <w:pPr>
        <w:pStyle w:val="ListNumber3"/>
        <w:numPr>
          <w:ilvl w:val="2"/>
          <w:numId w:val="16"/>
        </w:numPr>
        <w:ind w:left="1418" w:hanging="425"/>
      </w:pPr>
      <w:r>
        <w:t xml:space="preserve">an </w:t>
      </w:r>
      <w:r w:rsidR="00A2202D">
        <w:t>Associate Director</w:t>
      </w:r>
      <w:r>
        <w:t xml:space="preserve"> in the</w:t>
      </w:r>
      <w:r w:rsidR="00A2202D">
        <w:t xml:space="preserve"> Office of Research Integrity and Ethics</w:t>
      </w:r>
      <w:r>
        <w:t xml:space="preserve"> (</w:t>
      </w:r>
      <w:r w:rsidRPr="00525A02">
        <w:t>Research Integrity, Research Ethics, or Research Governance and Compliance</w:t>
      </w:r>
      <w:r>
        <w:t>)</w:t>
      </w:r>
      <w:r w:rsidR="00507291">
        <w:t>,</w:t>
      </w:r>
      <w:r w:rsidR="008B5A7D" w:rsidRPr="008B5A7D">
        <w:t xml:space="preserve"> </w:t>
      </w:r>
      <w:r w:rsidR="008B5A7D">
        <w:t>who may endorse a request</w:t>
      </w:r>
      <w:r w:rsidR="00A2202D">
        <w:t xml:space="preserve"> for </w:t>
      </w:r>
      <w:r w:rsidR="00986CD8">
        <w:t>research</w:t>
      </w:r>
      <w:r w:rsidR="005C237C">
        <w:t>-related</w:t>
      </w:r>
      <w:r w:rsidR="00507291">
        <w:t xml:space="preserve"> purposes only</w:t>
      </w:r>
      <w:r w:rsidR="00A2202D">
        <w:t>;</w:t>
      </w:r>
    </w:p>
    <w:p w14:paraId="0C218F16" w14:textId="20C9B200" w:rsidR="00E205AE" w:rsidRDefault="00E205AE" w:rsidP="007553B1">
      <w:pPr>
        <w:pStyle w:val="ListNumber3"/>
        <w:numPr>
          <w:ilvl w:val="2"/>
          <w:numId w:val="16"/>
        </w:numPr>
        <w:ind w:left="1418" w:hanging="425"/>
      </w:pPr>
      <w:r w:rsidRPr="00433F2A">
        <w:t>Executive Director, Risk and Assurance</w:t>
      </w:r>
      <w:r>
        <w:t>;</w:t>
      </w:r>
      <w:r w:rsidR="001C6973">
        <w:t xml:space="preserve"> or</w:t>
      </w:r>
    </w:p>
    <w:p w14:paraId="36F3D2AF" w14:textId="2698C609" w:rsidR="007E015A" w:rsidRPr="00433F2A" w:rsidRDefault="007239B5" w:rsidP="007553B1">
      <w:pPr>
        <w:pStyle w:val="ListNumber3"/>
        <w:numPr>
          <w:ilvl w:val="2"/>
          <w:numId w:val="16"/>
        </w:numPr>
        <w:ind w:left="1418" w:hanging="425"/>
      </w:pPr>
      <w:r>
        <w:t>o</w:t>
      </w:r>
      <w:r w:rsidR="008E79D4">
        <w:t>ther senior staff</w:t>
      </w:r>
      <w:r w:rsidR="007553B1">
        <w:t xml:space="preserve"> as</w:t>
      </w:r>
      <w:r w:rsidR="008E79D4">
        <w:t xml:space="preserve"> approved by the </w:t>
      </w:r>
      <w:r w:rsidR="008524F2" w:rsidRPr="008524F2">
        <w:t xml:space="preserve">Vice-President (Administration &amp; Finance) and </w:t>
      </w:r>
      <w:r w:rsidR="008E79D4">
        <w:t>Chief Operating Officer</w:t>
      </w:r>
      <w:r w:rsidR="007E015A" w:rsidRPr="003A2B73">
        <w:t>.</w:t>
      </w:r>
    </w:p>
    <w:p w14:paraId="14A76791" w14:textId="09648665" w:rsidR="00F55484" w:rsidRDefault="00F55484" w:rsidP="00F55484">
      <w:pPr>
        <w:pStyle w:val="Heading2Numbered"/>
        <w:jc w:val="both"/>
      </w:pPr>
      <w:bookmarkStart w:id="13" w:name="_Ref209454686"/>
      <w:bookmarkStart w:id="14" w:name="_Ref206066238"/>
      <w:r>
        <w:t xml:space="preserve">Approval to use or disclose </w:t>
      </w:r>
      <w:r w:rsidR="001755CD">
        <w:t>s</w:t>
      </w:r>
      <w:r>
        <w:t xml:space="preserve">urveillance </w:t>
      </w:r>
      <w:r w:rsidR="001755CD">
        <w:t>i</w:t>
      </w:r>
      <w:r>
        <w:t>nformation</w:t>
      </w:r>
      <w:bookmarkEnd w:id="13"/>
    </w:p>
    <w:p w14:paraId="1540E028" w14:textId="7084989F" w:rsidR="00037A70" w:rsidRPr="008403DB" w:rsidRDefault="004B7229" w:rsidP="00CA498F">
      <w:pPr>
        <w:pStyle w:val="ListNumber2"/>
        <w:numPr>
          <w:ilvl w:val="1"/>
          <w:numId w:val="37"/>
        </w:numPr>
        <w:ind w:left="993" w:hanging="426"/>
        <w:jc w:val="both"/>
      </w:pPr>
      <w:r>
        <w:t xml:space="preserve">Approval of a </w:t>
      </w:r>
      <w:r w:rsidR="0050706E">
        <w:t>request to use</w:t>
      </w:r>
      <w:r w:rsidR="00E73007">
        <w:t xml:space="preserve"> or disclose</w:t>
      </w:r>
      <w:r w:rsidR="0050706E">
        <w:t xml:space="preserve"> </w:t>
      </w:r>
      <w:r w:rsidR="001755CD">
        <w:t>s</w:t>
      </w:r>
      <w:r w:rsidR="005A74EC" w:rsidRPr="008F67EB">
        <w:t xml:space="preserve">urveillance </w:t>
      </w:r>
      <w:r w:rsidR="001755CD">
        <w:t>i</w:t>
      </w:r>
      <w:r w:rsidR="001F2094" w:rsidRPr="008F67EB">
        <w:t xml:space="preserve">nformation </w:t>
      </w:r>
      <w:r w:rsidR="00CF3B03">
        <w:t xml:space="preserve">for purposes other than those set out in the </w:t>
      </w:r>
      <w:r w:rsidR="00CF3B03">
        <w:rPr>
          <w:rFonts w:cstheme="minorHAnsi"/>
        </w:rPr>
        <w:t>Register of Approved Surveillance Activities</w:t>
      </w:r>
      <w:r w:rsidR="00CF3B03">
        <w:t xml:space="preserve"> </w:t>
      </w:r>
      <w:r>
        <w:t>may only be granted by</w:t>
      </w:r>
      <w:r w:rsidR="00303CAA" w:rsidRPr="00303CAA">
        <w:t xml:space="preserve"> </w:t>
      </w:r>
      <w:r w:rsidR="00303CAA" w:rsidRPr="00723A61">
        <w:t>one of the</w:t>
      </w:r>
      <w:r w:rsidR="00303CAA">
        <w:t xml:space="preserve"> </w:t>
      </w:r>
      <w:r w:rsidR="007553B1">
        <w:t xml:space="preserve">following </w:t>
      </w:r>
      <w:r w:rsidR="00303CAA">
        <w:t>University staff</w:t>
      </w:r>
      <w:r w:rsidR="003A2B73">
        <w:t xml:space="preserve">, </w:t>
      </w:r>
      <w:r w:rsidR="00303CAA">
        <w:t xml:space="preserve">who </w:t>
      </w:r>
      <w:r w:rsidR="00505212">
        <w:t xml:space="preserve">must </w:t>
      </w:r>
      <w:r w:rsidR="00303CAA">
        <w:t xml:space="preserve">not also </w:t>
      </w:r>
      <w:r w:rsidR="00505212">
        <w:t xml:space="preserve">be </w:t>
      </w:r>
      <w:r w:rsidR="00303CAA">
        <w:t>the</w:t>
      </w:r>
      <w:r w:rsidR="00385BB1">
        <w:t xml:space="preserve"> person making or endorsing the</w:t>
      </w:r>
      <w:r w:rsidR="00303CAA">
        <w:t xml:space="preserve"> request</w:t>
      </w:r>
      <w:r w:rsidR="00587FFB">
        <w:t>:</w:t>
      </w:r>
      <w:bookmarkEnd w:id="14"/>
    </w:p>
    <w:p w14:paraId="3EB427CC" w14:textId="49D2684A" w:rsidR="000D00A0" w:rsidRDefault="000D00A0" w:rsidP="000D00A0">
      <w:pPr>
        <w:pStyle w:val="ListNumber2"/>
        <w:numPr>
          <w:ilvl w:val="2"/>
          <w:numId w:val="16"/>
        </w:numPr>
        <w:ind w:left="1418" w:hanging="425"/>
        <w:jc w:val="both"/>
      </w:pPr>
      <w:r>
        <w:t xml:space="preserve">Provost; </w:t>
      </w:r>
    </w:p>
    <w:p w14:paraId="0FB92877" w14:textId="77777777" w:rsidR="001C6973" w:rsidRPr="00433F2A" w:rsidRDefault="001C6973" w:rsidP="001C6973">
      <w:pPr>
        <w:pStyle w:val="ListNumber2"/>
        <w:numPr>
          <w:ilvl w:val="2"/>
          <w:numId w:val="16"/>
        </w:numPr>
        <w:ind w:left="1418" w:hanging="425"/>
        <w:jc w:val="both"/>
      </w:pPr>
      <w:r w:rsidRPr="008524F2">
        <w:t xml:space="preserve">Vice-President (Administration &amp; Finance) and </w:t>
      </w:r>
      <w:r w:rsidRPr="00433F2A">
        <w:t>Chief Operating Officer;</w:t>
      </w:r>
    </w:p>
    <w:p w14:paraId="45421100" w14:textId="77777777" w:rsidR="001C6973" w:rsidRDefault="001C6973" w:rsidP="001C6973">
      <w:pPr>
        <w:pStyle w:val="ListNumber3"/>
        <w:numPr>
          <w:ilvl w:val="2"/>
          <w:numId w:val="16"/>
        </w:numPr>
        <w:ind w:left="1418" w:hanging="425"/>
      </w:pPr>
      <w:r>
        <w:t>Chief Information Officer;</w:t>
      </w:r>
    </w:p>
    <w:p w14:paraId="12930B56" w14:textId="77777777" w:rsidR="001C6973" w:rsidRPr="00433F2A" w:rsidRDefault="001C6973" w:rsidP="001C6973">
      <w:pPr>
        <w:pStyle w:val="ListNumber3"/>
        <w:numPr>
          <w:ilvl w:val="2"/>
          <w:numId w:val="16"/>
        </w:numPr>
        <w:ind w:left="1418" w:hanging="425"/>
      </w:pPr>
      <w:r w:rsidRPr="00433F2A">
        <w:t>Executive Director</w:t>
      </w:r>
      <w:r>
        <w:t>,</w:t>
      </w:r>
      <w:r w:rsidRPr="00433F2A">
        <w:t xml:space="preserve"> </w:t>
      </w:r>
      <w:r>
        <w:t>Enterprise Performance Group</w:t>
      </w:r>
      <w:r w:rsidRPr="00433F2A">
        <w:t>;</w:t>
      </w:r>
    </w:p>
    <w:p w14:paraId="2F732960" w14:textId="77777777" w:rsidR="001C6973" w:rsidRPr="00433F2A" w:rsidRDefault="001C6973" w:rsidP="001C6973">
      <w:pPr>
        <w:pStyle w:val="ListNumber3"/>
        <w:numPr>
          <w:ilvl w:val="2"/>
          <w:numId w:val="16"/>
        </w:numPr>
        <w:ind w:left="1418" w:hanging="425"/>
      </w:pPr>
      <w:r>
        <w:t>Chief People Officer;</w:t>
      </w:r>
    </w:p>
    <w:p w14:paraId="4EFEBFA6" w14:textId="6AA12CC5" w:rsidR="001C6973" w:rsidRDefault="001C6973" w:rsidP="001C6973">
      <w:pPr>
        <w:pStyle w:val="ListNumber3"/>
        <w:numPr>
          <w:ilvl w:val="2"/>
          <w:numId w:val="16"/>
        </w:numPr>
        <w:ind w:left="1418" w:hanging="425"/>
      </w:pPr>
      <w:r>
        <w:t xml:space="preserve">Executive Director, Workplace Relations and Integrity, who may </w:t>
      </w:r>
      <w:r w:rsidR="009634AA">
        <w:t>approve</w:t>
      </w:r>
      <w:r>
        <w:t xml:space="preserve"> a request for staff-related purposes only;</w:t>
      </w:r>
    </w:p>
    <w:p w14:paraId="08372DD3" w14:textId="7CE765EA" w:rsidR="001C6973" w:rsidRDefault="001C6973" w:rsidP="001C6973">
      <w:pPr>
        <w:pStyle w:val="ListNumber3"/>
        <w:numPr>
          <w:ilvl w:val="2"/>
          <w:numId w:val="16"/>
        </w:numPr>
        <w:ind w:left="1418" w:hanging="425"/>
      </w:pPr>
      <w:r w:rsidRPr="00433F2A">
        <w:t xml:space="preserve">Academic Registrar </w:t>
      </w:r>
      <w:r>
        <w:t>and</w:t>
      </w:r>
      <w:r w:rsidRPr="00433F2A">
        <w:t xml:space="preserve"> Executive Director, Student and Scholarly Services</w:t>
      </w:r>
      <w:r>
        <w:t xml:space="preserve">, who may approve a request for student-related purposes only; </w:t>
      </w:r>
    </w:p>
    <w:p w14:paraId="2D58D1F9" w14:textId="1EC99002" w:rsidR="00D20408" w:rsidRDefault="00944C82" w:rsidP="007553B1">
      <w:pPr>
        <w:pStyle w:val="ListNumber3"/>
        <w:numPr>
          <w:ilvl w:val="2"/>
          <w:numId w:val="16"/>
        </w:numPr>
        <w:ind w:left="1418" w:hanging="425"/>
      </w:pPr>
      <w:r>
        <w:t>Executive</w:t>
      </w:r>
      <w:r w:rsidR="00F9449D">
        <w:t xml:space="preserve"> </w:t>
      </w:r>
      <w:r w:rsidR="001972A9">
        <w:t>Director</w:t>
      </w:r>
      <w:r>
        <w:t>,</w:t>
      </w:r>
      <w:r w:rsidR="00F9449D">
        <w:t xml:space="preserve"> </w:t>
      </w:r>
      <w:r w:rsidR="001972A9">
        <w:t xml:space="preserve">Office of Research </w:t>
      </w:r>
      <w:r>
        <w:t>Management</w:t>
      </w:r>
      <w:r w:rsidR="00C66B7F">
        <w:t>,</w:t>
      </w:r>
      <w:r w:rsidR="00C505F2" w:rsidRPr="00C505F2">
        <w:t xml:space="preserve"> </w:t>
      </w:r>
      <w:r w:rsidR="009634AA">
        <w:t xml:space="preserve">who may approve a request </w:t>
      </w:r>
      <w:r w:rsidR="00C505F2">
        <w:t>for</w:t>
      </w:r>
      <w:r w:rsidR="005E0707">
        <w:t xml:space="preserve"> </w:t>
      </w:r>
      <w:r w:rsidR="00C505F2">
        <w:t>research</w:t>
      </w:r>
      <w:r w:rsidR="005C237C">
        <w:t>-related</w:t>
      </w:r>
      <w:r w:rsidR="00507291">
        <w:t xml:space="preserve"> purposes only</w:t>
      </w:r>
      <w:r w:rsidR="005E0707">
        <w:t>;</w:t>
      </w:r>
      <w:r w:rsidR="00C505F2">
        <w:t xml:space="preserve"> </w:t>
      </w:r>
    </w:p>
    <w:p w14:paraId="1FC7CCCB" w14:textId="4C7B1296" w:rsidR="00975A65" w:rsidRDefault="00080772" w:rsidP="007553B1">
      <w:pPr>
        <w:pStyle w:val="ListNumber2"/>
        <w:numPr>
          <w:ilvl w:val="2"/>
          <w:numId w:val="16"/>
        </w:numPr>
        <w:ind w:left="1418" w:hanging="425"/>
        <w:jc w:val="both"/>
      </w:pPr>
      <w:r w:rsidRPr="00080772">
        <w:t>Whistleblower Disclosure Coordinator</w:t>
      </w:r>
      <w:r>
        <w:t xml:space="preserve"> under the </w:t>
      </w:r>
      <w:r w:rsidRPr="00080772">
        <w:t>Whistleblower Protection Policy (MPF1346)</w:t>
      </w:r>
      <w:r w:rsidR="00975A65">
        <w:t>;</w:t>
      </w:r>
      <w:r w:rsidR="000D00A0">
        <w:t xml:space="preserve"> or</w:t>
      </w:r>
    </w:p>
    <w:p w14:paraId="06B1BC53" w14:textId="408EA7B1" w:rsidR="00080772" w:rsidRDefault="00080772" w:rsidP="007553B1">
      <w:pPr>
        <w:pStyle w:val="ListNumber2"/>
        <w:numPr>
          <w:ilvl w:val="2"/>
          <w:numId w:val="16"/>
        </w:numPr>
        <w:ind w:left="1418" w:hanging="425"/>
        <w:jc w:val="both"/>
      </w:pPr>
      <w:r>
        <w:t xml:space="preserve">other senior staff as approved by the </w:t>
      </w:r>
      <w:r w:rsidR="008524F2" w:rsidRPr="008524F2">
        <w:t xml:space="preserve">Vice-President (Administration &amp; Finance) and </w:t>
      </w:r>
      <w:r>
        <w:t>Chief Operating Officer or Provost.</w:t>
      </w:r>
    </w:p>
    <w:p w14:paraId="4A535F03" w14:textId="4635F4D9" w:rsidR="00370A88" w:rsidRDefault="006F069C" w:rsidP="00F46A66">
      <w:pPr>
        <w:pStyle w:val="ListNumber2"/>
        <w:numPr>
          <w:ilvl w:val="1"/>
          <w:numId w:val="37"/>
        </w:numPr>
        <w:ind w:left="993" w:hanging="426"/>
        <w:jc w:val="both"/>
      </w:pPr>
      <w:r>
        <w:t xml:space="preserve">An </w:t>
      </w:r>
      <w:r w:rsidR="00CF7735">
        <w:t>a</w:t>
      </w:r>
      <w:r>
        <w:t xml:space="preserve">pprover must not approve a </w:t>
      </w:r>
      <w:r w:rsidR="0050706E">
        <w:t xml:space="preserve">request to use </w:t>
      </w:r>
      <w:r w:rsidR="00433F2A">
        <w:t xml:space="preserve">or disclose </w:t>
      </w:r>
      <w:r w:rsidR="001755CD">
        <w:t>s</w:t>
      </w:r>
      <w:r w:rsidR="005A74EC">
        <w:t xml:space="preserve">urveillance </w:t>
      </w:r>
      <w:r w:rsidR="001755CD">
        <w:t>i</w:t>
      </w:r>
      <w:r>
        <w:t>nformation unless they are reasonably satisfied that</w:t>
      </w:r>
      <w:r w:rsidR="00370A88">
        <w:t>:</w:t>
      </w:r>
    </w:p>
    <w:p w14:paraId="73C449EF" w14:textId="36DA2062" w:rsidR="00CE46BE" w:rsidRDefault="00370A88" w:rsidP="00F46A66">
      <w:pPr>
        <w:pStyle w:val="ListNumber3"/>
        <w:numPr>
          <w:ilvl w:val="0"/>
          <w:numId w:val="27"/>
        </w:numPr>
      </w:pPr>
      <w:r>
        <w:lastRenderedPageBreak/>
        <w:t xml:space="preserve">the proposed use or disclosure </w:t>
      </w:r>
      <w:r w:rsidR="005C12FA">
        <w:t xml:space="preserve">of </w:t>
      </w:r>
      <w:r>
        <w:t xml:space="preserve">surveillance </w:t>
      </w:r>
      <w:r w:rsidR="005C12FA">
        <w:t>information</w:t>
      </w:r>
      <w:r w:rsidR="00CE46BE">
        <w:t>:</w:t>
      </w:r>
    </w:p>
    <w:p w14:paraId="78188BB6" w14:textId="41B289E5" w:rsidR="005A74EC" w:rsidRDefault="000435F2" w:rsidP="00F46A66">
      <w:pPr>
        <w:pStyle w:val="ListNumber3"/>
        <w:numPr>
          <w:ilvl w:val="0"/>
          <w:numId w:val="38"/>
        </w:numPr>
        <w:ind w:hanging="521"/>
      </w:pPr>
      <w:r>
        <w:t xml:space="preserve">is </w:t>
      </w:r>
      <w:r w:rsidR="005C12FA">
        <w:t xml:space="preserve">appropriate, having regard to </w:t>
      </w:r>
      <w:r w:rsidR="00370A88">
        <w:t>the legitimate purposes of the University;</w:t>
      </w:r>
      <w:r w:rsidR="005C12FA">
        <w:t xml:space="preserve"> </w:t>
      </w:r>
    </w:p>
    <w:p w14:paraId="7E12D38D" w14:textId="7CB8CEFD" w:rsidR="000435F2" w:rsidRDefault="000435F2" w:rsidP="00F46A66">
      <w:pPr>
        <w:pStyle w:val="ListNumber3"/>
        <w:numPr>
          <w:ilvl w:val="0"/>
          <w:numId w:val="38"/>
        </w:numPr>
        <w:ind w:hanging="521"/>
      </w:pPr>
      <w:r>
        <w:t xml:space="preserve">does not discriminate on the basis of </w:t>
      </w:r>
      <w:r w:rsidR="009174A4">
        <w:t>a protected attribute</w:t>
      </w:r>
      <w:r>
        <w:t>;</w:t>
      </w:r>
    </w:p>
    <w:p w14:paraId="3B2D4D65" w14:textId="5E63CA13" w:rsidR="00CE46BE" w:rsidRDefault="000435F2" w:rsidP="00F46A66">
      <w:pPr>
        <w:pStyle w:val="ListParagraph"/>
        <w:numPr>
          <w:ilvl w:val="0"/>
          <w:numId w:val="38"/>
        </w:numPr>
        <w:ind w:hanging="521"/>
        <w:jc w:val="both"/>
      </w:pPr>
      <w:r>
        <w:t xml:space="preserve">is </w:t>
      </w:r>
      <w:r w:rsidR="005447A4">
        <w:t xml:space="preserve">consistent with </w:t>
      </w:r>
      <w:r w:rsidR="005A74EC" w:rsidRPr="005A74EC">
        <w:t>the University</w:t>
      </w:r>
      <w:r w:rsidR="00044579">
        <w:t>’</w:t>
      </w:r>
      <w:r w:rsidR="005A74EC" w:rsidRPr="005A74EC">
        <w:t xml:space="preserve">s obligations under the </w:t>
      </w:r>
      <w:r w:rsidR="005A74EC" w:rsidRPr="005A74EC">
        <w:rPr>
          <w:i/>
          <w:iCs/>
        </w:rPr>
        <w:t>Surveillance Devices Act 1999</w:t>
      </w:r>
      <w:r w:rsidR="005A74EC" w:rsidRPr="005A74EC">
        <w:t xml:space="preserve"> (Vic);</w:t>
      </w:r>
      <w:r w:rsidR="00A25AA3">
        <w:t xml:space="preserve"> and</w:t>
      </w:r>
    </w:p>
    <w:p w14:paraId="6E141D36" w14:textId="4B433343" w:rsidR="00CE46BE" w:rsidRDefault="000435F2" w:rsidP="00F46A66">
      <w:pPr>
        <w:pStyle w:val="ListNumber3"/>
        <w:numPr>
          <w:ilvl w:val="0"/>
          <w:numId w:val="38"/>
        </w:numPr>
        <w:ind w:hanging="521"/>
      </w:pPr>
      <w:r>
        <w:t xml:space="preserve">is </w:t>
      </w:r>
      <w:r w:rsidR="005C12FA">
        <w:t>reasonabl</w:t>
      </w:r>
      <w:r w:rsidR="00F9449D">
        <w:t>y</w:t>
      </w:r>
      <w:r w:rsidR="005C12FA">
        <w:t xml:space="preserve"> proportionate in the circumstances;</w:t>
      </w:r>
      <w:r w:rsidR="005C12FA" w:rsidRPr="005C12FA">
        <w:t xml:space="preserve"> </w:t>
      </w:r>
    </w:p>
    <w:p w14:paraId="4A6512C7" w14:textId="34F41FDE" w:rsidR="00385BB1" w:rsidRDefault="00385BB1" w:rsidP="00044579">
      <w:pPr>
        <w:pStyle w:val="ListNumber3"/>
        <w:numPr>
          <w:ilvl w:val="0"/>
          <w:numId w:val="27"/>
        </w:numPr>
      </w:pPr>
      <w:r>
        <w:t>relevant human rights have been properly considered; and</w:t>
      </w:r>
    </w:p>
    <w:p w14:paraId="3E69487D" w14:textId="043832A9" w:rsidR="007C42D9" w:rsidRDefault="0048670C" w:rsidP="00F46A66">
      <w:pPr>
        <w:pStyle w:val="ListNumber3"/>
        <w:numPr>
          <w:ilvl w:val="0"/>
          <w:numId w:val="27"/>
        </w:numPr>
      </w:pPr>
      <w:r>
        <w:t>applicable</w:t>
      </w:r>
      <w:r w:rsidR="00721421">
        <w:t xml:space="preserve"> </w:t>
      </w:r>
      <w:r w:rsidR="00D23C53">
        <w:t xml:space="preserve">University policies and </w:t>
      </w:r>
      <w:r w:rsidR="00721421">
        <w:t xml:space="preserve">operational procedures </w:t>
      </w:r>
      <w:r>
        <w:t xml:space="preserve">will be followed for </w:t>
      </w:r>
      <w:r w:rsidR="00B314DB">
        <w:t>the access, use or disclosure of surveillance information.</w:t>
      </w:r>
    </w:p>
    <w:p w14:paraId="4E24A2FF" w14:textId="4C86B976" w:rsidR="00370A88" w:rsidRDefault="00370A88" w:rsidP="00FE2D3A">
      <w:pPr>
        <w:pStyle w:val="ListNumber2"/>
        <w:numPr>
          <w:ilvl w:val="1"/>
          <w:numId w:val="16"/>
        </w:numPr>
        <w:ind w:left="993" w:hanging="426"/>
        <w:jc w:val="both"/>
      </w:pPr>
      <w:r w:rsidRPr="00EA677D">
        <w:t xml:space="preserve">An approver may impose conditions or limitations on their approval </w:t>
      </w:r>
      <w:r>
        <w:t>under this section</w:t>
      </w:r>
      <w:r w:rsidRPr="00EA677D">
        <w:t>.</w:t>
      </w:r>
    </w:p>
    <w:p w14:paraId="767BA530" w14:textId="1299E539" w:rsidR="00370A88" w:rsidRDefault="00385BB1" w:rsidP="00146BE4">
      <w:pPr>
        <w:pStyle w:val="ListNumber2"/>
        <w:numPr>
          <w:ilvl w:val="1"/>
          <w:numId w:val="16"/>
        </w:numPr>
        <w:ind w:left="993" w:hanging="426"/>
        <w:jc w:val="both"/>
      </w:pPr>
      <w:r>
        <w:t>An</w:t>
      </w:r>
      <w:r w:rsidR="00FF5C75">
        <w:t xml:space="preserve"> approver </w:t>
      </w:r>
      <w:r w:rsidR="00F4095F">
        <w:t>may</w:t>
      </w:r>
      <w:r w:rsidR="00146BE4">
        <w:t xml:space="preserve"> </w:t>
      </w:r>
      <w:r w:rsidR="00D25D96">
        <w:t>g</w:t>
      </w:r>
      <w:r w:rsidR="00FF5C75">
        <w:t>ive a s</w:t>
      </w:r>
      <w:r w:rsidR="003A53EE">
        <w:t>tanding approval under this section.</w:t>
      </w:r>
    </w:p>
    <w:p w14:paraId="61FD32DD" w14:textId="0D1930D2" w:rsidR="00C84F61" w:rsidRDefault="00C84F61" w:rsidP="00C84F61">
      <w:pPr>
        <w:pStyle w:val="Heading2Numbered"/>
        <w:jc w:val="both"/>
      </w:pPr>
      <w:r>
        <w:t>Procedur</w:t>
      </w:r>
      <w:r w:rsidR="000A7E86">
        <w:t>al requirements</w:t>
      </w:r>
    </w:p>
    <w:p w14:paraId="09DC3B68" w14:textId="5F86CD82" w:rsidR="00D527CA" w:rsidRPr="00931FAF" w:rsidRDefault="00D642E1" w:rsidP="008D6C24">
      <w:pPr>
        <w:pStyle w:val="ListNumber2"/>
        <w:numPr>
          <w:ilvl w:val="1"/>
          <w:numId w:val="19"/>
        </w:numPr>
        <w:ind w:left="993" w:hanging="426"/>
        <w:jc w:val="both"/>
        <w:rPr>
          <w:b/>
        </w:rPr>
      </w:pPr>
      <w:r w:rsidRPr="00931FAF">
        <w:rPr>
          <w:bCs/>
        </w:rPr>
        <w:t xml:space="preserve">The requestor </w:t>
      </w:r>
      <w:r w:rsidR="0044789B" w:rsidRPr="00931FAF">
        <w:rPr>
          <w:bCs/>
        </w:rPr>
        <w:t>must</w:t>
      </w:r>
      <w:r w:rsidR="00D527CA" w:rsidRPr="00931FAF">
        <w:rPr>
          <w:bCs/>
        </w:rPr>
        <w:t>:</w:t>
      </w:r>
    </w:p>
    <w:p w14:paraId="3CBE2C89" w14:textId="5F21B32D" w:rsidR="00D527CA" w:rsidRPr="00D527CA" w:rsidRDefault="0044789B" w:rsidP="00044579">
      <w:pPr>
        <w:pStyle w:val="ListNumber2"/>
        <w:numPr>
          <w:ilvl w:val="3"/>
          <w:numId w:val="39"/>
        </w:numPr>
        <w:ind w:left="1353"/>
        <w:jc w:val="both"/>
        <w:rPr>
          <w:b/>
        </w:rPr>
      </w:pPr>
      <w:r>
        <w:rPr>
          <w:bCs/>
        </w:rPr>
        <w:t xml:space="preserve">keep a record of </w:t>
      </w:r>
      <w:r w:rsidR="00D642E1">
        <w:rPr>
          <w:bCs/>
        </w:rPr>
        <w:t>the approver’s</w:t>
      </w:r>
      <w:r>
        <w:rPr>
          <w:bCs/>
        </w:rPr>
        <w:t xml:space="preserve"> decision</w:t>
      </w:r>
      <w:r w:rsidR="00D642E1">
        <w:rPr>
          <w:bCs/>
        </w:rPr>
        <w:t xml:space="preserve"> </w:t>
      </w:r>
      <w:r>
        <w:rPr>
          <w:bCs/>
        </w:rPr>
        <w:t xml:space="preserve">made under </w:t>
      </w:r>
      <w:r w:rsidRPr="002C7DA2">
        <w:rPr>
          <w:bCs/>
        </w:rPr>
        <w:t xml:space="preserve">section </w:t>
      </w:r>
      <w:r w:rsidR="00F55484">
        <w:rPr>
          <w:bCs/>
        </w:rPr>
        <w:fldChar w:fldCharType="begin"/>
      </w:r>
      <w:r w:rsidR="00F55484">
        <w:rPr>
          <w:bCs/>
        </w:rPr>
        <w:instrText xml:space="preserve"> REF _Ref209450337 \r \h </w:instrText>
      </w:r>
      <w:r w:rsidR="00F55484">
        <w:rPr>
          <w:bCs/>
        </w:rPr>
      </w:r>
      <w:r w:rsidR="00F55484">
        <w:rPr>
          <w:bCs/>
        </w:rPr>
        <w:fldChar w:fldCharType="separate"/>
      </w:r>
      <w:r w:rsidR="00E3708A">
        <w:rPr>
          <w:bCs/>
        </w:rPr>
        <w:t>5.2</w:t>
      </w:r>
      <w:r w:rsidR="00F55484">
        <w:rPr>
          <w:bCs/>
        </w:rPr>
        <w:fldChar w:fldCharType="end"/>
      </w:r>
      <w:r w:rsidR="00841319">
        <w:rPr>
          <w:bCs/>
        </w:rPr>
        <w:t xml:space="preserve"> </w:t>
      </w:r>
      <w:r w:rsidR="00402FF2">
        <w:rPr>
          <w:bCs/>
        </w:rPr>
        <w:t>or section</w:t>
      </w:r>
      <w:r w:rsidR="00F55484">
        <w:rPr>
          <w:bCs/>
        </w:rPr>
        <w:t xml:space="preserve"> </w:t>
      </w:r>
      <w:r w:rsidR="00F55484">
        <w:rPr>
          <w:bCs/>
        </w:rPr>
        <w:fldChar w:fldCharType="begin"/>
      </w:r>
      <w:r w:rsidR="00F55484">
        <w:rPr>
          <w:bCs/>
        </w:rPr>
        <w:instrText xml:space="preserve"> REF _Ref209454686 \r \h </w:instrText>
      </w:r>
      <w:r w:rsidR="00F55484">
        <w:rPr>
          <w:bCs/>
        </w:rPr>
      </w:r>
      <w:r w:rsidR="00F55484">
        <w:rPr>
          <w:bCs/>
        </w:rPr>
        <w:fldChar w:fldCharType="separate"/>
      </w:r>
      <w:r w:rsidR="00E3708A">
        <w:rPr>
          <w:bCs/>
        </w:rPr>
        <w:t>5.4</w:t>
      </w:r>
      <w:r w:rsidR="00F55484">
        <w:rPr>
          <w:bCs/>
        </w:rPr>
        <w:fldChar w:fldCharType="end"/>
      </w:r>
      <w:r w:rsidR="00D527CA">
        <w:rPr>
          <w:bCs/>
        </w:rPr>
        <w:t>;</w:t>
      </w:r>
      <w:r w:rsidR="003C06D9">
        <w:rPr>
          <w:bCs/>
        </w:rPr>
        <w:t xml:space="preserve"> and </w:t>
      </w:r>
    </w:p>
    <w:p w14:paraId="0F060AAC" w14:textId="100C1433" w:rsidR="00C764A9" w:rsidRPr="00C764A9" w:rsidRDefault="003C06D9" w:rsidP="00044579">
      <w:pPr>
        <w:pStyle w:val="ListNumber2"/>
        <w:numPr>
          <w:ilvl w:val="3"/>
          <w:numId w:val="39"/>
        </w:numPr>
        <w:ind w:left="1353"/>
        <w:jc w:val="both"/>
        <w:rPr>
          <w:b/>
        </w:rPr>
      </w:pPr>
      <w:r>
        <w:rPr>
          <w:bCs/>
        </w:rPr>
        <w:t xml:space="preserve">provide appropriate details to the </w:t>
      </w:r>
      <w:r w:rsidRPr="00BD1FEC">
        <w:t>Chief Information Officer to enable the</w:t>
      </w:r>
      <w:r>
        <w:t xml:space="preserve"> Register of Approved Surveillance Activities to be updated</w:t>
      </w:r>
      <w:r w:rsidR="00587FFB">
        <w:rPr>
          <w:bCs/>
        </w:rPr>
        <w:t>.</w:t>
      </w:r>
    </w:p>
    <w:p w14:paraId="1DB5DB26" w14:textId="2D5821C8" w:rsidR="00564156" w:rsidRPr="00C03ECE" w:rsidRDefault="00564156" w:rsidP="00564156">
      <w:pPr>
        <w:pStyle w:val="ListNumber2"/>
        <w:numPr>
          <w:ilvl w:val="1"/>
          <w:numId w:val="19"/>
        </w:numPr>
        <w:ind w:left="993" w:hanging="426"/>
        <w:jc w:val="both"/>
        <w:rPr>
          <w:b/>
          <w:bCs/>
        </w:rPr>
      </w:pPr>
      <w:r w:rsidRPr="00C03ECE">
        <w:t xml:space="preserve">Surveillance activities </w:t>
      </w:r>
      <w:r w:rsidR="00395143" w:rsidRPr="00C03ECE">
        <w:t xml:space="preserve">that are </w:t>
      </w:r>
      <w:r w:rsidRPr="00C03ECE">
        <w:t xml:space="preserve">approved in accordance with this policy to be carried out for a </w:t>
      </w:r>
      <w:r w:rsidR="00931FAF" w:rsidRPr="00C03ECE">
        <w:t xml:space="preserve">testing or feasibility purpose (for example, a </w:t>
      </w:r>
      <w:r w:rsidR="0063793E">
        <w:t xml:space="preserve">time limited </w:t>
      </w:r>
      <w:r w:rsidR="00931FAF" w:rsidRPr="00C03ECE">
        <w:t>pilot)</w:t>
      </w:r>
      <w:r w:rsidRPr="00C03ECE">
        <w:t xml:space="preserve"> will not be added to the Register of Approved Surveillance Activities</w:t>
      </w:r>
      <w:r w:rsidR="00931FAF" w:rsidRPr="00C03ECE">
        <w:t>.</w:t>
      </w:r>
      <w:r w:rsidRPr="00C03ECE">
        <w:t xml:space="preserve"> </w:t>
      </w:r>
      <w:r w:rsidR="00931FAF" w:rsidRPr="00C03ECE">
        <w:t xml:space="preserve">If </w:t>
      </w:r>
      <w:r w:rsidR="008A3778">
        <w:t xml:space="preserve">approval is granted to </w:t>
      </w:r>
      <w:r w:rsidR="00B57D2E" w:rsidRPr="00C03ECE">
        <w:t>fully implement the piloted activity,</w:t>
      </w:r>
      <w:r w:rsidR="00931FAF" w:rsidRPr="00C03ECE">
        <w:t xml:space="preserve"> the activity must be added to the </w:t>
      </w:r>
      <w:r w:rsidR="00C66B7F">
        <w:t>r</w:t>
      </w:r>
      <w:r w:rsidR="00931FAF" w:rsidRPr="00C03ECE">
        <w:t xml:space="preserve">egister, </w:t>
      </w:r>
      <w:r w:rsidR="006858C1">
        <w:t>including</w:t>
      </w:r>
      <w:r w:rsidR="00B57D2E" w:rsidRPr="00C03ECE">
        <w:t xml:space="preserve"> </w:t>
      </w:r>
      <w:r w:rsidR="006A12D0">
        <w:t xml:space="preserve">any </w:t>
      </w:r>
      <w:r w:rsidR="00B57D2E" w:rsidRPr="00C03ECE">
        <w:t>appropriate amendments to the approval</w:t>
      </w:r>
      <w:r w:rsidRPr="00C03ECE">
        <w:t>.</w:t>
      </w:r>
    </w:p>
    <w:p w14:paraId="0EB3C405" w14:textId="7AFC2687" w:rsidR="00C84F61" w:rsidRPr="00433F2A" w:rsidRDefault="00402FF2" w:rsidP="008D6C24">
      <w:pPr>
        <w:pStyle w:val="ListNumber2"/>
        <w:numPr>
          <w:ilvl w:val="1"/>
          <w:numId w:val="19"/>
        </w:numPr>
        <w:ind w:left="993" w:hanging="426"/>
        <w:jc w:val="both"/>
        <w:rPr>
          <w:b/>
          <w:bCs/>
        </w:rPr>
      </w:pPr>
      <w:r>
        <w:t xml:space="preserve">Surveillance </w:t>
      </w:r>
      <w:r w:rsidR="00952A24">
        <w:t xml:space="preserve">activities and </w:t>
      </w:r>
      <w:r w:rsidR="00B4176D">
        <w:t xml:space="preserve">the </w:t>
      </w:r>
      <w:r w:rsidR="00DF5ECE">
        <w:t xml:space="preserve">use and disclosure of </w:t>
      </w:r>
      <w:r w:rsidR="00242AA1">
        <w:t>s</w:t>
      </w:r>
      <w:r>
        <w:t xml:space="preserve">urveillance </w:t>
      </w:r>
      <w:r w:rsidR="00242AA1">
        <w:t>i</w:t>
      </w:r>
      <w:r w:rsidR="00DF5ECE">
        <w:t xml:space="preserve">nformation </w:t>
      </w:r>
      <w:r w:rsidR="0044401C">
        <w:t>must be</w:t>
      </w:r>
      <w:r w:rsidR="00DF5ECE">
        <w:t xml:space="preserve"> conducted in accordance with this </w:t>
      </w:r>
      <w:r w:rsidR="00587FFB">
        <w:t>p</w:t>
      </w:r>
      <w:r w:rsidR="00DF5ECE">
        <w:t>olicy, associated procedures and applicable legal requirements.</w:t>
      </w:r>
    </w:p>
    <w:p w14:paraId="440BC6A7" w14:textId="221EB84C" w:rsidR="00BC4826" w:rsidRPr="003557DA" w:rsidRDefault="003557DA" w:rsidP="0097515C">
      <w:pPr>
        <w:pStyle w:val="Heading2Numbered"/>
        <w:jc w:val="both"/>
      </w:pPr>
      <w:r w:rsidRPr="003557DA">
        <w:t xml:space="preserve">Storage and retention of </w:t>
      </w:r>
      <w:r w:rsidR="000E4412">
        <w:t>s</w:t>
      </w:r>
      <w:r w:rsidR="007A40B0">
        <w:t xml:space="preserve">urveillance </w:t>
      </w:r>
      <w:r w:rsidR="000E4412">
        <w:t>i</w:t>
      </w:r>
      <w:r w:rsidR="00E23D83">
        <w:t>nformation</w:t>
      </w:r>
    </w:p>
    <w:p w14:paraId="072DE07C" w14:textId="75577A0D" w:rsidR="00413AF6" w:rsidRPr="00413AF6" w:rsidRDefault="00D5611E" w:rsidP="00413AF6">
      <w:pPr>
        <w:ind w:left="567"/>
        <w:jc w:val="both"/>
      </w:pPr>
      <w:r>
        <w:t xml:space="preserve">Surveillance </w:t>
      </w:r>
      <w:r w:rsidR="00242AA1">
        <w:t>i</w:t>
      </w:r>
      <w:r>
        <w:t xml:space="preserve">nformation will be </w:t>
      </w:r>
      <w:r w:rsidR="00697CA8">
        <w:t xml:space="preserve">stored </w:t>
      </w:r>
      <w:r w:rsidR="000B4D44">
        <w:t xml:space="preserve">and </w:t>
      </w:r>
      <w:r w:rsidR="0075721D">
        <w:t xml:space="preserve">retained </w:t>
      </w:r>
      <w:r w:rsidR="00697CA8">
        <w:t xml:space="preserve">in accordance </w:t>
      </w:r>
      <w:r w:rsidR="00697CA8" w:rsidRPr="00EA677D">
        <w:t xml:space="preserve">with </w:t>
      </w:r>
      <w:r w:rsidR="00D42528" w:rsidRPr="00EA677D">
        <w:t>the University’s</w:t>
      </w:r>
      <w:r w:rsidR="0031790E" w:rsidRPr="00EA677D">
        <w:t xml:space="preserve"> </w:t>
      </w:r>
      <w:r w:rsidR="003220D5" w:rsidRPr="00EA677D">
        <w:t>Retention and Disposal Authority</w:t>
      </w:r>
      <w:r w:rsidR="00697CA8" w:rsidRPr="00EA677D">
        <w:t>.</w:t>
      </w:r>
    </w:p>
    <w:p w14:paraId="437E0732" w14:textId="3259E4F8" w:rsidR="001C7EBA" w:rsidRDefault="001C7EBA" w:rsidP="0080446E">
      <w:pPr>
        <w:pStyle w:val="Heading1Numbered"/>
        <w:jc w:val="both"/>
      </w:pPr>
      <w:r>
        <w:t>Roles and responsibilities</w:t>
      </w:r>
    </w:p>
    <w:tbl>
      <w:tblPr>
        <w:tblStyle w:val="TableGrid"/>
        <w:tblW w:w="0" w:type="auto"/>
        <w:tblInd w:w="562" w:type="dxa"/>
        <w:tblLook w:val="04A0" w:firstRow="1" w:lastRow="0" w:firstColumn="1" w:lastColumn="0" w:noHBand="0" w:noVBand="1"/>
      </w:tblPr>
      <w:tblGrid>
        <w:gridCol w:w="624"/>
        <w:gridCol w:w="3915"/>
        <w:gridCol w:w="3915"/>
      </w:tblGrid>
      <w:tr w:rsidR="003A2B73" w:rsidRPr="007F406A" w14:paraId="4EB7D3EA" w14:textId="77777777" w:rsidTr="004C0B6E">
        <w:trPr>
          <w:trHeight w:val="384"/>
        </w:trPr>
        <w:tc>
          <w:tcPr>
            <w:tcW w:w="624" w:type="dxa"/>
          </w:tcPr>
          <w:p w14:paraId="2EF91195" w14:textId="77777777" w:rsidR="003A2B73" w:rsidRPr="00876323" w:rsidRDefault="003A2B73" w:rsidP="00995F1D">
            <w:pPr>
              <w:pStyle w:val="TableHeading"/>
              <w:rPr>
                <w:lang w:val="en-US"/>
              </w:rPr>
            </w:pPr>
          </w:p>
        </w:tc>
        <w:tc>
          <w:tcPr>
            <w:tcW w:w="3915" w:type="dxa"/>
          </w:tcPr>
          <w:p w14:paraId="0902A2CA" w14:textId="1F4ED975" w:rsidR="003A2B73" w:rsidRPr="00876323" w:rsidRDefault="003A2B73" w:rsidP="00995F1D">
            <w:pPr>
              <w:pStyle w:val="TableHeading"/>
              <w:rPr>
                <w:lang w:val="en-US"/>
              </w:rPr>
            </w:pPr>
            <w:r w:rsidRPr="00876323">
              <w:rPr>
                <w:lang w:val="en-US"/>
              </w:rPr>
              <w:t>Role/Decision/Action</w:t>
            </w:r>
          </w:p>
        </w:tc>
        <w:tc>
          <w:tcPr>
            <w:tcW w:w="3915" w:type="dxa"/>
          </w:tcPr>
          <w:p w14:paraId="3DC66DC6" w14:textId="77777777" w:rsidR="003A2B73" w:rsidRPr="00876323" w:rsidRDefault="003A2B73" w:rsidP="006C260C">
            <w:pPr>
              <w:pStyle w:val="TableHeading"/>
              <w:rPr>
                <w:lang w:val="en-US"/>
              </w:rPr>
            </w:pPr>
            <w:r w:rsidRPr="00876323">
              <w:rPr>
                <w:lang w:val="en-US"/>
              </w:rPr>
              <w:t>Responsibility</w:t>
            </w:r>
          </w:p>
        </w:tc>
      </w:tr>
      <w:tr w:rsidR="003C06D9" w:rsidRPr="007F406A" w14:paraId="070F67ED" w14:textId="77777777" w:rsidTr="004C0B6E">
        <w:trPr>
          <w:trHeight w:val="394"/>
        </w:trPr>
        <w:tc>
          <w:tcPr>
            <w:tcW w:w="624" w:type="dxa"/>
          </w:tcPr>
          <w:p w14:paraId="7B2AC1DD" w14:textId="77777777" w:rsidR="003C06D9" w:rsidRDefault="003C06D9" w:rsidP="00407117">
            <w:pPr>
              <w:pStyle w:val="Heading2Numbered"/>
              <w:keepNext w:val="0"/>
              <w:jc w:val="both"/>
            </w:pPr>
          </w:p>
        </w:tc>
        <w:tc>
          <w:tcPr>
            <w:tcW w:w="3915" w:type="dxa"/>
          </w:tcPr>
          <w:p w14:paraId="325C2622" w14:textId="624B5C4C" w:rsidR="003C06D9" w:rsidRDefault="003C06D9" w:rsidP="004C0B6E">
            <w:pPr>
              <w:pStyle w:val="TableText"/>
              <w:spacing w:before="120"/>
            </w:pPr>
            <w:r>
              <w:t>Maintain the Register of Approved Surveillance Activities</w:t>
            </w:r>
          </w:p>
        </w:tc>
        <w:tc>
          <w:tcPr>
            <w:tcW w:w="3915" w:type="dxa"/>
          </w:tcPr>
          <w:p w14:paraId="142FC118" w14:textId="2724588D" w:rsidR="003C06D9" w:rsidRDefault="003C06D9" w:rsidP="00AE5BFD">
            <w:pPr>
              <w:pStyle w:val="ListNumber3"/>
              <w:numPr>
                <w:ilvl w:val="0"/>
                <w:numId w:val="0"/>
              </w:numPr>
              <w:jc w:val="left"/>
            </w:pPr>
            <w:r>
              <w:t>Chief Information Officer</w:t>
            </w:r>
          </w:p>
        </w:tc>
      </w:tr>
      <w:tr w:rsidR="003A2B73" w:rsidRPr="007F406A" w14:paraId="5F60214E" w14:textId="77777777" w:rsidTr="004C0B6E">
        <w:trPr>
          <w:trHeight w:val="394"/>
        </w:trPr>
        <w:tc>
          <w:tcPr>
            <w:tcW w:w="624" w:type="dxa"/>
          </w:tcPr>
          <w:p w14:paraId="1D648013" w14:textId="6902BB3C" w:rsidR="003A2B73" w:rsidRDefault="003A2B73" w:rsidP="00407117">
            <w:pPr>
              <w:pStyle w:val="Heading2Numbered"/>
              <w:keepNext w:val="0"/>
              <w:jc w:val="both"/>
            </w:pPr>
            <w:bookmarkStart w:id="15" w:name="_Ref209455927"/>
          </w:p>
        </w:tc>
        <w:bookmarkEnd w:id="15"/>
        <w:tc>
          <w:tcPr>
            <w:tcW w:w="3915" w:type="dxa"/>
          </w:tcPr>
          <w:p w14:paraId="68C1B369" w14:textId="6640D932" w:rsidR="003A2B73" w:rsidRDefault="003A2B73" w:rsidP="004C0B6E">
            <w:pPr>
              <w:pStyle w:val="TableText"/>
              <w:spacing w:before="120" w:after="120"/>
            </w:pPr>
            <w:r>
              <w:t>Approve a request</w:t>
            </w:r>
            <w:r w:rsidR="009B47C5">
              <w:t xml:space="preserve"> to:</w:t>
            </w:r>
            <w:r>
              <w:t xml:space="preserve"> </w:t>
            </w:r>
          </w:p>
          <w:p w14:paraId="68EF650C" w14:textId="1DE796B8" w:rsidR="009B47C5" w:rsidRDefault="009B47C5" w:rsidP="00F46A66">
            <w:pPr>
              <w:pStyle w:val="TableText"/>
              <w:numPr>
                <w:ilvl w:val="4"/>
                <w:numId w:val="34"/>
              </w:numPr>
              <w:spacing w:before="120" w:after="120"/>
              <w:ind w:left="312" w:hanging="312"/>
            </w:pPr>
            <w:r>
              <w:t xml:space="preserve">use a new </w:t>
            </w:r>
            <w:r w:rsidR="00841319">
              <w:t xml:space="preserve">type of </w:t>
            </w:r>
            <w:r w:rsidRPr="009B47C5">
              <w:t xml:space="preserve">device for surveillance </w:t>
            </w:r>
            <w:r w:rsidR="002923C0">
              <w:t>activitie</w:t>
            </w:r>
            <w:r w:rsidR="002923C0" w:rsidRPr="009B47C5">
              <w:t>s</w:t>
            </w:r>
            <w:r>
              <w:t>;</w:t>
            </w:r>
          </w:p>
          <w:p w14:paraId="001919AF" w14:textId="77777777" w:rsidR="009B47C5" w:rsidRDefault="009B47C5" w:rsidP="00F46A66">
            <w:pPr>
              <w:pStyle w:val="TableText"/>
              <w:numPr>
                <w:ilvl w:val="4"/>
                <w:numId w:val="34"/>
              </w:numPr>
              <w:spacing w:before="120" w:after="120"/>
              <w:ind w:left="312" w:hanging="312"/>
            </w:pPr>
            <w:r w:rsidRPr="009B47C5">
              <w:t>implement a new method of surveillance</w:t>
            </w:r>
            <w:r>
              <w:t>; or</w:t>
            </w:r>
          </w:p>
          <w:p w14:paraId="63AB9C22" w14:textId="77777777" w:rsidR="009B47C5" w:rsidRPr="009B47C5" w:rsidRDefault="009B47C5" w:rsidP="00F46A66">
            <w:pPr>
              <w:pStyle w:val="TableText"/>
              <w:numPr>
                <w:ilvl w:val="4"/>
                <w:numId w:val="34"/>
              </w:numPr>
              <w:spacing w:before="120" w:after="120"/>
              <w:ind w:left="312" w:hanging="312"/>
            </w:pPr>
            <w:r w:rsidRPr="009B47C5">
              <w:t>make a material change to the way in which an existing device or method is used</w:t>
            </w:r>
            <w:r>
              <w:t xml:space="preserve"> </w:t>
            </w:r>
            <w:r w:rsidRPr="00196677">
              <w:rPr>
                <w:rFonts w:cstheme="minorHAnsi"/>
              </w:rPr>
              <w:t xml:space="preserve">to pursue a surveillance </w:t>
            </w:r>
            <w:r>
              <w:rPr>
                <w:rFonts w:cstheme="minorHAnsi"/>
              </w:rPr>
              <w:t>a</w:t>
            </w:r>
            <w:r w:rsidRPr="00196677">
              <w:rPr>
                <w:rFonts w:cstheme="minorHAnsi"/>
              </w:rPr>
              <w:t>ctivity</w:t>
            </w:r>
            <w:r>
              <w:rPr>
                <w:rFonts w:cstheme="minorHAnsi"/>
              </w:rPr>
              <w:t>.</w:t>
            </w:r>
          </w:p>
          <w:p w14:paraId="4728371A" w14:textId="77777777" w:rsidR="009B47C5" w:rsidRDefault="009B47C5" w:rsidP="004C0B6E">
            <w:pPr>
              <w:pStyle w:val="TableText"/>
              <w:spacing w:before="120"/>
              <w:ind w:left="312"/>
            </w:pPr>
          </w:p>
          <w:p w14:paraId="043F797F" w14:textId="77777777" w:rsidR="00333756" w:rsidRPr="00333756" w:rsidRDefault="00333756" w:rsidP="004C0B6E">
            <w:pPr>
              <w:rPr>
                <w:lang w:eastAsia="en-AU"/>
              </w:rPr>
            </w:pPr>
          </w:p>
          <w:p w14:paraId="26DCEE96" w14:textId="77777777" w:rsidR="00333756" w:rsidRPr="00333756" w:rsidRDefault="00333756" w:rsidP="004C0B6E">
            <w:pPr>
              <w:rPr>
                <w:lang w:eastAsia="en-AU"/>
              </w:rPr>
            </w:pPr>
          </w:p>
          <w:p w14:paraId="627D9FA0" w14:textId="77777777" w:rsidR="00333756" w:rsidRPr="00333756" w:rsidRDefault="00333756" w:rsidP="004C0B6E">
            <w:pPr>
              <w:rPr>
                <w:lang w:eastAsia="en-AU"/>
              </w:rPr>
            </w:pPr>
          </w:p>
          <w:p w14:paraId="236D8D75" w14:textId="77777777" w:rsidR="00333756" w:rsidRPr="00333756" w:rsidRDefault="00333756" w:rsidP="004C0B6E">
            <w:pPr>
              <w:rPr>
                <w:lang w:eastAsia="en-AU"/>
              </w:rPr>
            </w:pPr>
          </w:p>
          <w:p w14:paraId="0B8420CD" w14:textId="3986C793" w:rsidR="00333756" w:rsidRPr="00333756" w:rsidRDefault="00333756" w:rsidP="004C0B6E">
            <w:pPr>
              <w:jc w:val="right"/>
              <w:rPr>
                <w:lang w:eastAsia="en-AU"/>
              </w:rPr>
            </w:pPr>
          </w:p>
        </w:tc>
        <w:tc>
          <w:tcPr>
            <w:tcW w:w="3915" w:type="dxa"/>
          </w:tcPr>
          <w:p w14:paraId="6152357A" w14:textId="2D414F3C" w:rsidR="00812D5B" w:rsidRDefault="00812D5B" w:rsidP="00AE5BFD">
            <w:pPr>
              <w:pStyle w:val="ListNumber3"/>
              <w:numPr>
                <w:ilvl w:val="0"/>
                <w:numId w:val="0"/>
              </w:numPr>
              <w:jc w:val="left"/>
            </w:pPr>
            <w:r w:rsidRPr="00903243">
              <w:lastRenderedPageBreak/>
              <w:t>Any two of the following</w:t>
            </w:r>
            <w:r w:rsidR="00C2623F">
              <w:t xml:space="preserve"> (one of whom must be a member of the </w:t>
            </w:r>
            <w:r w:rsidR="00C2623F" w:rsidRPr="00F46A66">
              <w:t>Vice-Chancellor Advisory Group</w:t>
            </w:r>
            <w:r w:rsidR="00C2623F">
              <w:t xml:space="preserve"> (VCAG))</w:t>
            </w:r>
            <w:r w:rsidRPr="00903243">
              <w:t>:</w:t>
            </w:r>
          </w:p>
          <w:p w14:paraId="139061D7" w14:textId="3E705EA0" w:rsidR="00903243" w:rsidRDefault="003A2B73" w:rsidP="00F46A66">
            <w:pPr>
              <w:pStyle w:val="ListNumber3"/>
              <w:numPr>
                <w:ilvl w:val="2"/>
                <w:numId w:val="35"/>
              </w:numPr>
              <w:ind w:left="485" w:hanging="434"/>
              <w:jc w:val="left"/>
            </w:pPr>
            <w:r>
              <w:t>Chief Information Officer</w:t>
            </w:r>
            <w:r w:rsidR="00903243">
              <w:t>;</w:t>
            </w:r>
            <w:r>
              <w:t xml:space="preserve"> </w:t>
            </w:r>
          </w:p>
          <w:p w14:paraId="19CF0127" w14:textId="67797906" w:rsidR="003A2B73" w:rsidRPr="002D32F0" w:rsidRDefault="003A2B73" w:rsidP="00F46A66">
            <w:pPr>
              <w:pStyle w:val="ListNumber3"/>
              <w:numPr>
                <w:ilvl w:val="2"/>
                <w:numId w:val="35"/>
              </w:numPr>
              <w:ind w:left="485" w:hanging="434"/>
              <w:jc w:val="left"/>
            </w:pPr>
            <w:r w:rsidRPr="002D32F0">
              <w:t>Executive Director</w:t>
            </w:r>
            <w:r w:rsidR="00903243">
              <w:t>,</w:t>
            </w:r>
            <w:r w:rsidRPr="002D32F0">
              <w:t xml:space="preserve"> </w:t>
            </w:r>
            <w:r w:rsidR="00903243">
              <w:t>Enterprise Performance Group</w:t>
            </w:r>
            <w:r w:rsidRPr="002D32F0">
              <w:t>;</w:t>
            </w:r>
          </w:p>
          <w:p w14:paraId="079515F2" w14:textId="12FBA453" w:rsidR="003A2B73" w:rsidRDefault="008524F2" w:rsidP="00F46A66">
            <w:pPr>
              <w:pStyle w:val="ListNumber3"/>
              <w:numPr>
                <w:ilvl w:val="2"/>
                <w:numId w:val="21"/>
              </w:numPr>
              <w:ind w:left="470" w:hanging="425"/>
              <w:jc w:val="left"/>
            </w:pPr>
            <w:r w:rsidRPr="008524F2">
              <w:lastRenderedPageBreak/>
              <w:t xml:space="preserve">Vice-President (Administration &amp; Finance) and </w:t>
            </w:r>
            <w:r w:rsidR="003A2B73" w:rsidRPr="002D32F0">
              <w:t xml:space="preserve">Chief </w:t>
            </w:r>
            <w:r w:rsidR="003A2B73">
              <w:t>Operating</w:t>
            </w:r>
            <w:r w:rsidR="003A2B73" w:rsidRPr="002D32F0">
              <w:t xml:space="preserve"> Officer</w:t>
            </w:r>
            <w:r w:rsidR="003A2B73">
              <w:t>;</w:t>
            </w:r>
          </w:p>
          <w:p w14:paraId="7D779564" w14:textId="634E9727" w:rsidR="003A2B73" w:rsidRPr="00E205AE" w:rsidRDefault="003A2B73" w:rsidP="00F46A66">
            <w:pPr>
              <w:pStyle w:val="ListNumber3"/>
              <w:numPr>
                <w:ilvl w:val="2"/>
                <w:numId w:val="21"/>
              </w:numPr>
              <w:ind w:left="470" w:hanging="425"/>
              <w:jc w:val="left"/>
            </w:pPr>
            <w:r w:rsidRPr="00E205AE">
              <w:t>Deputy Vice Chancellor (</w:t>
            </w:r>
            <w:r w:rsidR="007A17A2" w:rsidRPr="007A17A2">
              <w:t>Education</w:t>
            </w:r>
            <w:r w:rsidRPr="00E205AE">
              <w:t>) for academic-related purposes only;</w:t>
            </w:r>
          </w:p>
          <w:p w14:paraId="6FAB0B2C" w14:textId="77777777" w:rsidR="003A2B73" w:rsidRPr="00E205AE" w:rsidRDefault="003A2B73" w:rsidP="00F46A66">
            <w:pPr>
              <w:pStyle w:val="ListNumber3"/>
              <w:numPr>
                <w:ilvl w:val="2"/>
                <w:numId w:val="21"/>
              </w:numPr>
              <w:ind w:left="470" w:hanging="425"/>
              <w:jc w:val="left"/>
            </w:pPr>
            <w:r w:rsidRPr="00E205AE">
              <w:t>Deputy Vice Chancellor (Research) for research-related purposes only;</w:t>
            </w:r>
          </w:p>
          <w:p w14:paraId="6270FA85" w14:textId="2EA7DFDB" w:rsidR="003A2B73" w:rsidRDefault="003A2B73" w:rsidP="00F46A66">
            <w:pPr>
              <w:pStyle w:val="ListNumber3"/>
              <w:numPr>
                <w:ilvl w:val="2"/>
                <w:numId w:val="21"/>
              </w:numPr>
              <w:ind w:left="470" w:hanging="425"/>
              <w:jc w:val="left"/>
            </w:pPr>
            <w:r w:rsidRPr="00E205AE">
              <w:t>Provost</w:t>
            </w:r>
            <w:r>
              <w:t>;</w:t>
            </w:r>
          </w:p>
          <w:p w14:paraId="66EB0AD3" w14:textId="1E89120A" w:rsidR="003A2B73" w:rsidRPr="002C7DA2" w:rsidRDefault="003A2B73" w:rsidP="00F46A66">
            <w:pPr>
              <w:pStyle w:val="ListNumber3"/>
              <w:numPr>
                <w:ilvl w:val="2"/>
                <w:numId w:val="21"/>
              </w:numPr>
              <w:ind w:left="470" w:hanging="425"/>
              <w:jc w:val="left"/>
            </w:pPr>
            <w:r w:rsidRPr="00E205AE">
              <w:t>Vice-Chancellor</w:t>
            </w:r>
            <w:r>
              <w:t>.</w:t>
            </w:r>
          </w:p>
        </w:tc>
      </w:tr>
      <w:tr w:rsidR="003A2B73" w:rsidRPr="007F406A" w14:paraId="1BE5EB99" w14:textId="77777777" w:rsidTr="004C0B6E">
        <w:trPr>
          <w:trHeight w:val="394"/>
        </w:trPr>
        <w:tc>
          <w:tcPr>
            <w:tcW w:w="624" w:type="dxa"/>
          </w:tcPr>
          <w:p w14:paraId="0966E392" w14:textId="77777777" w:rsidR="003A2B73" w:rsidRDefault="003A2B73" w:rsidP="00407117">
            <w:pPr>
              <w:pStyle w:val="Heading2Numbered"/>
              <w:keepNext w:val="0"/>
              <w:jc w:val="both"/>
            </w:pPr>
          </w:p>
        </w:tc>
        <w:tc>
          <w:tcPr>
            <w:tcW w:w="3915" w:type="dxa"/>
          </w:tcPr>
          <w:p w14:paraId="29A36D5E" w14:textId="1DE6937E" w:rsidR="00FE7B1D" w:rsidRDefault="003A2B73" w:rsidP="00D71BA1">
            <w:pPr>
              <w:pStyle w:val="TableText"/>
              <w:spacing w:before="120"/>
            </w:pPr>
            <w:r>
              <w:t xml:space="preserve">Conduct a </w:t>
            </w:r>
            <w:r w:rsidR="001F754B">
              <w:t>P</w:t>
            </w:r>
            <w:r>
              <w:t xml:space="preserve">rivacy </w:t>
            </w:r>
            <w:r w:rsidR="001F754B">
              <w:t>I</w:t>
            </w:r>
            <w:r>
              <w:t xml:space="preserve">mpact </w:t>
            </w:r>
            <w:r w:rsidR="001F754B">
              <w:t>A</w:t>
            </w:r>
            <w:r>
              <w:t xml:space="preserve">ssessment </w:t>
            </w:r>
            <w:r w:rsidRPr="005A56C1">
              <w:t>in respect of</w:t>
            </w:r>
            <w:r w:rsidR="008E4DE9" w:rsidRPr="005A56C1">
              <w:t xml:space="preserve"> a surveillance activity where required </w:t>
            </w:r>
            <w:bookmarkStart w:id="16" w:name="_Hlk210828021"/>
            <w:r w:rsidR="008E4DE9" w:rsidRPr="005A56C1">
              <w:t xml:space="preserve">by the Privacy Policy </w:t>
            </w:r>
            <w:bookmarkEnd w:id="16"/>
            <w:r w:rsidR="008E4DE9" w:rsidRPr="005A56C1">
              <w:t>(MPF1104)</w:t>
            </w:r>
            <w:r>
              <w:t xml:space="preserve"> </w:t>
            </w:r>
          </w:p>
        </w:tc>
        <w:tc>
          <w:tcPr>
            <w:tcW w:w="3915" w:type="dxa"/>
          </w:tcPr>
          <w:p w14:paraId="7DA76B76" w14:textId="2CB14A0C" w:rsidR="003A2B73" w:rsidRDefault="00770538" w:rsidP="00AE5BFD">
            <w:pPr>
              <w:pStyle w:val="ListNumber3"/>
              <w:numPr>
                <w:ilvl w:val="0"/>
                <w:numId w:val="0"/>
              </w:numPr>
              <w:jc w:val="left"/>
            </w:pPr>
            <w:r w:rsidRPr="00770538">
              <w:t>Director, Information Governance Services</w:t>
            </w:r>
          </w:p>
        </w:tc>
      </w:tr>
      <w:tr w:rsidR="003A2B73" w:rsidRPr="007F406A" w14:paraId="3A20C2EC" w14:textId="77777777" w:rsidTr="004C0B6E">
        <w:trPr>
          <w:trHeight w:val="394"/>
        </w:trPr>
        <w:tc>
          <w:tcPr>
            <w:tcW w:w="624" w:type="dxa"/>
          </w:tcPr>
          <w:p w14:paraId="4EFEA1FE" w14:textId="77777777" w:rsidR="003A2B73" w:rsidRDefault="003A2B73" w:rsidP="00407117">
            <w:pPr>
              <w:pStyle w:val="Heading2Numbered"/>
              <w:keepNext w:val="0"/>
              <w:jc w:val="both"/>
            </w:pPr>
            <w:bookmarkStart w:id="17" w:name="_Ref209456006"/>
          </w:p>
        </w:tc>
        <w:bookmarkEnd w:id="17"/>
        <w:tc>
          <w:tcPr>
            <w:tcW w:w="3915" w:type="dxa"/>
          </w:tcPr>
          <w:p w14:paraId="3379D58A" w14:textId="37F22BFA" w:rsidR="003A2B73" w:rsidRDefault="003A2B73" w:rsidP="004C0B6E">
            <w:pPr>
              <w:pStyle w:val="TableText"/>
              <w:spacing w:before="120"/>
            </w:pPr>
            <w:r>
              <w:t xml:space="preserve">Endorse a request to use or disclose </w:t>
            </w:r>
            <w:r w:rsidR="00841319">
              <w:t>s</w:t>
            </w:r>
            <w:r>
              <w:t xml:space="preserve">urveillance </w:t>
            </w:r>
            <w:r w:rsidR="00841319">
              <w:t>i</w:t>
            </w:r>
            <w:r>
              <w:t xml:space="preserve">nformation </w:t>
            </w:r>
            <w:r w:rsidR="00841319">
              <w:t>for purposes other than those set out in the Register of Approved Surveillance Activities</w:t>
            </w:r>
          </w:p>
        </w:tc>
        <w:tc>
          <w:tcPr>
            <w:tcW w:w="3915" w:type="dxa"/>
          </w:tcPr>
          <w:p w14:paraId="4ADB3625" w14:textId="77777777" w:rsidR="009252D2" w:rsidRPr="00903243" w:rsidRDefault="009252D2" w:rsidP="009252D2">
            <w:pPr>
              <w:pStyle w:val="ListNumber3"/>
              <w:numPr>
                <w:ilvl w:val="2"/>
                <w:numId w:val="15"/>
              </w:numPr>
              <w:ind w:left="470" w:hanging="425"/>
              <w:jc w:val="left"/>
              <w:rPr>
                <w:rFonts w:ascii="Times New Roman" w:eastAsia="SimSun" w:hAnsi="Times New Roman" w:cs="Times New Roman"/>
                <w:sz w:val="24"/>
                <w:szCs w:val="24"/>
                <w:lang w:eastAsia="en-AU"/>
              </w:rPr>
            </w:pPr>
            <w:r w:rsidRPr="009E78CC">
              <w:t>Chief Information Officer</w:t>
            </w:r>
            <w:r>
              <w:t>;</w:t>
            </w:r>
            <w:r w:rsidRPr="009E78CC">
              <w:t xml:space="preserve"> </w:t>
            </w:r>
          </w:p>
          <w:p w14:paraId="2D36DBBB" w14:textId="77777777" w:rsidR="009252D2" w:rsidRPr="004B5E52" w:rsidRDefault="009252D2" w:rsidP="009252D2">
            <w:pPr>
              <w:pStyle w:val="ListNumber3"/>
              <w:numPr>
                <w:ilvl w:val="2"/>
                <w:numId w:val="15"/>
              </w:numPr>
              <w:ind w:left="470" w:hanging="425"/>
              <w:jc w:val="left"/>
              <w:rPr>
                <w:rFonts w:ascii="Times New Roman" w:eastAsia="SimSun" w:hAnsi="Times New Roman" w:cs="Times New Roman"/>
                <w:sz w:val="24"/>
                <w:szCs w:val="24"/>
                <w:lang w:eastAsia="en-AU"/>
              </w:rPr>
            </w:pPr>
            <w:r w:rsidRPr="009E78CC">
              <w:t>Executive Director</w:t>
            </w:r>
            <w:r>
              <w:t>,</w:t>
            </w:r>
            <w:r w:rsidRPr="009E78CC">
              <w:t xml:space="preserve"> </w:t>
            </w:r>
            <w:r>
              <w:t>Enterprise Performance Group; or</w:t>
            </w:r>
          </w:p>
          <w:p w14:paraId="2AB353A0" w14:textId="77777777" w:rsidR="009252D2" w:rsidRDefault="009252D2" w:rsidP="009252D2">
            <w:pPr>
              <w:pStyle w:val="ListNumber3"/>
              <w:numPr>
                <w:ilvl w:val="2"/>
                <w:numId w:val="15"/>
              </w:numPr>
              <w:ind w:left="470" w:hanging="425"/>
              <w:jc w:val="left"/>
            </w:pPr>
            <w:r>
              <w:t>Director, Health and Safety;</w:t>
            </w:r>
          </w:p>
          <w:p w14:paraId="782B7AA1" w14:textId="721ADD64" w:rsidR="009252D2" w:rsidRDefault="009252D2" w:rsidP="009252D2">
            <w:pPr>
              <w:pStyle w:val="ListNumber3"/>
              <w:numPr>
                <w:ilvl w:val="2"/>
                <w:numId w:val="15"/>
              </w:numPr>
              <w:ind w:left="470" w:hanging="425"/>
              <w:jc w:val="left"/>
            </w:pPr>
            <w:r>
              <w:t xml:space="preserve">Physical Security Manager, Campus </w:t>
            </w:r>
            <w:r w:rsidR="00AE1807">
              <w:t>Operations and Delivery</w:t>
            </w:r>
            <w:r>
              <w:t>;</w:t>
            </w:r>
          </w:p>
          <w:p w14:paraId="5A738807" w14:textId="75D410D7" w:rsidR="003A2B73" w:rsidRDefault="003A2B73" w:rsidP="00407117">
            <w:pPr>
              <w:pStyle w:val="ListNumber3"/>
              <w:numPr>
                <w:ilvl w:val="2"/>
                <w:numId w:val="15"/>
              </w:numPr>
              <w:ind w:left="470" w:hanging="425"/>
              <w:jc w:val="left"/>
            </w:pPr>
            <w:r>
              <w:t>Executive Director, Workplace Relations and Integrity</w:t>
            </w:r>
            <w:r w:rsidR="00E3708A">
              <w:t>,</w:t>
            </w:r>
            <w:r>
              <w:t xml:space="preserve"> for staff</w:t>
            </w:r>
            <w:r w:rsidR="002D6CC2">
              <w:t>-related</w:t>
            </w:r>
            <w:r>
              <w:t xml:space="preserve"> </w:t>
            </w:r>
            <w:r w:rsidR="00C51709">
              <w:t xml:space="preserve">purposes </w:t>
            </w:r>
            <w:r>
              <w:t>only;</w:t>
            </w:r>
          </w:p>
          <w:p w14:paraId="1D3649D0" w14:textId="7AFDCDFB" w:rsidR="003A2B73" w:rsidRDefault="009252D2" w:rsidP="00407117">
            <w:pPr>
              <w:pStyle w:val="ListNumber3"/>
              <w:numPr>
                <w:ilvl w:val="2"/>
                <w:numId w:val="15"/>
              </w:numPr>
              <w:ind w:left="470" w:hanging="425"/>
              <w:jc w:val="left"/>
            </w:pPr>
            <w:r>
              <w:t xml:space="preserve">Deputy </w:t>
            </w:r>
            <w:r w:rsidR="003A2B73">
              <w:t>Registrar</w:t>
            </w:r>
            <w:r w:rsidR="00E3708A">
              <w:t>,</w:t>
            </w:r>
            <w:r w:rsidR="003A2B73">
              <w:t xml:space="preserve"> </w:t>
            </w:r>
            <w:r w:rsidR="003A2B73" w:rsidRPr="002D6CC2">
              <w:t>Student and Scholarly Services</w:t>
            </w:r>
            <w:r w:rsidR="00E3708A">
              <w:t>,</w:t>
            </w:r>
            <w:r w:rsidR="003A2B73" w:rsidRPr="002D6CC2">
              <w:t xml:space="preserve"> for student</w:t>
            </w:r>
            <w:r w:rsidR="002D6CC2" w:rsidRPr="002D6CC2">
              <w:t>-related</w:t>
            </w:r>
            <w:r w:rsidR="003A2B73" w:rsidRPr="002D6CC2">
              <w:t xml:space="preserve"> </w:t>
            </w:r>
            <w:r w:rsidR="00C51709">
              <w:t>purposes only</w:t>
            </w:r>
            <w:r w:rsidR="003A2B73">
              <w:t>;</w:t>
            </w:r>
          </w:p>
          <w:p w14:paraId="0C0B92C5" w14:textId="6396EF48" w:rsidR="003A2B73" w:rsidRDefault="00F9449D" w:rsidP="00407117">
            <w:pPr>
              <w:pStyle w:val="ListNumber3"/>
              <w:numPr>
                <w:ilvl w:val="2"/>
                <w:numId w:val="15"/>
              </w:numPr>
              <w:ind w:left="470" w:hanging="425"/>
              <w:jc w:val="left"/>
            </w:pPr>
            <w:r>
              <w:t xml:space="preserve">an </w:t>
            </w:r>
            <w:r w:rsidR="003A2B73">
              <w:t xml:space="preserve">Associate Director </w:t>
            </w:r>
            <w:r>
              <w:t xml:space="preserve">in the </w:t>
            </w:r>
            <w:r w:rsidR="003A2B73">
              <w:t>Office of Research Integrity and Ethics</w:t>
            </w:r>
            <w:r>
              <w:t xml:space="preserve"> (</w:t>
            </w:r>
            <w:r w:rsidRPr="00525A02">
              <w:t>Research Integrity, Research Ethics, or Research Governance and Compliance</w:t>
            </w:r>
            <w:r>
              <w:t>)</w:t>
            </w:r>
            <w:r w:rsidR="00E3708A">
              <w:t>,</w:t>
            </w:r>
            <w:r w:rsidR="003A2B73">
              <w:t xml:space="preserve"> for research</w:t>
            </w:r>
            <w:r w:rsidR="005C237C">
              <w:t xml:space="preserve">-related </w:t>
            </w:r>
            <w:r w:rsidR="00C51709">
              <w:t>purposes only</w:t>
            </w:r>
            <w:r w:rsidR="003A2B73">
              <w:t>;</w:t>
            </w:r>
          </w:p>
          <w:p w14:paraId="3F103725" w14:textId="4C947E0A" w:rsidR="003A2B73" w:rsidRDefault="003A2B73" w:rsidP="00407117">
            <w:pPr>
              <w:pStyle w:val="ListNumber3"/>
              <w:numPr>
                <w:ilvl w:val="2"/>
                <w:numId w:val="15"/>
              </w:numPr>
              <w:ind w:left="470" w:hanging="425"/>
              <w:jc w:val="left"/>
            </w:pPr>
            <w:r>
              <w:t>Executive Director, Risk and Assurance;</w:t>
            </w:r>
            <w:r w:rsidR="009252D2">
              <w:t xml:space="preserve"> or</w:t>
            </w:r>
          </w:p>
          <w:p w14:paraId="6401E3CD" w14:textId="2A6AC313" w:rsidR="003A2B73" w:rsidRPr="00413AF6" w:rsidRDefault="008F0FE6" w:rsidP="00E86DD0">
            <w:pPr>
              <w:pStyle w:val="ListNumber3"/>
              <w:numPr>
                <w:ilvl w:val="2"/>
                <w:numId w:val="15"/>
              </w:numPr>
              <w:suppressAutoHyphens w:val="0"/>
              <w:spacing w:before="0" w:after="0" w:line="240" w:lineRule="auto"/>
              <w:ind w:left="470" w:hanging="425"/>
              <w:jc w:val="left"/>
              <w:rPr>
                <w:rFonts w:ascii="Times New Roman" w:eastAsia="SimSun" w:hAnsi="Times New Roman" w:cs="Times New Roman"/>
                <w:sz w:val="24"/>
                <w:szCs w:val="24"/>
                <w:lang w:eastAsia="en-AU"/>
              </w:rPr>
            </w:pPr>
            <w:r>
              <w:t>o</w:t>
            </w:r>
            <w:r w:rsidR="003A2B73">
              <w:t>ther senior staff</w:t>
            </w:r>
            <w:r w:rsidR="00841319">
              <w:t xml:space="preserve"> as</w:t>
            </w:r>
            <w:r w:rsidR="003A2B73">
              <w:t xml:space="preserve"> approved by the </w:t>
            </w:r>
            <w:r w:rsidR="008524F2" w:rsidRPr="008524F2">
              <w:t xml:space="preserve">Vice-President (Administration &amp; Finance) and </w:t>
            </w:r>
            <w:r w:rsidR="003A2B73">
              <w:t>Chief Operating Officer</w:t>
            </w:r>
            <w:r w:rsidR="006C260C">
              <w:t>.</w:t>
            </w:r>
          </w:p>
        </w:tc>
      </w:tr>
      <w:tr w:rsidR="003A2B73" w:rsidRPr="007F406A" w14:paraId="45C90C2E" w14:textId="77777777" w:rsidTr="004C0B6E">
        <w:trPr>
          <w:trHeight w:val="394"/>
        </w:trPr>
        <w:tc>
          <w:tcPr>
            <w:tcW w:w="624" w:type="dxa"/>
          </w:tcPr>
          <w:p w14:paraId="2E2C68AA" w14:textId="77777777" w:rsidR="003A2B73" w:rsidRDefault="003A2B73" w:rsidP="00E86DD0">
            <w:pPr>
              <w:pStyle w:val="Heading2Numbered"/>
              <w:keepNext w:val="0"/>
              <w:jc w:val="both"/>
            </w:pPr>
            <w:bookmarkStart w:id="18" w:name="_Ref209456118"/>
          </w:p>
        </w:tc>
        <w:bookmarkEnd w:id="18"/>
        <w:tc>
          <w:tcPr>
            <w:tcW w:w="3915" w:type="dxa"/>
          </w:tcPr>
          <w:p w14:paraId="1BA85EC9" w14:textId="097E61FA" w:rsidR="003A2B73" w:rsidRDefault="003A2B73" w:rsidP="00F909C5">
            <w:pPr>
              <w:pStyle w:val="TableText"/>
            </w:pPr>
            <w:r>
              <w:t xml:space="preserve">Approve a request to use or disclose </w:t>
            </w:r>
            <w:r w:rsidR="00841319">
              <w:t>s</w:t>
            </w:r>
            <w:r>
              <w:t xml:space="preserve">urveillance </w:t>
            </w:r>
            <w:r w:rsidR="00841319">
              <w:t>i</w:t>
            </w:r>
            <w:r>
              <w:t>nformation</w:t>
            </w:r>
            <w:r w:rsidR="00E3708A">
              <w:t xml:space="preserve"> for purposes other than those set out in the Register of Approved Surveillance Activities</w:t>
            </w:r>
          </w:p>
        </w:tc>
        <w:tc>
          <w:tcPr>
            <w:tcW w:w="3915" w:type="dxa"/>
          </w:tcPr>
          <w:p w14:paraId="2AE1D78D" w14:textId="686C54DA" w:rsidR="009252D2" w:rsidRDefault="009252D2" w:rsidP="00E86DD0">
            <w:pPr>
              <w:pStyle w:val="ListNumber3"/>
              <w:numPr>
                <w:ilvl w:val="2"/>
                <w:numId w:val="28"/>
              </w:numPr>
              <w:ind w:left="470" w:hanging="425"/>
              <w:jc w:val="left"/>
            </w:pPr>
            <w:r>
              <w:t>Provost;</w:t>
            </w:r>
          </w:p>
          <w:p w14:paraId="610B66FA" w14:textId="77777777" w:rsidR="009252D2" w:rsidRPr="00433F2A" w:rsidRDefault="009252D2" w:rsidP="00E86DD0">
            <w:pPr>
              <w:pStyle w:val="ListNumber2"/>
              <w:numPr>
                <w:ilvl w:val="2"/>
                <w:numId w:val="28"/>
              </w:numPr>
              <w:ind w:left="470" w:hanging="425"/>
            </w:pPr>
            <w:r w:rsidRPr="008524F2">
              <w:t xml:space="preserve">Vice-President (Administration &amp; Finance) and </w:t>
            </w:r>
            <w:r w:rsidRPr="00433F2A">
              <w:t>Chief Operating Officer;</w:t>
            </w:r>
            <w:r>
              <w:t xml:space="preserve"> </w:t>
            </w:r>
          </w:p>
          <w:p w14:paraId="70845297" w14:textId="77777777" w:rsidR="009252D2" w:rsidRDefault="009252D2" w:rsidP="00E86DD0">
            <w:pPr>
              <w:pStyle w:val="ListNumber2"/>
              <w:numPr>
                <w:ilvl w:val="2"/>
                <w:numId w:val="28"/>
              </w:numPr>
              <w:ind w:left="470" w:hanging="425"/>
            </w:pPr>
            <w:r>
              <w:t xml:space="preserve">Chief Information Officer; </w:t>
            </w:r>
          </w:p>
          <w:p w14:paraId="76DDA39F" w14:textId="77777777" w:rsidR="0008523C" w:rsidRDefault="0008523C" w:rsidP="00E86DD0">
            <w:pPr>
              <w:pStyle w:val="ListNumber3"/>
              <w:numPr>
                <w:ilvl w:val="2"/>
                <w:numId w:val="28"/>
              </w:numPr>
              <w:ind w:left="470" w:hanging="425"/>
              <w:jc w:val="left"/>
            </w:pPr>
            <w:r w:rsidRPr="00433F2A">
              <w:lastRenderedPageBreak/>
              <w:t>Executive Director</w:t>
            </w:r>
            <w:r>
              <w:t>,</w:t>
            </w:r>
            <w:r w:rsidRPr="00433F2A">
              <w:t xml:space="preserve"> </w:t>
            </w:r>
            <w:r>
              <w:t>Enterprise Performance Group</w:t>
            </w:r>
            <w:r w:rsidRPr="00433F2A">
              <w:t>;</w:t>
            </w:r>
          </w:p>
          <w:p w14:paraId="5D94B24C" w14:textId="77777777" w:rsidR="0008523C" w:rsidRPr="00433F2A" w:rsidRDefault="0008523C" w:rsidP="00E86DD0">
            <w:pPr>
              <w:pStyle w:val="ListNumber3"/>
              <w:numPr>
                <w:ilvl w:val="2"/>
                <w:numId w:val="28"/>
              </w:numPr>
              <w:ind w:left="470" w:hanging="425"/>
              <w:jc w:val="left"/>
            </w:pPr>
            <w:r>
              <w:t>Chief People Officer;</w:t>
            </w:r>
          </w:p>
          <w:p w14:paraId="14D62216" w14:textId="30DD58A5" w:rsidR="0008523C" w:rsidRDefault="0008523C" w:rsidP="00E86DD0">
            <w:pPr>
              <w:pStyle w:val="ListNumber3"/>
              <w:numPr>
                <w:ilvl w:val="2"/>
                <w:numId w:val="28"/>
              </w:numPr>
              <w:ind w:left="470" w:hanging="425"/>
              <w:jc w:val="left"/>
            </w:pPr>
            <w:r>
              <w:t>Executive Director, Workplace Relations and Integrity</w:t>
            </w:r>
            <w:r w:rsidR="00E3708A">
              <w:t>,</w:t>
            </w:r>
            <w:r>
              <w:t xml:space="preserve"> for staff-related purposes only;</w:t>
            </w:r>
          </w:p>
          <w:p w14:paraId="2A8D3D86" w14:textId="7EDAF45C" w:rsidR="0008523C" w:rsidRPr="008F1362" w:rsidRDefault="0008523C" w:rsidP="00E86DD0">
            <w:pPr>
              <w:pStyle w:val="ListNumber3"/>
              <w:numPr>
                <w:ilvl w:val="2"/>
                <w:numId w:val="28"/>
              </w:numPr>
              <w:ind w:left="470" w:hanging="425"/>
              <w:jc w:val="left"/>
            </w:pPr>
            <w:r w:rsidRPr="008F1362">
              <w:t>Academic Registrar and Executive Director, Student and Scholarly Services</w:t>
            </w:r>
            <w:r w:rsidR="00E3708A">
              <w:t>,</w:t>
            </w:r>
            <w:r w:rsidRPr="008F1362">
              <w:t xml:space="preserve"> for </w:t>
            </w:r>
            <w:r w:rsidRPr="002D6CC2">
              <w:t xml:space="preserve">student-related </w:t>
            </w:r>
            <w:r>
              <w:t>purposes only</w:t>
            </w:r>
            <w:r w:rsidRPr="008F1362">
              <w:t xml:space="preserve">; </w:t>
            </w:r>
          </w:p>
          <w:p w14:paraId="33653353" w14:textId="369E8915" w:rsidR="003A2B73" w:rsidRDefault="0012585F" w:rsidP="00E86DD0">
            <w:pPr>
              <w:pStyle w:val="ListNumber3"/>
              <w:numPr>
                <w:ilvl w:val="2"/>
                <w:numId w:val="28"/>
              </w:numPr>
              <w:ind w:left="470" w:hanging="425"/>
              <w:jc w:val="left"/>
            </w:pPr>
            <w:r>
              <w:t>Executive</w:t>
            </w:r>
            <w:r w:rsidR="00F9449D">
              <w:t xml:space="preserve"> </w:t>
            </w:r>
            <w:r w:rsidR="003A2B73">
              <w:t>Director</w:t>
            </w:r>
            <w:r>
              <w:t>,</w:t>
            </w:r>
            <w:r w:rsidR="00F9449D">
              <w:t xml:space="preserve"> </w:t>
            </w:r>
            <w:r w:rsidR="003A2B73">
              <w:t xml:space="preserve">Office of Research </w:t>
            </w:r>
            <w:r>
              <w:t>Management</w:t>
            </w:r>
            <w:r w:rsidR="00E3708A">
              <w:t>,</w:t>
            </w:r>
            <w:r w:rsidR="003A2B73" w:rsidRPr="00C505F2">
              <w:t xml:space="preserve"> </w:t>
            </w:r>
            <w:r w:rsidR="003A2B73">
              <w:t xml:space="preserve">for </w:t>
            </w:r>
            <w:bookmarkStart w:id="19" w:name="_Hlk216789521"/>
            <w:r w:rsidR="003A2B73">
              <w:t>research</w:t>
            </w:r>
            <w:r w:rsidR="005C237C">
              <w:t xml:space="preserve">-related </w:t>
            </w:r>
            <w:r w:rsidR="00C51709">
              <w:t>purposes only</w:t>
            </w:r>
            <w:bookmarkEnd w:id="19"/>
            <w:r w:rsidR="003A2B73">
              <w:t>;</w:t>
            </w:r>
          </w:p>
          <w:p w14:paraId="048782D3" w14:textId="5ABD51B9" w:rsidR="003A2B73" w:rsidRDefault="000D6DF5" w:rsidP="00E86DD0">
            <w:pPr>
              <w:pStyle w:val="ListNumber2"/>
              <w:numPr>
                <w:ilvl w:val="2"/>
                <w:numId w:val="28"/>
              </w:numPr>
              <w:ind w:left="470" w:hanging="425"/>
            </w:pPr>
            <w:r w:rsidRPr="00080772">
              <w:t>Whistleblower Disclosure Coordinator</w:t>
            </w:r>
            <w:r>
              <w:t xml:space="preserve"> under the </w:t>
            </w:r>
            <w:r w:rsidRPr="00080772">
              <w:t>Whistleblower Protection Policy (MPF1346)</w:t>
            </w:r>
            <w:r w:rsidR="003A2B73">
              <w:t>;</w:t>
            </w:r>
            <w:r w:rsidR="0008523C">
              <w:t xml:space="preserve"> or</w:t>
            </w:r>
          </w:p>
          <w:p w14:paraId="2548F55A" w14:textId="56210C96" w:rsidR="003A2B73" w:rsidRPr="00E86DD0" w:rsidRDefault="000D6DF5" w:rsidP="00E86DD0">
            <w:pPr>
              <w:pStyle w:val="ListNumber2"/>
              <w:numPr>
                <w:ilvl w:val="2"/>
                <w:numId w:val="28"/>
              </w:numPr>
              <w:ind w:left="470" w:hanging="425"/>
            </w:pPr>
            <w:r>
              <w:t xml:space="preserve">other senior staff as approved by the </w:t>
            </w:r>
            <w:r w:rsidR="008524F2" w:rsidRPr="008524F2">
              <w:t xml:space="preserve">Vice-President (Administration &amp; Finance) and </w:t>
            </w:r>
            <w:r>
              <w:t>Chief Operating Officer or Provost.</w:t>
            </w:r>
          </w:p>
        </w:tc>
      </w:tr>
    </w:tbl>
    <w:p w14:paraId="31D8B317" w14:textId="77777777" w:rsidR="008E18BC" w:rsidRDefault="008E18BC" w:rsidP="008E18BC">
      <w:pPr>
        <w:pStyle w:val="Heading1Numbered"/>
        <w:jc w:val="both"/>
      </w:pPr>
      <w:r>
        <w:lastRenderedPageBreak/>
        <w:t>Definitions</w:t>
      </w:r>
    </w:p>
    <w:p w14:paraId="615B3AC4" w14:textId="23BB79D5" w:rsidR="008E18BC" w:rsidRDefault="008E18BC" w:rsidP="008E18BC">
      <w:pPr>
        <w:ind w:left="567"/>
        <w:jc w:val="both"/>
      </w:pPr>
      <w:r>
        <w:t xml:space="preserve">In this </w:t>
      </w:r>
      <w:r w:rsidR="00622A57">
        <w:t>p</w:t>
      </w:r>
      <w:r>
        <w:t>olicy:</w:t>
      </w:r>
    </w:p>
    <w:p w14:paraId="0D9C99F7" w14:textId="15170944" w:rsidR="00C01A4A" w:rsidRPr="00C01A4A" w:rsidRDefault="00C01A4A" w:rsidP="00F90E3D">
      <w:pPr>
        <w:pStyle w:val="ListNumber2"/>
        <w:numPr>
          <w:ilvl w:val="1"/>
          <w:numId w:val="20"/>
        </w:numPr>
        <w:ind w:left="993" w:hanging="426"/>
        <w:jc w:val="both"/>
      </w:pPr>
      <w:r w:rsidRPr="00331085">
        <w:rPr>
          <w:b/>
          <w:bCs/>
        </w:rPr>
        <w:t>business continuity</w:t>
      </w:r>
      <w:r>
        <w:t xml:space="preserve"> </w:t>
      </w:r>
      <w:r w:rsidR="00331085">
        <w:t xml:space="preserve">means </w:t>
      </w:r>
      <w:r w:rsidR="00331085" w:rsidRPr="00331085">
        <w:t>the</w:t>
      </w:r>
      <w:r w:rsidR="00ED315D">
        <w:t xml:space="preserve"> ability of </w:t>
      </w:r>
      <w:r w:rsidR="000C17FE">
        <w:t xml:space="preserve">appropriate </w:t>
      </w:r>
      <w:r w:rsidR="00331085" w:rsidRPr="00331085">
        <w:t>University</w:t>
      </w:r>
      <w:r w:rsidR="00EB1D55">
        <w:t xml:space="preserve"> staff</w:t>
      </w:r>
      <w:r w:rsidR="00331085" w:rsidRPr="00331085">
        <w:t xml:space="preserve"> </w:t>
      </w:r>
      <w:r w:rsidR="00ED315D">
        <w:t>to</w:t>
      </w:r>
      <w:r w:rsidR="00331085" w:rsidRPr="00331085">
        <w:t xml:space="preserve"> maintain or restore operations during, or in anticipation of, a disruption</w:t>
      </w:r>
      <w:r w:rsidR="00ED315D">
        <w:t xml:space="preserve"> (for example,</w:t>
      </w:r>
      <w:r w:rsidR="00331085" w:rsidRPr="00331085">
        <w:t xml:space="preserve"> accessing a user’s University account, files, or systems when </w:t>
      </w:r>
      <w:r w:rsidR="00ED315D">
        <w:t>a</w:t>
      </w:r>
      <w:r w:rsidR="00331085" w:rsidRPr="00331085">
        <w:t xml:space="preserve"> user is on leave or otherwise unavailable</w:t>
      </w:r>
      <w:r w:rsidR="00EF4E41">
        <w:t>,</w:t>
      </w:r>
      <w:r w:rsidR="00587C20">
        <w:t xml:space="preserve"> or </w:t>
      </w:r>
      <w:r w:rsidR="00587C20" w:rsidRPr="00587C20">
        <w:t xml:space="preserve">taking reasonable actions to respond to a disaster or cyber </w:t>
      </w:r>
      <w:r w:rsidR="00D10697">
        <w:t>incident</w:t>
      </w:r>
      <w:r w:rsidR="00ED315D">
        <w:t>)</w:t>
      </w:r>
      <w:r w:rsidR="00331085">
        <w:t>;</w:t>
      </w:r>
      <w:r>
        <w:t xml:space="preserve"> </w:t>
      </w:r>
    </w:p>
    <w:p w14:paraId="45760561" w14:textId="7E57E943" w:rsidR="00B6715E" w:rsidRDefault="00B6715E" w:rsidP="00F46A66">
      <w:pPr>
        <w:pStyle w:val="ListNumber2"/>
        <w:numPr>
          <w:ilvl w:val="1"/>
          <w:numId w:val="20"/>
        </w:numPr>
        <w:ind w:left="993" w:hanging="426"/>
        <w:jc w:val="both"/>
      </w:pPr>
      <w:r>
        <w:rPr>
          <w:b/>
          <w:bCs/>
        </w:rPr>
        <w:t xml:space="preserve">protected attribute </w:t>
      </w:r>
      <w:r>
        <w:t xml:space="preserve">has the meaning given in section 6 of the </w:t>
      </w:r>
      <w:r w:rsidRPr="00B6715E">
        <w:rPr>
          <w:i/>
          <w:iCs/>
        </w:rPr>
        <w:t>Equal Opportunity Act 2010</w:t>
      </w:r>
      <w:r>
        <w:t xml:space="preserve"> (Vic) and means:</w:t>
      </w:r>
    </w:p>
    <w:p w14:paraId="749BD45C" w14:textId="77777777" w:rsidR="00B6715E" w:rsidRDefault="00B6715E" w:rsidP="00F46A66">
      <w:pPr>
        <w:pStyle w:val="ListNumber2"/>
        <w:numPr>
          <w:ilvl w:val="2"/>
          <w:numId w:val="20"/>
        </w:numPr>
        <w:ind w:left="1560" w:hanging="567"/>
        <w:jc w:val="both"/>
      </w:pPr>
      <w:r w:rsidRPr="00B6715E">
        <w:t>age</w:t>
      </w:r>
      <w:r>
        <w:t>;</w:t>
      </w:r>
    </w:p>
    <w:p w14:paraId="54D08A2B" w14:textId="77777777" w:rsidR="00B6715E" w:rsidRDefault="00B6715E" w:rsidP="00F46A66">
      <w:pPr>
        <w:pStyle w:val="ListNumber2"/>
        <w:numPr>
          <w:ilvl w:val="2"/>
          <w:numId w:val="20"/>
        </w:numPr>
        <w:ind w:left="1560" w:hanging="567"/>
        <w:jc w:val="both"/>
      </w:pPr>
      <w:r w:rsidRPr="00B6715E">
        <w:t xml:space="preserve">breastfeeding; </w:t>
      </w:r>
    </w:p>
    <w:p w14:paraId="3221A66D" w14:textId="77777777" w:rsidR="00B6715E" w:rsidRDefault="00B6715E" w:rsidP="00F46A66">
      <w:pPr>
        <w:pStyle w:val="ListNumber2"/>
        <w:numPr>
          <w:ilvl w:val="2"/>
          <w:numId w:val="20"/>
        </w:numPr>
        <w:ind w:left="1560" w:hanging="567"/>
        <w:jc w:val="both"/>
      </w:pPr>
      <w:r w:rsidRPr="00B6715E">
        <w:t xml:space="preserve">employment activity; </w:t>
      </w:r>
    </w:p>
    <w:p w14:paraId="658EDA9B" w14:textId="77777777" w:rsidR="00B6715E" w:rsidRDefault="00B6715E" w:rsidP="00F46A66">
      <w:pPr>
        <w:pStyle w:val="ListNumber2"/>
        <w:numPr>
          <w:ilvl w:val="2"/>
          <w:numId w:val="20"/>
        </w:numPr>
        <w:ind w:left="1560" w:hanging="567"/>
        <w:jc w:val="both"/>
      </w:pPr>
      <w:r w:rsidRPr="00B6715E">
        <w:t xml:space="preserve">gender identity; </w:t>
      </w:r>
    </w:p>
    <w:p w14:paraId="46C15DD8" w14:textId="77777777" w:rsidR="00B6715E" w:rsidRDefault="00B6715E" w:rsidP="00F46A66">
      <w:pPr>
        <w:pStyle w:val="ListNumber2"/>
        <w:numPr>
          <w:ilvl w:val="2"/>
          <w:numId w:val="20"/>
        </w:numPr>
        <w:ind w:left="1560" w:hanging="567"/>
        <w:jc w:val="both"/>
      </w:pPr>
      <w:r w:rsidRPr="00B6715E">
        <w:t xml:space="preserve">disability; </w:t>
      </w:r>
    </w:p>
    <w:p w14:paraId="4B26AB96" w14:textId="77777777" w:rsidR="00B6715E" w:rsidRDefault="00B6715E" w:rsidP="00F46A66">
      <w:pPr>
        <w:pStyle w:val="ListNumber2"/>
        <w:numPr>
          <w:ilvl w:val="2"/>
          <w:numId w:val="20"/>
        </w:numPr>
        <w:ind w:left="1560" w:hanging="567"/>
        <w:jc w:val="both"/>
      </w:pPr>
      <w:r w:rsidRPr="00B6715E">
        <w:t xml:space="preserve">industrial activity; </w:t>
      </w:r>
    </w:p>
    <w:p w14:paraId="2EB762C7" w14:textId="77777777" w:rsidR="00B6715E" w:rsidRDefault="00B6715E" w:rsidP="00F46A66">
      <w:pPr>
        <w:pStyle w:val="ListNumber2"/>
        <w:numPr>
          <w:ilvl w:val="2"/>
          <w:numId w:val="20"/>
        </w:numPr>
        <w:ind w:left="1560" w:hanging="567"/>
        <w:jc w:val="both"/>
      </w:pPr>
      <w:r w:rsidRPr="00B6715E">
        <w:t xml:space="preserve">lawful sexual activity; </w:t>
      </w:r>
    </w:p>
    <w:p w14:paraId="617E9512" w14:textId="77777777" w:rsidR="00B6715E" w:rsidRDefault="00B6715E" w:rsidP="00F46A66">
      <w:pPr>
        <w:pStyle w:val="ListNumber2"/>
        <w:numPr>
          <w:ilvl w:val="2"/>
          <w:numId w:val="20"/>
        </w:numPr>
        <w:ind w:left="1560" w:hanging="567"/>
        <w:jc w:val="both"/>
      </w:pPr>
      <w:r w:rsidRPr="00B6715E">
        <w:t xml:space="preserve">marital status; </w:t>
      </w:r>
    </w:p>
    <w:p w14:paraId="01A1E4D5" w14:textId="77777777" w:rsidR="00B6715E" w:rsidRDefault="00B6715E" w:rsidP="00F46A66">
      <w:pPr>
        <w:pStyle w:val="ListNumber2"/>
        <w:numPr>
          <w:ilvl w:val="2"/>
          <w:numId w:val="20"/>
        </w:numPr>
        <w:ind w:left="1560" w:hanging="567"/>
        <w:jc w:val="both"/>
      </w:pPr>
      <w:r w:rsidRPr="00B6715E">
        <w:t xml:space="preserve">parental status or status as a carer; </w:t>
      </w:r>
    </w:p>
    <w:p w14:paraId="14536733" w14:textId="77777777" w:rsidR="00B6715E" w:rsidRDefault="00B6715E" w:rsidP="00F46A66">
      <w:pPr>
        <w:pStyle w:val="ListNumber2"/>
        <w:numPr>
          <w:ilvl w:val="2"/>
          <w:numId w:val="20"/>
        </w:numPr>
        <w:ind w:left="1560" w:hanging="567"/>
        <w:jc w:val="both"/>
      </w:pPr>
      <w:r w:rsidRPr="00B6715E">
        <w:t xml:space="preserve">physical features; </w:t>
      </w:r>
    </w:p>
    <w:p w14:paraId="531E1760" w14:textId="77777777" w:rsidR="00B6715E" w:rsidRDefault="00B6715E" w:rsidP="00F46A66">
      <w:pPr>
        <w:pStyle w:val="ListNumber2"/>
        <w:numPr>
          <w:ilvl w:val="2"/>
          <w:numId w:val="20"/>
        </w:numPr>
        <w:ind w:left="1560" w:hanging="567"/>
        <w:jc w:val="both"/>
      </w:pPr>
      <w:r w:rsidRPr="00B6715E">
        <w:lastRenderedPageBreak/>
        <w:t xml:space="preserve">political belief or activity; </w:t>
      </w:r>
    </w:p>
    <w:p w14:paraId="5963687A" w14:textId="77777777" w:rsidR="00B6715E" w:rsidRDefault="00B6715E" w:rsidP="00F46A66">
      <w:pPr>
        <w:pStyle w:val="ListNumber2"/>
        <w:numPr>
          <w:ilvl w:val="2"/>
          <w:numId w:val="20"/>
        </w:numPr>
        <w:ind w:left="1560" w:hanging="567"/>
        <w:jc w:val="both"/>
      </w:pPr>
      <w:r w:rsidRPr="00B6715E">
        <w:t xml:space="preserve">pregnancy; </w:t>
      </w:r>
    </w:p>
    <w:p w14:paraId="363F3C8F" w14:textId="77777777" w:rsidR="00B6715E" w:rsidRDefault="00B6715E" w:rsidP="00F46A66">
      <w:pPr>
        <w:pStyle w:val="ListNumber2"/>
        <w:numPr>
          <w:ilvl w:val="2"/>
          <w:numId w:val="20"/>
        </w:numPr>
        <w:ind w:left="1560" w:hanging="567"/>
        <w:jc w:val="both"/>
      </w:pPr>
      <w:r w:rsidRPr="00B6715E">
        <w:t xml:space="preserve">profession, trade or occupation; </w:t>
      </w:r>
    </w:p>
    <w:p w14:paraId="7C2F0E1D" w14:textId="77777777" w:rsidR="00B6715E" w:rsidRDefault="00B6715E" w:rsidP="00F46A66">
      <w:pPr>
        <w:pStyle w:val="ListNumber2"/>
        <w:numPr>
          <w:ilvl w:val="2"/>
          <w:numId w:val="20"/>
        </w:numPr>
        <w:ind w:left="1560" w:hanging="567"/>
        <w:jc w:val="both"/>
      </w:pPr>
      <w:r w:rsidRPr="00B6715E">
        <w:t xml:space="preserve">race; </w:t>
      </w:r>
    </w:p>
    <w:p w14:paraId="748C9C46" w14:textId="77777777" w:rsidR="00B6715E" w:rsidRDefault="00B6715E" w:rsidP="00F46A66">
      <w:pPr>
        <w:pStyle w:val="ListNumber2"/>
        <w:numPr>
          <w:ilvl w:val="2"/>
          <w:numId w:val="20"/>
        </w:numPr>
        <w:ind w:left="1560" w:hanging="567"/>
        <w:jc w:val="both"/>
      </w:pPr>
      <w:r w:rsidRPr="00B6715E">
        <w:t xml:space="preserve">religious belief or activity; </w:t>
      </w:r>
    </w:p>
    <w:p w14:paraId="1D13B850" w14:textId="65D697DB" w:rsidR="00B6715E" w:rsidRDefault="00B6715E" w:rsidP="00F46A66">
      <w:pPr>
        <w:pStyle w:val="ListNumber2"/>
        <w:numPr>
          <w:ilvl w:val="2"/>
          <w:numId w:val="20"/>
        </w:numPr>
        <w:ind w:left="1560" w:hanging="567"/>
        <w:jc w:val="both"/>
      </w:pPr>
      <w:r w:rsidRPr="00B6715E">
        <w:t>sex;</w:t>
      </w:r>
    </w:p>
    <w:p w14:paraId="1CB99CFF" w14:textId="2069F7D6" w:rsidR="00B6715E" w:rsidRDefault="00B6715E" w:rsidP="00F46A66">
      <w:pPr>
        <w:pStyle w:val="ListNumber2"/>
        <w:numPr>
          <w:ilvl w:val="2"/>
          <w:numId w:val="20"/>
        </w:numPr>
        <w:ind w:left="1560" w:hanging="567"/>
        <w:jc w:val="both"/>
      </w:pPr>
      <w:r w:rsidRPr="00B6715E">
        <w:t>sex characteristics;</w:t>
      </w:r>
    </w:p>
    <w:p w14:paraId="25D7D203" w14:textId="5BD089FB" w:rsidR="00B6715E" w:rsidRDefault="00B6715E" w:rsidP="00F46A66">
      <w:pPr>
        <w:pStyle w:val="ListNumber2"/>
        <w:numPr>
          <w:ilvl w:val="2"/>
          <w:numId w:val="20"/>
        </w:numPr>
        <w:ind w:left="1560" w:hanging="567"/>
        <w:jc w:val="both"/>
      </w:pPr>
      <w:r w:rsidRPr="00B6715E">
        <w:t>sexual orientation;</w:t>
      </w:r>
    </w:p>
    <w:p w14:paraId="41588087" w14:textId="3BEC2C97" w:rsidR="00B6715E" w:rsidRDefault="00B6715E" w:rsidP="00F46A66">
      <w:pPr>
        <w:pStyle w:val="ListNumber2"/>
        <w:numPr>
          <w:ilvl w:val="2"/>
          <w:numId w:val="20"/>
        </w:numPr>
        <w:ind w:left="1560" w:hanging="567"/>
        <w:jc w:val="both"/>
      </w:pPr>
      <w:r w:rsidRPr="00B6715E">
        <w:t>an expunged homosexual conviction;</w:t>
      </w:r>
    </w:p>
    <w:p w14:paraId="65C0709D" w14:textId="739DA88B" w:rsidR="00B6715E" w:rsidRDefault="00B6715E" w:rsidP="00F46A66">
      <w:pPr>
        <w:pStyle w:val="ListNumber2"/>
        <w:numPr>
          <w:ilvl w:val="2"/>
          <w:numId w:val="20"/>
        </w:numPr>
        <w:ind w:left="1560" w:hanging="567"/>
        <w:jc w:val="both"/>
      </w:pPr>
      <w:r w:rsidRPr="00B6715E">
        <w:t>a spent conviction;</w:t>
      </w:r>
    </w:p>
    <w:p w14:paraId="4750AB64" w14:textId="5F48B623" w:rsidR="00B6715E" w:rsidRPr="00181CDF" w:rsidRDefault="00B6715E" w:rsidP="00E87786">
      <w:pPr>
        <w:pStyle w:val="ListNumber2"/>
        <w:numPr>
          <w:ilvl w:val="2"/>
          <w:numId w:val="20"/>
        </w:numPr>
        <w:ind w:left="1560" w:hanging="567"/>
        <w:jc w:val="both"/>
      </w:pPr>
      <w:r w:rsidRPr="00B6715E">
        <w:t>personal association (whether as a relative or otherwise) with a person who is identified by reference to any of the above attributes</w:t>
      </w:r>
      <w:r>
        <w:t>;</w:t>
      </w:r>
    </w:p>
    <w:p w14:paraId="359B26B2" w14:textId="43968CE5" w:rsidR="00DA052C" w:rsidRDefault="00B6715E" w:rsidP="00F46A66">
      <w:pPr>
        <w:pStyle w:val="ListNumber2"/>
        <w:numPr>
          <w:ilvl w:val="1"/>
          <w:numId w:val="20"/>
        </w:numPr>
        <w:ind w:left="993" w:hanging="426"/>
        <w:jc w:val="both"/>
      </w:pPr>
      <w:r>
        <w:rPr>
          <w:b/>
          <w:bCs/>
        </w:rPr>
        <w:t>s</w:t>
      </w:r>
      <w:r w:rsidR="00DA052C" w:rsidRPr="00FE7B1D">
        <w:rPr>
          <w:b/>
          <w:bCs/>
        </w:rPr>
        <w:t xml:space="preserve">urveillance </w:t>
      </w:r>
      <w:r w:rsidR="00FE7B1D" w:rsidRPr="00FE7B1D">
        <w:t>means</w:t>
      </w:r>
      <w:r w:rsidR="00FE7B1D" w:rsidRPr="00FE7B1D">
        <w:rPr>
          <w:b/>
          <w:bCs/>
        </w:rPr>
        <w:t xml:space="preserve"> </w:t>
      </w:r>
      <w:r w:rsidR="00732356" w:rsidRPr="00FE7B1D">
        <w:t xml:space="preserve">surveillance by a method described in </w:t>
      </w:r>
      <w:r w:rsidR="000A4B55">
        <w:t xml:space="preserve">section </w:t>
      </w:r>
      <w:r w:rsidR="000A4B55">
        <w:fldChar w:fldCharType="begin"/>
      </w:r>
      <w:r w:rsidR="000A4B55">
        <w:instrText xml:space="preserve"> REF _Ref214531474 \r \h </w:instrText>
      </w:r>
      <w:r w:rsidR="000A4B55">
        <w:fldChar w:fldCharType="separate"/>
      </w:r>
      <w:r w:rsidR="002923C0">
        <w:t>4.2</w:t>
      </w:r>
      <w:r w:rsidR="000A4B55">
        <w:fldChar w:fldCharType="end"/>
      </w:r>
      <w:r w:rsidR="000A4B55">
        <w:t xml:space="preserve"> of </w:t>
      </w:r>
      <w:r w:rsidR="00732356" w:rsidRPr="00FE7B1D">
        <w:t>this policy or approved under this policy</w:t>
      </w:r>
      <w:r w:rsidR="00DA052C">
        <w:t>;</w:t>
      </w:r>
    </w:p>
    <w:p w14:paraId="3ED3B074" w14:textId="30871DD2" w:rsidR="00505212" w:rsidRDefault="00505212" w:rsidP="00F46A66">
      <w:pPr>
        <w:pStyle w:val="ListNumber2"/>
        <w:numPr>
          <w:ilvl w:val="1"/>
          <w:numId w:val="20"/>
        </w:numPr>
        <w:ind w:left="993" w:hanging="426"/>
        <w:jc w:val="both"/>
      </w:pPr>
      <w:r w:rsidRPr="00505212">
        <w:rPr>
          <w:b/>
          <w:bCs/>
        </w:rPr>
        <w:t>surveillance information</w:t>
      </w:r>
      <w:r w:rsidRPr="00505212">
        <w:t xml:space="preserve"> means </w:t>
      </w:r>
      <w:r w:rsidR="00B32D68">
        <w:t xml:space="preserve">data or </w:t>
      </w:r>
      <w:r w:rsidRPr="00505212">
        <w:t xml:space="preserve">information obtained, recorded, monitored or observed as a consequence of </w:t>
      </w:r>
      <w:r>
        <w:t>s</w:t>
      </w:r>
      <w:r w:rsidRPr="00505212">
        <w:t>urveillance</w:t>
      </w:r>
      <w:r>
        <w:t>;</w:t>
      </w:r>
    </w:p>
    <w:p w14:paraId="1BC37ECC" w14:textId="474AA980" w:rsidR="008E18BC" w:rsidRDefault="008E18BC" w:rsidP="00F46A66">
      <w:pPr>
        <w:pStyle w:val="ListNumber2"/>
        <w:numPr>
          <w:ilvl w:val="1"/>
          <w:numId w:val="20"/>
        </w:numPr>
        <w:ind w:left="993" w:hanging="426"/>
        <w:jc w:val="both"/>
      </w:pPr>
      <w:bookmarkStart w:id="20" w:name="_Hlk207295050"/>
      <w:r w:rsidRPr="00CF0F50">
        <w:rPr>
          <w:b/>
          <w:bCs/>
        </w:rPr>
        <w:t xml:space="preserve">University </w:t>
      </w:r>
      <w:r w:rsidR="00372CBC">
        <w:rPr>
          <w:b/>
          <w:bCs/>
        </w:rPr>
        <w:t>c</w:t>
      </w:r>
      <w:r w:rsidRPr="00CF0F50">
        <w:rPr>
          <w:b/>
          <w:bCs/>
        </w:rPr>
        <w:t xml:space="preserve">omputing and </w:t>
      </w:r>
      <w:r w:rsidR="00372CBC">
        <w:rPr>
          <w:b/>
          <w:bCs/>
        </w:rPr>
        <w:t>n</w:t>
      </w:r>
      <w:r w:rsidRPr="00CF0F50">
        <w:rPr>
          <w:b/>
          <w:bCs/>
        </w:rPr>
        <w:t xml:space="preserve">etwork </w:t>
      </w:r>
      <w:r w:rsidR="00372CBC">
        <w:rPr>
          <w:b/>
          <w:bCs/>
        </w:rPr>
        <w:t>f</w:t>
      </w:r>
      <w:r w:rsidRPr="00CF0F50">
        <w:rPr>
          <w:b/>
          <w:bCs/>
        </w:rPr>
        <w:t>acilities</w:t>
      </w:r>
      <w:r>
        <w:t xml:space="preserve"> </w:t>
      </w:r>
      <w:bookmarkEnd w:id="20"/>
      <w:r>
        <w:t xml:space="preserve">means </w:t>
      </w:r>
      <w:r w:rsidRPr="00CF0F50">
        <w:t>computers, computer systems, data network infrastructure, wireless network access facilities, email and other communications and information facilities and related services</w:t>
      </w:r>
      <w:r>
        <w:t>,</w:t>
      </w:r>
      <w:r w:rsidRPr="00CF0F50">
        <w:t xml:space="preserve"> together with associated equipment, software, files and data storage and retrieval facilities which are owned or operated by or on behalf of the University and form part of the central facilities or the local facilities</w:t>
      </w:r>
      <w:r w:rsidR="004131B9">
        <w:t>;</w:t>
      </w:r>
    </w:p>
    <w:p w14:paraId="35E415C7" w14:textId="2BB28DB3" w:rsidR="008E18BC" w:rsidRDefault="001B410C" w:rsidP="00F46A66">
      <w:pPr>
        <w:pStyle w:val="ListNumber2"/>
        <w:numPr>
          <w:ilvl w:val="1"/>
          <w:numId w:val="20"/>
        </w:numPr>
        <w:ind w:left="993" w:hanging="426"/>
        <w:jc w:val="both"/>
      </w:pPr>
      <w:r w:rsidRPr="00CF0F50">
        <w:rPr>
          <w:b/>
          <w:bCs/>
        </w:rPr>
        <w:t xml:space="preserve">University </w:t>
      </w:r>
      <w:r>
        <w:rPr>
          <w:b/>
          <w:bCs/>
        </w:rPr>
        <w:t>p</w:t>
      </w:r>
      <w:r w:rsidRPr="00CF0F50">
        <w:rPr>
          <w:b/>
          <w:bCs/>
        </w:rPr>
        <w:t>remises</w:t>
      </w:r>
      <w:r>
        <w:t xml:space="preserve"> means </w:t>
      </w:r>
      <w:r w:rsidRPr="00FE25E2">
        <w:t>the University’s campuses</w:t>
      </w:r>
      <w:r>
        <w:t xml:space="preserve"> or any other premises occupied by the University</w:t>
      </w:r>
      <w:r w:rsidR="005F5D87">
        <w:t>;</w:t>
      </w:r>
    </w:p>
    <w:p w14:paraId="0E180833" w14:textId="46E193A6" w:rsidR="00E87786" w:rsidRDefault="00E87786" w:rsidP="00F46A66">
      <w:pPr>
        <w:pStyle w:val="ListNumber2"/>
        <w:numPr>
          <w:ilvl w:val="1"/>
          <w:numId w:val="20"/>
        </w:numPr>
        <w:ind w:left="993" w:hanging="426"/>
        <w:jc w:val="both"/>
      </w:pPr>
      <w:r>
        <w:rPr>
          <w:b/>
          <w:bCs/>
        </w:rPr>
        <w:t>University research policy</w:t>
      </w:r>
      <w:r>
        <w:t xml:space="preserve"> means:</w:t>
      </w:r>
    </w:p>
    <w:p w14:paraId="15668C12" w14:textId="0558C366" w:rsidR="00E87786" w:rsidRDefault="00E87786" w:rsidP="00E87786">
      <w:pPr>
        <w:pStyle w:val="ListNumber2"/>
        <w:numPr>
          <w:ilvl w:val="2"/>
          <w:numId w:val="20"/>
        </w:numPr>
        <w:ind w:left="1560" w:hanging="567"/>
        <w:jc w:val="both"/>
      </w:pPr>
      <w:r>
        <w:t xml:space="preserve">Animal Care and Use Policy </w:t>
      </w:r>
      <w:r w:rsidRPr="00E87786">
        <w:t>(MPF1383)</w:t>
      </w:r>
      <w:r>
        <w:t>;</w:t>
      </w:r>
    </w:p>
    <w:p w14:paraId="524B46AF" w14:textId="6DFDB8C7" w:rsidR="00E87786" w:rsidRDefault="00E87786" w:rsidP="00E87786">
      <w:pPr>
        <w:pStyle w:val="ListNumber2"/>
        <w:numPr>
          <w:ilvl w:val="2"/>
          <w:numId w:val="20"/>
        </w:numPr>
        <w:ind w:left="1560" w:hanging="567"/>
        <w:jc w:val="both"/>
      </w:pPr>
      <w:r>
        <w:t xml:space="preserve">Human Research Ethics and Safeguards Policy </w:t>
      </w:r>
      <w:r w:rsidRPr="00E87786">
        <w:t>(MPF1385)</w:t>
      </w:r>
      <w:r>
        <w:t>; and</w:t>
      </w:r>
    </w:p>
    <w:p w14:paraId="6603E5C8" w14:textId="4CDEDE76" w:rsidR="00E87786" w:rsidRDefault="00E87786" w:rsidP="00E87786">
      <w:pPr>
        <w:pStyle w:val="ListNumber2"/>
        <w:numPr>
          <w:ilvl w:val="2"/>
          <w:numId w:val="20"/>
        </w:numPr>
        <w:ind w:left="1560" w:hanging="567"/>
        <w:jc w:val="both"/>
      </w:pPr>
      <w:r>
        <w:t xml:space="preserve">Biorisk Management Policy </w:t>
      </w:r>
      <w:r w:rsidRPr="00E87786">
        <w:t>(MPF1384)</w:t>
      </w:r>
      <w:r>
        <w:t>.</w:t>
      </w:r>
    </w:p>
    <w:p w14:paraId="7B53A22A" w14:textId="6CCD5459" w:rsidR="001C7EBA" w:rsidRDefault="001C7EBA" w:rsidP="0080446E">
      <w:pPr>
        <w:pStyle w:val="Heading1Numbered"/>
        <w:jc w:val="both"/>
      </w:pPr>
      <w:r>
        <w:t>Policy approver</w:t>
      </w:r>
    </w:p>
    <w:p w14:paraId="277B9812" w14:textId="1DD7242C" w:rsidR="005E15B0" w:rsidRDefault="00660FCF" w:rsidP="0080446E">
      <w:pPr>
        <w:ind w:left="567"/>
        <w:jc w:val="both"/>
      </w:pPr>
      <w:r w:rsidRPr="00660FCF">
        <w:t>Vice-President (Administration &amp; Finance) and</w:t>
      </w:r>
      <w:r>
        <w:t xml:space="preserve"> </w:t>
      </w:r>
      <w:r w:rsidR="00272794">
        <w:t>Chief Operating Officer</w:t>
      </w:r>
      <w:r w:rsidR="00EE5038">
        <w:t>.</w:t>
      </w:r>
    </w:p>
    <w:p w14:paraId="4F19F39B" w14:textId="40C290A0" w:rsidR="001C7EBA" w:rsidRDefault="001C7EBA" w:rsidP="0080446E">
      <w:pPr>
        <w:pStyle w:val="Heading1Numbered"/>
        <w:jc w:val="both"/>
      </w:pPr>
      <w:r>
        <w:t>Policy steward</w:t>
      </w:r>
      <w:r w:rsidR="00903243">
        <w:t>s</w:t>
      </w:r>
    </w:p>
    <w:p w14:paraId="3C26E250" w14:textId="77777777" w:rsidR="007B386D" w:rsidRDefault="00A25AA3" w:rsidP="0080446E">
      <w:pPr>
        <w:ind w:left="567"/>
        <w:jc w:val="both"/>
      </w:pPr>
      <w:r>
        <w:t xml:space="preserve">Chief Information Officer </w:t>
      </w:r>
    </w:p>
    <w:p w14:paraId="48B8B208" w14:textId="6018E9C6" w:rsidR="00EF4DA5" w:rsidRDefault="00A25AA3" w:rsidP="0080446E">
      <w:pPr>
        <w:ind w:left="567"/>
        <w:jc w:val="both"/>
      </w:pPr>
      <w:r w:rsidRPr="002D32F0">
        <w:t>Executive Director</w:t>
      </w:r>
      <w:r w:rsidR="0053304B">
        <w:t>,</w:t>
      </w:r>
      <w:r w:rsidR="0053304B" w:rsidRPr="0053304B">
        <w:rPr>
          <w:rFonts w:ascii="Segoe UI" w:hAnsi="Segoe UI" w:cs="Segoe UI"/>
          <w:sz w:val="18"/>
          <w:szCs w:val="18"/>
        </w:rPr>
        <w:t xml:space="preserve"> </w:t>
      </w:r>
      <w:r w:rsidR="0053304B" w:rsidRPr="0053304B">
        <w:t>Enterprise Performance Group</w:t>
      </w:r>
      <w:r>
        <w:t>.</w:t>
      </w:r>
    </w:p>
    <w:p w14:paraId="5DA95129" w14:textId="3EFE1692" w:rsidR="001C7EBA" w:rsidRDefault="001C7EBA" w:rsidP="0080446E">
      <w:pPr>
        <w:pStyle w:val="Heading1Numbered"/>
        <w:jc w:val="both"/>
      </w:pPr>
      <w:r>
        <w:t>Review</w:t>
      </w:r>
    </w:p>
    <w:p w14:paraId="294401A9" w14:textId="39D8C3FF" w:rsidR="001631E7" w:rsidRDefault="001631E7" w:rsidP="0080446E">
      <w:pPr>
        <w:ind w:left="567"/>
        <w:jc w:val="both"/>
      </w:pPr>
      <w:bookmarkStart w:id="21" w:name="_Hlk201912652"/>
      <w:r w:rsidRPr="00B923E8">
        <w:t xml:space="preserve">This </w:t>
      </w:r>
      <w:r w:rsidR="00742F7E">
        <w:t>p</w:t>
      </w:r>
      <w:r>
        <w:t>olicy</w:t>
      </w:r>
      <w:r w:rsidRPr="00B923E8">
        <w:t xml:space="preserve"> is due to be reviewed by </w:t>
      </w:r>
      <w:r>
        <w:t>[</w:t>
      </w:r>
      <w:r w:rsidRPr="009D298B">
        <w:rPr>
          <w:highlight w:val="yellow"/>
        </w:rPr>
        <w:t>TBC</w:t>
      </w:r>
      <w:r>
        <w:t>].</w:t>
      </w:r>
    </w:p>
    <w:bookmarkEnd w:id="21"/>
    <w:p w14:paraId="0C6C8873" w14:textId="36F9BDBA" w:rsidR="001C7EBA" w:rsidRDefault="001C7EBA" w:rsidP="0080446E">
      <w:pPr>
        <w:pStyle w:val="Heading1Numbered"/>
        <w:jc w:val="both"/>
      </w:pPr>
      <w:r>
        <w:lastRenderedPageBreak/>
        <w:t>Version history</w:t>
      </w:r>
    </w:p>
    <w:tbl>
      <w:tblPr>
        <w:tblStyle w:val="TableGrid"/>
        <w:tblW w:w="8505" w:type="dxa"/>
        <w:tblInd w:w="562" w:type="dxa"/>
        <w:tblLook w:val="04A0" w:firstRow="1" w:lastRow="0" w:firstColumn="1" w:lastColumn="0" w:noHBand="0" w:noVBand="1"/>
      </w:tblPr>
      <w:tblGrid>
        <w:gridCol w:w="1166"/>
        <w:gridCol w:w="1953"/>
        <w:gridCol w:w="1701"/>
        <w:gridCol w:w="1701"/>
        <w:gridCol w:w="1984"/>
      </w:tblGrid>
      <w:tr w:rsidR="005B204F" w:rsidRPr="005B204F" w14:paraId="6DE9C56D" w14:textId="77777777" w:rsidTr="00F154DE">
        <w:trPr>
          <w:trHeight w:val="365"/>
        </w:trPr>
        <w:tc>
          <w:tcPr>
            <w:tcW w:w="1166" w:type="dxa"/>
          </w:tcPr>
          <w:p w14:paraId="33A5951E" w14:textId="77777777" w:rsidR="005B204F" w:rsidRPr="005B204F" w:rsidRDefault="005B204F">
            <w:pPr>
              <w:rPr>
                <w:rFonts w:cstheme="minorHAnsi"/>
              </w:rPr>
            </w:pPr>
            <w:r w:rsidRPr="005B204F">
              <w:rPr>
                <w:rFonts w:cstheme="minorHAnsi"/>
                <w:b/>
              </w:rPr>
              <w:t>Version</w:t>
            </w:r>
          </w:p>
        </w:tc>
        <w:tc>
          <w:tcPr>
            <w:tcW w:w="1953" w:type="dxa"/>
          </w:tcPr>
          <w:p w14:paraId="79BA22A4" w14:textId="77777777" w:rsidR="005B204F" w:rsidRPr="005B204F" w:rsidRDefault="005B204F">
            <w:pPr>
              <w:rPr>
                <w:rFonts w:cstheme="minorHAnsi"/>
              </w:rPr>
            </w:pPr>
            <w:r w:rsidRPr="005B204F">
              <w:rPr>
                <w:rFonts w:cstheme="minorHAnsi"/>
                <w:b/>
              </w:rPr>
              <w:t>Approved By</w:t>
            </w:r>
          </w:p>
        </w:tc>
        <w:tc>
          <w:tcPr>
            <w:tcW w:w="1701" w:type="dxa"/>
          </w:tcPr>
          <w:p w14:paraId="664F7582" w14:textId="77777777" w:rsidR="005B204F" w:rsidRPr="005B204F" w:rsidRDefault="005B204F">
            <w:pPr>
              <w:rPr>
                <w:rFonts w:cstheme="minorHAnsi"/>
              </w:rPr>
            </w:pPr>
            <w:r w:rsidRPr="005B204F">
              <w:rPr>
                <w:rFonts w:cstheme="minorHAnsi"/>
                <w:b/>
              </w:rPr>
              <w:t>Approval Date</w:t>
            </w:r>
          </w:p>
        </w:tc>
        <w:tc>
          <w:tcPr>
            <w:tcW w:w="1701" w:type="dxa"/>
          </w:tcPr>
          <w:p w14:paraId="0C668DE2" w14:textId="77777777" w:rsidR="005B204F" w:rsidRPr="005B204F" w:rsidRDefault="005B204F">
            <w:pPr>
              <w:rPr>
                <w:rFonts w:cstheme="minorHAnsi"/>
              </w:rPr>
            </w:pPr>
            <w:r w:rsidRPr="005B204F">
              <w:rPr>
                <w:rFonts w:cstheme="minorHAnsi"/>
                <w:b/>
              </w:rPr>
              <w:t>Effective Date</w:t>
            </w:r>
          </w:p>
        </w:tc>
        <w:tc>
          <w:tcPr>
            <w:tcW w:w="1984" w:type="dxa"/>
          </w:tcPr>
          <w:p w14:paraId="0C6A87D6" w14:textId="77777777" w:rsidR="005B204F" w:rsidRPr="005B204F" w:rsidRDefault="005B204F">
            <w:pPr>
              <w:rPr>
                <w:rFonts w:cstheme="minorHAnsi"/>
              </w:rPr>
            </w:pPr>
            <w:r w:rsidRPr="005B204F">
              <w:rPr>
                <w:rFonts w:cstheme="minorHAnsi"/>
                <w:b/>
              </w:rPr>
              <w:t>Sections Modified</w:t>
            </w:r>
          </w:p>
        </w:tc>
      </w:tr>
      <w:tr w:rsidR="004F69B2" w:rsidRPr="005B204F" w14:paraId="7F837635" w14:textId="77777777" w:rsidTr="00F154DE">
        <w:tc>
          <w:tcPr>
            <w:tcW w:w="1166" w:type="dxa"/>
          </w:tcPr>
          <w:p w14:paraId="3C47D8A4" w14:textId="77777777" w:rsidR="004F69B2" w:rsidRPr="005B204F" w:rsidRDefault="004F69B2" w:rsidP="004F69B2">
            <w:pPr>
              <w:pStyle w:val="MPLParapgrah"/>
              <w:rPr>
                <w:rFonts w:asciiTheme="minorHAnsi" w:hAnsiTheme="minorHAnsi" w:cstheme="minorHAnsi"/>
              </w:rPr>
            </w:pPr>
            <w:r w:rsidRPr="005B204F">
              <w:rPr>
                <w:rFonts w:asciiTheme="minorHAnsi" w:hAnsiTheme="minorHAnsi" w:cstheme="minorHAnsi"/>
              </w:rPr>
              <w:t>1</w:t>
            </w:r>
          </w:p>
        </w:tc>
        <w:tc>
          <w:tcPr>
            <w:tcW w:w="1953" w:type="dxa"/>
          </w:tcPr>
          <w:p w14:paraId="2B4ED0BD" w14:textId="3709FC7B" w:rsidR="004F69B2" w:rsidRPr="004F69B2" w:rsidRDefault="004F69B2" w:rsidP="004F69B2">
            <w:pPr>
              <w:spacing w:before="0"/>
              <w:rPr>
                <w:rFonts w:ascii="Arial" w:hAnsi="Arial" w:cs="Arial"/>
              </w:rPr>
            </w:pPr>
            <w:r w:rsidRPr="004F69B2">
              <w:rPr>
                <w:rFonts w:ascii="Arial" w:hAnsi="Arial" w:cs="Arial"/>
              </w:rPr>
              <w:t>[</w:t>
            </w:r>
            <w:r w:rsidRPr="004F69B2">
              <w:rPr>
                <w:rFonts w:ascii="Arial" w:hAnsi="Arial" w:cs="Arial"/>
                <w:highlight w:val="yellow"/>
              </w:rPr>
              <w:t>TBC</w:t>
            </w:r>
            <w:r w:rsidRPr="004F69B2">
              <w:rPr>
                <w:rFonts w:ascii="Arial" w:hAnsi="Arial" w:cs="Arial"/>
              </w:rPr>
              <w:t>]</w:t>
            </w:r>
          </w:p>
        </w:tc>
        <w:tc>
          <w:tcPr>
            <w:tcW w:w="1701" w:type="dxa"/>
          </w:tcPr>
          <w:p w14:paraId="09AAAF3E" w14:textId="1527B9A0" w:rsidR="004F69B2" w:rsidRPr="004F69B2" w:rsidRDefault="004F69B2" w:rsidP="004F69B2">
            <w:pPr>
              <w:pStyle w:val="MPLParapgrah"/>
              <w:rPr>
                <w:rFonts w:ascii="Arial" w:hAnsi="Arial"/>
              </w:rPr>
            </w:pPr>
            <w:r w:rsidRPr="004F69B2">
              <w:rPr>
                <w:rFonts w:ascii="Arial" w:hAnsi="Arial"/>
              </w:rPr>
              <w:t>[</w:t>
            </w:r>
            <w:r w:rsidRPr="004F69B2">
              <w:rPr>
                <w:rFonts w:ascii="Arial" w:hAnsi="Arial"/>
                <w:highlight w:val="yellow"/>
              </w:rPr>
              <w:t>TBC</w:t>
            </w:r>
            <w:r w:rsidRPr="004F69B2">
              <w:rPr>
                <w:rFonts w:ascii="Arial" w:hAnsi="Arial"/>
              </w:rPr>
              <w:t>]</w:t>
            </w:r>
          </w:p>
        </w:tc>
        <w:tc>
          <w:tcPr>
            <w:tcW w:w="1701" w:type="dxa"/>
          </w:tcPr>
          <w:p w14:paraId="7411830F" w14:textId="3008F8C8" w:rsidR="004F69B2" w:rsidRPr="004F69B2" w:rsidRDefault="004F69B2" w:rsidP="004F69B2">
            <w:pPr>
              <w:pStyle w:val="MPLParapgrah"/>
              <w:rPr>
                <w:rFonts w:ascii="Arial" w:hAnsi="Arial"/>
              </w:rPr>
            </w:pPr>
            <w:r w:rsidRPr="004F69B2">
              <w:rPr>
                <w:rFonts w:ascii="Arial" w:hAnsi="Arial"/>
              </w:rPr>
              <w:t>[</w:t>
            </w:r>
            <w:r w:rsidRPr="004F69B2">
              <w:rPr>
                <w:rFonts w:ascii="Arial" w:hAnsi="Arial"/>
                <w:highlight w:val="yellow"/>
              </w:rPr>
              <w:t>TBC</w:t>
            </w:r>
            <w:r w:rsidRPr="004F69B2">
              <w:rPr>
                <w:rFonts w:ascii="Arial" w:hAnsi="Arial"/>
              </w:rPr>
              <w:t>]</w:t>
            </w:r>
          </w:p>
        </w:tc>
        <w:tc>
          <w:tcPr>
            <w:tcW w:w="1984" w:type="dxa"/>
          </w:tcPr>
          <w:p w14:paraId="5EDDD6BA" w14:textId="39446D8D" w:rsidR="004F69B2" w:rsidRPr="005B204F" w:rsidRDefault="004F69B2" w:rsidP="004F69B2">
            <w:pPr>
              <w:pStyle w:val="MPLParapgrah"/>
              <w:rPr>
                <w:rFonts w:asciiTheme="minorHAnsi" w:hAnsiTheme="minorHAnsi" w:cstheme="minorHAnsi"/>
              </w:rPr>
            </w:pPr>
            <w:r>
              <w:rPr>
                <w:rFonts w:asciiTheme="minorHAnsi" w:hAnsiTheme="minorHAnsi" w:cstheme="minorHAnsi"/>
              </w:rPr>
              <w:t>New policy</w:t>
            </w:r>
          </w:p>
        </w:tc>
      </w:tr>
    </w:tbl>
    <w:p w14:paraId="1AB97926" w14:textId="77777777" w:rsidR="00B20001" w:rsidRPr="00B20001" w:rsidRDefault="00B20001" w:rsidP="00B20001">
      <w:pPr>
        <w:pStyle w:val="SenderName"/>
      </w:pPr>
    </w:p>
    <w:sectPr w:rsidR="00B20001" w:rsidRPr="00B20001" w:rsidSect="007401A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28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7A60F" w14:textId="77777777" w:rsidR="00030E98" w:rsidRDefault="00030E98">
      <w:r>
        <w:separator/>
      </w:r>
    </w:p>
    <w:p w14:paraId="03FA5DED" w14:textId="77777777" w:rsidR="00030E98" w:rsidRDefault="00030E98"/>
  </w:endnote>
  <w:endnote w:type="continuationSeparator" w:id="0">
    <w:p w14:paraId="7F3ECFCA" w14:textId="77777777" w:rsidR="00030E98" w:rsidRDefault="00030E98">
      <w:r>
        <w:continuationSeparator/>
      </w:r>
    </w:p>
    <w:p w14:paraId="27B664E1" w14:textId="77777777" w:rsidR="00030E98" w:rsidRDefault="00030E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 w:fontKey="{41C8E0E9-7CB6-4A63-B253-DB18DCC9AC99}"/>
  </w:font>
  <w:font w:name="Ubuntu Medium">
    <w:charset w:val="00"/>
    <w:family w:val="swiss"/>
    <w:pitch w:val="variable"/>
    <w:sig w:usb0="E00002FF" w:usb1="5000205B" w:usb2="00000000" w:usb3="00000000" w:csb0="0000009F" w:csb1="00000000"/>
    <w:embedRegular r:id="rId2" w:fontKey="{85C129DA-2FCC-4234-ACDC-81DC54071E8C}"/>
    <w:embedBold r:id="rId3" w:fontKey="{F75E26B5-22D8-426E-A9DF-AE14A6FD2B40}"/>
  </w:font>
  <w:font w:name="Source Sans Pro">
    <w:altName w:val="Arial"/>
    <w:charset w:val="00"/>
    <w:family w:val="swiss"/>
    <w:pitch w:val="variable"/>
    <w:sig w:usb0="600002F7" w:usb1="02000001" w:usb2="00000000" w:usb3="00000000" w:csb0="0000019F" w:csb1="00000000"/>
    <w:embedRegular r:id="rId4" w:fontKey="{B51224EE-CD43-4137-B13F-87D9D6301C19}"/>
    <w:embedBold r:id="rId5" w:fontKey="{12BCF979-E780-4B92-9AD4-49ECD2A2E291}"/>
  </w:font>
  <w:font w:name="Segoe UI">
    <w:panose1 w:val="020B0502040204020203"/>
    <w:charset w:val="00"/>
    <w:family w:val="swiss"/>
    <w:pitch w:val="variable"/>
    <w:sig w:usb0="E4002EFF" w:usb1="C000E47F" w:usb2="00000009" w:usb3="00000000" w:csb0="000001FF" w:csb1="00000000"/>
    <w:embedRegular r:id="rId6" w:fontKey="{C2FB56B5-657D-4782-A21E-629F6FB49C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C525C" w14:textId="2E4A03D9" w:rsidR="00717D46" w:rsidRDefault="00717D46">
    <w:pPr>
      <w:pStyle w:val="Footer"/>
      <w:rPr>
        <w:color w:val="191919"/>
        <w:sz w:val="13"/>
      </w:rPr>
    </w:pPr>
  </w:p>
  <w:p w14:paraId="285F5492" w14:textId="62E3E254" w:rsidR="000435F2" w:rsidRDefault="000435F2">
    <w:pPr>
      <w:pStyle w:val="Footer"/>
      <w:rPr>
        <w:color w:val="191919"/>
        <w:sz w:val="13"/>
      </w:rPr>
    </w:pPr>
  </w:p>
  <w:p w14:paraId="417F510A" w14:textId="1476DCCA" w:rsidR="00603F4B" w:rsidRDefault="002923C0">
    <w:pPr>
      <w:pStyle w:val="Footer"/>
    </w:pPr>
    <w:fldSimple w:instr=" DOCPROPERTY DocumentID \* MERGEFORMAT ">
      <w:r w:rsidRPr="002923C0">
        <w:rPr>
          <w:color w:val="191919"/>
          <w:sz w:val="13"/>
        </w:rPr>
        <w:t>ME_957097616_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0B5C" w14:textId="5076454F" w:rsidR="00C67F2A" w:rsidRDefault="00C67F2A" w:rsidP="00E81395">
    <w:pPr>
      <w:pStyle w:val="Footer"/>
    </w:pPr>
  </w:p>
  <w:p w14:paraId="5017E1ED" w14:textId="77777777" w:rsidR="00566118" w:rsidRDefault="00566118" w:rsidP="00566118">
    <w:pPr>
      <w:pStyle w:val="Footer"/>
      <w:jc w:val="right"/>
    </w:pPr>
    <w:r>
      <w:t xml:space="preserve">Page </w:t>
    </w:r>
    <w:r>
      <w:fldChar w:fldCharType="begin"/>
    </w:r>
    <w:r>
      <w:instrText>PAGE</w:instrText>
    </w:r>
    <w:r>
      <w:fldChar w:fldCharType="separate"/>
    </w:r>
    <w:r>
      <w:t>1</w:t>
    </w:r>
    <w:r>
      <w:fldChar w:fldCharType="end"/>
    </w:r>
    <w:r>
      <w:t xml:space="preserve"> of </w:t>
    </w:r>
    <w:r>
      <w:fldChar w:fldCharType="begin"/>
    </w:r>
    <w:r>
      <w:instrText>NUMPAGES</w:instrText>
    </w:r>
    <w:r>
      <w:fldChar w:fldCharType="separate"/>
    </w:r>
    <w:r>
      <w:t>9</w:t>
    </w:r>
    <w:r>
      <w:fldChar w:fldCharType="end"/>
    </w:r>
  </w:p>
  <w:p w14:paraId="057D097D" w14:textId="15259E5A" w:rsidR="00105788" w:rsidRDefault="00105788" w:rsidP="00E81395">
    <w:pPr>
      <w:pStyle w:val="Footer"/>
      <w:rPr>
        <w:color w:val="191919"/>
        <w:sz w:val="13"/>
      </w:rPr>
    </w:pPr>
  </w:p>
  <w:p w14:paraId="19260F36" w14:textId="064A9CF6" w:rsidR="000435F2" w:rsidRDefault="000435F2" w:rsidP="00E81395">
    <w:pPr>
      <w:pStyle w:val="Footer"/>
      <w:rPr>
        <w:color w:val="191919"/>
        <w:sz w:val="13"/>
      </w:rPr>
    </w:pPr>
  </w:p>
  <w:p w14:paraId="15219178" w14:textId="77744289" w:rsidR="00603F4B" w:rsidRPr="00E81395" w:rsidRDefault="00603F4B" w:rsidP="00E81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20579" w14:textId="7936ADB9" w:rsidR="0001186B" w:rsidRDefault="0001186B" w:rsidP="0001186B">
    <w:pPr>
      <w:pStyle w:val="Footer"/>
      <w:jc w:val="right"/>
    </w:pPr>
    <w:r>
      <w:t xml:space="preserve">Page </w:t>
    </w:r>
    <w:r>
      <w:fldChar w:fldCharType="begin"/>
    </w:r>
    <w:r>
      <w:instrText>PAGE</w:instrText>
    </w:r>
    <w:r>
      <w:fldChar w:fldCharType="separate"/>
    </w:r>
    <w:r>
      <w:t>3</w:t>
    </w:r>
    <w:r>
      <w:fldChar w:fldCharType="end"/>
    </w:r>
    <w:r>
      <w:t xml:space="preserve"> of </w:t>
    </w:r>
    <w:r>
      <w:fldChar w:fldCharType="begin"/>
    </w:r>
    <w:r>
      <w:instrText>NUMPAGES</w:instrText>
    </w:r>
    <w:r>
      <w:fldChar w:fldCharType="separate"/>
    </w:r>
    <w:r>
      <w:t>4</w:t>
    </w:r>
    <w:r>
      <w:fldChar w:fldCharType="end"/>
    </w:r>
  </w:p>
  <w:p w14:paraId="114045FF" w14:textId="77777777" w:rsidR="001640E6" w:rsidRDefault="001640E6">
    <w:pPr>
      <w:pStyle w:val="Footer"/>
    </w:pPr>
  </w:p>
  <w:p w14:paraId="36E7F8C8" w14:textId="4998E670" w:rsidR="001640E6" w:rsidRDefault="001640E6">
    <w:pPr>
      <w:pStyle w:val="Footer"/>
      <w:rPr>
        <w:rFonts w:ascii="Arial" w:hAnsi="Arial" w:cs="Arial"/>
        <w:sz w:val="16"/>
      </w:rPr>
    </w:pPr>
  </w:p>
  <w:p w14:paraId="0E64B20B" w14:textId="5DF8651D" w:rsidR="00105788" w:rsidRDefault="00105788">
    <w:pPr>
      <w:pStyle w:val="Footer"/>
      <w:rPr>
        <w:color w:val="191919"/>
        <w:sz w:val="13"/>
      </w:rPr>
    </w:pPr>
  </w:p>
  <w:p w14:paraId="58961A8C" w14:textId="0D497F7F" w:rsidR="000435F2" w:rsidRDefault="000435F2">
    <w:pPr>
      <w:pStyle w:val="Footer"/>
      <w:rPr>
        <w:color w:val="191919"/>
        <w:sz w:val="13"/>
      </w:rPr>
    </w:pPr>
  </w:p>
  <w:p w14:paraId="7D0820E8" w14:textId="01AE5EEC" w:rsidR="00603F4B" w:rsidRDefault="00603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8D36D" w14:textId="77777777" w:rsidR="00030E98" w:rsidRPr="001853AA" w:rsidRDefault="00030E98" w:rsidP="001853AA">
      <w:pPr>
        <w:pStyle w:val="FootnoteText"/>
        <w:rPr>
          <w:color w:val="9FB825" w:themeColor="accent5"/>
        </w:rPr>
      </w:pPr>
      <w:r w:rsidRPr="001853AA">
        <w:rPr>
          <w:color w:val="9FB825" w:themeColor="accent5"/>
        </w:rPr>
        <w:separator/>
      </w:r>
    </w:p>
    <w:p w14:paraId="6BA3B444" w14:textId="77777777" w:rsidR="00030E98" w:rsidRDefault="00030E98"/>
  </w:footnote>
  <w:footnote w:type="continuationSeparator" w:id="0">
    <w:p w14:paraId="0EEBFCD2" w14:textId="77777777" w:rsidR="00030E98" w:rsidRDefault="00030E98">
      <w:r>
        <w:continuationSeparator/>
      </w:r>
    </w:p>
    <w:p w14:paraId="0E4ECF13" w14:textId="77777777" w:rsidR="00030E98" w:rsidRDefault="00030E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4213B" w14:textId="12233EEF" w:rsidR="00A34F6E" w:rsidRDefault="00030E98">
    <w:pPr>
      <w:pStyle w:val="Header"/>
    </w:pPr>
    <w:r>
      <w:rPr>
        <w:noProof/>
      </w:rPr>
      <w:pict w14:anchorId="4A1B3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58751" o:spid="_x0000_s1030" type="#_x0000_t136" style="position:absolute;margin-left:0;margin-top:0;width:565.6pt;height:70.7pt;rotation:315;z-index:-251655168;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874D4" w14:textId="5D0F1FA0" w:rsidR="005C4437" w:rsidRPr="005C4437" w:rsidRDefault="00030E98" w:rsidP="003D75B1">
    <w:pPr>
      <w:pStyle w:val="Header"/>
      <w:jc w:val="center"/>
    </w:pPr>
    <w:r>
      <w:rPr>
        <w:noProof/>
      </w:rPr>
      <w:pict w14:anchorId="3CE07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58752" o:spid="_x0000_s1031" type="#_x0000_t136" style="position:absolute;left:0;text-align:left;margin-left:0;margin-top:0;width:565.6pt;height:70.7pt;rotation:315;z-index:-251653120;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r w:rsidR="00C23E2D" w:rsidRPr="00A34F6E">
      <w:rPr>
        <w:color w:val="808080" w:themeColor="background1" w:themeShade="80"/>
        <w:sz w:val="20"/>
        <w:szCs w:val="24"/>
      </w:rPr>
      <w:t>CONSULTATION DRAF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B06DD" w14:textId="7E97ECEF" w:rsidR="001640E6" w:rsidRDefault="00030E98" w:rsidP="00A34F6E">
    <w:pPr>
      <w:pStyle w:val="Header"/>
      <w:jc w:val="center"/>
    </w:pPr>
    <w:r>
      <w:rPr>
        <w:noProof/>
      </w:rPr>
      <w:pict w14:anchorId="2C597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58750" o:spid="_x0000_s1029" type="#_x0000_t136" style="position:absolute;left:0;text-align:left;margin-left:0;margin-top:0;width:565.6pt;height:70.7pt;rotation:315;z-index:-251657216;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r w:rsidR="00A34F6E" w:rsidRPr="00A34F6E">
      <w:rPr>
        <w:color w:val="808080" w:themeColor="background1" w:themeShade="80"/>
        <w:sz w:val="20"/>
        <w:szCs w:val="24"/>
      </w:rPr>
      <w:t>CONSULTATION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587"/>
        </w:tabs>
        <w:ind w:left="1587"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7F"/>
    <w:multiLevelType w:val="singleLevel"/>
    <w:tmpl w:val="E1589270"/>
    <w:lvl w:ilvl="0">
      <w:start w:val="1"/>
      <w:numFmt w:val="decimal"/>
      <w:pStyle w:val="ListNumber2"/>
      <w:lvlText w:val="%1."/>
      <w:lvlJc w:val="left"/>
      <w:pPr>
        <w:tabs>
          <w:tab w:val="num" w:pos="643"/>
        </w:tabs>
        <w:ind w:left="643" w:hanging="360"/>
      </w:pPr>
    </w:lvl>
  </w:abstractNum>
  <w:abstractNum w:abstractNumId="3"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0CE13A4"/>
    <w:multiLevelType w:val="multilevel"/>
    <w:tmpl w:val="E1E6B4B4"/>
    <w:styleLink w:val="ACENListBullets"/>
    <w:lvl w:ilvl="0">
      <w:start w:val="1"/>
      <w:numFmt w:val="bullet"/>
      <w:lvlText w:val=""/>
      <w:lvlJc w:val="left"/>
      <w:pPr>
        <w:ind w:left="340" w:hanging="340"/>
      </w:pPr>
      <w:rPr>
        <w:rFonts w:ascii="Wingdings" w:hAnsi="Wingdings" w:hint="default"/>
        <w:color w:val="000000" w:themeColor="text2"/>
        <w:sz w:val="22"/>
      </w:rPr>
    </w:lvl>
    <w:lvl w:ilvl="1">
      <w:numFmt w:val="bullet"/>
      <w:lvlText w:val="–"/>
      <w:lvlJc w:val="left"/>
      <w:pPr>
        <w:ind w:left="680" w:hanging="340"/>
      </w:pPr>
      <w:rPr>
        <w:rFonts w:asciiTheme="minorHAnsi" w:hAnsiTheme="minorHAnsi" w:hint="default"/>
        <w:b w:val="0"/>
        <w:i w:val="0"/>
        <w:color w:val="000000" w:themeColor="text2"/>
        <w:sz w:val="22"/>
      </w:rPr>
    </w:lvl>
    <w:lvl w:ilvl="2">
      <w:numFmt w:val="bullet"/>
      <w:lvlText w:val="•"/>
      <w:lvlJc w:val="left"/>
      <w:pPr>
        <w:ind w:left="1020" w:hanging="340"/>
      </w:pPr>
      <w:rPr>
        <w:rFonts w:asciiTheme="minorHAnsi" w:hAnsiTheme="minorHAnsi" w:cs="Times New Roman" w:hint="default"/>
        <w:b w:val="0"/>
        <w:i w:val="0"/>
        <w:color w:val="000000" w:themeColor="text2"/>
        <w:sz w:val="22"/>
      </w:rPr>
    </w:lvl>
    <w:lvl w:ilvl="3">
      <w:numFmt w:val="none"/>
      <w:lvlText w:val=""/>
      <w:lvlJc w:val="left"/>
      <w:pPr>
        <w:tabs>
          <w:tab w:val="num" w:pos="1212"/>
        </w:tabs>
        <w:ind w:left="1360" w:hanging="340"/>
      </w:pPr>
      <w:rPr>
        <w:rFonts w:hint="default"/>
      </w:rPr>
    </w:lvl>
    <w:lvl w:ilvl="4">
      <w:numFmt w:val="none"/>
      <w:lvlText w:val=""/>
      <w:lvlJc w:val="left"/>
      <w:pPr>
        <w:tabs>
          <w:tab w:val="num" w:pos="1496"/>
        </w:tabs>
        <w:ind w:left="1700" w:hanging="340"/>
      </w:pPr>
      <w:rPr>
        <w:rFonts w:hint="default"/>
      </w:rPr>
    </w:lvl>
    <w:lvl w:ilvl="5">
      <w:numFmt w:val="none"/>
      <w:lvlText w:val=""/>
      <w:lvlJc w:val="left"/>
      <w:pPr>
        <w:tabs>
          <w:tab w:val="num" w:pos="1780"/>
        </w:tabs>
        <w:ind w:left="2040" w:hanging="340"/>
      </w:pPr>
      <w:rPr>
        <w:rFonts w:hint="default"/>
      </w:rPr>
    </w:lvl>
    <w:lvl w:ilvl="6">
      <w:numFmt w:val="none"/>
      <w:lvlText w:val=""/>
      <w:lvlJc w:val="left"/>
      <w:pPr>
        <w:tabs>
          <w:tab w:val="num" w:pos="2064"/>
        </w:tabs>
        <w:ind w:left="2380" w:hanging="340"/>
      </w:pPr>
      <w:rPr>
        <w:rFonts w:hint="default"/>
      </w:rPr>
    </w:lvl>
    <w:lvl w:ilvl="7">
      <w:numFmt w:val="none"/>
      <w:lvlText w:val=""/>
      <w:lvlJc w:val="left"/>
      <w:pPr>
        <w:tabs>
          <w:tab w:val="num" w:pos="2348"/>
        </w:tabs>
        <w:ind w:left="2720" w:hanging="340"/>
      </w:pPr>
      <w:rPr>
        <w:rFonts w:hint="default"/>
      </w:rPr>
    </w:lvl>
    <w:lvl w:ilvl="8">
      <w:numFmt w:val="none"/>
      <w:lvlText w:val=""/>
      <w:lvlJc w:val="left"/>
      <w:pPr>
        <w:tabs>
          <w:tab w:val="num" w:pos="2632"/>
        </w:tabs>
        <w:ind w:left="3060" w:hanging="340"/>
      </w:pPr>
      <w:rPr>
        <w:rFonts w:hint="default"/>
      </w:rPr>
    </w:lvl>
  </w:abstractNum>
  <w:abstractNum w:abstractNumId="6" w15:restartNumberingAfterBreak="0">
    <w:nsid w:val="0510711F"/>
    <w:multiLevelType w:val="multilevel"/>
    <w:tmpl w:val="69101836"/>
    <w:lvl w:ilvl="0">
      <w:start w:val="1"/>
      <w:numFmt w:val="decimal"/>
      <w:pStyle w:val="ListNumber"/>
      <w:lvlText w:val="%1."/>
      <w:lvlJc w:val="left"/>
      <w:pPr>
        <w:ind w:left="284" w:hanging="284"/>
      </w:pPr>
      <w:rPr>
        <w:rFonts w:hint="default"/>
        <w:b w:val="0"/>
        <w:i w:val="0"/>
        <w:color w:val="000000" w:themeColor="text2"/>
      </w:rPr>
    </w:lvl>
    <w:lvl w:ilvl="1">
      <w:start w:val="1"/>
      <w:numFmt w:val="lowerLetter"/>
      <w:lvlText w:val="(%2)"/>
      <w:lvlJc w:val="left"/>
      <w:pPr>
        <w:ind w:left="644" w:hanging="360"/>
      </w:pPr>
      <w:rPr>
        <w:rFonts w:hint="default"/>
      </w:rPr>
    </w:lvl>
    <w:lvl w:ilvl="2">
      <w:start w:val="1"/>
      <w:numFmt w:val="lowerRoman"/>
      <w:lvlText w:val="(%3)"/>
      <w:lvlJc w:val="left"/>
      <w:pPr>
        <w:ind w:left="1021" w:hanging="341"/>
      </w:pPr>
      <w:rPr>
        <w:rFonts w:asciiTheme="majorHAnsi" w:hAnsiTheme="majorHAnsi" w:cstheme="majorHAnsi" w:hint="default"/>
        <w:sz w:val="20"/>
        <w:szCs w:val="20"/>
      </w:rPr>
    </w:lvl>
    <w:lvl w:ilvl="3">
      <w:start w:val="1"/>
      <w:numFmt w:val="upperLetter"/>
      <w:lvlText w:val="%4."/>
      <w:lvlJc w:val="left"/>
      <w:pPr>
        <w:ind w:left="1212" w:hanging="360"/>
      </w:p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78659BD"/>
    <w:multiLevelType w:val="multilevel"/>
    <w:tmpl w:val="BA8E5AB4"/>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567" w:hanging="567"/>
      </w:pPr>
      <w:rPr>
        <w:rFonts w:hint="default"/>
        <w:b w:val="0"/>
        <w:bCs/>
      </w:rPr>
    </w:lvl>
    <w:lvl w:ilvl="2">
      <w:start w:val="1"/>
      <w:numFmt w:val="decimal"/>
      <w:pStyle w:val="Heading3Numbered"/>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0D041529"/>
    <w:multiLevelType w:val="hybridMultilevel"/>
    <w:tmpl w:val="FF529052"/>
    <w:lvl w:ilvl="0" w:tplc="0B588C24">
      <w:start w:val="1"/>
      <w:numFmt w:val="bullet"/>
      <w:lvlText w:val=""/>
      <w:lvlJc w:val="left"/>
      <w:pPr>
        <w:ind w:left="720" w:hanging="360"/>
      </w:pPr>
      <w:rPr>
        <w:rFonts w:ascii="Symbol" w:hAnsi="Symbol"/>
      </w:rPr>
    </w:lvl>
    <w:lvl w:ilvl="1" w:tplc="A9C69F06">
      <w:start w:val="1"/>
      <w:numFmt w:val="bullet"/>
      <w:lvlText w:val=""/>
      <w:lvlJc w:val="left"/>
      <w:pPr>
        <w:ind w:left="720" w:hanging="360"/>
      </w:pPr>
      <w:rPr>
        <w:rFonts w:ascii="Symbol" w:hAnsi="Symbol"/>
      </w:rPr>
    </w:lvl>
    <w:lvl w:ilvl="2" w:tplc="5914DFB8">
      <w:start w:val="1"/>
      <w:numFmt w:val="bullet"/>
      <w:lvlText w:val=""/>
      <w:lvlJc w:val="left"/>
      <w:pPr>
        <w:ind w:left="720" w:hanging="360"/>
      </w:pPr>
      <w:rPr>
        <w:rFonts w:ascii="Symbol" w:hAnsi="Symbol"/>
      </w:rPr>
    </w:lvl>
    <w:lvl w:ilvl="3" w:tplc="4C8054C4">
      <w:start w:val="1"/>
      <w:numFmt w:val="bullet"/>
      <w:lvlText w:val=""/>
      <w:lvlJc w:val="left"/>
      <w:pPr>
        <w:ind w:left="720" w:hanging="360"/>
      </w:pPr>
      <w:rPr>
        <w:rFonts w:ascii="Symbol" w:hAnsi="Symbol"/>
      </w:rPr>
    </w:lvl>
    <w:lvl w:ilvl="4" w:tplc="3D1E36F6">
      <w:start w:val="1"/>
      <w:numFmt w:val="bullet"/>
      <w:lvlText w:val=""/>
      <w:lvlJc w:val="left"/>
      <w:pPr>
        <w:ind w:left="720" w:hanging="360"/>
      </w:pPr>
      <w:rPr>
        <w:rFonts w:ascii="Symbol" w:hAnsi="Symbol"/>
      </w:rPr>
    </w:lvl>
    <w:lvl w:ilvl="5" w:tplc="ECD8CCBA">
      <w:start w:val="1"/>
      <w:numFmt w:val="bullet"/>
      <w:lvlText w:val=""/>
      <w:lvlJc w:val="left"/>
      <w:pPr>
        <w:ind w:left="720" w:hanging="360"/>
      </w:pPr>
      <w:rPr>
        <w:rFonts w:ascii="Symbol" w:hAnsi="Symbol"/>
      </w:rPr>
    </w:lvl>
    <w:lvl w:ilvl="6" w:tplc="8864F23E">
      <w:start w:val="1"/>
      <w:numFmt w:val="bullet"/>
      <w:lvlText w:val=""/>
      <w:lvlJc w:val="left"/>
      <w:pPr>
        <w:ind w:left="720" w:hanging="360"/>
      </w:pPr>
      <w:rPr>
        <w:rFonts w:ascii="Symbol" w:hAnsi="Symbol"/>
      </w:rPr>
    </w:lvl>
    <w:lvl w:ilvl="7" w:tplc="E48C8FA4">
      <w:start w:val="1"/>
      <w:numFmt w:val="bullet"/>
      <w:lvlText w:val=""/>
      <w:lvlJc w:val="left"/>
      <w:pPr>
        <w:ind w:left="720" w:hanging="360"/>
      </w:pPr>
      <w:rPr>
        <w:rFonts w:ascii="Symbol" w:hAnsi="Symbol"/>
      </w:rPr>
    </w:lvl>
    <w:lvl w:ilvl="8" w:tplc="FEB0612A">
      <w:start w:val="1"/>
      <w:numFmt w:val="bullet"/>
      <w:lvlText w:val=""/>
      <w:lvlJc w:val="left"/>
      <w:pPr>
        <w:ind w:left="720" w:hanging="360"/>
      </w:pPr>
      <w:rPr>
        <w:rFonts w:ascii="Symbol" w:hAnsi="Symbol"/>
      </w:rPr>
    </w:lvl>
  </w:abstractNum>
  <w:abstractNum w:abstractNumId="10" w15:restartNumberingAfterBreak="0">
    <w:nsid w:val="106655AB"/>
    <w:multiLevelType w:val="multilevel"/>
    <w:tmpl w:val="3C562A22"/>
    <w:numStyleLink w:val="DefaultBullets"/>
  </w:abstractNum>
  <w:abstractNum w:abstractNumId="11" w15:restartNumberingAfterBreak="0">
    <w:nsid w:val="1C8D15DE"/>
    <w:multiLevelType w:val="multilevel"/>
    <w:tmpl w:val="723CD1B2"/>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644" w:hanging="360"/>
      </w:pPr>
      <w:rPr>
        <w:rFonts w:hint="default"/>
        <w:b w:val="0"/>
        <w:bCs/>
      </w:rPr>
    </w:lvl>
    <w:lvl w:ilvl="2">
      <w:start w:val="1"/>
      <w:numFmt w:val="lowerRoman"/>
      <w:lvlText w:val="(%3)"/>
      <w:lvlJc w:val="left"/>
      <w:pPr>
        <w:ind w:left="1021" w:hanging="341"/>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2" w15:restartNumberingAfterBreak="0">
    <w:nsid w:val="1ED519B4"/>
    <w:multiLevelType w:val="hybridMultilevel"/>
    <w:tmpl w:val="CE7E4DF0"/>
    <w:lvl w:ilvl="0" w:tplc="FFFFFFFF">
      <w:start w:val="1"/>
      <w:numFmt w:val="lowerLetter"/>
      <w:lvlText w:val="(%1)"/>
      <w:lvlJc w:val="left"/>
      <w:pPr>
        <w:ind w:left="1004" w:hanging="360"/>
      </w:pPr>
      <w:rPr>
        <w:rFonts w:hint="default"/>
        <w:b w:val="0"/>
        <w:bCs w:val="0"/>
      </w:rPr>
    </w:lvl>
    <w:lvl w:ilvl="1" w:tplc="FFFFFFFF">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3"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4D407A"/>
    <w:multiLevelType w:val="multilevel"/>
    <w:tmpl w:val="0C848D92"/>
    <w:lvl w:ilvl="0">
      <w:start w:val="1"/>
      <w:numFmt w:val="decimal"/>
      <w:pStyle w:val="MPLHeading1"/>
      <w:suff w:val="space"/>
      <w:lvlText w:val="%1."/>
      <w:lvlJc w:val="left"/>
      <w:pPr>
        <w:ind w:left="0" w:firstLine="0"/>
      </w:pPr>
      <w:rPr>
        <w:rFonts w:hint="default"/>
      </w:rPr>
    </w:lvl>
    <w:lvl w:ilvl="1">
      <w:start w:val="1"/>
      <w:numFmt w:val="decimal"/>
      <w:pStyle w:val="MPLParagraphlevel1"/>
      <w:suff w:val="space"/>
      <w:lvlText w:val="%1.%2."/>
      <w:lvlJc w:val="left"/>
      <w:pPr>
        <w:ind w:left="357" w:firstLine="3"/>
      </w:pPr>
      <w:rPr>
        <w:rFonts w:hint="default"/>
        <w:b w:val="0"/>
      </w:rPr>
    </w:lvl>
    <w:lvl w:ilvl="2">
      <w:start w:val="1"/>
      <w:numFmt w:val="lowerLetter"/>
      <w:pStyle w:val="MPLParagraphlevel2"/>
      <w:suff w:val="space"/>
      <w:lvlText w:val="%3)"/>
      <w:lvlJc w:val="left"/>
      <w:pPr>
        <w:ind w:left="720" w:firstLine="0"/>
      </w:pPr>
      <w:rPr>
        <w:rFonts w:hint="default"/>
      </w:rPr>
    </w:lvl>
    <w:lvl w:ilvl="3">
      <w:start w:val="1"/>
      <w:numFmt w:val="lowerRoman"/>
      <w:lvlText w:val="(%4)"/>
      <w:lvlJc w:val="left"/>
      <w:pPr>
        <w:ind w:left="1400" w:hanging="360"/>
      </w:pPr>
      <w:rPr>
        <w:rFonts w:hint="default"/>
      </w:rPr>
    </w:lvl>
    <w:lvl w:ilvl="4">
      <w:start w:val="1"/>
      <w:numFmt w:val="lowerRoman"/>
      <w:pStyle w:val="MPLParagraphlevel4"/>
      <w:lvlText w:val="(%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0EC6305"/>
    <w:multiLevelType w:val="multilevel"/>
    <w:tmpl w:val="757EFBDC"/>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644" w:hanging="360"/>
      </w:pPr>
      <w:rPr>
        <w:rFonts w:hint="default"/>
        <w:b w:val="0"/>
        <w:bCs/>
      </w:rPr>
    </w:lvl>
    <w:lvl w:ilvl="2">
      <w:start w:val="1"/>
      <w:numFmt w:val="lowerRoman"/>
      <w:lvlText w:val="(%3)"/>
      <w:lvlJc w:val="left"/>
      <w:pPr>
        <w:ind w:left="1021" w:hanging="341"/>
      </w:pPr>
      <w:rPr>
        <w:rFonts w:hint="default"/>
      </w:rPr>
    </w:lvl>
    <w:lvl w:ilvl="3">
      <w:start w:val="1"/>
      <w:numFmt w:val="lowerRoman"/>
      <w:lvlText w:val="(%4)"/>
      <w:lvlJc w:val="left"/>
      <w:pPr>
        <w:ind w:left="1212" w:hanging="360"/>
      </w:pPr>
      <w:rPr>
        <w:rFonts w:hint="default"/>
        <w:b w:val="0"/>
        <w:bCs w:val="0"/>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416505A1"/>
    <w:multiLevelType w:val="hybridMultilevel"/>
    <w:tmpl w:val="3C18CA92"/>
    <w:lvl w:ilvl="0" w:tplc="FF96CAE2">
      <w:start w:val="1"/>
      <w:numFmt w:val="bullet"/>
      <w:lvlText w:val=""/>
      <w:lvlJc w:val="left"/>
      <w:pPr>
        <w:ind w:left="1020" w:hanging="360"/>
      </w:pPr>
      <w:rPr>
        <w:rFonts w:ascii="Symbol" w:hAnsi="Symbol"/>
      </w:rPr>
    </w:lvl>
    <w:lvl w:ilvl="1" w:tplc="CE7E599E">
      <w:start w:val="1"/>
      <w:numFmt w:val="bullet"/>
      <w:lvlText w:val=""/>
      <w:lvlJc w:val="left"/>
      <w:pPr>
        <w:ind w:left="1020" w:hanging="360"/>
      </w:pPr>
      <w:rPr>
        <w:rFonts w:ascii="Symbol" w:hAnsi="Symbol"/>
      </w:rPr>
    </w:lvl>
    <w:lvl w:ilvl="2" w:tplc="95C8BE12">
      <w:start w:val="1"/>
      <w:numFmt w:val="bullet"/>
      <w:lvlText w:val=""/>
      <w:lvlJc w:val="left"/>
      <w:pPr>
        <w:ind w:left="1020" w:hanging="360"/>
      </w:pPr>
      <w:rPr>
        <w:rFonts w:ascii="Symbol" w:hAnsi="Symbol"/>
      </w:rPr>
    </w:lvl>
    <w:lvl w:ilvl="3" w:tplc="3B2440E2">
      <w:start w:val="1"/>
      <w:numFmt w:val="bullet"/>
      <w:lvlText w:val=""/>
      <w:lvlJc w:val="left"/>
      <w:pPr>
        <w:ind w:left="1020" w:hanging="360"/>
      </w:pPr>
      <w:rPr>
        <w:rFonts w:ascii="Symbol" w:hAnsi="Symbol"/>
      </w:rPr>
    </w:lvl>
    <w:lvl w:ilvl="4" w:tplc="75A835EA">
      <w:start w:val="1"/>
      <w:numFmt w:val="bullet"/>
      <w:lvlText w:val=""/>
      <w:lvlJc w:val="left"/>
      <w:pPr>
        <w:ind w:left="1020" w:hanging="360"/>
      </w:pPr>
      <w:rPr>
        <w:rFonts w:ascii="Symbol" w:hAnsi="Symbol"/>
      </w:rPr>
    </w:lvl>
    <w:lvl w:ilvl="5" w:tplc="C6564A02">
      <w:start w:val="1"/>
      <w:numFmt w:val="bullet"/>
      <w:lvlText w:val=""/>
      <w:lvlJc w:val="left"/>
      <w:pPr>
        <w:ind w:left="1020" w:hanging="360"/>
      </w:pPr>
      <w:rPr>
        <w:rFonts w:ascii="Symbol" w:hAnsi="Symbol"/>
      </w:rPr>
    </w:lvl>
    <w:lvl w:ilvl="6" w:tplc="B62E84BC">
      <w:start w:val="1"/>
      <w:numFmt w:val="bullet"/>
      <w:lvlText w:val=""/>
      <w:lvlJc w:val="left"/>
      <w:pPr>
        <w:ind w:left="1020" w:hanging="360"/>
      </w:pPr>
      <w:rPr>
        <w:rFonts w:ascii="Symbol" w:hAnsi="Symbol"/>
      </w:rPr>
    </w:lvl>
    <w:lvl w:ilvl="7" w:tplc="BF2A2A10">
      <w:start w:val="1"/>
      <w:numFmt w:val="bullet"/>
      <w:lvlText w:val=""/>
      <w:lvlJc w:val="left"/>
      <w:pPr>
        <w:ind w:left="1020" w:hanging="360"/>
      </w:pPr>
      <w:rPr>
        <w:rFonts w:ascii="Symbol" w:hAnsi="Symbol"/>
      </w:rPr>
    </w:lvl>
    <w:lvl w:ilvl="8" w:tplc="00422470">
      <w:start w:val="1"/>
      <w:numFmt w:val="bullet"/>
      <w:lvlText w:val=""/>
      <w:lvlJc w:val="left"/>
      <w:pPr>
        <w:ind w:left="1020" w:hanging="360"/>
      </w:pPr>
      <w:rPr>
        <w:rFonts w:ascii="Symbol" w:hAnsi="Symbol"/>
      </w:rPr>
    </w:lvl>
  </w:abstractNum>
  <w:abstractNum w:abstractNumId="17" w15:restartNumberingAfterBreak="0">
    <w:nsid w:val="44E5562D"/>
    <w:multiLevelType w:val="hybridMultilevel"/>
    <w:tmpl w:val="4ED0EA50"/>
    <w:lvl w:ilvl="0" w:tplc="0C090001">
      <w:start w:val="1"/>
      <w:numFmt w:val="bullet"/>
      <w:lvlText w:val=""/>
      <w:lvlJc w:val="left"/>
      <w:pPr>
        <w:ind w:left="1353" w:hanging="360"/>
      </w:pPr>
      <w:rPr>
        <w:rFonts w:ascii="Symbol" w:hAnsi="Symbol" w:hint="default"/>
        <w:b/>
        <w:bCs/>
      </w:rPr>
    </w:lvl>
    <w:lvl w:ilvl="1" w:tplc="FFFFFFFF">
      <w:start w:val="1"/>
      <w:numFmt w:val="bullet"/>
      <w:lvlText w:val="o"/>
      <w:lvlJc w:val="left"/>
      <w:pPr>
        <w:ind w:left="2373" w:hanging="360"/>
      </w:pPr>
      <w:rPr>
        <w:rFonts w:ascii="Courier New" w:hAnsi="Courier New" w:cs="Courier New" w:hint="default"/>
      </w:rPr>
    </w:lvl>
    <w:lvl w:ilvl="2" w:tplc="FFFFFFFF">
      <w:start w:val="1"/>
      <w:numFmt w:val="bullet"/>
      <w:lvlText w:val=""/>
      <w:lvlJc w:val="left"/>
      <w:pPr>
        <w:ind w:left="3093" w:hanging="360"/>
      </w:pPr>
      <w:rPr>
        <w:rFonts w:ascii="Wingdings" w:hAnsi="Wingdings" w:hint="default"/>
      </w:rPr>
    </w:lvl>
    <w:lvl w:ilvl="3" w:tplc="FFFFFFFF">
      <w:start w:val="1"/>
      <w:numFmt w:val="bullet"/>
      <w:lvlText w:val=""/>
      <w:lvlJc w:val="left"/>
      <w:pPr>
        <w:ind w:left="3813" w:hanging="360"/>
      </w:pPr>
      <w:rPr>
        <w:rFonts w:ascii="Symbol" w:hAnsi="Symbol" w:hint="default"/>
      </w:rPr>
    </w:lvl>
    <w:lvl w:ilvl="4" w:tplc="FFFFFFFF">
      <w:start w:val="1"/>
      <w:numFmt w:val="bullet"/>
      <w:lvlText w:val="o"/>
      <w:lvlJc w:val="left"/>
      <w:pPr>
        <w:ind w:left="4533" w:hanging="360"/>
      </w:pPr>
      <w:rPr>
        <w:rFonts w:ascii="Courier New" w:hAnsi="Courier New" w:cs="Courier New" w:hint="default"/>
      </w:rPr>
    </w:lvl>
    <w:lvl w:ilvl="5" w:tplc="FFFFFFFF">
      <w:start w:val="1"/>
      <w:numFmt w:val="bullet"/>
      <w:lvlText w:val=""/>
      <w:lvlJc w:val="left"/>
      <w:pPr>
        <w:ind w:left="5253" w:hanging="360"/>
      </w:pPr>
      <w:rPr>
        <w:rFonts w:ascii="Wingdings" w:hAnsi="Wingdings" w:hint="default"/>
      </w:rPr>
    </w:lvl>
    <w:lvl w:ilvl="6" w:tplc="FFFFFFFF">
      <w:start w:val="1"/>
      <w:numFmt w:val="bullet"/>
      <w:lvlText w:val=""/>
      <w:lvlJc w:val="left"/>
      <w:pPr>
        <w:ind w:left="5973" w:hanging="360"/>
      </w:pPr>
      <w:rPr>
        <w:rFonts w:ascii="Symbol" w:hAnsi="Symbol" w:hint="default"/>
      </w:rPr>
    </w:lvl>
    <w:lvl w:ilvl="7" w:tplc="FFFFFFFF">
      <w:start w:val="1"/>
      <w:numFmt w:val="bullet"/>
      <w:lvlText w:val="o"/>
      <w:lvlJc w:val="left"/>
      <w:pPr>
        <w:ind w:left="6693" w:hanging="360"/>
      </w:pPr>
      <w:rPr>
        <w:rFonts w:ascii="Courier New" w:hAnsi="Courier New" w:cs="Courier New" w:hint="default"/>
      </w:rPr>
    </w:lvl>
    <w:lvl w:ilvl="8" w:tplc="FFFFFFFF">
      <w:start w:val="1"/>
      <w:numFmt w:val="bullet"/>
      <w:lvlText w:val=""/>
      <w:lvlJc w:val="left"/>
      <w:pPr>
        <w:ind w:left="7413" w:hanging="360"/>
      </w:pPr>
      <w:rPr>
        <w:rFonts w:ascii="Wingdings" w:hAnsi="Wingdings" w:hint="default"/>
      </w:rPr>
    </w:lvl>
  </w:abstractNum>
  <w:abstractNum w:abstractNumId="18" w15:restartNumberingAfterBreak="0">
    <w:nsid w:val="48F5110D"/>
    <w:multiLevelType w:val="hybridMultilevel"/>
    <w:tmpl w:val="9C2E0BC6"/>
    <w:lvl w:ilvl="0" w:tplc="650ABBD2">
      <w:start w:val="1"/>
      <w:numFmt w:val="upperLetter"/>
      <w:lvlText w:val="(%1)"/>
      <w:lvlJc w:val="left"/>
      <w:pPr>
        <w:ind w:left="1939" w:hanging="360"/>
      </w:pPr>
      <w:rPr>
        <w:rFonts w:hint="default"/>
      </w:rPr>
    </w:lvl>
    <w:lvl w:ilvl="1" w:tplc="FFFFFFFF" w:tentative="1">
      <w:start w:val="1"/>
      <w:numFmt w:val="lowerLetter"/>
      <w:lvlText w:val="%2."/>
      <w:lvlJc w:val="left"/>
      <w:pPr>
        <w:ind w:left="2659" w:hanging="360"/>
      </w:pPr>
    </w:lvl>
    <w:lvl w:ilvl="2" w:tplc="FFFFFFFF">
      <w:start w:val="1"/>
      <w:numFmt w:val="lowerRoman"/>
      <w:lvlText w:val="%3."/>
      <w:lvlJc w:val="right"/>
      <w:pPr>
        <w:ind w:left="3379" w:hanging="180"/>
      </w:pPr>
    </w:lvl>
    <w:lvl w:ilvl="3" w:tplc="FFFFFFFF" w:tentative="1">
      <w:start w:val="1"/>
      <w:numFmt w:val="decimal"/>
      <w:lvlText w:val="%4."/>
      <w:lvlJc w:val="left"/>
      <w:pPr>
        <w:ind w:left="4099" w:hanging="360"/>
      </w:pPr>
    </w:lvl>
    <w:lvl w:ilvl="4" w:tplc="FFFFFFFF" w:tentative="1">
      <w:start w:val="1"/>
      <w:numFmt w:val="lowerLetter"/>
      <w:lvlText w:val="%5."/>
      <w:lvlJc w:val="left"/>
      <w:pPr>
        <w:ind w:left="4819" w:hanging="360"/>
      </w:pPr>
    </w:lvl>
    <w:lvl w:ilvl="5" w:tplc="FFFFFFFF" w:tentative="1">
      <w:start w:val="1"/>
      <w:numFmt w:val="lowerRoman"/>
      <w:lvlText w:val="%6."/>
      <w:lvlJc w:val="right"/>
      <w:pPr>
        <w:ind w:left="5539" w:hanging="180"/>
      </w:pPr>
    </w:lvl>
    <w:lvl w:ilvl="6" w:tplc="FFFFFFFF">
      <w:start w:val="1"/>
      <w:numFmt w:val="decimal"/>
      <w:lvlText w:val="%7."/>
      <w:lvlJc w:val="left"/>
      <w:pPr>
        <w:ind w:left="6259" w:hanging="360"/>
      </w:pPr>
    </w:lvl>
    <w:lvl w:ilvl="7" w:tplc="FFFFFFFF" w:tentative="1">
      <w:start w:val="1"/>
      <w:numFmt w:val="lowerLetter"/>
      <w:lvlText w:val="%8."/>
      <w:lvlJc w:val="left"/>
      <w:pPr>
        <w:ind w:left="6979" w:hanging="360"/>
      </w:pPr>
    </w:lvl>
    <w:lvl w:ilvl="8" w:tplc="FFFFFFFF" w:tentative="1">
      <w:start w:val="1"/>
      <w:numFmt w:val="lowerRoman"/>
      <w:lvlText w:val="%9."/>
      <w:lvlJc w:val="right"/>
      <w:pPr>
        <w:ind w:left="7699" w:hanging="180"/>
      </w:pPr>
    </w:lvl>
  </w:abstractNum>
  <w:abstractNum w:abstractNumId="19" w15:restartNumberingAfterBreak="0">
    <w:nsid w:val="52C638D9"/>
    <w:multiLevelType w:val="hybridMultilevel"/>
    <w:tmpl w:val="4ABEE24A"/>
    <w:lvl w:ilvl="0" w:tplc="C2C6A394">
      <w:start w:val="1"/>
      <w:numFmt w:val="bullet"/>
      <w:lvlText w:val=""/>
      <w:lvlJc w:val="left"/>
      <w:pPr>
        <w:ind w:left="720" w:hanging="360"/>
      </w:pPr>
      <w:rPr>
        <w:rFonts w:ascii="Symbol" w:hAnsi="Symbol"/>
      </w:rPr>
    </w:lvl>
    <w:lvl w:ilvl="1" w:tplc="CD722902">
      <w:start w:val="1"/>
      <w:numFmt w:val="bullet"/>
      <w:lvlText w:val=""/>
      <w:lvlJc w:val="left"/>
      <w:pPr>
        <w:ind w:left="720" w:hanging="360"/>
      </w:pPr>
      <w:rPr>
        <w:rFonts w:ascii="Symbol" w:hAnsi="Symbol"/>
      </w:rPr>
    </w:lvl>
    <w:lvl w:ilvl="2" w:tplc="854055D4">
      <w:start w:val="1"/>
      <w:numFmt w:val="bullet"/>
      <w:lvlText w:val=""/>
      <w:lvlJc w:val="left"/>
      <w:pPr>
        <w:ind w:left="720" w:hanging="360"/>
      </w:pPr>
      <w:rPr>
        <w:rFonts w:ascii="Symbol" w:hAnsi="Symbol"/>
      </w:rPr>
    </w:lvl>
    <w:lvl w:ilvl="3" w:tplc="33B037E6">
      <w:start w:val="1"/>
      <w:numFmt w:val="bullet"/>
      <w:lvlText w:val=""/>
      <w:lvlJc w:val="left"/>
      <w:pPr>
        <w:ind w:left="720" w:hanging="360"/>
      </w:pPr>
      <w:rPr>
        <w:rFonts w:ascii="Symbol" w:hAnsi="Symbol"/>
      </w:rPr>
    </w:lvl>
    <w:lvl w:ilvl="4" w:tplc="F1B0A922">
      <w:start w:val="1"/>
      <w:numFmt w:val="bullet"/>
      <w:lvlText w:val=""/>
      <w:lvlJc w:val="left"/>
      <w:pPr>
        <w:ind w:left="720" w:hanging="360"/>
      </w:pPr>
      <w:rPr>
        <w:rFonts w:ascii="Symbol" w:hAnsi="Symbol"/>
      </w:rPr>
    </w:lvl>
    <w:lvl w:ilvl="5" w:tplc="1C5433B6">
      <w:start w:val="1"/>
      <w:numFmt w:val="bullet"/>
      <w:lvlText w:val=""/>
      <w:lvlJc w:val="left"/>
      <w:pPr>
        <w:ind w:left="720" w:hanging="360"/>
      </w:pPr>
      <w:rPr>
        <w:rFonts w:ascii="Symbol" w:hAnsi="Symbol"/>
      </w:rPr>
    </w:lvl>
    <w:lvl w:ilvl="6" w:tplc="2B4A31A0">
      <w:start w:val="1"/>
      <w:numFmt w:val="bullet"/>
      <w:lvlText w:val=""/>
      <w:lvlJc w:val="left"/>
      <w:pPr>
        <w:ind w:left="720" w:hanging="360"/>
      </w:pPr>
      <w:rPr>
        <w:rFonts w:ascii="Symbol" w:hAnsi="Symbol"/>
      </w:rPr>
    </w:lvl>
    <w:lvl w:ilvl="7" w:tplc="56B24382">
      <w:start w:val="1"/>
      <w:numFmt w:val="bullet"/>
      <w:lvlText w:val=""/>
      <w:lvlJc w:val="left"/>
      <w:pPr>
        <w:ind w:left="720" w:hanging="360"/>
      </w:pPr>
      <w:rPr>
        <w:rFonts w:ascii="Symbol" w:hAnsi="Symbol"/>
      </w:rPr>
    </w:lvl>
    <w:lvl w:ilvl="8" w:tplc="66E85D76">
      <w:start w:val="1"/>
      <w:numFmt w:val="bullet"/>
      <w:lvlText w:val=""/>
      <w:lvlJc w:val="left"/>
      <w:pPr>
        <w:ind w:left="720" w:hanging="360"/>
      </w:pPr>
      <w:rPr>
        <w:rFonts w:ascii="Symbol" w:hAnsi="Symbol"/>
      </w:rPr>
    </w:lvl>
  </w:abstractNum>
  <w:abstractNum w:abstractNumId="20"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56DB5F4C"/>
    <w:multiLevelType w:val="multilevel"/>
    <w:tmpl w:val="456A7BC8"/>
    <w:styleLink w:val="NumberedHeadings"/>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DF026C"/>
    <w:multiLevelType w:val="hybridMultilevel"/>
    <w:tmpl w:val="0F020AFA"/>
    <w:lvl w:ilvl="0" w:tplc="FFFFFFFF">
      <w:start w:val="1"/>
      <w:numFmt w:val="lowerLetter"/>
      <w:lvlText w:val="(%1)"/>
      <w:lvlJc w:val="left"/>
      <w:pPr>
        <w:ind w:left="1004" w:hanging="360"/>
      </w:pPr>
      <w:rPr>
        <w:rFonts w:hint="default"/>
      </w:rPr>
    </w:lvl>
    <w:lvl w:ilvl="1" w:tplc="FFFFFFFF">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3" w15:restartNumberingAfterBreak="0">
    <w:nsid w:val="5FCF5711"/>
    <w:multiLevelType w:val="multilevel"/>
    <w:tmpl w:val="FEBAE4AE"/>
    <w:styleLink w:val="ACENNumberList"/>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4" w15:restartNumberingAfterBreak="0">
    <w:nsid w:val="6A4E71EA"/>
    <w:multiLevelType w:val="hybridMultilevel"/>
    <w:tmpl w:val="733E804C"/>
    <w:lvl w:ilvl="0" w:tplc="FFFFFFFF">
      <w:start w:val="1"/>
      <w:numFmt w:val="lowerLetter"/>
      <w:lvlText w:val="(%1)"/>
      <w:lvlJc w:val="left"/>
      <w:pPr>
        <w:ind w:left="1080" w:hanging="360"/>
      </w:pPr>
      <w:rPr>
        <w:rFonts w:hint="default"/>
        <w:b w:val="0"/>
        <w:bCs w:val="0"/>
      </w:rPr>
    </w:lvl>
    <w:lvl w:ilvl="1" w:tplc="6A769F4A">
      <w:start w:val="1"/>
      <w:numFmt w:val="lowerRoman"/>
      <w:pStyle w:val="ListNumber3"/>
      <w:lvlText w:val="(%2)"/>
      <w:lvlJc w:val="left"/>
      <w:pPr>
        <w:ind w:left="1800" w:hanging="36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A82559D"/>
    <w:multiLevelType w:val="hybridMultilevel"/>
    <w:tmpl w:val="0F020AFA"/>
    <w:lvl w:ilvl="0" w:tplc="FFFFFFFF">
      <w:start w:val="1"/>
      <w:numFmt w:val="lowerLetter"/>
      <w:lvlText w:val="(%1)"/>
      <w:lvlJc w:val="left"/>
      <w:pPr>
        <w:ind w:left="1004" w:hanging="360"/>
      </w:pPr>
      <w:rPr>
        <w:rFonts w:hint="default"/>
      </w:rPr>
    </w:lvl>
    <w:lvl w:ilvl="1" w:tplc="FFFFFFFF">
      <w:start w:val="1"/>
      <w:numFmt w:val="lowerLetter"/>
      <w:lvlText w:val="%2."/>
      <w:lvlJc w:val="left"/>
      <w:pPr>
        <w:ind w:left="1724" w:hanging="360"/>
      </w:pPr>
    </w:lvl>
    <w:lvl w:ilvl="2" w:tplc="FFFFFFFF">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6" w15:restartNumberingAfterBreak="0">
    <w:nsid w:val="72D52456"/>
    <w:multiLevelType w:val="hybridMultilevel"/>
    <w:tmpl w:val="2F726E88"/>
    <w:lvl w:ilvl="0" w:tplc="A792030A">
      <w:start w:val="1"/>
      <w:numFmt w:val="bullet"/>
      <w:pStyle w:val="TableBullet"/>
      <w:lvlText w:val="•"/>
      <w:lvlJc w:val="left"/>
      <w:pPr>
        <w:ind w:left="360" w:hanging="360"/>
      </w:pPr>
      <w:rPr>
        <w:rFonts w:ascii="Times New Roman" w:hAnsi="Times New Roman"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8A4D83"/>
    <w:multiLevelType w:val="multilevel"/>
    <w:tmpl w:val="3C562A22"/>
    <w:styleLink w:val="DefaultBullets"/>
    <w:lvl w:ilvl="0">
      <w:start w:val="1"/>
      <w:numFmt w:val="bullet"/>
      <w:pStyle w:val="ListBullet"/>
      <w:lvlText w:val=""/>
      <w:lvlJc w:val="left"/>
      <w:pPr>
        <w:ind w:left="284" w:hanging="284"/>
      </w:pPr>
      <w:rPr>
        <w:rFonts w:ascii="Symbol" w:hAnsi="Symbol" w:hint="default"/>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8" w15:restartNumberingAfterBreak="0">
    <w:nsid w:val="7865019B"/>
    <w:multiLevelType w:val="hybridMultilevel"/>
    <w:tmpl w:val="90385BAC"/>
    <w:lvl w:ilvl="0" w:tplc="C4CC4DF4">
      <w:start w:val="1"/>
      <w:numFmt w:val="lowerRoman"/>
      <w:lvlText w:val="(%1)"/>
      <w:lvlJc w:val="left"/>
      <w:pPr>
        <w:ind w:left="1353" w:hanging="360"/>
      </w:pPr>
      <w:rPr>
        <w:rFonts w:hint="default"/>
      </w:rPr>
    </w:lvl>
    <w:lvl w:ilvl="1" w:tplc="C4CC4DF4">
      <w:start w:val="1"/>
      <w:numFmt w:val="lowerRoman"/>
      <w:lvlText w:val="(%2)"/>
      <w:lvlJc w:val="left"/>
      <w:pPr>
        <w:ind w:left="2033" w:hanging="360"/>
      </w:pPr>
      <w:rPr>
        <w:rFonts w:hint="default"/>
      </w:rPr>
    </w:lvl>
    <w:lvl w:ilvl="2" w:tplc="0C09001B">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29" w15:restartNumberingAfterBreak="0">
    <w:nsid w:val="7A6C64F0"/>
    <w:multiLevelType w:val="hybridMultilevel"/>
    <w:tmpl w:val="8B1C1D20"/>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AD74E9E"/>
    <w:multiLevelType w:val="multilevel"/>
    <w:tmpl w:val="C852687A"/>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644" w:hanging="360"/>
      </w:pPr>
      <w:rPr>
        <w:rFonts w:hint="default"/>
      </w:rPr>
    </w:lvl>
    <w:lvl w:ilvl="2">
      <w:start w:val="1"/>
      <w:numFmt w:val="lowerRoman"/>
      <w:lvlText w:val="(%3)"/>
      <w:lvlJc w:val="left"/>
      <w:pPr>
        <w:ind w:left="1021" w:hanging="341"/>
      </w:pPr>
      <w:rPr>
        <w:rFonts w:hint="default"/>
      </w:rPr>
    </w:lvl>
    <w:lvl w:ilvl="3">
      <w:start w:val="1"/>
      <w:numFmt w:val="upperLetter"/>
      <w:lvlText w:val="%4."/>
      <w:lvlJc w:val="left"/>
      <w:pPr>
        <w:ind w:left="1212" w:hanging="360"/>
      </w:p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upperLetter"/>
      <w:lvlText w:val="(%7)"/>
      <w:lvlJc w:val="left"/>
      <w:pPr>
        <w:ind w:left="2064" w:hanging="360"/>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16cid:durableId="483160843">
    <w:abstractNumId w:val="4"/>
  </w:num>
  <w:num w:numId="2" w16cid:durableId="639648672">
    <w:abstractNumId w:val="3"/>
  </w:num>
  <w:num w:numId="3" w16cid:durableId="108086899">
    <w:abstractNumId w:val="1"/>
  </w:num>
  <w:num w:numId="4" w16cid:durableId="1115321816">
    <w:abstractNumId w:val="0"/>
  </w:num>
  <w:num w:numId="5" w16cid:durableId="1829637987">
    <w:abstractNumId w:val="8"/>
  </w:num>
  <w:num w:numId="6" w16cid:durableId="742027826">
    <w:abstractNumId w:val="26"/>
  </w:num>
  <w:num w:numId="7" w16cid:durableId="1243107085">
    <w:abstractNumId w:val="20"/>
  </w:num>
  <w:num w:numId="8" w16cid:durableId="769201557">
    <w:abstractNumId w:val="27"/>
  </w:num>
  <w:num w:numId="9" w16cid:durableId="964233573">
    <w:abstractNumId w:val="21"/>
  </w:num>
  <w:num w:numId="10" w16cid:durableId="1220441383">
    <w:abstractNumId w:val="13"/>
  </w:num>
  <w:num w:numId="11" w16cid:durableId="2073428337">
    <w:abstractNumId w:val="23"/>
  </w:num>
  <w:num w:numId="12" w16cid:durableId="1939020478">
    <w:abstractNumId w:val="5"/>
  </w:num>
  <w:num w:numId="13" w16cid:durableId="1254971651">
    <w:abstractNumId w:val="7"/>
  </w:num>
  <w:num w:numId="14" w16cid:durableId="445931199">
    <w:abstractNumId w:val="10"/>
  </w:num>
  <w:num w:numId="15" w16cid:durableId="9934120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8481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026697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7361575">
    <w:abstractNumId w:val="14"/>
  </w:num>
  <w:num w:numId="19" w16cid:durableId="725758317">
    <w:abstractNumId w:val="11"/>
  </w:num>
  <w:num w:numId="20" w16cid:durableId="14392497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6105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7184594">
    <w:abstractNumId w:val="12"/>
  </w:num>
  <w:num w:numId="23" w16cid:durableId="853805594">
    <w:abstractNumId w:val="17"/>
  </w:num>
  <w:num w:numId="24" w16cid:durableId="684594115">
    <w:abstractNumId w:val="22"/>
  </w:num>
  <w:num w:numId="25" w16cid:durableId="1378235794">
    <w:abstractNumId w:val="24"/>
  </w:num>
  <w:num w:numId="26" w16cid:durableId="532808515">
    <w:abstractNumId w:val="29"/>
  </w:num>
  <w:num w:numId="27" w16cid:durableId="1915432572">
    <w:abstractNumId w:val="28"/>
  </w:num>
  <w:num w:numId="28" w16cid:durableId="12068659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70047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7504250">
    <w:abstractNumId w:val="2"/>
  </w:num>
  <w:num w:numId="31" w16cid:durableId="863830814">
    <w:abstractNumId w:val="25"/>
  </w:num>
  <w:num w:numId="32" w16cid:durableId="5053639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68594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01555322">
    <w:abstractNumId w:val="6"/>
  </w:num>
  <w:num w:numId="35" w16cid:durableId="1956712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9904555">
    <w:abstractNumId w:val="30"/>
  </w:num>
  <w:num w:numId="37" w16cid:durableId="14494738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49336727">
    <w:abstractNumId w:val="18"/>
  </w:num>
  <w:num w:numId="39" w16cid:durableId="2136485988">
    <w:abstractNumId w:val="15"/>
  </w:num>
  <w:num w:numId="40" w16cid:durableId="2134787448">
    <w:abstractNumId w:val="19"/>
  </w:num>
  <w:num w:numId="41" w16cid:durableId="50202746">
    <w:abstractNumId w:val="9"/>
  </w:num>
  <w:num w:numId="42" w16cid:durableId="578684013">
    <w:abstractNumId w:val="16"/>
  </w:num>
  <w:num w:numId="43" w16cid:durableId="675768432">
    <w:abstractNumId w:val="2"/>
  </w:num>
  <w:num w:numId="44" w16cid:durableId="642196558">
    <w:abstractNumId w:val="2"/>
  </w:num>
  <w:num w:numId="45" w16cid:durableId="1682930131">
    <w:abstractNumId w:val="7"/>
  </w:num>
  <w:num w:numId="46" w16cid:durableId="19563985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NotTrackFormatting/>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547FBE"/>
    <w:rsid w:val="0000008F"/>
    <w:rsid w:val="000000F3"/>
    <w:rsid w:val="000004FD"/>
    <w:rsid w:val="00001D68"/>
    <w:rsid w:val="00001F3A"/>
    <w:rsid w:val="00002911"/>
    <w:rsid w:val="00002912"/>
    <w:rsid w:val="00003348"/>
    <w:rsid w:val="0000400D"/>
    <w:rsid w:val="00004688"/>
    <w:rsid w:val="00005149"/>
    <w:rsid w:val="00005366"/>
    <w:rsid w:val="000054B1"/>
    <w:rsid w:val="00005561"/>
    <w:rsid w:val="000063F9"/>
    <w:rsid w:val="00006A0A"/>
    <w:rsid w:val="00006F13"/>
    <w:rsid w:val="00007403"/>
    <w:rsid w:val="0000783C"/>
    <w:rsid w:val="000103A2"/>
    <w:rsid w:val="00010DE1"/>
    <w:rsid w:val="000110A3"/>
    <w:rsid w:val="0001174B"/>
    <w:rsid w:val="00011831"/>
    <w:rsid w:val="0001186B"/>
    <w:rsid w:val="00013047"/>
    <w:rsid w:val="0001316E"/>
    <w:rsid w:val="0001449D"/>
    <w:rsid w:val="00014678"/>
    <w:rsid w:val="00014834"/>
    <w:rsid w:val="00014A95"/>
    <w:rsid w:val="00014AC6"/>
    <w:rsid w:val="00015694"/>
    <w:rsid w:val="0001573A"/>
    <w:rsid w:val="00015DAF"/>
    <w:rsid w:val="00016A69"/>
    <w:rsid w:val="000175F3"/>
    <w:rsid w:val="00017E2A"/>
    <w:rsid w:val="0002012A"/>
    <w:rsid w:val="000202EC"/>
    <w:rsid w:val="00020638"/>
    <w:rsid w:val="00020A94"/>
    <w:rsid w:val="00020FC9"/>
    <w:rsid w:val="000215FE"/>
    <w:rsid w:val="00021FEB"/>
    <w:rsid w:val="000222A5"/>
    <w:rsid w:val="000222AA"/>
    <w:rsid w:val="00024698"/>
    <w:rsid w:val="00024CDD"/>
    <w:rsid w:val="00024D2C"/>
    <w:rsid w:val="00025404"/>
    <w:rsid w:val="00026605"/>
    <w:rsid w:val="00026788"/>
    <w:rsid w:val="00026A5D"/>
    <w:rsid w:val="00027250"/>
    <w:rsid w:val="00027AA9"/>
    <w:rsid w:val="00027D54"/>
    <w:rsid w:val="00027FBA"/>
    <w:rsid w:val="000301A6"/>
    <w:rsid w:val="00030273"/>
    <w:rsid w:val="00030A19"/>
    <w:rsid w:val="00030E98"/>
    <w:rsid w:val="0003103D"/>
    <w:rsid w:val="000319A2"/>
    <w:rsid w:val="000319B8"/>
    <w:rsid w:val="000320E2"/>
    <w:rsid w:val="0003212A"/>
    <w:rsid w:val="00032343"/>
    <w:rsid w:val="000328C0"/>
    <w:rsid w:val="00032D3A"/>
    <w:rsid w:val="0003327B"/>
    <w:rsid w:val="0003395D"/>
    <w:rsid w:val="000340CB"/>
    <w:rsid w:val="0003412C"/>
    <w:rsid w:val="000342FD"/>
    <w:rsid w:val="00034B7C"/>
    <w:rsid w:val="0003516D"/>
    <w:rsid w:val="00035296"/>
    <w:rsid w:val="00035C72"/>
    <w:rsid w:val="00036029"/>
    <w:rsid w:val="000368A2"/>
    <w:rsid w:val="000379A1"/>
    <w:rsid w:val="00037A70"/>
    <w:rsid w:val="00037B90"/>
    <w:rsid w:val="00037ED9"/>
    <w:rsid w:val="00040DD8"/>
    <w:rsid w:val="000412B4"/>
    <w:rsid w:val="00041F5A"/>
    <w:rsid w:val="000423EB"/>
    <w:rsid w:val="000435F2"/>
    <w:rsid w:val="000440E3"/>
    <w:rsid w:val="000443EF"/>
    <w:rsid w:val="0004440B"/>
    <w:rsid w:val="00044579"/>
    <w:rsid w:val="000450AD"/>
    <w:rsid w:val="00045719"/>
    <w:rsid w:val="00046204"/>
    <w:rsid w:val="00046739"/>
    <w:rsid w:val="00046882"/>
    <w:rsid w:val="00047345"/>
    <w:rsid w:val="00050C0C"/>
    <w:rsid w:val="00050CC3"/>
    <w:rsid w:val="00050EC9"/>
    <w:rsid w:val="000516CC"/>
    <w:rsid w:val="00051E1F"/>
    <w:rsid w:val="0005233D"/>
    <w:rsid w:val="000527D8"/>
    <w:rsid w:val="00052FA1"/>
    <w:rsid w:val="00054A0A"/>
    <w:rsid w:val="00055FFD"/>
    <w:rsid w:val="00056A4C"/>
    <w:rsid w:val="00057CAB"/>
    <w:rsid w:val="0006103C"/>
    <w:rsid w:val="0006146D"/>
    <w:rsid w:val="00062056"/>
    <w:rsid w:val="000624DD"/>
    <w:rsid w:val="000627B3"/>
    <w:rsid w:val="00063C6A"/>
    <w:rsid w:val="00064D72"/>
    <w:rsid w:val="00064DDB"/>
    <w:rsid w:val="000662E5"/>
    <w:rsid w:val="00066782"/>
    <w:rsid w:val="000667C6"/>
    <w:rsid w:val="00066870"/>
    <w:rsid w:val="00066FC9"/>
    <w:rsid w:val="00067A09"/>
    <w:rsid w:val="00070395"/>
    <w:rsid w:val="000734BB"/>
    <w:rsid w:val="00075E2E"/>
    <w:rsid w:val="00076747"/>
    <w:rsid w:val="00076B00"/>
    <w:rsid w:val="00076F7A"/>
    <w:rsid w:val="00077D64"/>
    <w:rsid w:val="0008001B"/>
    <w:rsid w:val="00080772"/>
    <w:rsid w:val="00080E7D"/>
    <w:rsid w:val="00081AB9"/>
    <w:rsid w:val="00082281"/>
    <w:rsid w:val="00082F00"/>
    <w:rsid w:val="000832F5"/>
    <w:rsid w:val="0008385A"/>
    <w:rsid w:val="0008385C"/>
    <w:rsid w:val="0008456C"/>
    <w:rsid w:val="00084C68"/>
    <w:rsid w:val="00084E04"/>
    <w:rsid w:val="0008518A"/>
    <w:rsid w:val="0008523C"/>
    <w:rsid w:val="000852A6"/>
    <w:rsid w:val="00086876"/>
    <w:rsid w:val="000869AE"/>
    <w:rsid w:val="0008777D"/>
    <w:rsid w:val="00087B53"/>
    <w:rsid w:val="00090164"/>
    <w:rsid w:val="00090397"/>
    <w:rsid w:val="000914A9"/>
    <w:rsid w:val="00093181"/>
    <w:rsid w:val="00093426"/>
    <w:rsid w:val="00093D6F"/>
    <w:rsid w:val="0009423A"/>
    <w:rsid w:val="00094675"/>
    <w:rsid w:val="00095E79"/>
    <w:rsid w:val="0009638E"/>
    <w:rsid w:val="000964FA"/>
    <w:rsid w:val="0009659D"/>
    <w:rsid w:val="000972CE"/>
    <w:rsid w:val="00097532"/>
    <w:rsid w:val="00097628"/>
    <w:rsid w:val="00097AA7"/>
    <w:rsid w:val="00097E0B"/>
    <w:rsid w:val="00097FC8"/>
    <w:rsid w:val="000A018E"/>
    <w:rsid w:val="000A043B"/>
    <w:rsid w:val="000A127A"/>
    <w:rsid w:val="000A16F6"/>
    <w:rsid w:val="000A2165"/>
    <w:rsid w:val="000A219C"/>
    <w:rsid w:val="000A228B"/>
    <w:rsid w:val="000A302F"/>
    <w:rsid w:val="000A3B9C"/>
    <w:rsid w:val="000A3D06"/>
    <w:rsid w:val="000A4010"/>
    <w:rsid w:val="000A4321"/>
    <w:rsid w:val="000A448F"/>
    <w:rsid w:val="000A4A09"/>
    <w:rsid w:val="000A4A84"/>
    <w:rsid w:val="000A4AB2"/>
    <w:rsid w:val="000A4B55"/>
    <w:rsid w:val="000A507B"/>
    <w:rsid w:val="000A5DCA"/>
    <w:rsid w:val="000A671C"/>
    <w:rsid w:val="000A7E86"/>
    <w:rsid w:val="000B030D"/>
    <w:rsid w:val="000B05BA"/>
    <w:rsid w:val="000B0A19"/>
    <w:rsid w:val="000B0B95"/>
    <w:rsid w:val="000B1078"/>
    <w:rsid w:val="000B14BB"/>
    <w:rsid w:val="000B1F11"/>
    <w:rsid w:val="000B20B0"/>
    <w:rsid w:val="000B20BE"/>
    <w:rsid w:val="000B211E"/>
    <w:rsid w:val="000B21D7"/>
    <w:rsid w:val="000B30AF"/>
    <w:rsid w:val="000B3701"/>
    <w:rsid w:val="000B499F"/>
    <w:rsid w:val="000B4D44"/>
    <w:rsid w:val="000B4F74"/>
    <w:rsid w:val="000B5614"/>
    <w:rsid w:val="000B570B"/>
    <w:rsid w:val="000B579E"/>
    <w:rsid w:val="000B618B"/>
    <w:rsid w:val="000B7734"/>
    <w:rsid w:val="000C125C"/>
    <w:rsid w:val="000C17FE"/>
    <w:rsid w:val="000C1A47"/>
    <w:rsid w:val="000C26E5"/>
    <w:rsid w:val="000C2C82"/>
    <w:rsid w:val="000C3926"/>
    <w:rsid w:val="000C3CDC"/>
    <w:rsid w:val="000C3F22"/>
    <w:rsid w:val="000C550D"/>
    <w:rsid w:val="000C5D55"/>
    <w:rsid w:val="000C7546"/>
    <w:rsid w:val="000D00A0"/>
    <w:rsid w:val="000D09CD"/>
    <w:rsid w:val="000D13E4"/>
    <w:rsid w:val="000D1608"/>
    <w:rsid w:val="000D1BC1"/>
    <w:rsid w:val="000D223D"/>
    <w:rsid w:val="000D2406"/>
    <w:rsid w:val="000D2C13"/>
    <w:rsid w:val="000D37AB"/>
    <w:rsid w:val="000D37DF"/>
    <w:rsid w:val="000D3D61"/>
    <w:rsid w:val="000D459B"/>
    <w:rsid w:val="000D5B8F"/>
    <w:rsid w:val="000D5BF0"/>
    <w:rsid w:val="000D5DB4"/>
    <w:rsid w:val="000D6238"/>
    <w:rsid w:val="000D6C24"/>
    <w:rsid w:val="000D6DF5"/>
    <w:rsid w:val="000D73B1"/>
    <w:rsid w:val="000E0256"/>
    <w:rsid w:val="000E0574"/>
    <w:rsid w:val="000E0C55"/>
    <w:rsid w:val="000E0FED"/>
    <w:rsid w:val="000E2009"/>
    <w:rsid w:val="000E241B"/>
    <w:rsid w:val="000E2B88"/>
    <w:rsid w:val="000E3D13"/>
    <w:rsid w:val="000E4412"/>
    <w:rsid w:val="000E46DE"/>
    <w:rsid w:val="000E4A5D"/>
    <w:rsid w:val="000E4DD0"/>
    <w:rsid w:val="000E771D"/>
    <w:rsid w:val="000E7A96"/>
    <w:rsid w:val="000E7E1E"/>
    <w:rsid w:val="000F0051"/>
    <w:rsid w:val="000F0FED"/>
    <w:rsid w:val="000F1243"/>
    <w:rsid w:val="000F187B"/>
    <w:rsid w:val="000F198A"/>
    <w:rsid w:val="000F1B2B"/>
    <w:rsid w:val="000F234C"/>
    <w:rsid w:val="000F27DD"/>
    <w:rsid w:val="000F2E47"/>
    <w:rsid w:val="000F314F"/>
    <w:rsid w:val="000F381F"/>
    <w:rsid w:val="000F420F"/>
    <w:rsid w:val="000F5436"/>
    <w:rsid w:val="000F6618"/>
    <w:rsid w:val="000F685A"/>
    <w:rsid w:val="000F6EEE"/>
    <w:rsid w:val="000F7675"/>
    <w:rsid w:val="000F7FC8"/>
    <w:rsid w:val="00100B73"/>
    <w:rsid w:val="00100B7F"/>
    <w:rsid w:val="00101830"/>
    <w:rsid w:val="00101BD5"/>
    <w:rsid w:val="00101D68"/>
    <w:rsid w:val="001022F7"/>
    <w:rsid w:val="001028B2"/>
    <w:rsid w:val="00102FC0"/>
    <w:rsid w:val="00103006"/>
    <w:rsid w:val="001031D2"/>
    <w:rsid w:val="0010330F"/>
    <w:rsid w:val="00103E28"/>
    <w:rsid w:val="001052D3"/>
    <w:rsid w:val="00105761"/>
    <w:rsid w:val="00105788"/>
    <w:rsid w:val="001057D3"/>
    <w:rsid w:val="00105D76"/>
    <w:rsid w:val="00105F6C"/>
    <w:rsid w:val="00106839"/>
    <w:rsid w:val="00106B14"/>
    <w:rsid w:val="0010733C"/>
    <w:rsid w:val="0010753D"/>
    <w:rsid w:val="0011005D"/>
    <w:rsid w:val="00110809"/>
    <w:rsid w:val="0011102E"/>
    <w:rsid w:val="00111706"/>
    <w:rsid w:val="001124E7"/>
    <w:rsid w:val="00113B0F"/>
    <w:rsid w:val="00113D03"/>
    <w:rsid w:val="001140CD"/>
    <w:rsid w:val="00114171"/>
    <w:rsid w:val="00114278"/>
    <w:rsid w:val="00114427"/>
    <w:rsid w:val="001159E4"/>
    <w:rsid w:val="00115A8C"/>
    <w:rsid w:val="00115E86"/>
    <w:rsid w:val="00116B1D"/>
    <w:rsid w:val="001178B9"/>
    <w:rsid w:val="00117D3D"/>
    <w:rsid w:val="00117DE2"/>
    <w:rsid w:val="001208E1"/>
    <w:rsid w:val="00120A80"/>
    <w:rsid w:val="00120D26"/>
    <w:rsid w:val="00121728"/>
    <w:rsid w:val="001226FD"/>
    <w:rsid w:val="00122A41"/>
    <w:rsid w:val="00124CBE"/>
    <w:rsid w:val="00125172"/>
    <w:rsid w:val="0012585F"/>
    <w:rsid w:val="00126AAF"/>
    <w:rsid w:val="00126C7A"/>
    <w:rsid w:val="00127ACA"/>
    <w:rsid w:val="00127FB8"/>
    <w:rsid w:val="00130478"/>
    <w:rsid w:val="00130F6F"/>
    <w:rsid w:val="00131BB0"/>
    <w:rsid w:val="001321C8"/>
    <w:rsid w:val="001327AF"/>
    <w:rsid w:val="00132AE4"/>
    <w:rsid w:val="00132D95"/>
    <w:rsid w:val="00132E21"/>
    <w:rsid w:val="00133A6D"/>
    <w:rsid w:val="00133D40"/>
    <w:rsid w:val="0013415B"/>
    <w:rsid w:val="00134390"/>
    <w:rsid w:val="001351C0"/>
    <w:rsid w:val="001355DE"/>
    <w:rsid w:val="0013698D"/>
    <w:rsid w:val="00136BC5"/>
    <w:rsid w:val="001375CF"/>
    <w:rsid w:val="00137883"/>
    <w:rsid w:val="001378B9"/>
    <w:rsid w:val="00137984"/>
    <w:rsid w:val="0014068F"/>
    <w:rsid w:val="00140CC1"/>
    <w:rsid w:val="00141D95"/>
    <w:rsid w:val="00141FF3"/>
    <w:rsid w:val="0014231D"/>
    <w:rsid w:val="00142A30"/>
    <w:rsid w:val="00142CD5"/>
    <w:rsid w:val="00142E3C"/>
    <w:rsid w:val="00143196"/>
    <w:rsid w:val="00143C28"/>
    <w:rsid w:val="00143E5A"/>
    <w:rsid w:val="001454CB"/>
    <w:rsid w:val="00145941"/>
    <w:rsid w:val="00146BE4"/>
    <w:rsid w:val="001475C1"/>
    <w:rsid w:val="001475F0"/>
    <w:rsid w:val="0014761F"/>
    <w:rsid w:val="00147721"/>
    <w:rsid w:val="0014790B"/>
    <w:rsid w:val="00147B29"/>
    <w:rsid w:val="0015069E"/>
    <w:rsid w:val="001506F7"/>
    <w:rsid w:val="001507CD"/>
    <w:rsid w:val="00150940"/>
    <w:rsid w:val="001511B1"/>
    <w:rsid w:val="001511B8"/>
    <w:rsid w:val="001519FC"/>
    <w:rsid w:val="00151C67"/>
    <w:rsid w:val="00151E0C"/>
    <w:rsid w:val="00152E82"/>
    <w:rsid w:val="00152F1B"/>
    <w:rsid w:val="00153196"/>
    <w:rsid w:val="00153EBF"/>
    <w:rsid w:val="00154611"/>
    <w:rsid w:val="00155431"/>
    <w:rsid w:val="00155A0D"/>
    <w:rsid w:val="001561A1"/>
    <w:rsid w:val="00156422"/>
    <w:rsid w:val="00156520"/>
    <w:rsid w:val="00156840"/>
    <w:rsid w:val="0015702B"/>
    <w:rsid w:val="001609BF"/>
    <w:rsid w:val="001620EF"/>
    <w:rsid w:val="00162384"/>
    <w:rsid w:val="00162523"/>
    <w:rsid w:val="001631E7"/>
    <w:rsid w:val="00163CF7"/>
    <w:rsid w:val="001640E6"/>
    <w:rsid w:val="00164BF7"/>
    <w:rsid w:val="00164CD8"/>
    <w:rsid w:val="001652FF"/>
    <w:rsid w:val="001654ED"/>
    <w:rsid w:val="0016599D"/>
    <w:rsid w:val="00165D85"/>
    <w:rsid w:val="00166624"/>
    <w:rsid w:val="00166D4C"/>
    <w:rsid w:val="001679C1"/>
    <w:rsid w:val="00167DE9"/>
    <w:rsid w:val="001701F3"/>
    <w:rsid w:val="00170A25"/>
    <w:rsid w:val="00171044"/>
    <w:rsid w:val="0017119E"/>
    <w:rsid w:val="00171A03"/>
    <w:rsid w:val="001725F6"/>
    <w:rsid w:val="00172C8F"/>
    <w:rsid w:val="00172DE8"/>
    <w:rsid w:val="00172EE7"/>
    <w:rsid w:val="0017455E"/>
    <w:rsid w:val="00174E23"/>
    <w:rsid w:val="001755CD"/>
    <w:rsid w:val="00175788"/>
    <w:rsid w:val="00176926"/>
    <w:rsid w:val="001769D3"/>
    <w:rsid w:val="00176EE6"/>
    <w:rsid w:val="00177077"/>
    <w:rsid w:val="0017709F"/>
    <w:rsid w:val="00177264"/>
    <w:rsid w:val="00177FD5"/>
    <w:rsid w:val="00180E46"/>
    <w:rsid w:val="0018142F"/>
    <w:rsid w:val="00181CDF"/>
    <w:rsid w:val="00182659"/>
    <w:rsid w:val="00182A3F"/>
    <w:rsid w:val="00182ADE"/>
    <w:rsid w:val="00182D2C"/>
    <w:rsid w:val="00182F74"/>
    <w:rsid w:val="001832A9"/>
    <w:rsid w:val="00183F5B"/>
    <w:rsid w:val="00184CF1"/>
    <w:rsid w:val="001853AA"/>
    <w:rsid w:val="00185C57"/>
    <w:rsid w:val="00185EDC"/>
    <w:rsid w:val="001871C0"/>
    <w:rsid w:val="00190A07"/>
    <w:rsid w:val="00190B2F"/>
    <w:rsid w:val="001917B0"/>
    <w:rsid w:val="0019255E"/>
    <w:rsid w:val="001927C8"/>
    <w:rsid w:val="00193CEC"/>
    <w:rsid w:val="001942A5"/>
    <w:rsid w:val="00194826"/>
    <w:rsid w:val="00194D01"/>
    <w:rsid w:val="00195B7E"/>
    <w:rsid w:val="00195F27"/>
    <w:rsid w:val="00196677"/>
    <w:rsid w:val="00196A85"/>
    <w:rsid w:val="00196F06"/>
    <w:rsid w:val="001972A9"/>
    <w:rsid w:val="001975F7"/>
    <w:rsid w:val="00197B15"/>
    <w:rsid w:val="00197EBD"/>
    <w:rsid w:val="001A062A"/>
    <w:rsid w:val="001A0926"/>
    <w:rsid w:val="001A0BAC"/>
    <w:rsid w:val="001A121A"/>
    <w:rsid w:val="001A1780"/>
    <w:rsid w:val="001A17C6"/>
    <w:rsid w:val="001A1ABA"/>
    <w:rsid w:val="001A1D62"/>
    <w:rsid w:val="001A1E4C"/>
    <w:rsid w:val="001A2697"/>
    <w:rsid w:val="001A2BF2"/>
    <w:rsid w:val="001A2C8A"/>
    <w:rsid w:val="001A2F10"/>
    <w:rsid w:val="001A30FC"/>
    <w:rsid w:val="001A4AE5"/>
    <w:rsid w:val="001A4BF4"/>
    <w:rsid w:val="001A557A"/>
    <w:rsid w:val="001A5A28"/>
    <w:rsid w:val="001A6119"/>
    <w:rsid w:val="001A64AB"/>
    <w:rsid w:val="001A66FC"/>
    <w:rsid w:val="001A6B57"/>
    <w:rsid w:val="001A6FEF"/>
    <w:rsid w:val="001A7123"/>
    <w:rsid w:val="001A75A9"/>
    <w:rsid w:val="001A777E"/>
    <w:rsid w:val="001A7A4B"/>
    <w:rsid w:val="001A7F2B"/>
    <w:rsid w:val="001B13E7"/>
    <w:rsid w:val="001B2567"/>
    <w:rsid w:val="001B28BF"/>
    <w:rsid w:val="001B34D5"/>
    <w:rsid w:val="001B3AD5"/>
    <w:rsid w:val="001B410C"/>
    <w:rsid w:val="001B4C0E"/>
    <w:rsid w:val="001B4F5E"/>
    <w:rsid w:val="001B544E"/>
    <w:rsid w:val="001B6987"/>
    <w:rsid w:val="001B792E"/>
    <w:rsid w:val="001B7D1C"/>
    <w:rsid w:val="001C012B"/>
    <w:rsid w:val="001C0624"/>
    <w:rsid w:val="001C097A"/>
    <w:rsid w:val="001C11BE"/>
    <w:rsid w:val="001C18AB"/>
    <w:rsid w:val="001C224A"/>
    <w:rsid w:val="001C2C33"/>
    <w:rsid w:val="001C3025"/>
    <w:rsid w:val="001C377D"/>
    <w:rsid w:val="001C3A10"/>
    <w:rsid w:val="001C3BA9"/>
    <w:rsid w:val="001C3DD3"/>
    <w:rsid w:val="001C4AAF"/>
    <w:rsid w:val="001C53C3"/>
    <w:rsid w:val="001C58D8"/>
    <w:rsid w:val="001C620D"/>
    <w:rsid w:val="001C6973"/>
    <w:rsid w:val="001C7AAD"/>
    <w:rsid w:val="001C7D1F"/>
    <w:rsid w:val="001C7EBA"/>
    <w:rsid w:val="001D0D6B"/>
    <w:rsid w:val="001D1136"/>
    <w:rsid w:val="001D1793"/>
    <w:rsid w:val="001D191C"/>
    <w:rsid w:val="001D1E1F"/>
    <w:rsid w:val="001D2C6F"/>
    <w:rsid w:val="001D3B8F"/>
    <w:rsid w:val="001D41D8"/>
    <w:rsid w:val="001D4321"/>
    <w:rsid w:val="001D475F"/>
    <w:rsid w:val="001D48D1"/>
    <w:rsid w:val="001D644E"/>
    <w:rsid w:val="001D6934"/>
    <w:rsid w:val="001D696E"/>
    <w:rsid w:val="001E0078"/>
    <w:rsid w:val="001E0E72"/>
    <w:rsid w:val="001E0FA1"/>
    <w:rsid w:val="001E14C0"/>
    <w:rsid w:val="001E21D8"/>
    <w:rsid w:val="001E28A2"/>
    <w:rsid w:val="001E32C1"/>
    <w:rsid w:val="001E458B"/>
    <w:rsid w:val="001E50AB"/>
    <w:rsid w:val="001E5932"/>
    <w:rsid w:val="001E5C0F"/>
    <w:rsid w:val="001E6150"/>
    <w:rsid w:val="001E6545"/>
    <w:rsid w:val="001E6C06"/>
    <w:rsid w:val="001E733E"/>
    <w:rsid w:val="001E7659"/>
    <w:rsid w:val="001F0311"/>
    <w:rsid w:val="001F1CBB"/>
    <w:rsid w:val="001F2094"/>
    <w:rsid w:val="001F2103"/>
    <w:rsid w:val="001F3920"/>
    <w:rsid w:val="001F3984"/>
    <w:rsid w:val="001F443D"/>
    <w:rsid w:val="001F4D90"/>
    <w:rsid w:val="001F598B"/>
    <w:rsid w:val="001F5A9F"/>
    <w:rsid w:val="001F5E3D"/>
    <w:rsid w:val="001F6A5B"/>
    <w:rsid w:val="001F754B"/>
    <w:rsid w:val="001F7B38"/>
    <w:rsid w:val="001F7CBA"/>
    <w:rsid w:val="002000B8"/>
    <w:rsid w:val="0020056D"/>
    <w:rsid w:val="0020060E"/>
    <w:rsid w:val="00201DE5"/>
    <w:rsid w:val="00202188"/>
    <w:rsid w:val="00202A52"/>
    <w:rsid w:val="00204F10"/>
    <w:rsid w:val="00206075"/>
    <w:rsid w:val="00206445"/>
    <w:rsid w:val="002065DA"/>
    <w:rsid w:val="00206649"/>
    <w:rsid w:val="0020664A"/>
    <w:rsid w:val="0020711F"/>
    <w:rsid w:val="00207BA2"/>
    <w:rsid w:val="00207F4B"/>
    <w:rsid w:val="00210998"/>
    <w:rsid w:val="002110CB"/>
    <w:rsid w:val="0021175A"/>
    <w:rsid w:val="00211A91"/>
    <w:rsid w:val="00212345"/>
    <w:rsid w:val="002124A7"/>
    <w:rsid w:val="00213308"/>
    <w:rsid w:val="00214B17"/>
    <w:rsid w:val="002159CF"/>
    <w:rsid w:val="00215DFA"/>
    <w:rsid w:val="00215E69"/>
    <w:rsid w:val="00215EDD"/>
    <w:rsid w:val="0021625B"/>
    <w:rsid w:val="00216B9E"/>
    <w:rsid w:val="00217309"/>
    <w:rsid w:val="00217540"/>
    <w:rsid w:val="00217756"/>
    <w:rsid w:val="00222232"/>
    <w:rsid w:val="00222C02"/>
    <w:rsid w:val="00222F93"/>
    <w:rsid w:val="00224E5C"/>
    <w:rsid w:val="00225544"/>
    <w:rsid w:val="0022571D"/>
    <w:rsid w:val="00226792"/>
    <w:rsid w:val="00226E0E"/>
    <w:rsid w:val="00226F2D"/>
    <w:rsid w:val="002277BE"/>
    <w:rsid w:val="00227BEC"/>
    <w:rsid w:val="002303DE"/>
    <w:rsid w:val="00230772"/>
    <w:rsid w:val="00230D82"/>
    <w:rsid w:val="0023160E"/>
    <w:rsid w:val="00232370"/>
    <w:rsid w:val="00232408"/>
    <w:rsid w:val="00232C6E"/>
    <w:rsid w:val="00232F1F"/>
    <w:rsid w:val="00233391"/>
    <w:rsid w:val="00234017"/>
    <w:rsid w:val="0023406E"/>
    <w:rsid w:val="00234284"/>
    <w:rsid w:val="002343A2"/>
    <w:rsid w:val="00235429"/>
    <w:rsid w:val="00235718"/>
    <w:rsid w:val="00235E22"/>
    <w:rsid w:val="00236870"/>
    <w:rsid w:val="002379EA"/>
    <w:rsid w:val="00237E80"/>
    <w:rsid w:val="00240763"/>
    <w:rsid w:val="00240979"/>
    <w:rsid w:val="002414B7"/>
    <w:rsid w:val="00241B9E"/>
    <w:rsid w:val="00241D26"/>
    <w:rsid w:val="00241ED3"/>
    <w:rsid w:val="00242A3E"/>
    <w:rsid w:val="00242AA1"/>
    <w:rsid w:val="00242D25"/>
    <w:rsid w:val="0024307D"/>
    <w:rsid w:val="00243F1A"/>
    <w:rsid w:val="00244F16"/>
    <w:rsid w:val="0024585F"/>
    <w:rsid w:val="002459C6"/>
    <w:rsid w:val="00245C2F"/>
    <w:rsid w:val="00246379"/>
    <w:rsid w:val="00247465"/>
    <w:rsid w:val="00250A40"/>
    <w:rsid w:val="00250BD5"/>
    <w:rsid w:val="00251F57"/>
    <w:rsid w:val="0025230C"/>
    <w:rsid w:val="0025259E"/>
    <w:rsid w:val="00252FDD"/>
    <w:rsid w:val="002539D6"/>
    <w:rsid w:val="00253F2B"/>
    <w:rsid w:val="002544C6"/>
    <w:rsid w:val="00254686"/>
    <w:rsid w:val="002550A9"/>
    <w:rsid w:val="00256B7D"/>
    <w:rsid w:val="00257076"/>
    <w:rsid w:val="002571F1"/>
    <w:rsid w:val="00257ABE"/>
    <w:rsid w:val="00257B20"/>
    <w:rsid w:val="002606A2"/>
    <w:rsid w:val="0026089D"/>
    <w:rsid w:val="00260B1A"/>
    <w:rsid w:val="0026179B"/>
    <w:rsid w:val="00261FB5"/>
    <w:rsid w:val="002622E1"/>
    <w:rsid w:val="0026258C"/>
    <w:rsid w:val="00262642"/>
    <w:rsid w:val="00263401"/>
    <w:rsid w:val="0026420D"/>
    <w:rsid w:val="00264F20"/>
    <w:rsid w:val="0026527C"/>
    <w:rsid w:val="00266EB3"/>
    <w:rsid w:val="00267125"/>
    <w:rsid w:val="00267858"/>
    <w:rsid w:val="00267F42"/>
    <w:rsid w:val="00271C15"/>
    <w:rsid w:val="00271E7B"/>
    <w:rsid w:val="00272175"/>
    <w:rsid w:val="00272794"/>
    <w:rsid w:val="00272B8E"/>
    <w:rsid w:val="00272B93"/>
    <w:rsid w:val="00273F73"/>
    <w:rsid w:val="002744D5"/>
    <w:rsid w:val="00274D5E"/>
    <w:rsid w:val="00274D6F"/>
    <w:rsid w:val="00274D9F"/>
    <w:rsid w:val="002752E0"/>
    <w:rsid w:val="00275697"/>
    <w:rsid w:val="0027681E"/>
    <w:rsid w:val="00276E74"/>
    <w:rsid w:val="00277932"/>
    <w:rsid w:val="00280411"/>
    <w:rsid w:val="00281522"/>
    <w:rsid w:val="0028153A"/>
    <w:rsid w:val="00281CFF"/>
    <w:rsid w:val="00281F15"/>
    <w:rsid w:val="0028212E"/>
    <w:rsid w:val="00282486"/>
    <w:rsid w:val="0028345F"/>
    <w:rsid w:val="002843B6"/>
    <w:rsid w:val="002844C6"/>
    <w:rsid w:val="00284733"/>
    <w:rsid w:val="002854BA"/>
    <w:rsid w:val="00285730"/>
    <w:rsid w:val="002858D0"/>
    <w:rsid w:val="002862AA"/>
    <w:rsid w:val="00286A35"/>
    <w:rsid w:val="00286F2B"/>
    <w:rsid w:val="002903A0"/>
    <w:rsid w:val="00290883"/>
    <w:rsid w:val="00290CEE"/>
    <w:rsid w:val="00291748"/>
    <w:rsid w:val="00291CB0"/>
    <w:rsid w:val="00291D91"/>
    <w:rsid w:val="00291EF7"/>
    <w:rsid w:val="00292093"/>
    <w:rsid w:val="0029215D"/>
    <w:rsid w:val="002923C0"/>
    <w:rsid w:val="00292622"/>
    <w:rsid w:val="00292CEB"/>
    <w:rsid w:val="00292E0B"/>
    <w:rsid w:val="00293AB4"/>
    <w:rsid w:val="00294105"/>
    <w:rsid w:val="002941F4"/>
    <w:rsid w:val="0029485E"/>
    <w:rsid w:val="00295346"/>
    <w:rsid w:val="00295FA1"/>
    <w:rsid w:val="00297371"/>
    <w:rsid w:val="00297F17"/>
    <w:rsid w:val="002A01BA"/>
    <w:rsid w:val="002A1686"/>
    <w:rsid w:val="002A1BAA"/>
    <w:rsid w:val="002A1D49"/>
    <w:rsid w:val="002A21E7"/>
    <w:rsid w:val="002A3028"/>
    <w:rsid w:val="002A384B"/>
    <w:rsid w:val="002A38C7"/>
    <w:rsid w:val="002A3973"/>
    <w:rsid w:val="002A5330"/>
    <w:rsid w:val="002A5C60"/>
    <w:rsid w:val="002A6727"/>
    <w:rsid w:val="002A6921"/>
    <w:rsid w:val="002A69B3"/>
    <w:rsid w:val="002A7042"/>
    <w:rsid w:val="002A7121"/>
    <w:rsid w:val="002A713D"/>
    <w:rsid w:val="002A7A72"/>
    <w:rsid w:val="002B0159"/>
    <w:rsid w:val="002B06F7"/>
    <w:rsid w:val="002B0B18"/>
    <w:rsid w:val="002B0CCA"/>
    <w:rsid w:val="002B1B61"/>
    <w:rsid w:val="002B25BE"/>
    <w:rsid w:val="002B2698"/>
    <w:rsid w:val="002B2F78"/>
    <w:rsid w:val="002B38DE"/>
    <w:rsid w:val="002B3B27"/>
    <w:rsid w:val="002B3E32"/>
    <w:rsid w:val="002B6B8C"/>
    <w:rsid w:val="002B73E7"/>
    <w:rsid w:val="002B7CDC"/>
    <w:rsid w:val="002C0388"/>
    <w:rsid w:val="002C1393"/>
    <w:rsid w:val="002C14BB"/>
    <w:rsid w:val="002C1F3D"/>
    <w:rsid w:val="002C20F7"/>
    <w:rsid w:val="002C21C0"/>
    <w:rsid w:val="002C224F"/>
    <w:rsid w:val="002C29EE"/>
    <w:rsid w:val="002C2C15"/>
    <w:rsid w:val="002C2E35"/>
    <w:rsid w:val="002C31F1"/>
    <w:rsid w:val="002C3B54"/>
    <w:rsid w:val="002C4797"/>
    <w:rsid w:val="002C566E"/>
    <w:rsid w:val="002C5C46"/>
    <w:rsid w:val="002C635C"/>
    <w:rsid w:val="002C637D"/>
    <w:rsid w:val="002C63A1"/>
    <w:rsid w:val="002C6C9D"/>
    <w:rsid w:val="002C701A"/>
    <w:rsid w:val="002C743A"/>
    <w:rsid w:val="002C7DA2"/>
    <w:rsid w:val="002D0C6B"/>
    <w:rsid w:val="002D200A"/>
    <w:rsid w:val="002D2075"/>
    <w:rsid w:val="002D20A1"/>
    <w:rsid w:val="002D2466"/>
    <w:rsid w:val="002D2C4A"/>
    <w:rsid w:val="002D32F0"/>
    <w:rsid w:val="002D35FA"/>
    <w:rsid w:val="002D38EF"/>
    <w:rsid w:val="002D38F3"/>
    <w:rsid w:val="002D3AB0"/>
    <w:rsid w:val="002D44BC"/>
    <w:rsid w:val="002D52DE"/>
    <w:rsid w:val="002D6302"/>
    <w:rsid w:val="002D6332"/>
    <w:rsid w:val="002D6A95"/>
    <w:rsid w:val="002D6CC2"/>
    <w:rsid w:val="002D778C"/>
    <w:rsid w:val="002E0612"/>
    <w:rsid w:val="002E06A2"/>
    <w:rsid w:val="002E17C6"/>
    <w:rsid w:val="002E1C76"/>
    <w:rsid w:val="002E2E20"/>
    <w:rsid w:val="002E33FF"/>
    <w:rsid w:val="002E36AB"/>
    <w:rsid w:val="002E3C69"/>
    <w:rsid w:val="002E41E9"/>
    <w:rsid w:val="002E4565"/>
    <w:rsid w:val="002E49AA"/>
    <w:rsid w:val="002E5017"/>
    <w:rsid w:val="002E51A0"/>
    <w:rsid w:val="002E5B62"/>
    <w:rsid w:val="002E5DCD"/>
    <w:rsid w:val="002E5EBB"/>
    <w:rsid w:val="002E61F6"/>
    <w:rsid w:val="002E78CC"/>
    <w:rsid w:val="002E7A3D"/>
    <w:rsid w:val="002E7ADE"/>
    <w:rsid w:val="002E7FF5"/>
    <w:rsid w:val="002F0373"/>
    <w:rsid w:val="002F09A8"/>
    <w:rsid w:val="002F0DA0"/>
    <w:rsid w:val="002F1B2C"/>
    <w:rsid w:val="002F2203"/>
    <w:rsid w:val="002F335D"/>
    <w:rsid w:val="002F36EC"/>
    <w:rsid w:val="002F5070"/>
    <w:rsid w:val="002F578F"/>
    <w:rsid w:val="002F5B1A"/>
    <w:rsid w:val="002F5CDC"/>
    <w:rsid w:val="002F5FC0"/>
    <w:rsid w:val="002F7804"/>
    <w:rsid w:val="002F7F13"/>
    <w:rsid w:val="003003BB"/>
    <w:rsid w:val="00300AF9"/>
    <w:rsid w:val="0030113B"/>
    <w:rsid w:val="003018CD"/>
    <w:rsid w:val="003023B9"/>
    <w:rsid w:val="003025FE"/>
    <w:rsid w:val="00302767"/>
    <w:rsid w:val="0030284E"/>
    <w:rsid w:val="00303CAA"/>
    <w:rsid w:val="00303E1A"/>
    <w:rsid w:val="00303E9D"/>
    <w:rsid w:val="0030471B"/>
    <w:rsid w:val="00304918"/>
    <w:rsid w:val="00304BB6"/>
    <w:rsid w:val="003050E7"/>
    <w:rsid w:val="00305853"/>
    <w:rsid w:val="003068C6"/>
    <w:rsid w:val="00306F06"/>
    <w:rsid w:val="003078CF"/>
    <w:rsid w:val="003101D5"/>
    <w:rsid w:val="0031026E"/>
    <w:rsid w:val="0031110D"/>
    <w:rsid w:val="0031292B"/>
    <w:rsid w:val="00312A49"/>
    <w:rsid w:val="00312C26"/>
    <w:rsid w:val="00312D17"/>
    <w:rsid w:val="00312E38"/>
    <w:rsid w:val="00312E78"/>
    <w:rsid w:val="00313C7B"/>
    <w:rsid w:val="00314148"/>
    <w:rsid w:val="00315FCA"/>
    <w:rsid w:val="0031601C"/>
    <w:rsid w:val="00316561"/>
    <w:rsid w:val="0031745A"/>
    <w:rsid w:val="0031790E"/>
    <w:rsid w:val="00317BFD"/>
    <w:rsid w:val="003207B4"/>
    <w:rsid w:val="00321A3B"/>
    <w:rsid w:val="00321C98"/>
    <w:rsid w:val="003220D5"/>
    <w:rsid w:val="0032227D"/>
    <w:rsid w:val="003238D9"/>
    <w:rsid w:val="003250CB"/>
    <w:rsid w:val="0032514D"/>
    <w:rsid w:val="00325D72"/>
    <w:rsid w:val="00326852"/>
    <w:rsid w:val="003269CF"/>
    <w:rsid w:val="00326ABA"/>
    <w:rsid w:val="00326D9D"/>
    <w:rsid w:val="00326E08"/>
    <w:rsid w:val="00326F32"/>
    <w:rsid w:val="00327040"/>
    <w:rsid w:val="003274E9"/>
    <w:rsid w:val="003303BE"/>
    <w:rsid w:val="00330D74"/>
    <w:rsid w:val="00331085"/>
    <w:rsid w:val="00331543"/>
    <w:rsid w:val="0033230C"/>
    <w:rsid w:val="003326E2"/>
    <w:rsid w:val="0033360C"/>
    <w:rsid w:val="00333756"/>
    <w:rsid w:val="00333FA9"/>
    <w:rsid w:val="00335F43"/>
    <w:rsid w:val="003365B5"/>
    <w:rsid w:val="003369AA"/>
    <w:rsid w:val="00336E78"/>
    <w:rsid w:val="00337751"/>
    <w:rsid w:val="00337779"/>
    <w:rsid w:val="00337C4C"/>
    <w:rsid w:val="00337EC6"/>
    <w:rsid w:val="003400AF"/>
    <w:rsid w:val="0034011D"/>
    <w:rsid w:val="00340A74"/>
    <w:rsid w:val="00340C5B"/>
    <w:rsid w:val="00340E37"/>
    <w:rsid w:val="003418A6"/>
    <w:rsid w:val="0034206A"/>
    <w:rsid w:val="003424AE"/>
    <w:rsid w:val="00342A17"/>
    <w:rsid w:val="00343349"/>
    <w:rsid w:val="00343E9B"/>
    <w:rsid w:val="00343F78"/>
    <w:rsid w:val="0034577F"/>
    <w:rsid w:val="003457D2"/>
    <w:rsid w:val="00345978"/>
    <w:rsid w:val="00346881"/>
    <w:rsid w:val="00346949"/>
    <w:rsid w:val="00346F39"/>
    <w:rsid w:val="00347426"/>
    <w:rsid w:val="003477DA"/>
    <w:rsid w:val="003479F8"/>
    <w:rsid w:val="00350768"/>
    <w:rsid w:val="0035079F"/>
    <w:rsid w:val="00351263"/>
    <w:rsid w:val="003514B9"/>
    <w:rsid w:val="0035166C"/>
    <w:rsid w:val="00351812"/>
    <w:rsid w:val="00352039"/>
    <w:rsid w:val="0035208D"/>
    <w:rsid w:val="00353A51"/>
    <w:rsid w:val="00353ABC"/>
    <w:rsid w:val="00354436"/>
    <w:rsid w:val="003546C4"/>
    <w:rsid w:val="00355630"/>
    <w:rsid w:val="003557DA"/>
    <w:rsid w:val="00355F5D"/>
    <w:rsid w:val="0035625B"/>
    <w:rsid w:val="00356445"/>
    <w:rsid w:val="0035691E"/>
    <w:rsid w:val="00356A93"/>
    <w:rsid w:val="00356BC5"/>
    <w:rsid w:val="00357FC4"/>
    <w:rsid w:val="0036057C"/>
    <w:rsid w:val="00360BCB"/>
    <w:rsid w:val="00361413"/>
    <w:rsid w:val="00362422"/>
    <w:rsid w:val="003631C2"/>
    <w:rsid w:val="003631CB"/>
    <w:rsid w:val="00363387"/>
    <w:rsid w:val="003633D3"/>
    <w:rsid w:val="00363F67"/>
    <w:rsid w:val="00364089"/>
    <w:rsid w:val="0036489C"/>
    <w:rsid w:val="00365256"/>
    <w:rsid w:val="00367647"/>
    <w:rsid w:val="0036779E"/>
    <w:rsid w:val="003708B5"/>
    <w:rsid w:val="00370A88"/>
    <w:rsid w:val="003712DD"/>
    <w:rsid w:val="003714F2"/>
    <w:rsid w:val="00372CBC"/>
    <w:rsid w:val="00373ADD"/>
    <w:rsid w:val="00373C9E"/>
    <w:rsid w:val="0037437E"/>
    <w:rsid w:val="00374C7D"/>
    <w:rsid w:val="00374E4B"/>
    <w:rsid w:val="0037578B"/>
    <w:rsid w:val="00375D6A"/>
    <w:rsid w:val="003767C4"/>
    <w:rsid w:val="00377409"/>
    <w:rsid w:val="00377948"/>
    <w:rsid w:val="00377CA8"/>
    <w:rsid w:val="00380917"/>
    <w:rsid w:val="00382D21"/>
    <w:rsid w:val="00382F8E"/>
    <w:rsid w:val="00383001"/>
    <w:rsid w:val="00383C80"/>
    <w:rsid w:val="003855B2"/>
    <w:rsid w:val="00385BB1"/>
    <w:rsid w:val="00385CD8"/>
    <w:rsid w:val="00385FE8"/>
    <w:rsid w:val="003864EF"/>
    <w:rsid w:val="00386AD8"/>
    <w:rsid w:val="0038715F"/>
    <w:rsid w:val="003873E9"/>
    <w:rsid w:val="00387B12"/>
    <w:rsid w:val="0039007D"/>
    <w:rsid w:val="003900D9"/>
    <w:rsid w:val="00390434"/>
    <w:rsid w:val="0039083E"/>
    <w:rsid w:val="00390E24"/>
    <w:rsid w:val="00390E90"/>
    <w:rsid w:val="00391A4F"/>
    <w:rsid w:val="00391F94"/>
    <w:rsid w:val="003923C8"/>
    <w:rsid w:val="00392932"/>
    <w:rsid w:val="00392AAF"/>
    <w:rsid w:val="00392C9C"/>
    <w:rsid w:val="003935ED"/>
    <w:rsid w:val="0039363C"/>
    <w:rsid w:val="00393880"/>
    <w:rsid w:val="00394264"/>
    <w:rsid w:val="00394710"/>
    <w:rsid w:val="00395143"/>
    <w:rsid w:val="00395355"/>
    <w:rsid w:val="0039563E"/>
    <w:rsid w:val="00395ECA"/>
    <w:rsid w:val="00396D87"/>
    <w:rsid w:val="00397485"/>
    <w:rsid w:val="00397A9C"/>
    <w:rsid w:val="003A05E7"/>
    <w:rsid w:val="003A0A4B"/>
    <w:rsid w:val="003A1131"/>
    <w:rsid w:val="003A121A"/>
    <w:rsid w:val="003A19AD"/>
    <w:rsid w:val="003A2461"/>
    <w:rsid w:val="003A25A0"/>
    <w:rsid w:val="003A2B73"/>
    <w:rsid w:val="003A3739"/>
    <w:rsid w:val="003A376A"/>
    <w:rsid w:val="003A4EBF"/>
    <w:rsid w:val="003A53EE"/>
    <w:rsid w:val="003A5A30"/>
    <w:rsid w:val="003A5B82"/>
    <w:rsid w:val="003A603F"/>
    <w:rsid w:val="003A67B4"/>
    <w:rsid w:val="003A6DBA"/>
    <w:rsid w:val="003A71E2"/>
    <w:rsid w:val="003A76F7"/>
    <w:rsid w:val="003A7CAB"/>
    <w:rsid w:val="003B0526"/>
    <w:rsid w:val="003B08E6"/>
    <w:rsid w:val="003B0BF8"/>
    <w:rsid w:val="003B10CE"/>
    <w:rsid w:val="003B18EE"/>
    <w:rsid w:val="003B1E11"/>
    <w:rsid w:val="003B1E6A"/>
    <w:rsid w:val="003B1F4E"/>
    <w:rsid w:val="003B2384"/>
    <w:rsid w:val="003B247D"/>
    <w:rsid w:val="003B2B15"/>
    <w:rsid w:val="003B506B"/>
    <w:rsid w:val="003B50DA"/>
    <w:rsid w:val="003B5AE7"/>
    <w:rsid w:val="003B667E"/>
    <w:rsid w:val="003B6A39"/>
    <w:rsid w:val="003B6A85"/>
    <w:rsid w:val="003C06D9"/>
    <w:rsid w:val="003C1031"/>
    <w:rsid w:val="003C1561"/>
    <w:rsid w:val="003C1955"/>
    <w:rsid w:val="003C2126"/>
    <w:rsid w:val="003C243A"/>
    <w:rsid w:val="003C365B"/>
    <w:rsid w:val="003C5762"/>
    <w:rsid w:val="003C5E9C"/>
    <w:rsid w:val="003C60E6"/>
    <w:rsid w:val="003C70F5"/>
    <w:rsid w:val="003C7441"/>
    <w:rsid w:val="003D0EE9"/>
    <w:rsid w:val="003D16D3"/>
    <w:rsid w:val="003D27A1"/>
    <w:rsid w:val="003D30E4"/>
    <w:rsid w:val="003D3FC3"/>
    <w:rsid w:val="003D4397"/>
    <w:rsid w:val="003D51EB"/>
    <w:rsid w:val="003D56C1"/>
    <w:rsid w:val="003D5739"/>
    <w:rsid w:val="003D59CC"/>
    <w:rsid w:val="003D5F88"/>
    <w:rsid w:val="003D6252"/>
    <w:rsid w:val="003D6583"/>
    <w:rsid w:val="003D6E68"/>
    <w:rsid w:val="003D7469"/>
    <w:rsid w:val="003D75B1"/>
    <w:rsid w:val="003E08DB"/>
    <w:rsid w:val="003E0A48"/>
    <w:rsid w:val="003E1DAA"/>
    <w:rsid w:val="003E1E1E"/>
    <w:rsid w:val="003E24CD"/>
    <w:rsid w:val="003E2D1C"/>
    <w:rsid w:val="003E2E62"/>
    <w:rsid w:val="003E3580"/>
    <w:rsid w:val="003E3A89"/>
    <w:rsid w:val="003E3C3C"/>
    <w:rsid w:val="003E41F4"/>
    <w:rsid w:val="003E4840"/>
    <w:rsid w:val="003E489B"/>
    <w:rsid w:val="003E50CE"/>
    <w:rsid w:val="003E6507"/>
    <w:rsid w:val="003E6624"/>
    <w:rsid w:val="003E66C9"/>
    <w:rsid w:val="003E687E"/>
    <w:rsid w:val="003E69E2"/>
    <w:rsid w:val="003E6F32"/>
    <w:rsid w:val="003F072C"/>
    <w:rsid w:val="003F0A27"/>
    <w:rsid w:val="003F0B54"/>
    <w:rsid w:val="003F124B"/>
    <w:rsid w:val="003F1AC8"/>
    <w:rsid w:val="003F1E0F"/>
    <w:rsid w:val="003F1F74"/>
    <w:rsid w:val="003F32CF"/>
    <w:rsid w:val="003F350D"/>
    <w:rsid w:val="003F362E"/>
    <w:rsid w:val="003F3EF9"/>
    <w:rsid w:val="003F3FBB"/>
    <w:rsid w:val="003F44BB"/>
    <w:rsid w:val="003F531C"/>
    <w:rsid w:val="003F55D9"/>
    <w:rsid w:val="003F5D84"/>
    <w:rsid w:val="003F616A"/>
    <w:rsid w:val="003F6224"/>
    <w:rsid w:val="003F65E9"/>
    <w:rsid w:val="00400358"/>
    <w:rsid w:val="00400D81"/>
    <w:rsid w:val="00400F15"/>
    <w:rsid w:val="00400FDC"/>
    <w:rsid w:val="004023E6"/>
    <w:rsid w:val="004027AF"/>
    <w:rsid w:val="00402D92"/>
    <w:rsid w:val="00402FF2"/>
    <w:rsid w:val="004031FE"/>
    <w:rsid w:val="0040335F"/>
    <w:rsid w:val="00403FA8"/>
    <w:rsid w:val="00404499"/>
    <w:rsid w:val="004046A0"/>
    <w:rsid w:val="00404884"/>
    <w:rsid w:val="00405818"/>
    <w:rsid w:val="004058F1"/>
    <w:rsid w:val="004063EB"/>
    <w:rsid w:val="004066C7"/>
    <w:rsid w:val="004068A9"/>
    <w:rsid w:val="00407117"/>
    <w:rsid w:val="00407888"/>
    <w:rsid w:val="004104BA"/>
    <w:rsid w:val="00411196"/>
    <w:rsid w:val="00411222"/>
    <w:rsid w:val="004115B3"/>
    <w:rsid w:val="0041282C"/>
    <w:rsid w:val="004131B9"/>
    <w:rsid w:val="004139D0"/>
    <w:rsid w:val="00413A7B"/>
    <w:rsid w:val="00413AF6"/>
    <w:rsid w:val="00413C9B"/>
    <w:rsid w:val="00413DA9"/>
    <w:rsid w:val="0041497B"/>
    <w:rsid w:val="004155C4"/>
    <w:rsid w:val="00415F63"/>
    <w:rsid w:val="00415FA7"/>
    <w:rsid w:val="004163BF"/>
    <w:rsid w:val="00417203"/>
    <w:rsid w:val="00420B00"/>
    <w:rsid w:val="004213CE"/>
    <w:rsid w:val="004216F5"/>
    <w:rsid w:val="00421B0D"/>
    <w:rsid w:val="00421DEF"/>
    <w:rsid w:val="00421EEA"/>
    <w:rsid w:val="00422120"/>
    <w:rsid w:val="00422140"/>
    <w:rsid w:val="0042254E"/>
    <w:rsid w:val="00422928"/>
    <w:rsid w:val="00422F65"/>
    <w:rsid w:val="00423739"/>
    <w:rsid w:val="00423F5A"/>
    <w:rsid w:val="0042487A"/>
    <w:rsid w:val="00425F0B"/>
    <w:rsid w:val="00427958"/>
    <w:rsid w:val="00427DC4"/>
    <w:rsid w:val="004303E3"/>
    <w:rsid w:val="00430A3A"/>
    <w:rsid w:val="00430B6A"/>
    <w:rsid w:val="00431A0B"/>
    <w:rsid w:val="00431F05"/>
    <w:rsid w:val="004320CA"/>
    <w:rsid w:val="00432795"/>
    <w:rsid w:val="00433B4D"/>
    <w:rsid w:val="00433B96"/>
    <w:rsid w:val="00433F2A"/>
    <w:rsid w:val="00434864"/>
    <w:rsid w:val="00435570"/>
    <w:rsid w:val="004358B4"/>
    <w:rsid w:val="00435C2D"/>
    <w:rsid w:val="00435F81"/>
    <w:rsid w:val="00437871"/>
    <w:rsid w:val="00437F79"/>
    <w:rsid w:val="00441807"/>
    <w:rsid w:val="00441C14"/>
    <w:rsid w:val="004421E6"/>
    <w:rsid w:val="00442915"/>
    <w:rsid w:val="004434E7"/>
    <w:rsid w:val="004435F4"/>
    <w:rsid w:val="00443F44"/>
    <w:rsid w:val="00443FDF"/>
    <w:rsid w:val="0044401C"/>
    <w:rsid w:val="00444721"/>
    <w:rsid w:val="00444A3F"/>
    <w:rsid w:val="00445628"/>
    <w:rsid w:val="00445706"/>
    <w:rsid w:val="00445793"/>
    <w:rsid w:val="00445F7E"/>
    <w:rsid w:val="00446807"/>
    <w:rsid w:val="00446B15"/>
    <w:rsid w:val="0044789B"/>
    <w:rsid w:val="00450B16"/>
    <w:rsid w:val="00450CFB"/>
    <w:rsid w:val="004514AD"/>
    <w:rsid w:val="004517D2"/>
    <w:rsid w:val="00452015"/>
    <w:rsid w:val="004521E0"/>
    <w:rsid w:val="004524D5"/>
    <w:rsid w:val="00452C91"/>
    <w:rsid w:val="00453506"/>
    <w:rsid w:val="0045368F"/>
    <w:rsid w:val="0045383E"/>
    <w:rsid w:val="00454C8C"/>
    <w:rsid w:val="00455284"/>
    <w:rsid w:val="0045691D"/>
    <w:rsid w:val="00457720"/>
    <w:rsid w:val="0046012E"/>
    <w:rsid w:val="00460B94"/>
    <w:rsid w:val="00460D1D"/>
    <w:rsid w:val="00461A20"/>
    <w:rsid w:val="00462084"/>
    <w:rsid w:val="00463243"/>
    <w:rsid w:val="00463490"/>
    <w:rsid w:val="00463DC7"/>
    <w:rsid w:val="004640E1"/>
    <w:rsid w:val="0046438E"/>
    <w:rsid w:val="0046486D"/>
    <w:rsid w:val="0046492B"/>
    <w:rsid w:val="00464C37"/>
    <w:rsid w:val="004656BA"/>
    <w:rsid w:val="00465D5A"/>
    <w:rsid w:val="00466294"/>
    <w:rsid w:val="0046663C"/>
    <w:rsid w:val="00466BBD"/>
    <w:rsid w:val="00466DD0"/>
    <w:rsid w:val="0046704B"/>
    <w:rsid w:val="00470075"/>
    <w:rsid w:val="00470358"/>
    <w:rsid w:val="00470B67"/>
    <w:rsid w:val="00470B75"/>
    <w:rsid w:val="00470E30"/>
    <w:rsid w:val="00471D45"/>
    <w:rsid w:val="004725D6"/>
    <w:rsid w:val="004738E8"/>
    <w:rsid w:val="0047530A"/>
    <w:rsid w:val="00475508"/>
    <w:rsid w:val="004762D6"/>
    <w:rsid w:val="0047654E"/>
    <w:rsid w:val="004771BF"/>
    <w:rsid w:val="00477662"/>
    <w:rsid w:val="00477A57"/>
    <w:rsid w:val="00477C3A"/>
    <w:rsid w:val="0048041F"/>
    <w:rsid w:val="004808C6"/>
    <w:rsid w:val="004825B0"/>
    <w:rsid w:val="00483071"/>
    <w:rsid w:val="004835C5"/>
    <w:rsid w:val="0048363D"/>
    <w:rsid w:val="00483A13"/>
    <w:rsid w:val="0048411C"/>
    <w:rsid w:val="004860C9"/>
    <w:rsid w:val="00486563"/>
    <w:rsid w:val="0048670C"/>
    <w:rsid w:val="004872E3"/>
    <w:rsid w:val="00487EE3"/>
    <w:rsid w:val="004905C4"/>
    <w:rsid w:val="004905EE"/>
    <w:rsid w:val="00490B8D"/>
    <w:rsid w:val="00490D39"/>
    <w:rsid w:val="00491BC8"/>
    <w:rsid w:val="004926BC"/>
    <w:rsid w:val="00492CBF"/>
    <w:rsid w:val="004934DF"/>
    <w:rsid w:val="00493C0C"/>
    <w:rsid w:val="00494065"/>
    <w:rsid w:val="00494EE5"/>
    <w:rsid w:val="00495473"/>
    <w:rsid w:val="00495D06"/>
    <w:rsid w:val="00495ED8"/>
    <w:rsid w:val="00496B2A"/>
    <w:rsid w:val="004971DD"/>
    <w:rsid w:val="004974A1"/>
    <w:rsid w:val="0049780F"/>
    <w:rsid w:val="004A03B6"/>
    <w:rsid w:val="004A0E1A"/>
    <w:rsid w:val="004A16F7"/>
    <w:rsid w:val="004A172E"/>
    <w:rsid w:val="004A196E"/>
    <w:rsid w:val="004A1DC7"/>
    <w:rsid w:val="004A225D"/>
    <w:rsid w:val="004A290D"/>
    <w:rsid w:val="004A2EB8"/>
    <w:rsid w:val="004A3AE3"/>
    <w:rsid w:val="004A3EBF"/>
    <w:rsid w:val="004A4307"/>
    <w:rsid w:val="004A4A91"/>
    <w:rsid w:val="004A65C8"/>
    <w:rsid w:val="004A68D9"/>
    <w:rsid w:val="004A6D17"/>
    <w:rsid w:val="004A7131"/>
    <w:rsid w:val="004A7F4E"/>
    <w:rsid w:val="004B0590"/>
    <w:rsid w:val="004B3DF2"/>
    <w:rsid w:val="004B423D"/>
    <w:rsid w:val="004B4512"/>
    <w:rsid w:val="004B5227"/>
    <w:rsid w:val="004B5A1A"/>
    <w:rsid w:val="004B5C09"/>
    <w:rsid w:val="004B5E52"/>
    <w:rsid w:val="004B6401"/>
    <w:rsid w:val="004B6B47"/>
    <w:rsid w:val="004B6BF9"/>
    <w:rsid w:val="004B7225"/>
    <w:rsid w:val="004B7229"/>
    <w:rsid w:val="004B7680"/>
    <w:rsid w:val="004C073C"/>
    <w:rsid w:val="004C0968"/>
    <w:rsid w:val="004C0AAE"/>
    <w:rsid w:val="004C0B6E"/>
    <w:rsid w:val="004C1228"/>
    <w:rsid w:val="004C1560"/>
    <w:rsid w:val="004C1AFA"/>
    <w:rsid w:val="004C1BB5"/>
    <w:rsid w:val="004C2231"/>
    <w:rsid w:val="004C26AE"/>
    <w:rsid w:val="004C2ED3"/>
    <w:rsid w:val="004C3564"/>
    <w:rsid w:val="004C441C"/>
    <w:rsid w:val="004C45EA"/>
    <w:rsid w:val="004C4A23"/>
    <w:rsid w:val="004C4B0A"/>
    <w:rsid w:val="004C4DBC"/>
    <w:rsid w:val="004C59CC"/>
    <w:rsid w:val="004C6463"/>
    <w:rsid w:val="004C64BC"/>
    <w:rsid w:val="004C6984"/>
    <w:rsid w:val="004C72A8"/>
    <w:rsid w:val="004C7576"/>
    <w:rsid w:val="004C764E"/>
    <w:rsid w:val="004C7C7F"/>
    <w:rsid w:val="004C7DB3"/>
    <w:rsid w:val="004D09A1"/>
    <w:rsid w:val="004D131D"/>
    <w:rsid w:val="004D13BC"/>
    <w:rsid w:val="004D143F"/>
    <w:rsid w:val="004D1539"/>
    <w:rsid w:val="004D1A77"/>
    <w:rsid w:val="004D1AD8"/>
    <w:rsid w:val="004D2042"/>
    <w:rsid w:val="004D28C5"/>
    <w:rsid w:val="004D2DA0"/>
    <w:rsid w:val="004D49D8"/>
    <w:rsid w:val="004D5227"/>
    <w:rsid w:val="004D5777"/>
    <w:rsid w:val="004D5852"/>
    <w:rsid w:val="004D586A"/>
    <w:rsid w:val="004D5D8A"/>
    <w:rsid w:val="004D6034"/>
    <w:rsid w:val="004D65A9"/>
    <w:rsid w:val="004E04C2"/>
    <w:rsid w:val="004E0A68"/>
    <w:rsid w:val="004E27D6"/>
    <w:rsid w:val="004E2E07"/>
    <w:rsid w:val="004E3A79"/>
    <w:rsid w:val="004E45C3"/>
    <w:rsid w:val="004E49A9"/>
    <w:rsid w:val="004E586A"/>
    <w:rsid w:val="004E63B4"/>
    <w:rsid w:val="004E7D32"/>
    <w:rsid w:val="004F0871"/>
    <w:rsid w:val="004F0A20"/>
    <w:rsid w:val="004F169A"/>
    <w:rsid w:val="004F402E"/>
    <w:rsid w:val="004F45E1"/>
    <w:rsid w:val="004F5138"/>
    <w:rsid w:val="004F53BD"/>
    <w:rsid w:val="004F54FF"/>
    <w:rsid w:val="004F59B8"/>
    <w:rsid w:val="004F5D6F"/>
    <w:rsid w:val="004F5F50"/>
    <w:rsid w:val="004F69B2"/>
    <w:rsid w:val="004F6DE4"/>
    <w:rsid w:val="004F786E"/>
    <w:rsid w:val="004F7883"/>
    <w:rsid w:val="004F7D00"/>
    <w:rsid w:val="0050109D"/>
    <w:rsid w:val="0050169B"/>
    <w:rsid w:val="005021EE"/>
    <w:rsid w:val="00502FE1"/>
    <w:rsid w:val="005037A9"/>
    <w:rsid w:val="005044E0"/>
    <w:rsid w:val="00504609"/>
    <w:rsid w:val="00504B1E"/>
    <w:rsid w:val="00505212"/>
    <w:rsid w:val="0050532C"/>
    <w:rsid w:val="00505404"/>
    <w:rsid w:val="00505B63"/>
    <w:rsid w:val="00505BAD"/>
    <w:rsid w:val="0050616E"/>
    <w:rsid w:val="005061DC"/>
    <w:rsid w:val="005063FC"/>
    <w:rsid w:val="0050681F"/>
    <w:rsid w:val="0050706E"/>
    <w:rsid w:val="00507291"/>
    <w:rsid w:val="0051000C"/>
    <w:rsid w:val="00510293"/>
    <w:rsid w:val="00510505"/>
    <w:rsid w:val="00510571"/>
    <w:rsid w:val="0051080D"/>
    <w:rsid w:val="0051101B"/>
    <w:rsid w:val="005112E1"/>
    <w:rsid w:val="005119BE"/>
    <w:rsid w:val="00511A3B"/>
    <w:rsid w:val="005122FF"/>
    <w:rsid w:val="00513797"/>
    <w:rsid w:val="00513845"/>
    <w:rsid w:val="00513862"/>
    <w:rsid w:val="00513DED"/>
    <w:rsid w:val="005142DB"/>
    <w:rsid w:val="00514F65"/>
    <w:rsid w:val="0051528B"/>
    <w:rsid w:val="00516355"/>
    <w:rsid w:val="00516E78"/>
    <w:rsid w:val="00516E94"/>
    <w:rsid w:val="0052097D"/>
    <w:rsid w:val="00521556"/>
    <w:rsid w:val="005221E4"/>
    <w:rsid w:val="005226E4"/>
    <w:rsid w:val="00522F8B"/>
    <w:rsid w:val="0052364E"/>
    <w:rsid w:val="0052464E"/>
    <w:rsid w:val="00524EFE"/>
    <w:rsid w:val="00525241"/>
    <w:rsid w:val="005254D2"/>
    <w:rsid w:val="00525A02"/>
    <w:rsid w:val="00525F39"/>
    <w:rsid w:val="00526146"/>
    <w:rsid w:val="0052689E"/>
    <w:rsid w:val="005278F5"/>
    <w:rsid w:val="005279D5"/>
    <w:rsid w:val="00527B92"/>
    <w:rsid w:val="0053044D"/>
    <w:rsid w:val="00531680"/>
    <w:rsid w:val="00531947"/>
    <w:rsid w:val="005320A6"/>
    <w:rsid w:val="00532A5F"/>
    <w:rsid w:val="00532FCB"/>
    <w:rsid w:val="0053304B"/>
    <w:rsid w:val="00533D9C"/>
    <w:rsid w:val="005341E6"/>
    <w:rsid w:val="00535C81"/>
    <w:rsid w:val="00536171"/>
    <w:rsid w:val="00536566"/>
    <w:rsid w:val="00536AD9"/>
    <w:rsid w:val="00536FD0"/>
    <w:rsid w:val="005376F0"/>
    <w:rsid w:val="005376FE"/>
    <w:rsid w:val="0054040F"/>
    <w:rsid w:val="00541F09"/>
    <w:rsid w:val="005420B4"/>
    <w:rsid w:val="00542152"/>
    <w:rsid w:val="00542B4C"/>
    <w:rsid w:val="00543E2F"/>
    <w:rsid w:val="005447A4"/>
    <w:rsid w:val="00544C3C"/>
    <w:rsid w:val="00544D15"/>
    <w:rsid w:val="00544E84"/>
    <w:rsid w:val="00547240"/>
    <w:rsid w:val="0054752C"/>
    <w:rsid w:val="00547FBE"/>
    <w:rsid w:val="0055128D"/>
    <w:rsid w:val="00551E44"/>
    <w:rsid w:val="00552106"/>
    <w:rsid w:val="00552656"/>
    <w:rsid w:val="00552C38"/>
    <w:rsid w:val="00552F6D"/>
    <w:rsid w:val="00553DA3"/>
    <w:rsid w:val="005545F5"/>
    <w:rsid w:val="0055529F"/>
    <w:rsid w:val="005553BB"/>
    <w:rsid w:val="00555CF7"/>
    <w:rsid w:val="005563A7"/>
    <w:rsid w:val="005564B6"/>
    <w:rsid w:val="00556B6D"/>
    <w:rsid w:val="00556EA9"/>
    <w:rsid w:val="0055767C"/>
    <w:rsid w:val="00557B43"/>
    <w:rsid w:val="00560DB1"/>
    <w:rsid w:val="00561675"/>
    <w:rsid w:val="005625E9"/>
    <w:rsid w:val="00562716"/>
    <w:rsid w:val="00562818"/>
    <w:rsid w:val="00562AE9"/>
    <w:rsid w:val="00562B32"/>
    <w:rsid w:val="0056349A"/>
    <w:rsid w:val="00564156"/>
    <w:rsid w:val="00564F19"/>
    <w:rsid w:val="005651CA"/>
    <w:rsid w:val="00566118"/>
    <w:rsid w:val="0056718D"/>
    <w:rsid w:val="0056745D"/>
    <w:rsid w:val="005707EF"/>
    <w:rsid w:val="00570EEF"/>
    <w:rsid w:val="005712B0"/>
    <w:rsid w:val="005717CA"/>
    <w:rsid w:val="00572111"/>
    <w:rsid w:val="00572471"/>
    <w:rsid w:val="00572A8A"/>
    <w:rsid w:val="00572F95"/>
    <w:rsid w:val="00574290"/>
    <w:rsid w:val="00575AB6"/>
    <w:rsid w:val="00575BBA"/>
    <w:rsid w:val="0057614B"/>
    <w:rsid w:val="0057664C"/>
    <w:rsid w:val="005766BC"/>
    <w:rsid w:val="00576748"/>
    <w:rsid w:val="0057724F"/>
    <w:rsid w:val="0057746E"/>
    <w:rsid w:val="00577869"/>
    <w:rsid w:val="00577CBE"/>
    <w:rsid w:val="0058070F"/>
    <w:rsid w:val="0058101A"/>
    <w:rsid w:val="005818AC"/>
    <w:rsid w:val="00581988"/>
    <w:rsid w:val="0058221A"/>
    <w:rsid w:val="00582CA2"/>
    <w:rsid w:val="005841BE"/>
    <w:rsid w:val="00584BAE"/>
    <w:rsid w:val="00584C43"/>
    <w:rsid w:val="00584E65"/>
    <w:rsid w:val="00585075"/>
    <w:rsid w:val="00585B85"/>
    <w:rsid w:val="0058700C"/>
    <w:rsid w:val="00587A41"/>
    <w:rsid w:val="00587C20"/>
    <w:rsid w:val="00587CEA"/>
    <w:rsid w:val="00587FFB"/>
    <w:rsid w:val="005908E9"/>
    <w:rsid w:val="00590DC5"/>
    <w:rsid w:val="005912EF"/>
    <w:rsid w:val="00591C1C"/>
    <w:rsid w:val="00592090"/>
    <w:rsid w:val="00593134"/>
    <w:rsid w:val="00593A92"/>
    <w:rsid w:val="005945E1"/>
    <w:rsid w:val="00594CCB"/>
    <w:rsid w:val="00595144"/>
    <w:rsid w:val="00595CA2"/>
    <w:rsid w:val="00595FD1"/>
    <w:rsid w:val="005961FB"/>
    <w:rsid w:val="00596491"/>
    <w:rsid w:val="00597CC2"/>
    <w:rsid w:val="00597F25"/>
    <w:rsid w:val="005A0667"/>
    <w:rsid w:val="005A0B89"/>
    <w:rsid w:val="005A2228"/>
    <w:rsid w:val="005A3195"/>
    <w:rsid w:val="005A37B9"/>
    <w:rsid w:val="005A3C6B"/>
    <w:rsid w:val="005A4594"/>
    <w:rsid w:val="005A49AC"/>
    <w:rsid w:val="005A4BA4"/>
    <w:rsid w:val="005A4D6D"/>
    <w:rsid w:val="005A50C8"/>
    <w:rsid w:val="005A56C1"/>
    <w:rsid w:val="005A69A3"/>
    <w:rsid w:val="005A6C06"/>
    <w:rsid w:val="005A6E5D"/>
    <w:rsid w:val="005A74EC"/>
    <w:rsid w:val="005A7F22"/>
    <w:rsid w:val="005B0039"/>
    <w:rsid w:val="005B058A"/>
    <w:rsid w:val="005B1C3B"/>
    <w:rsid w:val="005B1CA6"/>
    <w:rsid w:val="005B1E77"/>
    <w:rsid w:val="005B204F"/>
    <w:rsid w:val="005B216A"/>
    <w:rsid w:val="005B2CFF"/>
    <w:rsid w:val="005B47EE"/>
    <w:rsid w:val="005B4C6F"/>
    <w:rsid w:val="005B4F8F"/>
    <w:rsid w:val="005B51F6"/>
    <w:rsid w:val="005B535D"/>
    <w:rsid w:val="005B5D8D"/>
    <w:rsid w:val="005B5DC2"/>
    <w:rsid w:val="005B606F"/>
    <w:rsid w:val="005B629D"/>
    <w:rsid w:val="005B6BA0"/>
    <w:rsid w:val="005B7EDC"/>
    <w:rsid w:val="005C00DA"/>
    <w:rsid w:val="005C03E0"/>
    <w:rsid w:val="005C0830"/>
    <w:rsid w:val="005C0A63"/>
    <w:rsid w:val="005C0FF9"/>
    <w:rsid w:val="005C1113"/>
    <w:rsid w:val="005C12FA"/>
    <w:rsid w:val="005C1974"/>
    <w:rsid w:val="005C237C"/>
    <w:rsid w:val="005C2CAB"/>
    <w:rsid w:val="005C319B"/>
    <w:rsid w:val="005C35E0"/>
    <w:rsid w:val="005C371B"/>
    <w:rsid w:val="005C4352"/>
    <w:rsid w:val="005C4437"/>
    <w:rsid w:val="005C5960"/>
    <w:rsid w:val="005C59DF"/>
    <w:rsid w:val="005C5AE7"/>
    <w:rsid w:val="005C7E82"/>
    <w:rsid w:val="005D0ADA"/>
    <w:rsid w:val="005D0C3E"/>
    <w:rsid w:val="005D0D78"/>
    <w:rsid w:val="005D1644"/>
    <w:rsid w:val="005D190C"/>
    <w:rsid w:val="005D2213"/>
    <w:rsid w:val="005D2344"/>
    <w:rsid w:val="005D34AC"/>
    <w:rsid w:val="005D3FA2"/>
    <w:rsid w:val="005D457E"/>
    <w:rsid w:val="005D46F0"/>
    <w:rsid w:val="005D4975"/>
    <w:rsid w:val="005D61FE"/>
    <w:rsid w:val="005D6BA8"/>
    <w:rsid w:val="005D6F43"/>
    <w:rsid w:val="005D740D"/>
    <w:rsid w:val="005D76B7"/>
    <w:rsid w:val="005D7796"/>
    <w:rsid w:val="005E0707"/>
    <w:rsid w:val="005E0DAC"/>
    <w:rsid w:val="005E0F19"/>
    <w:rsid w:val="005E14AD"/>
    <w:rsid w:val="005E14E9"/>
    <w:rsid w:val="005E15B0"/>
    <w:rsid w:val="005E1968"/>
    <w:rsid w:val="005E197D"/>
    <w:rsid w:val="005E1FC4"/>
    <w:rsid w:val="005E1FD9"/>
    <w:rsid w:val="005E22EB"/>
    <w:rsid w:val="005E3A75"/>
    <w:rsid w:val="005E3CC0"/>
    <w:rsid w:val="005E4244"/>
    <w:rsid w:val="005E4779"/>
    <w:rsid w:val="005E4900"/>
    <w:rsid w:val="005E4FE2"/>
    <w:rsid w:val="005E6AC3"/>
    <w:rsid w:val="005E6E0A"/>
    <w:rsid w:val="005E6EDA"/>
    <w:rsid w:val="005E75EB"/>
    <w:rsid w:val="005E7BE2"/>
    <w:rsid w:val="005F0D34"/>
    <w:rsid w:val="005F1977"/>
    <w:rsid w:val="005F2430"/>
    <w:rsid w:val="005F2E23"/>
    <w:rsid w:val="005F2F62"/>
    <w:rsid w:val="005F3444"/>
    <w:rsid w:val="005F4EBB"/>
    <w:rsid w:val="005F50FE"/>
    <w:rsid w:val="005F5642"/>
    <w:rsid w:val="005F582C"/>
    <w:rsid w:val="005F5B41"/>
    <w:rsid w:val="005F5B43"/>
    <w:rsid w:val="005F5D87"/>
    <w:rsid w:val="005F619D"/>
    <w:rsid w:val="005F6723"/>
    <w:rsid w:val="005F685B"/>
    <w:rsid w:val="005F6DC1"/>
    <w:rsid w:val="005F6E6C"/>
    <w:rsid w:val="005F76CA"/>
    <w:rsid w:val="005F7D68"/>
    <w:rsid w:val="00600A5F"/>
    <w:rsid w:val="00600B06"/>
    <w:rsid w:val="006011B2"/>
    <w:rsid w:val="006014E4"/>
    <w:rsid w:val="006018C6"/>
    <w:rsid w:val="00602384"/>
    <w:rsid w:val="00602F33"/>
    <w:rsid w:val="00603592"/>
    <w:rsid w:val="00603F4B"/>
    <w:rsid w:val="006043BD"/>
    <w:rsid w:val="00604CD8"/>
    <w:rsid w:val="006054FD"/>
    <w:rsid w:val="006059D1"/>
    <w:rsid w:val="00605A03"/>
    <w:rsid w:val="00605CD3"/>
    <w:rsid w:val="006063FF"/>
    <w:rsid w:val="00607405"/>
    <w:rsid w:val="0061047C"/>
    <w:rsid w:val="006112DD"/>
    <w:rsid w:val="0061175A"/>
    <w:rsid w:val="00611A7E"/>
    <w:rsid w:val="00611D8A"/>
    <w:rsid w:val="006139FE"/>
    <w:rsid w:val="00615410"/>
    <w:rsid w:val="0061605A"/>
    <w:rsid w:val="0061687B"/>
    <w:rsid w:val="00616A54"/>
    <w:rsid w:val="00616C31"/>
    <w:rsid w:val="00616E74"/>
    <w:rsid w:val="00616F0A"/>
    <w:rsid w:val="006173D5"/>
    <w:rsid w:val="00617D8F"/>
    <w:rsid w:val="00617DBB"/>
    <w:rsid w:val="0062042D"/>
    <w:rsid w:val="00620A21"/>
    <w:rsid w:val="00620AC6"/>
    <w:rsid w:val="00621ED9"/>
    <w:rsid w:val="00622878"/>
    <w:rsid w:val="00622935"/>
    <w:rsid w:val="00622A57"/>
    <w:rsid w:val="00622B57"/>
    <w:rsid w:val="006231D7"/>
    <w:rsid w:val="00623970"/>
    <w:rsid w:val="00623A6E"/>
    <w:rsid w:val="00623ADA"/>
    <w:rsid w:val="00623E26"/>
    <w:rsid w:val="006241E8"/>
    <w:rsid w:val="00624F79"/>
    <w:rsid w:val="00625E35"/>
    <w:rsid w:val="00625E65"/>
    <w:rsid w:val="00625F56"/>
    <w:rsid w:val="006269BF"/>
    <w:rsid w:val="00626B00"/>
    <w:rsid w:val="00627137"/>
    <w:rsid w:val="006272A0"/>
    <w:rsid w:val="00627701"/>
    <w:rsid w:val="00627853"/>
    <w:rsid w:val="00627AE4"/>
    <w:rsid w:val="006303CC"/>
    <w:rsid w:val="00630583"/>
    <w:rsid w:val="0063074C"/>
    <w:rsid w:val="0063107F"/>
    <w:rsid w:val="006310EA"/>
    <w:rsid w:val="00631F34"/>
    <w:rsid w:val="006321E2"/>
    <w:rsid w:val="00634AF6"/>
    <w:rsid w:val="0063535B"/>
    <w:rsid w:val="00635CDE"/>
    <w:rsid w:val="00635D24"/>
    <w:rsid w:val="00636530"/>
    <w:rsid w:val="00636FE2"/>
    <w:rsid w:val="0063793E"/>
    <w:rsid w:val="006379BA"/>
    <w:rsid w:val="00637A89"/>
    <w:rsid w:val="006403B9"/>
    <w:rsid w:val="00640934"/>
    <w:rsid w:val="00640BEC"/>
    <w:rsid w:val="00640DB7"/>
    <w:rsid w:val="00641266"/>
    <w:rsid w:val="00641559"/>
    <w:rsid w:val="0064184E"/>
    <w:rsid w:val="00642A3E"/>
    <w:rsid w:val="00642F44"/>
    <w:rsid w:val="0064329C"/>
    <w:rsid w:val="00644DC2"/>
    <w:rsid w:val="00645271"/>
    <w:rsid w:val="00645601"/>
    <w:rsid w:val="00645688"/>
    <w:rsid w:val="00646C65"/>
    <w:rsid w:val="006470EC"/>
    <w:rsid w:val="00650753"/>
    <w:rsid w:val="0065081B"/>
    <w:rsid w:val="00650FF5"/>
    <w:rsid w:val="0065110C"/>
    <w:rsid w:val="0065111B"/>
    <w:rsid w:val="006516FF"/>
    <w:rsid w:val="00652F56"/>
    <w:rsid w:val="0065344E"/>
    <w:rsid w:val="00653C2E"/>
    <w:rsid w:val="00653F49"/>
    <w:rsid w:val="0065467F"/>
    <w:rsid w:val="006557C8"/>
    <w:rsid w:val="00655B2A"/>
    <w:rsid w:val="00656A9E"/>
    <w:rsid w:val="0065773A"/>
    <w:rsid w:val="006579C7"/>
    <w:rsid w:val="00660AEF"/>
    <w:rsid w:val="00660FCA"/>
    <w:rsid w:val="00660FCF"/>
    <w:rsid w:val="00661657"/>
    <w:rsid w:val="00662205"/>
    <w:rsid w:val="006622C7"/>
    <w:rsid w:val="006632E3"/>
    <w:rsid w:val="00663571"/>
    <w:rsid w:val="00663819"/>
    <w:rsid w:val="00663C67"/>
    <w:rsid w:val="00663CB8"/>
    <w:rsid w:val="00663DB7"/>
    <w:rsid w:val="006645F3"/>
    <w:rsid w:val="00664925"/>
    <w:rsid w:val="00664C00"/>
    <w:rsid w:val="00666704"/>
    <w:rsid w:val="00666BB9"/>
    <w:rsid w:val="006671CD"/>
    <w:rsid w:val="00670A3C"/>
    <w:rsid w:val="00670C76"/>
    <w:rsid w:val="00670E94"/>
    <w:rsid w:val="006714D9"/>
    <w:rsid w:val="006714E5"/>
    <w:rsid w:val="006714F9"/>
    <w:rsid w:val="00671616"/>
    <w:rsid w:val="006729D9"/>
    <w:rsid w:val="00672B09"/>
    <w:rsid w:val="00672EA1"/>
    <w:rsid w:val="0067395A"/>
    <w:rsid w:val="00673E67"/>
    <w:rsid w:val="00674DE8"/>
    <w:rsid w:val="00674FC4"/>
    <w:rsid w:val="00675473"/>
    <w:rsid w:val="006763DA"/>
    <w:rsid w:val="006767D6"/>
    <w:rsid w:val="006771C8"/>
    <w:rsid w:val="00677D78"/>
    <w:rsid w:val="00680680"/>
    <w:rsid w:val="00680BD9"/>
    <w:rsid w:val="006814CA"/>
    <w:rsid w:val="0068263D"/>
    <w:rsid w:val="00682CDA"/>
    <w:rsid w:val="00683119"/>
    <w:rsid w:val="006842A7"/>
    <w:rsid w:val="006850B5"/>
    <w:rsid w:val="006858C1"/>
    <w:rsid w:val="00685E38"/>
    <w:rsid w:val="00685FB6"/>
    <w:rsid w:val="00690101"/>
    <w:rsid w:val="006903AA"/>
    <w:rsid w:val="00690C55"/>
    <w:rsid w:val="006910AA"/>
    <w:rsid w:val="006914B2"/>
    <w:rsid w:val="00691C77"/>
    <w:rsid w:val="00692159"/>
    <w:rsid w:val="006921F2"/>
    <w:rsid w:val="00692952"/>
    <w:rsid w:val="0069374D"/>
    <w:rsid w:val="00694ADF"/>
    <w:rsid w:val="00694AEA"/>
    <w:rsid w:val="00695223"/>
    <w:rsid w:val="006956AF"/>
    <w:rsid w:val="0069578A"/>
    <w:rsid w:val="006962BD"/>
    <w:rsid w:val="00697850"/>
    <w:rsid w:val="00697CA8"/>
    <w:rsid w:val="006A042A"/>
    <w:rsid w:val="006A0831"/>
    <w:rsid w:val="006A0D85"/>
    <w:rsid w:val="006A12D0"/>
    <w:rsid w:val="006A1422"/>
    <w:rsid w:val="006A17CD"/>
    <w:rsid w:val="006A3021"/>
    <w:rsid w:val="006A33BC"/>
    <w:rsid w:val="006A3873"/>
    <w:rsid w:val="006A3AA1"/>
    <w:rsid w:val="006A3EB3"/>
    <w:rsid w:val="006A3EBF"/>
    <w:rsid w:val="006A4946"/>
    <w:rsid w:val="006A4B79"/>
    <w:rsid w:val="006A4F27"/>
    <w:rsid w:val="006A5C6F"/>
    <w:rsid w:val="006A5F04"/>
    <w:rsid w:val="006A7341"/>
    <w:rsid w:val="006A7962"/>
    <w:rsid w:val="006B0859"/>
    <w:rsid w:val="006B09B0"/>
    <w:rsid w:val="006B0BD7"/>
    <w:rsid w:val="006B11BA"/>
    <w:rsid w:val="006B262A"/>
    <w:rsid w:val="006B27B4"/>
    <w:rsid w:val="006B3547"/>
    <w:rsid w:val="006B3B23"/>
    <w:rsid w:val="006B452F"/>
    <w:rsid w:val="006B4C46"/>
    <w:rsid w:val="006B4EC9"/>
    <w:rsid w:val="006B4FF0"/>
    <w:rsid w:val="006B5655"/>
    <w:rsid w:val="006B5F7A"/>
    <w:rsid w:val="006B690F"/>
    <w:rsid w:val="006B715A"/>
    <w:rsid w:val="006C1C31"/>
    <w:rsid w:val="006C260C"/>
    <w:rsid w:val="006C3222"/>
    <w:rsid w:val="006C36A1"/>
    <w:rsid w:val="006C38F0"/>
    <w:rsid w:val="006C3DF4"/>
    <w:rsid w:val="006C3F6B"/>
    <w:rsid w:val="006C4573"/>
    <w:rsid w:val="006C497E"/>
    <w:rsid w:val="006C4FD5"/>
    <w:rsid w:val="006C5359"/>
    <w:rsid w:val="006C6993"/>
    <w:rsid w:val="006D0255"/>
    <w:rsid w:val="006D0410"/>
    <w:rsid w:val="006D07EA"/>
    <w:rsid w:val="006D1608"/>
    <w:rsid w:val="006D180F"/>
    <w:rsid w:val="006D1E86"/>
    <w:rsid w:val="006D20FA"/>
    <w:rsid w:val="006D211F"/>
    <w:rsid w:val="006D2E09"/>
    <w:rsid w:val="006D2F72"/>
    <w:rsid w:val="006D4485"/>
    <w:rsid w:val="006D4505"/>
    <w:rsid w:val="006D46C7"/>
    <w:rsid w:val="006D4D5E"/>
    <w:rsid w:val="006D4FEA"/>
    <w:rsid w:val="006D5040"/>
    <w:rsid w:val="006D5D8E"/>
    <w:rsid w:val="006D5ED2"/>
    <w:rsid w:val="006E0405"/>
    <w:rsid w:val="006E046C"/>
    <w:rsid w:val="006E367C"/>
    <w:rsid w:val="006E41BF"/>
    <w:rsid w:val="006E4959"/>
    <w:rsid w:val="006E4F87"/>
    <w:rsid w:val="006E509F"/>
    <w:rsid w:val="006E5680"/>
    <w:rsid w:val="006E58C9"/>
    <w:rsid w:val="006E5FFE"/>
    <w:rsid w:val="006E6226"/>
    <w:rsid w:val="006E6430"/>
    <w:rsid w:val="006E654A"/>
    <w:rsid w:val="006E688A"/>
    <w:rsid w:val="006E73FC"/>
    <w:rsid w:val="006E7C2E"/>
    <w:rsid w:val="006F03A3"/>
    <w:rsid w:val="006F04FA"/>
    <w:rsid w:val="006F069C"/>
    <w:rsid w:val="006F08FA"/>
    <w:rsid w:val="006F0B8B"/>
    <w:rsid w:val="006F11EC"/>
    <w:rsid w:val="006F1512"/>
    <w:rsid w:val="006F157F"/>
    <w:rsid w:val="006F17A9"/>
    <w:rsid w:val="006F22C9"/>
    <w:rsid w:val="006F3291"/>
    <w:rsid w:val="006F336B"/>
    <w:rsid w:val="006F4426"/>
    <w:rsid w:val="006F4976"/>
    <w:rsid w:val="006F4EC7"/>
    <w:rsid w:val="006F53C7"/>
    <w:rsid w:val="006F64C8"/>
    <w:rsid w:val="006F6A9E"/>
    <w:rsid w:val="006F6B31"/>
    <w:rsid w:val="006F6CEE"/>
    <w:rsid w:val="006F7ED0"/>
    <w:rsid w:val="007007C6"/>
    <w:rsid w:val="00700803"/>
    <w:rsid w:val="0070180F"/>
    <w:rsid w:val="00701B44"/>
    <w:rsid w:val="00701C23"/>
    <w:rsid w:val="00701CCF"/>
    <w:rsid w:val="007025BC"/>
    <w:rsid w:val="00702983"/>
    <w:rsid w:val="00702A9C"/>
    <w:rsid w:val="00703954"/>
    <w:rsid w:val="00703EEB"/>
    <w:rsid w:val="00704011"/>
    <w:rsid w:val="007044CF"/>
    <w:rsid w:val="00705311"/>
    <w:rsid w:val="007057E5"/>
    <w:rsid w:val="00706463"/>
    <w:rsid w:val="0070664A"/>
    <w:rsid w:val="007066C8"/>
    <w:rsid w:val="00706932"/>
    <w:rsid w:val="00706EAB"/>
    <w:rsid w:val="00706FD7"/>
    <w:rsid w:val="0070798D"/>
    <w:rsid w:val="00707C8E"/>
    <w:rsid w:val="00710D77"/>
    <w:rsid w:val="00711811"/>
    <w:rsid w:val="00711C96"/>
    <w:rsid w:val="00714D58"/>
    <w:rsid w:val="00714D6D"/>
    <w:rsid w:val="00716029"/>
    <w:rsid w:val="00716619"/>
    <w:rsid w:val="00717D46"/>
    <w:rsid w:val="00717E7C"/>
    <w:rsid w:val="00720AE8"/>
    <w:rsid w:val="00720E42"/>
    <w:rsid w:val="00721421"/>
    <w:rsid w:val="00721B49"/>
    <w:rsid w:val="0072208A"/>
    <w:rsid w:val="007222AE"/>
    <w:rsid w:val="00722674"/>
    <w:rsid w:val="00722FE2"/>
    <w:rsid w:val="007230B4"/>
    <w:rsid w:val="00723295"/>
    <w:rsid w:val="0072348D"/>
    <w:rsid w:val="007239B5"/>
    <w:rsid w:val="00723A61"/>
    <w:rsid w:val="00723BE1"/>
    <w:rsid w:val="0072528B"/>
    <w:rsid w:val="007254E1"/>
    <w:rsid w:val="007266A8"/>
    <w:rsid w:val="00727149"/>
    <w:rsid w:val="00727EC6"/>
    <w:rsid w:val="007307B0"/>
    <w:rsid w:val="00730940"/>
    <w:rsid w:val="00730BE0"/>
    <w:rsid w:val="007310E5"/>
    <w:rsid w:val="00731C80"/>
    <w:rsid w:val="00731E66"/>
    <w:rsid w:val="00732112"/>
    <w:rsid w:val="007321D8"/>
    <w:rsid w:val="00732356"/>
    <w:rsid w:val="007323D8"/>
    <w:rsid w:val="00732FA6"/>
    <w:rsid w:val="00733463"/>
    <w:rsid w:val="00733DD2"/>
    <w:rsid w:val="0073458E"/>
    <w:rsid w:val="0073462B"/>
    <w:rsid w:val="00735CE9"/>
    <w:rsid w:val="00736220"/>
    <w:rsid w:val="00736760"/>
    <w:rsid w:val="007369AE"/>
    <w:rsid w:val="00736B1C"/>
    <w:rsid w:val="007401AC"/>
    <w:rsid w:val="007418DD"/>
    <w:rsid w:val="00741C35"/>
    <w:rsid w:val="00741C46"/>
    <w:rsid w:val="007424D9"/>
    <w:rsid w:val="00742797"/>
    <w:rsid w:val="00742B9D"/>
    <w:rsid w:val="00742E90"/>
    <w:rsid w:val="00742F7E"/>
    <w:rsid w:val="007433DA"/>
    <w:rsid w:val="0074450C"/>
    <w:rsid w:val="00744A9E"/>
    <w:rsid w:val="00744B0C"/>
    <w:rsid w:val="00744DFD"/>
    <w:rsid w:val="00744FE7"/>
    <w:rsid w:val="00744FF9"/>
    <w:rsid w:val="00745A3B"/>
    <w:rsid w:val="00746A3D"/>
    <w:rsid w:val="007474ED"/>
    <w:rsid w:val="0074779B"/>
    <w:rsid w:val="00747B5C"/>
    <w:rsid w:val="00747DE4"/>
    <w:rsid w:val="00747FAB"/>
    <w:rsid w:val="00751E81"/>
    <w:rsid w:val="007526E3"/>
    <w:rsid w:val="00752BA0"/>
    <w:rsid w:val="00752C4B"/>
    <w:rsid w:val="007533D6"/>
    <w:rsid w:val="00753891"/>
    <w:rsid w:val="00753A12"/>
    <w:rsid w:val="007543D3"/>
    <w:rsid w:val="007553B1"/>
    <w:rsid w:val="00755BF9"/>
    <w:rsid w:val="007563BD"/>
    <w:rsid w:val="007568EC"/>
    <w:rsid w:val="00756C69"/>
    <w:rsid w:val="00756F4B"/>
    <w:rsid w:val="00757159"/>
    <w:rsid w:val="0075721D"/>
    <w:rsid w:val="0075752E"/>
    <w:rsid w:val="00760158"/>
    <w:rsid w:val="00760E4B"/>
    <w:rsid w:val="0076127D"/>
    <w:rsid w:val="007614AA"/>
    <w:rsid w:val="00761BEB"/>
    <w:rsid w:val="00761D91"/>
    <w:rsid w:val="00761F75"/>
    <w:rsid w:val="00762198"/>
    <w:rsid w:val="00762583"/>
    <w:rsid w:val="007635FA"/>
    <w:rsid w:val="0076386F"/>
    <w:rsid w:val="0076409B"/>
    <w:rsid w:val="007641B3"/>
    <w:rsid w:val="00764946"/>
    <w:rsid w:val="00764989"/>
    <w:rsid w:val="00764C65"/>
    <w:rsid w:val="00765516"/>
    <w:rsid w:val="00765A17"/>
    <w:rsid w:val="00766163"/>
    <w:rsid w:val="0076671A"/>
    <w:rsid w:val="00766824"/>
    <w:rsid w:val="007669DE"/>
    <w:rsid w:val="0076765C"/>
    <w:rsid w:val="00767967"/>
    <w:rsid w:val="00767A3E"/>
    <w:rsid w:val="0077006A"/>
    <w:rsid w:val="00770538"/>
    <w:rsid w:val="00770A9D"/>
    <w:rsid w:val="00770B68"/>
    <w:rsid w:val="0077101B"/>
    <w:rsid w:val="00771992"/>
    <w:rsid w:val="00771C47"/>
    <w:rsid w:val="0077295F"/>
    <w:rsid w:val="00772ACB"/>
    <w:rsid w:val="00772CC9"/>
    <w:rsid w:val="00772D18"/>
    <w:rsid w:val="00772F2C"/>
    <w:rsid w:val="00773078"/>
    <w:rsid w:val="00774858"/>
    <w:rsid w:val="0077510A"/>
    <w:rsid w:val="00775E23"/>
    <w:rsid w:val="0077793E"/>
    <w:rsid w:val="00777A1E"/>
    <w:rsid w:val="00777C9A"/>
    <w:rsid w:val="00777F04"/>
    <w:rsid w:val="00780016"/>
    <w:rsid w:val="00781A80"/>
    <w:rsid w:val="0078246F"/>
    <w:rsid w:val="00782E1C"/>
    <w:rsid w:val="007833AD"/>
    <w:rsid w:val="0078343E"/>
    <w:rsid w:val="00783B16"/>
    <w:rsid w:val="00784497"/>
    <w:rsid w:val="00784A43"/>
    <w:rsid w:val="007858CC"/>
    <w:rsid w:val="007859CC"/>
    <w:rsid w:val="00785DF2"/>
    <w:rsid w:val="0078624B"/>
    <w:rsid w:val="0078676E"/>
    <w:rsid w:val="0078696C"/>
    <w:rsid w:val="00786995"/>
    <w:rsid w:val="00787F8E"/>
    <w:rsid w:val="0079019C"/>
    <w:rsid w:val="007901A5"/>
    <w:rsid w:val="007907D9"/>
    <w:rsid w:val="0079253D"/>
    <w:rsid w:val="00792578"/>
    <w:rsid w:val="007926AF"/>
    <w:rsid w:val="007927DC"/>
    <w:rsid w:val="007938A4"/>
    <w:rsid w:val="00793CAF"/>
    <w:rsid w:val="007940BD"/>
    <w:rsid w:val="00794731"/>
    <w:rsid w:val="00794CCA"/>
    <w:rsid w:val="00794EE0"/>
    <w:rsid w:val="0079561E"/>
    <w:rsid w:val="00795C4C"/>
    <w:rsid w:val="007960BA"/>
    <w:rsid w:val="00796A2F"/>
    <w:rsid w:val="007974A5"/>
    <w:rsid w:val="007A0C1B"/>
    <w:rsid w:val="007A0C30"/>
    <w:rsid w:val="007A11E1"/>
    <w:rsid w:val="007A1469"/>
    <w:rsid w:val="007A17A2"/>
    <w:rsid w:val="007A302B"/>
    <w:rsid w:val="007A3224"/>
    <w:rsid w:val="007A357E"/>
    <w:rsid w:val="007A39D2"/>
    <w:rsid w:val="007A40B0"/>
    <w:rsid w:val="007A4A95"/>
    <w:rsid w:val="007A4AE2"/>
    <w:rsid w:val="007A4ED9"/>
    <w:rsid w:val="007A58CF"/>
    <w:rsid w:val="007A61E6"/>
    <w:rsid w:val="007A7009"/>
    <w:rsid w:val="007A7039"/>
    <w:rsid w:val="007A7614"/>
    <w:rsid w:val="007A77BA"/>
    <w:rsid w:val="007B010C"/>
    <w:rsid w:val="007B04E9"/>
    <w:rsid w:val="007B0717"/>
    <w:rsid w:val="007B14C5"/>
    <w:rsid w:val="007B229F"/>
    <w:rsid w:val="007B2A6F"/>
    <w:rsid w:val="007B386D"/>
    <w:rsid w:val="007B3BAC"/>
    <w:rsid w:val="007B4137"/>
    <w:rsid w:val="007B4BE7"/>
    <w:rsid w:val="007B5A2D"/>
    <w:rsid w:val="007B660D"/>
    <w:rsid w:val="007B6615"/>
    <w:rsid w:val="007B66F1"/>
    <w:rsid w:val="007B6987"/>
    <w:rsid w:val="007B7348"/>
    <w:rsid w:val="007C0A45"/>
    <w:rsid w:val="007C0FCA"/>
    <w:rsid w:val="007C23EC"/>
    <w:rsid w:val="007C25F6"/>
    <w:rsid w:val="007C270D"/>
    <w:rsid w:val="007C27B1"/>
    <w:rsid w:val="007C2CE4"/>
    <w:rsid w:val="007C2FD9"/>
    <w:rsid w:val="007C2FED"/>
    <w:rsid w:val="007C30F1"/>
    <w:rsid w:val="007C3414"/>
    <w:rsid w:val="007C3C2E"/>
    <w:rsid w:val="007C42D9"/>
    <w:rsid w:val="007C51B0"/>
    <w:rsid w:val="007C5388"/>
    <w:rsid w:val="007C56B6"/>
    <w:rsid w:val="007C6472"/>
    <w:rsid w:val="007C6645"/>
    <w:rsid w:val="007C6AEF"/>
    <w:rsid w:val="007C7686"/>
    <w:rsid w:val="007C7814"/>
    <w:rsid w:val="007C7E28"/>
    <w:rsid w:val="007D070F"/>
    <w:rsid w:val="007D09C8"/>
    <w:rsid w:val="007D0BD9"/>
    <w:rsid w:val="007D0D87"/>
    <w:rsid w:val="007D0ED5"/>
    <w:rsid w:val="007D0F0F"/>
    <w:rsid w:val="007D1ABE"/>
    <w:rsid w:val="007D1C71"/>
    <w:rsid w:val="007D272C"/>
    <w:rsid w:val="007D2BB2"/>
    <w:rsid w:val="007D4C29"/>
    <w:rsid w:val="007D4FAF"/>
    <w:rsid w:val="007D63A2"/>
    <w:rsid w:val="007D69EE"/>
    <w:rsid w:val="007D7702"/>
    <w:rsid w:val="007E015A"/>
    <w:rsid w:val="007E0874"/>
    <w:rsid w:val="007E0AA1"/>
    <w:rsid w:val="007E11F4"/>
    <w:rsid w:val="007E12AE"/>
    <w:rsid w:val="007E14F8"/>
    <w:rsid w:val="007E1730"/>
    <w:rsid w:val="007E1D1F"/>
    <w:rsid w:val="007E2454"/>
    <w:rsid w:val="007E2B15"/>
    <w:rsid w:val="007E3257"/>
    <w:rsid w:val="007E37B4"/>
    <w:rsid w:val="007E4B48"/>
    <w:rsid w:val="007E4FEA"/>
    <w:rsid w:val="007E5D0C"/>
    <w:rsid w:val="007E62CB"/>
    <w:rsid w:val="007E6C72"/>
    <w:rsid w:val="007F00CA"/>
    <w:rsid w:val="007F15EB"/>
    <w:rsid w:val="007F189A"/>
    <w:rsid w:val="007F23D0"/>
    <w:rsid w:val="007F2F51"/>
    <w:rsid w:val="007F3017"/>
    <w:rsid w:val="007F3C1B"/>
    <w:rsid w:val="007F406A"/>
    <w:rsid w:val="007F46D2"/>
    <w:rsid w:val="007F4946"/>
    <w:rsid w:val="007F4B90"/>
    <w:rsid w:val="007F5803"/>
    <w:rsid w:val="007F589B"/>
    <w:rsid w:val="007F5957"/>
    <w:rsid w:val="007F5BC0"/>
    <w:rsid w:val="007F5E12"/>
    <w:rsid w:val="007F6ECE"/>
    <w:rsid w:val="007F6F94"/>
    <w:rsid w:val="007F711C"/>
    <w:rsid w:val="007F74DE"/>
    <w:rsid w:val="007F7C69"/>
    <w:rsid w:val="007F7F6A"/>
    <w:rsid w:val="00800124"/>
    <w:rsid w:val="008002FD"/>
    <w:rsid w:val="008005CA"/>
    <w:rsid w:val="00800695"/>
    <w:rsid w:val="008014ED"/>
    <w:rsid w:val="00801A6E"/>
    <w:rsid w:val="00801EDD"/>
    <w:rsid w:val="00802628"/>
    <w:rsid w:val="008028F4"/>
    <w:rsid w:val="00802A59"/>
    <w:rsid w:val="00802D94"/>
    <w:rsid w:val="008033DC"/>
    <w:rsid w:val="0080390D"/>
    <w:rsid w:val="008040B2"/>
    <w:rsid w:val="0080437C"/>
    <w:rsid w:val="0080446E"/>
    <w:rsid w:val="008048FD"/>
    <w:rsid w:val="00804B58"/>
    <w:rsid w:val="0080518E"/>
    <w:rsid w:val="00805403"/>
    <w:rsid w:val="008056F7"/>
    <w:rsid w:val="00805F19"/>
    <w:rsid w:val="00805FF5"/>
    <w:rsid w:val="0080601C"/>
    <w:rsid w:val="0080614E"/>
    <w:rsid w:val="00806315"/>
    <w:rsid w:val="008064F7"/>
    <w:rsid w:val="00806BA4"/>
    <w:rsid w:val="0080707D"/>
    <w:rsid w:val="0080761E"/>
    <w:rsid w:val="00807A14"/>
    <w:rsid w:val="00807EE6"/>
    <w:rsid w:val="00810AE6"/>
    <w:rsid w:val="0081101D"/>
    <w:rsid w:val="008112BE"/>
    <w:rsid w:val="00811B29"/>
    <w:rsid w:val="00811CEF"/>
    <w:rsid w:val="00811D49"/>
    <w:rsid w:val="00811E2B"/>
    <w:rsid w:val="008128E5"/>
    <w:rsid w:val="0081290D"/>
    <w:rsid w:val="00812D5B"/>
    <w:rsid w:val="008135D7"/>
    <w:rsid w:val="00813D6D"/>
    <w:rsid w:val="008140F5"/>
    <w:rsid w:val="008143FD"/>
    <w:rsid w:val="00814BFD"/>
    <w:rsid w:val="00815193"/>
    <w:rsid w:val="00816417"/>
    <w:rsid w:val="00816F06"/>
    <w:rsid w:val="008170E0"/>
    <w:rsid w:val="008174BE"/>
    <w:rsid w:val="0081770D"/>
    <w:rsid w:val="00817F22"/>
    <w:rsid w:val="0082079B"/>
    <w:rsid w:val="0082128B"/>
    <w:rsid w:val="008237F3"/>
    <w:rsid w:val="00823E1E"/>
    <w:rsid w:val="00825187"/>
    <w:rsid w:val="0082563E"/>
    <w:rsid w:val="008261EF"/>
    <w:rsid w:val="00826AA0"/>
    <w:rsid w:val="008274E1"/>
    <w:rsid w:val="00827872"/>
    <w:rsid w:val="00827F4B"/>
    <w:rsid w:val="008300E4"/>
    <w:rsid w:val="0083134F"/>
    <w:rsid w:val="008315D1"/>
    <w:rsid w:val="008317EE"/>
    <w:rsid w:val="0083249F"/>
    <w:rsid w:val="008324C4"/>
    <w:rsid w:val="00832AD0"/>
    <w:rsid w:val="0083453D"/>
    <w:rsid w:val="008347CE"/>
    <w:rsid w:val="00834B4C"/>
    <w:rsid w:val="00834D21"/>
    <w:rsid w:val="00834DDF"/>
    <w:rsid w:val="00837C00"/>
    <w:rsid w:val="00837D48"/>
    <w:rsid w:val="00837D7C"/>
    <w:rsid w:val="00840003"/>
    <w:rsid w:val="008403DB"/>
    <w:rsid w:val="0084094C"/>
    <w:rsid w:val="00840F03"/>
    <w:rsid w:val="00841319"/>
    <w:rsid w:val="00841D88"/>
    <w:rsid w:val="00841E9A"/>
    <w:rsid w:val="008425C2"/>
    <w:rsid w:val="00842DCE"/>
    <w:rsid w:val="00842DF9"/>
    <w:rsid w:val="0084303D"/>
    <w:rsid w:val="00843923"/>
    <w:rsid w:val="00844D3A"/>
    <w:rsid w:val="00844E87"/>
    <w:rsid w:val="00845B41"/>
    <w:rsid w:val="00846880"/>
    <w:rsid w:val="00846919"/>
    <w:rsid w:val="00846A4C"/>
    <w:rsid w:val="00846D44"/>
    <w:rsid w:val="00847016"/>
    <w:rsid w:val="0084777C"/>
    <w:rsid w:val="00850221"/>
    <w:rsid w:val="008516F5"/>
    <w:rsid w:val="00851AD9"/>
    <w:rsid w:val="008524F2"/>
    <w:rsid w:val="008527B5"/>
    <w:rsid w:val="00853370"/>
    <w:rsid w:val="008540C3"/>
    <w:rsid w:val="00854422"/>
    <w:rsid w:val="00854469"/>
    <w:rsid w:val="00854BD2"/>
    <w:rsid w:val="00855832"/>
    <w:rsid w:val="00856237"/>
    <w:rsid w:val="008564C0"/>
    <w:rsid w:val="00856668"/>
    <w:rsid w:val="008572D5"/>
    <w:rsid w:val="00857795"/>
    <w:rsid w:val="008577A8"/>
    <w:rsid w:val="00857835"/>
    <w:rsid w:val="00857A5B"/>
    <w:rsid w:val="0086079B"/>
    <w:rsid w:val="00860BE8"/>
    <w:rsid w:val="00860C2C"/>
    <w:rsid w:val="0086248D"/>
    <w:rsid w:val="008627AD"/>
    <w:rsid w:val="00862A43"/>
    <w:rsid w:val="00863190"/>
    <w:rsid w:val="00863282"/>
    <w:rsid w:val="008639F5"/>
    <w:rsid w:val="00864582"/>
    <w:rsid w:val="0086515C"/>
    <w:rsid w:val="00865B88"/>
    <w:rsid w:val="008666C1"/>
    <w:rsid w:val="0086703E"/>
    <w:rsid w:val="00867B20"/>
    <w:rsid w:val="008704EA"/>
    <w:rsid w:val="0087101A"/>
    <w:rsid w:val="008713B4"/>
    <w:rsid w:val="008713E9"/>
    <w:rsid w:val="008714C2"/>
    <w:rsid w:val="00871880"/>
    <w:rsid w:val="00871B09"/>
    <w:rsid w:val="00871F10"/>
    <w:rsid w:val="00872089"/>
    <w:rsid w:val="00872F8C"/>
    <w:rsid w:val="00872FE4"/>
    <w:rsid w:val="00873053"/>
    <w:rsid w:val="0087323F"/>
    <w:rsid w:val="0087373C"/>
    <w:rsid w:val="00873F02"/>
    <w:rsid w:val="00874723"/>
    <w:rsid w:val="00874CF7"/>
    <w:rsid w:val="0087535C"/>
    <w:rsid w:val="008754E0"/>
    <w:rsid w:val="0087565A"/>
    <w:rsid w:val="00876323"/>
    <w:rsid w:val="00876BE3"/>
    <w:rsid w:val="008803EF"/>
    <w:rsid w:val="0088145D"/>
    <w:rsid w:val="00881E23"/>
    <w:rsid w:val="0088205A"/>
    <w:rsid w:val="00883D03"/>
    <w:rsid w:val="00884B85"/>
    <w:rsid w:val="00884E17"/>
    <w:rsid w:val="00885769"/>
    <w:rsid w:val="00887271"/>
    <w:rsid w:val="00887F07"/>
    <w:rsid w:val="0089006B"/>
    <w:rsid w:val="00890459"/>
    <w:rsid w:val="00891D2A"/>
    <w:rsid w:val="00892575"/>
    <w:rsid w:val="00892E97"/>
    <w:rsid w:val="0089314C"/>
    <w:rsid w:val="00893679"/>
    <w:rsid w:val="0089380E"/>
    <w:rsid w:val="00894AFD"/>
    <w:rsid w:val="00894D29"/>
    <w:rsid w:val="00895928"/>
    <w:rsid w:val="00896294"/>
    <w:rsid w:val="008962AE"/>
    <w:rsid w:val="008967A5"/>
    <w:rsid w:val="008A0529"/>
    <w:rsid w:val="008A069B"/>
    <w:rsid w:val="008A0D7D"/>
    <w:rsid w:val="008A0F97"/>
    <w:rsid w:val="008A10F5"/>
    <w:rsid w:val="008A1CC1"/>
    <w:rsid w:val="008A1E1A"/>
    <w:rsid w:val="008A2A4A"/>
    <w:rsid w:val="008A3565"/>
    <w:rsid w:val="008A3778"/>
    <w:rsid w:val="008A406F"/>
    <w:rsid w:val="008A44E5"/>
    <w:rsid w:val="008A4A6C"/>
    <w:rsid w:val="008A4C63"/>
    <w:rsid w:val="008A4F90"/>
    <w:rsid w:val="008A6764"/>
    <w:rsid w:val="008A678D"/>
    <w:rsid w:val="008A7137"/>
    <w:rsid w:val="008A7638"/>
    <w:rsid w:val="008B0799"/>
    <w:rsid w:val="008B0899"/>
    <w:rsid w:val="008B1288"/>
    <w:rsid w:val="008B225A"/>
    <w:rsid w:val="008B24C0"/>
    <w:rsid w:val="008B28FC"/>
    <w:rsid w:val="008B356A"/>
    <w:rsid w:val="008B3869"/>
    <w:rsid w:val="008B3995"/>
    <w:rsid w:val="008B3E7E"/>
    <w:rsid w:val="008B4295"/>
    <w:rsid w:val="008B4CDA"/>
    <w:rsid w:val="008B538C"/>
    <w:rsid w:val="008B53B5"/>
    <w:rsid w:val="008B5A7D"/>
    <w:rsid w:val="008B61A3"/>
    <w:rsid w:val="008B6463"/>
    <w:rsid w:val="008B652F"/>
    <w:rsid w:val="008B6E9D"/>
    <w:rsid w:val="008B7D6B"/>
    <w:rsid w:val="008C0977"/>
    <w:rsid w:val="008C09B6"/>
    <w:rsid w:val="008C0B11"/>
    <w:rsid w:val="008C1CEA"/>
    <w:rsid w:val="008C20B7"/>
    <w:rsid w:val="008C23B6"/>
    <w:rsid w:val="008C2B34"/>
    <w:rsid w:val="008C2C98"/>
    <w:rsid w:val="008C2D42"/>
    <w:rsid w:val="008C368A"/>
    <w:rsid w:val="008C3EB9"/>
    <w:rsid w:val="008C4CA3"/>
    <w:rsid w:val="008C4D27"/>
    <w:rsid w:val="008C6060"/>
    <w:rsid w:val="008C62C2"/>
    <w:rsid w:val="008C6F33"/>
    <w:rsid w:val="008C721A"/>
    <w:rsid w:val="008D0699"/>
    <w:rsid w:val="008D0932"/>
    <w:rsid w:val="008D192E"/>
    <w:rsid w:val="008D1B5F"/>
    <w:rsid w:val="008D1BF7"/>
    <w:rsid w:val="008D1FF6"/>
    <w:rsid w:val="008D2FB9"/>
    <w:rsid w:val="008D3297"/>
    <w:rsid w:val="008D34D0"/>
    <w:rsid w:val="008D378F"/>
    <w:rsid w:val="008D3C69"/>
    <w:rsid w:val="008D3FCA"/>
    <w:rsid w:val="008D4074"/>
    <w:rsid w:val="008D46DC"/>
    <w:rsid w:val="008D4B76"/>
    <w:rsid w:val="008D4C47"/>
    <w:rsid w:val="008D6A9F"/>
    <w:rsid w:val="008D6AF5"/>
    <w:rsid w:val="008D6C24"/>
    <w:rsid w:val="008D79EF"/>
    <w:rsid w:val="008E07C2"/>
    <w:rsid w:val="008E0A3F"/>
    <w:rsid w:val="008E12C9"/>
    <w:rsid w:val="008E18BC"/>
    <w:rsid w:val="008E1B0B"/>
    <w:rsid w:val="008E2667"/>
    <w:rsid w:val="008E2F3D"/>
    <w:rsid w:val="008E2F91"/>
    <w:rsid w:val="008E39C9"/>
    <w:rsid w:val="008E4DE9"/>
    <w:rsid w:val="008E5B38"/>
    <w:rsid w:val="008E60EB"/>
    <w:rsid w:val="008E6B3E"/>
    <w:rsid w:val="008E6C5A"/>
    <w:rsid w:val="008E77EB"/>
    <w:rsid w:val="008E79D4"/>
    <w:rsid w:val="008F0193"/>
    <w:rsid w:val="008F05CD"/>
    <w:rsid w:val="008F0D98"/>
    <w:rsid w:val="008F0FE6"/>
    <w:rsid w:val="008F1362"/>
    <w:rsid w:val="008F3410"/>
    <w:rsid w:val="008F3A02"/>
    <w:rsid w:val="008F506C"/>
    <w:rsid w:val="008F5162"/>
    <w:rsid w:val="008F556C"/>
    <w:rsid w:val="008F5993"/>
    <w:rsid w:val="008F5A71"/>
    <w:rsid w:val="008F5E27"/>
    <w:rsid w:val="008F6468"/>
    <w:rsid w:val="008F67EB"/>
    <w:rsid w:val="008F7000"/>
    <w:rsid w:val="008F777F"/>
    <w:rsid w:val="008F7B63"/>
    <w:rsid w:val="008F7C5C"/>
    <w:rsid w:val="009000BF"/>
    <w:rsid w:val="00900930"/>
    <w:rsid w:val="00900EC8"/>
    <w:rsid w:val="00901183"/>
    <w:rsid w:val="009019F1"/>
    <w:rsid w:val="0090211C"/>
    <w:rsid w:val="009026D8"/>
    <w:rsid w:val="00902981"/>
    <w:rsid w:val="00903243"/>
    <w:rsid w:val="0090393B"/>
    <w:rsid w:val="00903F35"/>
    <w:rsid w:val="009046D3"/>
    <w:rsid w:val="009053EB"/>
    <w:rsid w:val="00906693"/>
    <w:rsid w:val="00906A90"/>
    <w:rsid w:val="00906B61"/>
    <w:rsid w:val="00907E35"/>
    <w:rsid w:val="0091042C"/>
    <w:rsid w:val="009107BA"/>
    <w:rsid w:val="009108EF"/>
    <w:rsid w:val="00910B23"/>
    <w:rsid w:val="00911525"/>
    <w:rsid w:val="00911986"/>
    <w:rsid w:val="00911C69"/>
    <w:rsid w:val="00911F13"/>
    <w:rsid w:val="00912A39"/>
    <w:rsid w:val="0091352C"/>
    <w:rsid w:val="009139D5"/>
    <w:rsid w:val="0091416C"/>
    <w:rsid w:val="0091471F"/>
    <w:rsid w:val="009151C8"/>
    <w:rsid w:val="0091527D"/>
    <w:rsid w:val="009156AB"/>
    <w:rsid w:val="00915A0A"/>
    <w:rsid w:val="00915D40"/>
    <w:rsid w:val="009174A4"/>
    <w:rsid w:val="0091796B"/>
    <w:rsid w:val="009179F4"/>
    <w:rsid w:val="00917D99"/>
    <w:rsid w:val="00920747"/>
    <w:rsid w:val="00920DD5"/>
    <w:rsid w:val="00921744"/>
    <w:rsid w:val="00921CF0"/>
    <w:rsid w:val="00922230"/>
    <w:rsid w:val="009224A2"/>
    <w:rsid w:val="009226A2"/>
    <w:rsid w:val="009229C3"/>
    <w:rsid w:val="00922BCF"/>
    <w:rsid w:val="009232BD"/>
    <w:rsid w:val="00923A3B"/>
    <w:rsid w:val="00923B19"/>
    <w:rsid w:val="009251F4"/>
    <w:rsid w:val="009252D2"/>
    <w:rsid w:val="009256A7"/>
    <w:rsid w:val="00925D46"/>
    <w:rsid w:val="00925DD0"/>
    <w:rsid w:val="009261A6"/>
    <w:rsid w:val="009263AA"/>
    <w:rsid w:val="00926792"/>
    <w:rsid w:val="00926876"/>
    <w:rsid w:val="009272A9"/>
    <w:rsid w:val="00927312"/>
    <w:rsid w:val="0093015E"/>
    <w:rsid w:val="00930348"/>
    <w:rsid w:val="00930461"/>
    <w:rsid w:val="00930763"/>
    <w:rsid w:val="00930793"/>
    <w:rsid w:val="00930B29"/>
    <w:rsid w:val="00930F76"/>
    <w:rsid w:val="00931930"/>
    <w:rsid w:val="00931FAF"/>
    <w:rsid w:val="00932120"/>
    <w:rsid w:val="00932277"/>
    <w:rsid w:val="00932E3C"/>
    <w:rsid w:val="00932EF7"/>
    <w:rsid w:val="009334B7"/>
    <w:rsid w:val="009340DE"/>
    <w:rsid w:val="00934C1B"/>
    <w:rsid w:val="00934CED"/>
    <w:rsid w:val="00935D09"/>
    <w:rsid w:val="00935E0E"/>
    <w:rsid w:val="00936271"/>
    <w:rsid w:val="00936C88"/>
    <w:rsid w:val="00937D2D"/>
    <w:rsid w:val="00941191"/>
    <w:rsid w:val="0094124F"/>
    <w:rsid w:val="00941491"/>
    <w:rsid w:val="00941851"/>
    <w:rsid w:val="00942299"/>
    <w:rsid w:val="00942687"/>
    <w:rsid w:val="009427D2"/>
    <w:rsid w:val="0094305E"/>
    <w:rsid w:val="009436AB"/>
    <w:rsid w:val="00943CF1"/>
    <w:rsid w:val="00943F16"/>
    <w:rsid w:val="00944491"/>
    <w:rsid w:val="00944664"/>
    <w:rsid w:val="00944C82"/>
    <w:rsid w:val="00944E7A"/>
    <w:rsid w:val="00945271"/>
    <w:rsid w:val="00945427"/>
    <w:rsid w:val="00945CD4"/>
    <w:rsid w:val="009463F5"/>
    <w:rsid w:val="00946456"/>
    <w:rsid w:val="00946E85"/>
    <w:rsid w:val="00947372"/>
    <w:rsid w:val="00947896"/>
    <w:rsid w:val="00947ACD"/>
    <w:rsid w:val="009503F8"/>
    <w:rsid w:val="009507B3"/>
    <w:rsid w:val="00950CCE"/>
    <w:rsid w:val="009518B2"/>
    <w:rsid w:val="009519BD"/>
    <w:rsid w:val="00951E6B"/>
    <w:rsid w:val="009521DF"/>
    <w:rsid w:val="00952898"/>
    <w:rsid w:val="00952A24"/>
    <w:rsid w:val="00952A6A"/>
    <w:rsid w:val="009537D0"/>
    <w:rsid w:val="00953910"/>
    <w:rsid w:val="0095474C"/>
    <w:rsid w:val="00954B1B"/>
    <w:rsid w:val="00955129"/>
    <w:rsid w:val="00955194"/>
    <w:rsid w:val="00955D46"/>
    <w:rsid w:val="0095633E"/>
    <w:rsid w:val="00956E9D"/>
    <w:rsid w:val="0095720A"/>
    <w:rsid w:val="0096037A"/>
    <w:rsid w:val="00960716"/>
    <w:rsid w:val="00961100"/>
    <w:rsid w:val="00961293"/>
    <w:rsid w:val="009612BC"/>
    <w:rsid w:val="009613BC"/>
    <w:rsid w:val="00962374"/>
    <w:rsid w:val="009634AA"/>
    <w:rsid w:val="009640FE"/>
    <w:rsid w:val="00965961"/>
    <w:rsid w:val="00965CE3"/>
    <w:rsid w:val="00967243"/>
    <w:rsid w:val="00967313"/>
    <w:rsid w:val="00967BAC"/>
    <w:rsid w:val="0097029E"/>
    <w:rsid w:val="009702B6"/>
    <w:rsid w:val="00972624"/>
    <w:rsid w:val="00972EB6"/>
    <w:rsid w:val="0097303C"/>
    <w:rsid w:val="0097315E"/>
    <w:rsid w:val="00973987"/>
    <w:rsid w:val="00973BB8"/>
    <w:rsid w:val="00974057"/>
    <w:rsid w:val="0097515C"/>
    <w:rsid w:val="00975A65"/>
    <w:rsid w:val="00975E41"/>
    <w:rsid w:val="00975E80"/>
    <w:rsid w:val="00976494"/>
    <w:rsid w:val="009764AA"/>
    <w:rsid w:val="00976BEC"/>
    <w:rsid w:val="00977046"/>
    <w:rsid w:val="009774F9"/>
    <w:rsid w:val="009808BA"/>
    <w:rsid w:val="00980B0F"/>
    <w:rsid w:val="00980E38"/>
    <w:rsid w:val="009816A9"/>
    <w:rsid w:val="00981967"/>
    <w:rsid w:val="00982480"/>
    <w:rsid w:val="00982F1E"/>
    <w:rsid w:val="0098365B"/>
    <w:rsid w:val="009843D1"/>
    <w:rsid w:val="00984A71"/>
    <w:rsid w:val="00986C05"/>
    <w:rsid w:val="00986CD8"/>
    <w:rsid w:val="00987283"/>
    <w:rsid w:val="00987D0F"/>
    <w:rsid w:val="0099002B"/>
    <w:rsid w:val="009900FE"/>
    <w:rsid w:val="00990268"/>
    <w:rsid w:val="009905FB"/>
    <w:rsid w:val="00991083"/>
    <w:rsid w:val="009916C9"/>
    <w:rsid w:val="00991803"/>
    <w:rsid w:val="009918F4"/>
    <w:rsid w:val="009938FA"/>
    <w:rsid w:val="0099441F"/>
    <w:rsid w:val="00994584"/>
    <w:rsid w:val="009947FE"/>
    <w:rsid w:val="00994A4B"/>
    <w:rsid w:val="00994EB2"/>
    <w:rsid w:val="0099508C"/>
    <w:rsid w:val="00995BAA"/>
    <w:rsid w:val="00995C11"/>
    <w:rsid w:val="00995F1D"/>
    <w:rsid w:val="0099653C"/>
    <w:rsid w:val="009967D6"/>
    <w:rsid w:val="00996D23"/>
    <w:rsid w:val="00997327"/>
    <w:rsid w:val="009A04AF"/>
    <w:rsid w:val="009A0CDD"/>
    <w:rsid w:val="009A1333"/>
    <w:rsid w:val="009A1950"/>
    <w:rsid w:val="009A1B23"/>
    <w:rsid w:val="009A1DDF"/>
    <w:rsid w:val="009A1DEA"/>
    <w:rsid w:val="009A2EBB"/>
    <w:rsid w:val="009A36EE"/>
    <w:rsid w:val="009A4405"/>
    <w:rsid w:val="009A4477"/>
    <w:rsid w:val="009A46FE"/>
    <w:rsid w:val="009A4AA1"/>
    <w:rsid w:val="009A511E"/>
    <w:rsid w:val="009A5E8A"/>
    <w:rsid w:val="009A60C4"/>
    <w:rsid w:val="009A668C"/>
    <w:rsid w:val="009A6F23"/>
    <w:rsid w:val="009A7180"/>
    <w:rsid w:val="009A757A"/>
    <w:rsid w:val="009B16AD"/>
    <w:rsid w:val="009B1B63"/>
    <w:rsid w:val="009B280A"/>
    <w:rsid w:val="009B35D2"/>
    <w:rsid w:val="009B3C3F"/>
    <w:rsid w:val="009B3FDB"/>
    <w:rsid w:val="009B47C5"/>
    <w:rsid w:val="009B4A6E"/>
    <w:rsid w:val="009B4B5A"/>
    <w:rsid w:val="009B4F7D"/>
    <w:rsid w:val="009B5008"/>
    <w:rsid w:val="009B5713"/>
    <w:rsid w:val="009B5BD3"/>
    <w:rsid w:val="009B5ED3"/>
    <w:rsid w:val="009B616F"/>
    <w:rsid w:val="009B67FE"/>
    <w:rsid w:val="009B77D8"/>
    <w:rsid w:val="009B7AAB"/>
    <w:rsid w:val="009B7F10"/>
    <w:rsid w:val="009C048F"/>
    <w:rsid w:val="009C0AC4"/>
    <w:rsid w:val="009C177E"/>
    <w:rsid w:val="009C17EB"/>
    <w:rsid w:val="009C3CAF"/>
    <w:rsid w:val="009C46EC"/>
    <w:rsid w:val="009C5203"/>
    <w:rsid w:val="009C552D"/>
    <w:rsid w:val="009C5917"/>
    <w:rsid w:val="009C5A13"/>
    <w:rsid w:val="009C5D33"/>
    <w:rsid w:val="009C65D7"/>
    <w:rsid w:val="009C6D5B"/>
    <w:rsid w:val="009C70C6"/>
    <w:rsid w:val="009C7C18"/>
    <w:rsid w:val="009C7C83"/>
    <w:rsid w:val="009D0570"/>
    <w:rsid w:val="009D1DD0"/>
    <w:rsid w:val="009D2707"/>
    <w:rsid w:val="009D298B"/>
    <w:rsid w:val="009D2B67"/>
    <w:rsid w:val="009D2D64"/>
    <w:rsid w:val="009D2ECB"/>
    <w:rsid w:val="009D3088"/>
    <w:rsid w:val="009D339B"/>
    <w:rsid w:val="009D35D8"/>
    <w:rsid w:val="009D461E"/>
    <w:rsid w:val="009D565C"/>
    <w:rsid w:val="009D5865"/>
    <w:rsid w:val="009D6EA9"/>
    <w:rsid w:val="009D743F"/>
    <w:rsid w:val="009E1F71"/>
    <w:rsid w:val="009E2A01"/>
    <w:rsid w:val="009E3390"/>
    <w:rsid w:val="009E3859"/>
    <w:rsid w:val="009E39F2"/>
    <w:rsid w:val="009E3B1C"/>
    <w:rsid w:val="009E3E3C"/>
    <w:rsid w:val="009E4849"/>
    <w:rsid w:val="009E493E"/>
    <w:rsid w:val="009E4A65"/>
    <w:rsid w:val="009E4BBD"/>
    <w:rsid w:val="009E55B4"/>
    <w:rsid w:val="009E6579"/>
    <w:rsid w:val="009E755C"/>
    <w:rsid w:val="009E75FB"/>
    <w:rsid w:val="009E78CC"/>
    <w:rsid w:val="009E797A"/>
    <w:rsid w:val="009E7AFA"/>
    <w:rsid w:val="009F05CF"/>
    <w:rsid w:val="009F0F49"/>
    <w:rsid w:val="009F14B6"/>
    <w:rsid w:val="009F17D1"/>
    <w:rsid w:val="009F1974"/>
    <w:rsid w:val="009F2A88"/>
    <w:rsid w:val="009F3E56"/>
    <w:rsid w:val="009F430A"/>
    <w:rsid w:val="009F4F91"/>
    <w:rsid w:val="009F528C"/>
    <w:rsid w:val="009F57E0"/>
    <w:rsid w:val="009F5888"/>
    <w:rsid w:val="009F5B0C"/>
    <w:rsid w:val="009F70B0"/>
    <w:rsid w:val="009F79BF"/>
    <w:rsid w:val="009F7BFF"/>
    <w:rsid w:val="009F7EDE"/>
    <w:rsid w:val="00A0085C"/>
    <w:rsid w:val="00A0109D"/>
    <w:rsid w:val="00A012E5"/>
    <w:rsid w:val="00A01F79"/>
    <w:rsid w:val="00A01F87"/>
    <w:rsid w:val="00A045EB"/>
    <w:rsid w:val="00A04649"/>
    <w:rsid w:val="00A04D40"/>
    <w:rsid w:val="00A060E3"/>
    <w:rsid w:val="00A06FC2"/>
    <w:rsid w:val="00A076FE"/>
    <w:rsid w:val="00A07D73"/>
    <w:rsid w:val="00A10886"/>
    <w:rsid w:val="00A10DAF"/>
    <w:rsid w:val="00A11AB0"/>
    <w:rsid w:val="00A12909"/>
    <w:rsid w:val="00A13530"/>
    <w:rsid w:val="00A1396D"/>
    <w:rsid w:val="00A13B04"/>
    <w:rsid w:val="00A142E4"/>
    <w:rsid w:val="00A149C6"/>
    <w:rsid w:val="00A14A05"/>
    <w:rsid w:val="00A14B86"/>
    <w:rsid w:val="00A15944"/>
    <w:rsid w:val="00A15AD1"/>
    <w:rsid w:val="00A15DAE"/>
    <w:rsid w:val="00A1724F"/>
    <w:rsid w:val="00A20838"/>
    <w:rsid w:val="00A20AB4"/>
    <w:rsid w:val="00A2138E"/>
    <w:rsid w:val="00A2146B"/>
    <w:rsid w:val="00A21D77"/>
    <w:rsid w:val="00A2202D"/>
    <w:rsid w:val="00A22A90"/>
    <w:rsid w:val="00A22D15"/>
    <w:rsid w:val="00A23359"/>
    <w:rsid w:val="00A24131"/>
    <w:rsid w:val="00A250F7"/>
    <w:rsid w:val="00A25AA3"/>
    <w:rsid w:val="00A25F48"/>
    <w:rsid w:val="00A26DFD"/>
    <w:rsid w:val="00A26E02"/>
    <w:rsid w:val="00A27000"/>
    <w:rsid w:val="00A271A5"/>
    <w:rsid w:val="00A300DD"/>
    <w:rsid w:val="00A30FF6"/>
    <w:rsid w:val="00A315D4"/>
    <w:rsid w:val="00A31EFE"/>
    <w:rsid w:val="00A31F78"/>
    <w:rsid w:val="00A3230F"/>
    <w:rsid w:val="00A33436"/>
    <w:rsid w:val="00A33526"/>
    <w:rsid w:val="00A33ABC"/>
    <w:rsid w:val="00A33B9E"/>
    <w:rsid w:val="00A33C22"/>
    <w:rsid w:val="00A34360"/>
    <w:rsid w:val="00A34DD0"/>
    <w:rsid w:val="00A34F6E"/>
    <w:rsid w:val="00A35434"/>
    <w:rsid w:val="00A354CE"/>
    <w:rsid w:val="00A35E04"/>
    <w:rsid w:val="00A362B0"/>
    <w:rsid w:val="00A36627"/>
    <w:rsid w:val="00A3698C"/>
    <w:rsid w:val="00A36E99"/>
    <w:rsid w:val="00A36EDA"/>
    <w:rsid w:val="00A37A93"/>
    <w:rsid w:val="00A37C01"/>
    <w:rsid w:val="00A40D66"/>
    <w:rsid w:val="00A40F03"/>
    <w:rsid w:val="00A41660"/>
    <w:rsid w:val="00A41DEB"/>
    <w:rsid w:val="00A43157"/>
    <w:rsid w:val="00A43A40"/>
    <w:rsid w:val="00A43B69"/>
    <w:rsid w:val="00A44985"/>
    <w:rsid w:val="00A44B0A"/>
    <w:rsid w:val="00A454C8"/>
    <w:rsid w:val="00A46764"/>
    <w:rsid w:val="00A4677E"/>
    <w:rsid w:val="00A46DAC"/>
    <w:rsid w:val="00A47A8E"/>
    <w:rsid w:val="00A51A71"/>
    <w:rsid w:val="00A528E4"/>
    <w:rsid w:val="00A52BDF"/>
    <w:rsid w:val="00A53568"/>
    <w:rsid w:val="00A53990"/>
    <w:rsid w:val="00A53B98"/>
    <w:rsid w:val="00A543E2"/>
    <w:rsid w:val="00A55018"/>
    <w:rsid w:val="00A552F2"/>
    <w:rsid w:val="00A55B76"/>
    <w:rsid w:val="00A568C9"/>
    <w:rsid w:val="00A569FD"/>
    <w:rsid w:val="00A56A39"/>
    <w:rsid w:val="00A57243"/>
    <w:rsid w:val="00A5753E"/>
    <w:rsid w:val="00A57BBE"/>
    <w:rsid w:val="00A57EF2"/>
    <w:rsid w:val="00A57F60"/>
    <w:rsid w:val="00A6014C"/>
    <w:rsid w:val="00A613FC"/>
    <w:rsid w:val="00A618A9"/>
    <w:rsid w:val="00A61BB1"/>
    <w:rsid w:val="00A61F8B"/>
    <w:rsid w:val="00A6212A"/>
    <w:rsid w:val="00A6237A"/>
    <w:rsid w:val="00A625EC"/>
    <w:rsid w:val="00A6354F"/>
    <w:rsid w:val="00A63562"/>
    <w:rsid w:val="00A63675"/>
    <w:rsid w:val="00A6508E"/>
    <w:rsid w:val="00A65910"/>
    <w:rsid w:val="00A67048"/>
    <w:rsid w:val="00A67CB4"/>
    <w:rsid w:val="00A67E3B"/>
    <w:rsid w:val="00A706A8"/>
    <w:rsid w:val="00A70AC5"/>
    <w:rsid w:val="00A7105C"/>
    <w:rsid w:val="00A7117C"/>
    <w:rsid w:val="00A71739"/>
    <w:rsid w:val="00A717E7"/>
    <w:rsid w:val="00A7201E"/>
    <w:rsid w:val="00A72E51"/>
    <w:rsid w:val="00A741C4"/>
    <w:rsid w:val="00A758B2"/>
    <w:rsid w:val="00A75C68"/>
    <w:rsid w:val="00A7617F"/>
    <w:rsid w:val="00A76A9F"/>
    <w:rsid w:val="00A771DC"/>
    <w:rsid w:val="00A77802"/>
    <w:rsid w:val="00A80BCC"/>
    <w:rsid w:val="00A81EF6"/>
    <w:rsid w:val="00A824FB"/>
    <w:rsid w:val="00A82E00"/>
    <w:rsid w:val="00A82E92"/>
    <w:rsid w:val="00A82F59"/>
    <w:rsid w:val="00A832F0"/>
    <w:rsid w:val="00A837F3"/>
    <w:rsid w:val="00A838A4"/>
    <w:rsid w:val="00A83A0B"/>
    <w:rsid w:val="00A83FBC"/>
    <w:rsid w:val="00A84657"/>
    <w:rsid w:val="00A84C6E"/>
    <w:rsid w:val="00A84F29"/>
    <w:rsid w:val="00A851FE"/>
    <w:rsid w:val="00A8521A"/>
    <w:rsid w:val="00A855D1"/>
    <w:rsid w:val="00A85D81"/>
    <w:rsid w:val="00A85E00"/>
    <w:rsid w:val="00A86ECD"/>
    <w:rsid w:val="00A9009B"/>
    <w:rsid w:val="00A90C0F"/>
    <w:rsid w:val="00A91D65"/>
    <w:rsid w:val="00A92459"/>
    <w:rsid w:val="00A928F9"/>
    <w:rsid w:val="00A93565"/>
    <w:rsid w:val="00A938A2"/>
    <w:rsid w:val="00A93BD0"/>
    <w:rsid w:val="00A93F38"/>
    <w:rsid w:val="00A945B5"/>
    <w:rsid w:val="00A9460C"/>
    <w:rsid w:val="00A9491A"/>
    <w:rsid w:val="00A95078"/>
    <w:rsid w:val="00A950C8"/>
    <w:rsid w:val="00A95358"/>
    <w:rsid w:val="00A95D4E"/>
    <w:rsid w:val="00A96829"/>
    <w:rsid w:val="00A96B39"/>
    <w:rsid w:val="00A96FD6"/>
    <w:rsid w:val="00AA0F7B"/>
    <w:rsid w:val="00AA1DA2"/>
    <w:rsid w:val="00AA2302"/>
    <w:rsid w:val="00AA2719"/>
    <w:rsid w:val="00AA51BC"/>
    <w:rsid w:val="00AA5E69"/>
    <w:rsid w:val="00AA6735"/>
    <w:rsid w:val="00AA787A"/>
    <w:rsid w:val="00AA7B23"/>
    <w:rsid w:val="00AA7CED"/>
    <w:rsid w:val="00AB0068"/>
    <w:rsid w:val="00AB04F3"/>
    <w:rsid w:val="00AB0973"/>
    <w:rsid w:val="00AB0EA1"/>
    <w:rsid w:val="00AB1048"/>
    <w:rsid w:val="00AB1C9E"/>
    <w:rsid w:val="00AB2EB2"/>
    <w:rsid w:val="00AB38FD"/>
    <w:rsid w:val="00AB3D0A"/>
    <w:rsid w:val="00AB3EE5"/>
    <w:rsid w:val="00AB3F78"/>
    <w:rsid w:val="00AB3F7E"/>
    <w:rsid w:val="00AB4D0A"/>
    <w:rsid w:val="00AB539B"/>
    <w:rsid w:val="00AB59FE"/>
    <w:rsid w:val="00AB634B"/>
    <w:rsid w:val="00AB6B65"/>
    <w:rsid w:val="00AB7275"/>
    <w:rsid w:val="00AB7E66"/>
    <w:rsid w:val="00AC08AA"/>
    <w:rsid w:val="00AC0D57"/>
    <w:rsid w:val="00AC0E81"/>
    <w:rsid w:val="00AC11E3"/>
    <w:rsid w:val="00AC1382"/>
    <w:rsid w:val="00AC235F"/>
    <w:rsid w:val="00AC263C"/>
    <w:rsid w:val="00AC2C4F"/>
    <w:rsid w:val="00AC2DE3"/>
    <w:rsid w:val="00AC3457"/>
    <w:rsid w:val="00AC397D"/>
    <w:rsid w:val="00AC41F3"/>
    <w:rsid w:val="00AC440B"/>
    <w:rsid w:val="00AC6799"/>
    <w:rsid w:val="00AC7145"/>
    <w:rsid w:val="00AC786E"/>
    <w:rsid w:val="00AC7A6F"/>
    <w:rsid w:val="00AC7EC2"/>
    <w:rsid w:val="00AD00CD"/>
    <w:rsid w:val="00AD01F5"/>
    <w:rsid w:val="00AD162A"/>
    <w:rsid w:val="00AD2102"/>
    <w:rsid w:val="00AD264E"/>
    <w:rsid w:val="00AD27A9"/>
    <w:rsid w:val="00AD3290"/>
    <w:rsid w:val="00AD345B"/>
    <w:rsid w:val="00AD36E0"/>
    <w:rsid w:val="00AD43CC"/>
    <w:rsid w:val="00AD45D7"/>
    <w:rsid w:val="00AD5851"/>
    <w:rsid w:val="00AD599D"/>
    <w:rsid w:val="00AD5D32"/>
    <w:rsid w:val="00AD69E3"/>
    <w:rsid w:val="00AD7635"/>
    <w:rsid w:val="00AD76C2"/>
    <w:rsid w:val="00AD795C"/>
    <w:rsid w:val="00AD799F"/>
    <w:rsid w:val="00AD79F7"/>
    <w:rsid w:val="00AE0285"/>
    <w:rsid w:val="00AE08B8"/>
    <w:rsid w:val="00AE131B"/>
    <w:rsid w:val="00AE137F"/>
    <w:rsid w:val="00AE14E4"/>
    <w:rsid w:val="00AE1807"/>
    <w:rsid w:val="00AE27AF"/>
    <w:rsid w:val="00AE285E"/>
    <w:rsid w:val="00AE28D5"/>
    <w:rsid w:val="00AE3BF3"/>
    <w:rsid w:val="00AE45C9"/>
    <w:rsid w:val="00AE498A"/>
    <w:rsid w:val="00AE4D17"/>
    <w:rsid w:val="00AE5BFD"/>
    <w:rsid w:val="00AE5CFC"/>
    <w:rsid w:val="00AE69F0"/>
    <w:rsid w:val="00AE78DF"/>
    <w:rsid w:val="00AF02BF"/>
    <w:rsid w:val="00AF0741"/>
    <w:rsid w:val="00AF130F"/>
    <w:rsid w:val="00AF145F"/>
    <w:rsid w:val="00AF265E"/>
    <w:rsid w:val="00AF26BC"/>
    <w:rsid w:val="00AF2743"/>
    <w:rsid w:val="00AF2A37"/>
    <w:rsid w:val="00AF4013"/>
    <w:rsid w:val="00AF50A9"/>
    <w:rsid w:val="00AF5212"/>
    <w:rsid w:val="00AF5B81"/>
    <w:rsid w:val="00AF725B"/>
    <w:rsid w:val="00AF7BC8"/>
    <w:rsid w:val="00B0027B"/>
    <w:rsid w:val="00B0057D"/>
    <w:rsid w:val="00B00C16"/>
    <w:rsid w:val="00B010DC"/>
    <w:rsid w:val="00B0147C"/>
    <w:rsid w:val="00B02024"/>
    <w:rsid w:val="00B03597"/>
    <w:rsid w:val="00B037A7"/>
    <w:rsid w:val="00B03F28"/>
    <w:rsid w:val="00B040ED"/>
    <w:rsid w:val="00B04F07"/>
    <w:rsid w:val="00B0509E"/>
    <w:rsid w:val="00B059D0"/>
    <w:rsid w:val="00B05B20"/>
    <w:rsid w:val="00B05C66"/>
    <w:rsid w:val="00B06121"/>
    <w:rsid w:val="00B061D2"/>
    <w:rsid w:val="00B07449"/>
    <w:rsid w:val="00B07AEE"/>
    <w:rsid w:val="00B07DD5"/>
    <w:rsid w:val="00B10920"/>
    <w:rsid w:val="00B10E27"/>
    <w:rsid w:val="00B11291"/>
    <w:rsid w:val="00B116FB"/>
    <w:rsid w:val="00B11AE9"/>
    <w:rsid w:val="00B125F4"/>
    <w:rsid w:val="00B129B4"/>
    <w:rsid w:val="00B12B8B"/>
    <w:rsid w:val="00B135A8"/>
    <w:rsid w:val="00B13F43"/>
    <w:rsid w:val="00B14746"/>
    <w:rsid w:val="00B1499A"/>
    <w:rsid w:val="00B14A8E"/>
    <w:rsid w:val="00B14E4E"/>
    <w:rsid w:val="00B14F87"/>
    <w:rsid w:val="00B15361"/>
    <w:rsid w:val="00B15488"/>
    <w:rsid w:val="00B154E5"/>
    <w:rsid w:val="00B15B78"/>
    <w:rsid w:val="00B1681C"/>
    <w:rsid w:val="00B16FE4"/>
    <w:rsid w:val="00B17037"/>
    <w:rsid w:val="00B17948"/>
    <w:rsid w:val="00B20001"/>
    <w:rsid w:val="00B2068A"/>
    <w:rsid w:val="00B219A4"/>
    <w:rsid w:val="00B22430"/>
    <w:rsid w:val="00B22F30"/>
    <w:rsid w:val="00B23410"/>
    <w:rsid w:val="00B239C5"/>
    <w:rsid w:val="00B23C16"/>
    <w:rsid w:val="00B23F3A"/>
    <w:rsid w:val="00B240B7"/>
    <w:rsid w:val="00B241D3"/>
    <w:rsid w:val="00B249D8"/>
    <w:rsid w:val="00B24B0D"/>
    <w:rsid w:val="00B25060"/>
    <w:rsid w:val="00B25CA0"/>
    <w:rsid w:val="00B26F3A"/>
    <w:rsid w:val="00B27914"/>
    <w:rsid w:val="00B27EA0"/>
    <w:rsid w:val="00B303E2"/>
    <w:rsid w:val="00B30D7E"/>
    <w:rsid w:val="00B314DB"/>
    <w:rsid w:val="00B31CE0"/>
    <w:rsid w:val="00B3229A"/>
    <w:rsid w:val="00B323CB"/>
    <w:rsid w:val="00B32512"/>
    <w:rsid w:val="00B32626"/>
    <w:rsid w:val="00B32D68"/>
    <w:rsid w:val="00B330EB"/>
    <w:rsid w:val="00B334F0"/>
    <w:rsid w:val="00B3524E"/>
    <w:rsid w:val="00B35687"/>
    <w:rsid w:val="00B356A5"/>
    <w:rsid w:val="00B3573A"/>
    <w:rsid w:val="00B3609C"/>
    <w:rsid w:val="00B36841"/>
    <w:rsid w:val="00B369AC"/>
    <w:rsid w:val="00B36B1A"/>
    <w:rsid w:val="00B36EA9"/>
    <w:rsid w:val="00B40A04"/>
    <w:rsid w:val="00B41323"/>
    <w:rsid w:val="00B4176D"/>
    <w:rsid w:val="00B41C7F"/>
    <w:rsid w:val="00B42160"/>
    <w:rsid w:val="00B43C1A"/>
    <w:rsid w:val="00B444AF"/>
    <w:rsid w:val="00B44693"/>
    <w:rsid w:val="00B452DC"/>
    <w:rsid w:val="00B4565A"/>
    <w:rsid w:val="00B4627C"/>
    <w:rsid w:val="00B465EF"/>
    <w:rsid w:val="00B4674A"/>
    <w:rsid w:val="00B47397"/>
    <w:rsid w:val="00B5111D"/>
    <w:rsid w:val="00B5173F"/>
    <w:rsid w:val="00B51D11"/>
    <w:rsid w:val="00B52034"/>
    <w:rsid w:val="00B52BA2"/>
    <w:rsid w:val="00B52BF9"/>
    <w:rsid w:val="00B533DF"/>
    <w:rsid w:val="00B53A2E"/>
    <w:rsid w:val="00B53BC1"/>
    <w:rsid w:val="00B53C03"/>
    <w:rsid w:val="00B53CDF"/>
    <w:rsid w:val="00B53D34"/>
    <w:rsid w:val="00B544FD"/>
    <w:rsid w:val="00B547CA"/>
    <w:rsid w:val="00B5619D"/>
    <w:rsid w:val="00B56492"/>
    <w:rsid w:val="00B5682A"/>
    <w:rsid w:val="00B57D2E"/>
    <w:rsid w:val="00B57ED8"/>
    <w:rsid w:val="00B6035B"/>
    <w:rsid w:val="00B60CBD"/>
    <w:rsid w:val="00B61C86"/>
    <w:rsid w:val="00B62008"/>
    <w:rsid w:val="00B633EE"/>
    <w:rsid w:val="00B634EC"/>
    <w:rsid w:val="00B640FA"/>
    <w:rsid w:val="00B643C1"/>
    <w:rsid w:val="00B64C07"/>
    <w:rsid w:val="00B64CC4"/>
    <w:rsid w:val="00B64F6A"/>
    <w:rsid w:val="00B66C7B"/>
    <w:rsid w:val="00B6715E"/>
    <w:rsid w:val="00B6722F"/>
    <w:rsid w:val="00B67383"/>
    <w:rsid w:val="00B67A37"/>
    <w:rsid w:val="00B702DD"/>
    <w:rsid w:val="00B70418"/>
    <w:rsid w:val="00B7093E"/>
    <w:rsid w:val="00B71012"/>
    <w:rsid w:val="00B7157B"/>
    <w:rsid w:val="00B715A9"/>
    <w:rsid w:val="00B7275F"/>
    <w:rsid w:val="00B72881"/>
    <w:rsid w:val="00B73BE4"/>
    <w:rsid w:val="00B73DFF"/>
    <w:rsid w:val="00B740CC"/>
    <w:rsid w:val="00B74BF2"/>
    <w:rsid w:val="00B75192"/>
    <w:rsid w:val="00B75C0A"/>
    <w:rsid w:val="00B75C48"/>
    <w:rsid w:val="00B75DB2"/>
    <w:rsid w:val="00B7635A"/>
    <w:rsid w:val="00B76A9D"/>
    <w:rsid w:val="00B76E0A"/>
    <w:rsid w:val="00B77070"/>
    <w:rsid w:val="00B772AF"/>
    <w:rsid w:val="00B77F15"/>
    <w:rsid w:val="00B80E7D"/>
    <w:rsid w:val="00B81A3B"/>
    <w:rsid w:val="00B81F1F"/>
    <w:rsid w:val="00B82461"/>
    <w:rsid w:val="00B82583"/>
    <w:rsid w:val="00B82621"/>
    <w:rsid w:val="00B82671"/>
    <w:rsid w:val="00B8268F"/>
    <w:rsid w:val="00B82A7C"/>
    <w:rsid w:val="00B83F18"/>
    <w:rsid w:val="00B85060"/>
    <w:rsid w:val="00B8512D"/>
    <w:rsid w:val="00B86884"/>
    <w:rsid w:val="00B87A53"/>
    <w:rsid w:val="00B87BB8"/>
    <w:rsid w:val="00B87E2C"/>
    <w:rsid w:val="00B9005A"/>
    <w:rsid w:val="00B906AB"/>
    <w:rsid w:val="00B90893"/>
    <w:rsid w:val="00B90E8D"/>
    <w:rsid w:val="00B90F54"/>
    <w:rsid w:val="00B91E31"/>
    <w:rsid w:val="00B934A0"/>
    <w:rsid w:val="00B93954"/>
    <w:rsid w:val="00B9551C"/>
    <w:rsid w:val="00B955C8"/>
    <w:rsid w:val="00B95CA6"/>
    <w:rsid w:val="00B95E13"/>
    <w:rsid w:val="00B97754"/>
    <w:rsid w:val="00B97E92"/>
    <w:rsid w:val="00BA025C"/>
    <w:rsid w:val="00BA09F8"/>
    <w:rsid w:val="00BA1B13"/>
    <w:rsid w:val="00BA2BE6"/>
    <w:rsid w:val="00BA2D8A"/>
    <w:rsid w:val="00BA35CA"/>
    <w:rsid w:val="00BA37A9"/>
    <w:rsid w:val="00BA470F"/>
    <w:rsid w:val="00BA4F67"/>
    <w:rsid w:val="00BA4FF1"/>
    <w:rsid w:val="00BA5DC9"/>
    <w:rsid w:val="00BA6024"/>
    <w:rsid w:val="00BA66C2"/>
    <w:rsid w:val="00BA7037"/>
    <w:rsid w:val="00BA7DAD"/>
    <w:rsid w:val="00BB0128"/>
    <w:rsid w:val="00BB1260"/>
    <w:rsid w:val="00BB12EB"/>
    <w:rsid w:val="00BB1C6A"/>
    <w:rsid w:val="00BB2555"/>
    <w:rsid w:val="00BB2640"/>
    <w:rsid w:val="00BB290A"/>
    <w:rsid w:val="00BB2CD3"/>
    <w:rsid w:val="00BB2F43"/>
    <w:rsid w:val="00BB53EA"/>
    <w:rsid w:val="00BB5594"/>
    <w:rsid w:val="00BB604F"/>
    <w:rsid w:val="00BB6268"/>
    <w:rsid w:val="00BB67FB"/>
    <w:rsid w:val="00BB7070"/>
    <w:rsid w:val="00BB7145"/>
    <w:rsid w:val="00BC0E16"/>
    <w:rsid w:val="00BC0ED2"/>
    <w:rsid w:val="00BC29C4"/>
    <w:rsid w:val="00BC2B62"/>
    <w:rsid w:val="00BC2DDD"/>
    <w:rsid w:val="00BC329D"/>
    <w:rsid w:val="00BC33F5"/>
    <w:rsid w:val="00BC417C"/>
    <w:rsid w:val="00BC4314"/>
    <w:rsid w:val="00BC4826"/>
    <w:rsid w:val="00BC4A41"/>
    <w:rsid w:val="00BC4F03"/>
    <w:rsid w:val="00BC6813"/>
    <w:rsid w:val="00BC6D8C"/>
    <w:rsid w:val="00BC700B"/>
    <w:rsid w:val="00BD097C"/>
    <w:rsid w:val="00BD12C9"/>
    <w:rsid w:val="00BD191D"/>
    <w:rsid w:val="00BD1C57"/>
    <w:rsid w:val="00BD1C8F"/>
    <w:rsid w:val="00BD1FEC"/>
    <w:rsid w:val="00BD28AF"/>
    <w:rsid w:val="00BD3599"/>
    <w:rsid w:val="00BD39ED"/>
    <w:rsid w:val="00BD3C0B"/>
    <w:rsid w:val="00BD4484"/>
    <w:rsid w:val="00BD4800"/>
    <w:rsid w:val="00BD4A4A"/>
    <w:rsid w:val="00BD4B0E"/>
    <w:rsid w:val="00BD4F8A"/>
    <w:rsid w:val="00BD5873"/>
    <w:rsid w:val="00BD6659"/>
    <w:rsid w:val="00BD667F"/>
    <w:rsid w:val="00BD66B7"/>
    <w:rsid w:val="00BD6AC7"/>
    <w:rsid w:val="00BD6C4D"/>
    <w:rsid w:val="00BD6E85"/>
    <w:rsid w:val="00BD6EF0"/>
    <w:rsid w:val="00BD7063"/>
    <w:rsid w:val="00BE0795"/>
    <w:rsid w:val="00BE0C68"/>
    <w:rsid w:val="00BE1C76"/>
    <w:rsid w:val="00BE1FDA"/>
    <w:rsid w:val="00BE22A6"/>
    <w:rsid w:val="00BE2316"/>
    <w:rsid w:val="00BE23D5"/>
    <w:rsid w:val="00BE2C1A"/>
    <w:rsid w:val="00BE30C2"/>
    <w:rsid w:val="00BE33A5"/>
    <w:rsid w:val="00BE43D2"/>
    <w:rsid w:val="00BE570A"/>
    <w:rsid w:val="00BE5BBF"/>
    <w:rsid w:val="00BE5DBB"/>
    <w:rsid w:val="00BE62CE"/>
    <w:rsid w:val="00BE6800"/>
    <w:rsid w:val="00BE6A09"/>
    <w:rsid w:val="00BE6C84"/>
    <w:rsid w:val="00BE70FF"/>
    <w:rsid w:val="00BE79F9"/>
    <w:rsid w:val="00BE7B09"/>
    <w:rsid w:val="00BE7BEA"/>
    <w:rsid w:val="00BF0FD4"/>
    <w:rsid w:val="00BF1407"/>
    <w:rsid w:val="00BF156A"/>
    <w:rsid w:val="00BF1FEF"/>
    <w:rsid w:val="00BF2512"/>
    <w:rsid w:val="00BF2DAC"/>
    <w:rsid w:val="00BF2ECD"/>
    <w:rsid w:val="00BF35D2"/>
    <w:rsid w:val="00BF393B"/>
    <w:rsid w:val="00BF418D"/>
    <w:rsid w:val="00BF4C09"/>
    <w:rsid w:val="00BF5756"/>
    <w:rsid w:val="00BF583D"/>
    <w:rsid w:val="00BF5D25"/>
    <w:rsid w:val="00BF7B60"/>
    <w:rsid w:val="00BF7B79"/>
    <w:rsid w:val="00C0079D"/>
    <w:rsid w:val="00C00E2E"/>
    <w:rsid w:val="00C00EBE"/>
    <w:rsid w:val="00C0102E"/>
    <w:rsid w:val="00C01A4A"/>
    <w:rsid w:val="00C01F74"/>
    <w:rsid w:val="00C0207F"/>
    <w:rsid w:val="00C02547"/>
    <w:rsid w:val="00C02B8C"/>
    <w:rsid w:val="00C03ECE"/>
    <w:rsid w:val="00C03ED6"/>
    <w:rsid w:val="00C04E37"/>
    <w:rsid w:val="00C05287"/>
    <w:rsid w:val="00C05AC2"/>
    <w:rsid w:val="00C05E2D"/>
    <w:rsid w:val="00C05EB9"/>
    <w:rsid w:val="00C05F0F"/>
    <w:rsid w:val="00C061B1"/>
    <w:rsid w:val="00C06D14"/>
    <w:rsid w:val="00C076F9"/>
    <w:rsid w:val="00C1048F"/>
    <w:rsid w:val="00C10BD3"/>
    <w:rsid w:val="00C11067"/>
    <w:rsid w:val="00C117D9"/>
    <w:rsid w:val="00C11968"/>
    <w:rsid w:val="00C11BF1"/>
    <w:rsid w:val="00C13434"/>
    <w:rsid w:val="00C1397B"/>
    <w:rsid w:val="00C1480B"/>
    <w:rsid w:val="00C14A74"/>
    <w:rsid w:val="00C1527C"/>
    <w:rsid w:val="00C15307"/>
    <w:rsid w:val="00C15A43"/>
    <w:rsid w:val="00C15C67"/>
    <w:rsid w:val="00C15F7E"/>
    <w:rsid w:val="00C1640E"/>
    <w:rsid w:val="00C16E40"/>
    <w:rsid w:val="00C175B5"/>
    <w:rsid w:val="00C17613"/>
    <w:rsid w:val="00C17636"/>
    <w:rsid w:val="00C17DB6"/>
    <w:rsid w:val="00C17DB8"/>
    <w:rsid w:val="00C20D44"/>
    <w:rsid w:val="00C2104D"/>
    <w:rsid w:val="00C21C5B"/>
    <w:rsid w:val="00C225E1"/>
    <w:rsid w:val="00C22B59"/>
    <w:rsid w:val="00C22CA3"/>
    <w:rsid w:val="00C22CCE"/>
    <w:rsid w:val="00C23B85"/>
    <w:rsid w:val="00C23E2D"/>
    <w:rsid w:val="00C24AE6"/>
    <w:rsid w:val="00C24DD1"/>
    <w:rsid w:val="00C255C8"/>
    <w:rsid w:val="00C257B5"/>
    <w:rsid w:val="00C2623F"/>
    <w:rsid w:val="00C26300"/>
    <w:rsid w:val="00C26C5A"/>
    <w:rsid w:val="00C270B6"/>
    <w:rsid w:val="00C2753F"/>
    <w:rsid w:val="00C27F21"/>
    <w:rsid w:val="00C30425"/>
    <w:rsid w:val="00C3079E"/>
    <w:rsid w:val="00C30E16"/>
    <w:rsid w:val="00C312F0"/>
    <w:rsid w:val="00C32592"/>
    <w:rsid w:val="00C329AC"/>
    <w:rsid w:val="00C33442"/>
    <w:rsid w:val="00C3425E"/>
    <w:rsid w:val="00C342AC"/>
    <w:rsid w:val="00C344FA"/>
    <w:rsid w:val="00C34542"/>
    <w:rsid w:val="00C346E6"/>
    <w:rsid w:val="00C34857"/>
    <w:rsid w:val="00C348B3"/>
    <w:rsid w:val="00C34B18"/>
    <w:rsid w:val="00C34C43"/>
    <w:rsid w:val="00C35B14"/>
    <w:rsid w:val="00C36293"/>
    <w:rsid w:val="00C362E4"/>
    <w:rsid w:val="00C37116"/>
    <w:rsid w:val="00C371D2"/>
    <w:rsid w:val="00C40145"/>
    <w:rsid w:val="00C40381"/>
    <w:rsid w:val="00C41113"/>
    <w:rsid w:val="00C414FA"/>
    <w:rsid w:val="00C41707"/>
    <w:rsid w:val="00C431FF"/>
    <w:rsid w:val="00C43DEB"/>
    <w:rsid w:val="00C44103"/>
    <w:rsid w:val="00C44719"/>
    <w:rsid w:val="00C450BC"/>
    <w:rsid w:val="00C4644F"/>
    <w:rsid w:val="00C464D8"/>
    <w:rsid w:val="00C4671E"/>
    <w:rsid w:val="00C46FF4"/>
    <w:rsid w:val="00C47F24"/>
    <w:rsid w:val="00C50144"/>
    <w:rsid w:val="00C503DF"/>
    <w:rsid w:val="00C505F2"/>
    <w:rsid w:val="00C50842"/>
    <w:rsid w:val="00C50885"/>
    <w:rsid w:val="00C51709"/>
    <w:rsid w:val="00C517C3"/>
    <w:rsid w:val="00C518EC"/>
    <w:rsid w:val="00C5250E"/>
    <w:rsid w:val="00C52566"/>
    <w:rsid w:val="00C52C64"/>
    <w:rsid w:val="00C5360B"/>
    <w:rsid w:val="00C53632"/>
    <w:rsid w:val="00C5364D"/>
    <w:rsid w:val="00C537B1"/>
    <w:rsid w:val="00C55D5C"/>
    <w:rsid w:val="00C56E3E"/>
    <w:rsid w:val="00C5739A"/>
    <w:rsid w:val="00C57A25"/>
    <w:rsid w:val="00C6023A"/>
    <w:rsid w:val="00C60A8E"/>
    <w:rsid w:val="00C6130F"/>
    <w:rsid w:val="00C63303"/>
    <w:rsid w:val="00C635AE"/>
    <w:rsid w:val="00C66B7F"/>
    <w:rsid w:val="00C66D56"/>
    <w:rsid w:val="00C6703C"/>
    <w:rsid w:val="00C67B68"/>
    <w:rsid w:val="00C67F2A"/>
    <w:rsid w:val="00C67F7C"/>
    <w:rsid w:val="00C7116C"/>
    <w:rsid w:val="00C7144E"/>
    <w:rsid w:val="00C719A8"/>
    <w:rsid w:val="00C71D8E"/>
    <w:rsid w:val="00C7231B"/>
    <w:rsid w:val="00C72B43"/>
    <w:rsid w:val="00C72D3D"/>
    <w:rsid w:val="00C73419"/>
    <w:rsid w:val="00C738A2"/>
    <w:rsid w:val="00C744E2"/>
    <w:rsid w:val="00C74A51"/>
    <w:rsid w:val="00C74BC4"/>
    <w:rsid w:val="00C74CF6"/>
    <w:rsid w:val="00C74DF4"/>
    <w:rsid w:val="00C755AC"/>
    <w:rsid w:val="00C756BC"/>
    <w:rsid w:val="00C764A9"/>
    <w:rsid w:val="00C76893"/>
    <w:rsid w:val="00C76F13"/>
    <w:rsid w:val="00C7771B"/>
    <w:rsid w:val="00C801ED"/>
    <w:rsid w:val="00C80385"/>
    <w:rsid w:val="00C8080C"/>
    <w:rsid w:val="00C80CF6"/>
    <w:rsid w:val="00C81175"/>
    <w:rsid w:val="00C818CE"/>
    <w:rsid w:val="00C82030"/>
    <w:rsid w:val="00C828F5"/>
    <w:rsid w:val="00C84A6A"/>
    <w:rsid w:val="00C84F61"/>
    <w:rsid w:val="00C8634D"/>
    <w:rsid w:val="00C86805"/>
    <w:rsid w:val="00C86A3C"/>
    <w:rsid w:val="00C87589"/>
    <w:rsid w:val="00C878D3"/>
    <w:rsid w:val="00C87EAE"/>
    <w:rsid w:val="00C901F3"/>
    <w:rsid w:val="00C9039B"/>
    <w:rsid w:val="00C903D8"/>
    <w:rsid w:val="00C90430"/>
    <w:rsid w:val="00C906F3"/>
    <w:rsid w:val="00C92524"/>
    <w:rsid w:val="00C92686"/>
    <w:rsid w:val="00C9306D"/>
    <w:rsid w:val="00C932D4"/>
    <w:rsid w:val="00C9414C"/>
    <w:rsid w:val="00C953F9"/>
    <w:rsid w:val="00C961F2"/>
    <w:rsid w:val="00C96767"/>
    <w:rsid w:val="00C96894"/>
    <w:rsid w:val="00C9697C"/>
    <w:rsid w:val="00C96E12"/>
    <w:rsid w:val="00C97E22"/>
    <w:rsid w:val="00CA011A"/>
    <w:rsid w:val="00CA03B0"/>
    <w:rsid w:val="00CA0418"/>
    <w:rsid w:val="00CA0897"/>
    <w:rsid w:val="00CA0A75"/>
    <w:rsid w:val="00CA1BFF"/>
    <w:rsid w:val="00CA1EBE"/>
    <w:rsid w:val="00CA236F"/>
    <w:rsid w:val="00CA2C64"/>
    <w:rsid w:val="00CA2D66"/>
    <w:rsid w:val="00CA33C6"/>
    <w:rsid w:val="00CA3A73"/>
    <w:rsid w:val="00CA3BC2"/>
    <w:rsid w:val="00CA498F"/>
    <w:rsid w:val="00CA49E1"/>
    <w:rsid w:val="00CA4D6A"/>
    <w:rsid w:val="00CA4EAE"/>
    <w:rsid w:val="00CA5248"/>
    <w:rsid w:val="00CA5D1D"/>
    <w:rsid w:val="00CA677B"/>
    <w:rsid w:val="00CA67A5"/>
    <w:rsid w:val="00CA684E"/>
    <w:rsid w:val="00CA69F8"/>
    <w:rsid w:val="00CA6E06"/>
    <w:rsid w:val="00CA7D65"/>
    <w:rsid w:val="00CB0058"/>
    <w:rsid w:val="00CB0317"/>
    <w:rsid w:val="00CB0680"/>
    <w:rsid w:val="00CB07DD"/>
    <w:rsid w:val="00CB0D24"/>
    <w:rsid w:val="00CB14AC"/>
    <w:rsid w:val="00CB2AEE"/>
    <w:rsid w:val="00CB4333"/>
    <w:rsid w:val="00CB4588"/>
    <w:rsid w:val="00CB6035"/>
    <w:rsid w:val="00CC266F"/>
    <w:rsid w:val="00CC2987"/>
    <w:rsid w:val="00CC2A35"/>
    <w:rsid w:val="00CC2D75"/>
    <w:rsid w:val="00CC2DD1"/>
    <w:rsid w:val="00CC3423"/>
    <w:rsid w:val="00CC39B0"/>
    <w:rsid w:val="00CC3A81"/>
    <w:rsid w:val="00CC3B27"/>
    <w:rsid w:val="00CC40FA"/>
    <w:rsid w:val="00CC43E0"/>
    <w:rsid w:val="00CC4E2C"/>
    <w:rsid w:val="00CC557C"/>
    <w:rsid w:val="00CC5587"/>
    <w:rsid w:val="00CC56DA"/>
    <w:rsid w:val="00CC56E4"/>
    <w:rsid w:val="00CC5814"/>
    <w:rsid w:val="00CC5F1E"/>
    <w:rsid w:val="00CC684E"/>
    <w:rsid w:val="00CC6F9F"/>
    <w:rsid w:val="00CD0B8A"/>
    <w:rsid w:val="00CD0E09"/>
    <w:rsid w:val="00CD1199"/>
    <w:rsid w:val="00CD1B49"/>
    <w:rsid w:val="00CD1D2D"/>
    <w:rsid w:val="00CD2106"/>
    <w:rsid w:val="00CD238F"/>
    <w:rsid w:val="00CD26FA"/>
    <w:rsid w:val="00CD4147"/>
    <w:rsid w:val="00CD4942"/>
    <w:rsid w:val="00CD4E40"/>
    <w:rsid w:val="00CD55AE"/>
    <w:rsid w:val="00CD598D"/>
    <w:rsid w:val="00CD5A86"/>
    <w:rsid w:val="00CD5CE6"/>
    <w:rsid w:val="00CD609F"/>
    <w:rsid w:val="00CD6A97"/>
    <w:rsid w:val="00CD6BA9"/>
    <w:rsid w:val="00CD739B"/>
    <w:rsid w:val="00CD7CE7"/>
    <w:rsid w:val="00CD7F75"/>
    <w:rsid w:val="00CE00BD"/>
    <w:rsid w:val="00CE021A"/>
    <w:rsid w:val="00CE0A03"/>
    <w:rsid w:val="00CE10A9"/>
    <w:rsid w:val="00CE1111"/>
    <w:rsid w:val="00CE168A"/>
    <w:rsid w:val="00CE292F"/>
    <w:rsid w:val="00CE34A1"/>
    <w:rsid w:val="00CE3C94"/>
    <w:rsid w:val="00CE3CAE"/>
    <w:rsid w:val="00CE46BE"/>
    <w:rsid w:val="00CE5626"/>
    <w:rsid w:val="00CE57A5"/>
    <w:rsid w:val="00CE5BE6"/>
    <w:rsid w:val="00CE65CF"/>
    <w:rsid w:val="00CE6CEE"/>
    <w:rsid w:val="00CE704D"/>
    <w:rsid w:val="00CE755A"/>
    <w:rsid w:val="00CE7583"/>
    <w:rsid w:val="00CE7EC3"/>
    <w:rsid w:val="00CF057B"/>
    <w:rsid w:val="00CF05C5"/>
    <w:rsid w:val="00CF0A75"/>
    <w:rsid w:val="00CF0F17"/>
    <w:rsid w:val="00CF0F50"/>
    <w:rsid w:val="00CF1678"/>
    <w:rsid w:val="00CF1C89"/>
    <w:rsid w:val="00CF20F6"/>
    <w:rsid w:val="00CF312B"/>
    <w:rsid w:val="00CF3B03"/>
    <w:rsid w:val="00CF3BBC"/>
    <w:rsid w:val="00CF3DDE"/>
    <w:rsid w:val="00CF3EA0"/>
    <w:rsid w:val="00CF5F6F"/>
    <w:rsid w:val="00CF7148"/>
    <w:rsid w:val="00CF7241"/>
    <w:rsid w:val="00CF7735"/>
    <w:rsid w:val="00CF7BCD"/>
    <w:rsid w:val="00CF7E4E"/>
    <w:rsid w:val="00D00D80"/>
    <w:rsid w:val="00D037E3"/>
    <w:rsid w:val="00D04316"/>
    <w:rsid w:val="00D04329"/>
    <w:rsid w:val="00D0501F"/>
    <w:rsid w:val="00D05119"/>
    <w:rsid w:val="00D05126"/>
    <w:rsid w:val="00D05374"/>
    <w:rsid w:val="00D06023"/>
    <w:rsid w:val="00D06666"/>
    <w:rsid w:val="00D079F8"/>
    <w:rsid w:val="00D1056E"/>
    <w:rsid w:val="00D10697"/>
    <w:rsid w:val="00D114B6"/>
    <w:rsid w:val="00D11A2B"/>
    <w:rsid w:val="00D11CF1"/>
    <w:rsid w:val="00D12218"/>
    <w:rsid w:val="00D12A27"/>
    <w:rsid w:val="00D12F34"/>
    <w:rsid w:val="00D12F58"/>
    <w:rsid w:val="00D13636"/>
    <w:rsid w:val="00D13B4E"/>
    <w:rsid w:val="00D146F0"/>
    <w:rsid w:val="00D1480D"/>
    <w:rsid w:val="00D14D2B"/>
    <w:rsid w:val="00D15418"/>
    <w:rsid w:val="00D15517"/>
    <w:rsid w:val="00D16347"/>
    <w:rsid w:val="00D16624"/>
    <w:rsid w:val="00D168D5"/>
    <w:rsid w:val="00D17465"/>
    <w:rsid w:val="00D17A31"/>
    <w:rsid w:val="00D20408"/>
    <w:rsid w:val="00D206D2"/>
    <w:rsid w:val="00D20782"/>
    <w:rsid w:val="00D2084B"/>
    <w:rsid w:val="00D2085A"/>
    <w:rsid w:val="00D20C44"/>
    <w:rsid w:val="00D213BE"/>
    <w:rsid w:val="00D21CC4"/>
    <w:rsid w:val="00D2254B"/>
    <w:rsid w:val="00D225EF"/>
    <w:rsid w:val="00D22638"/>
    <w:rsid w:val="00D228C7"/>
    <w:rsid w:val="00D23019"/>
    <w:rsid w:val="00D23C53"/>
    <w:rsid w:val="00D2423E"/>
    <w:rsid w:val="00D248DB"/>
    <w:rsid w:val="00D24CDD"/>
    <w:rsid w:val="00D25C27"/>
    <w:rsid w:val="00D25D96"/>
    <w:rsid w:val="00D25F35"/>
    <w:rsid w:val="00D26CBD"/>
    <w:rsid w:val="00D26F09"/>
    <w:rsid w:val="00D274DF"/>
    <w:rsid w:val="00D275C7"/>
    <w:rsid w:val="00D30B36"/>
    <w:rsid w:val="00D312D7"/>
    <w:rsid w:val="00D318C5"/>
    <w:rsid w:val="00D31C33"/>
    <w:rsid w:val="00D32729"/>
    <w:rsid w:val="00D32757"/>
    <w:rsid w:val="00D327A1"/>
    <w:rsid w:val="00D32EEE"/>
    <w:rsid w:val="00D340CC"/>
    <w:rsid w:val="00D342E1"/>
    <w:rsid w:val="00D35581"/>
    <w:rsid w:val="00D36525"/>
    <w:rsid w:val="00D36786"/>
    <w:rsid w:val="00D36875"/>
    <w:rsid w:val="00D36AD3"/>
    <w:rsid w:val="00D3779A"/>
    <w:rsid w:val="00D37A82"/>
    <w:rsid w:val="00D37ADC"/>
    <w:rsid w:val="00D42528"/>
    <w:rsid w:val="00D425CA"/>
    <w:rsid w:val="00D42662"/>
    <w:rsid w:val="00D42EA1"/>
    <w:rsid w:val="00D43FFB"/>
    <w:rsid w:val="00D443B9"/>
    <w:rsid w:val="00D44B8C"/>
    <w:rsid w:val="00D44DED"/>
    <w:rsid w:val="00D45093"/>
    <w:rsid w:val="00D4576D"/>
    <w:rsid w:val="00D4582E"/>
    <w:rsid w:val="00D45B41"/>
    <w:rsid w:val="00D45FA1"/>
    <w:rsid w:val="00D46584"/>
    <w:rsid w:val="00D468F1"/>
    <w:rsid w:val="00D46C2D"/>
    <w:rsid w:val="00D47356"/>
    <w:rsid w:val="00D47513"/>
    <w:rsid w:val="00D50130"/>
    <w:rsid w:val="00D508F9"/>
    <w:rsid w:val="00D50CFD"/>
    <w:rsid w:val="00D51006"/>
    <w:rsid w:val="00D5132D"/>
    <w:rsid w:val="00D516A2"/>
    <w:rsid w:val="00D517C5"/>
    <w:rsid w:val="00D517E8"/>
    <w:rsid w:val="00D51B0B"/>
    <w:rsid w:val="00D51F66"/>
    <w:rsid w:val="00D52270"/>
    <w:rsid w:val="00D52348"/>
    <w:rsid w:val="00D527CA"/>
    <w:rsid w:val="00D52985"/>
    <w:rsid w:val="00D5353E"/>
    <w:rsid w:val="00D539EB"/>
    <w:rsid w:val="00D53F45"/>
    <w:rsid w:val="00D546FF"/>
    <w:rsid w:val="00D55828"/>
    <w:rsid w:val="00D55C5F"/>
    <w:rsid w:val="00D55E70"/>
    <w:rsid w:val="00D5611E"/>
    <w:rsid w:val="00D572CB"/>
    <w:rsid w:val="00D57AF1"/>
    <w:rsid w:val="00D57F24"/>
    <w:rsid w:val="00D60C03"/>
    <w:rsid w:val="00D616C1"/>
    <w:rsid w:val="00D61AD7"/>
    <w:rsid w:val="00D61E96"/>
    <w:rsid w:val="00D61F39"/>
    <w:rsid w:val="00D62AA3"/>
    <w:rsid w:val="00D633C1"/>
    <w:rsid w:val="00D63624"/>
    <w:rsid w:val="00D642E1"/>
    <w:rsid w:val="00D6436F"/>
    <w:rsid w:val="00D64637"/>
    <w:rsid w:val="00D65220"/>
    <w:rsid w:val="00D65BE8"/>
    <w:rsid w:val="00D666E6"/>
    <w:rsid w:val="00D66A25"/>
    <w:rsid w:val="00D67F57"/>
    <w:rsid w:val="00D67FA3"/>
    <w:rsid w:val="00D70F52"/>
    <w:rsid w:val="00D711FE"/>
    <w:rsid w:val="00D7134F"/>
    <w:rsid w:val="00D71AF2"/>
    <w:rsid w:val="00D71BA1"/>
    <w:rsid w:val="00D71BE7"/>
    <w:rsid w:val="00D71C4D"/>
    <w:rsid w:val="00D71E0E"/>
    <w:rsid w:val="00D72571"/>
    <w:rsid w:val="00D72D17"/>
    <w:rsid w:val="00D72D22"/>
    <w:rsid w:val="00D73C5A"/>
    <w:rsid w:val="00D73E00"/>
    <w:rsid w:val="00D7427B"/>
    <w:rsid w:val="00D75101"/>
    <w:rsid w:val="00D758D8"/>
    <w:rsid w:val="00D75B0D"/>
    <w:rsid w:val="00D76044"/>
    <w:rsid w:val="00D765BE"/>
    <w:rsid w:val="00D774C0"/>
    <w:rsid w:val="00D80275"/>
    <w:rsid w:val="00D807C3"/>
    <w:rsid w:val="00D809E3"/>
    <w:rsid w:val="00D81F1D"/>
    <w:rsid w:val="00D822FA"/>
    <w:rsid w:val="00D82441"/>
    <w:rsid w:val="00D83694"/>
    <w:rsid w:val="00D83F0E"/>
    <w:rsid w:val="00D852AF"/>
    <w:rsid w:val="00D8664E"/>
    <w:rsid w:val="00D869DD"/>
    <w:rsid w:val="00D870AB"/>
    <w:rsid w:val="00D872C9"/>
    <w:rsid w:val="00D873D0"/>
    <w:rsid w:val="00D87F2A"/>
    <w:rsid w:val="00D9002F"/>
    <w:rsid w:val="00D90331"/>
    <w:rsid w:val="00D90831"/>
    <w:rsid w:val="00D91429"/>
    <w:rsid w:val="00D917C5"/>
    <w:rsid w:val="00D91A5B"/>
    <w:rsid w:val="00D92035"/>
    <w:rsid w:val="00D92915"/>
    <w:rsid w:val="00D92BF3"/>
    <w:rsid w:val="00D939B7"/>
    <w:rsid w:val="00D962EA"/>
    <w:rsid w:val="00D96987"/>
    <w:rsid w:val="00D96E58"/>
    <w:rsid w:val="00D973E3"/>
    <w:rsid w:val="00D9764E"/>
    <w:rsid w:val="00D97E11"/>
    <w:rsid w:val="00DA052C"/>
    <w:rsid w:val="00DA06C7"/>
    <w:rsid w:val="00DA07F9"/>
    <w:rsid w:val="00DA12FE"/>
    <w:rsid w:val="00DA22C7"/>
    <w:rsid w:val="00DA2663"/>
    <w:rsid w:val="00DA26DF"/>
    <w:rsid w:val="00DA378F"/>
    <w:rsid w:val="00DA38D4"/>
    <w:rsid w:val="00DA3975"/>
    <w:rsid w:val="00DA3C43"/>
    <w:rsid w:val="00DA3F6A"/>
    <w:rsid w:val="00DA4691"/>
    <w:rsid w:val="00DA4726"/>
    <w:rsid w:val="00DA6AC5"/>
    <w:rsid w:val="00DA6AE8"/>
    <w:rsid w:val="00DA6F0E"/>
    <w:rsid w:val="00DA766C"/>
    <w:rsid w:val="00DA77F4"/>
    <w:rsid w:val="00DA7975"/>
    <w:rsid w:val="00DA7EB8"/>
    <w:rsid w:val="00DB0373"/>
    <w:rsid w:val="00DB0F28"/>
    <w:rsid w:val="00DB1872"/>
    <w:rsid w:val="00DB22F0"/>
    <w:rsid w:val="00DB38E0"/>
    <w:rsid w:val="00DB3B6D"/>
    <w:rsid w:val="00DB4305"/>
    <w:rsid w:val="00DB4F2D"/>
    <w:rsid w:val="00DB543A"/>
    <w:rsid w:val="00DB5F62"/>
    <w:rsid w:val="00DB6462"/>
    <w:rsid w:val="00DB648F"/>
    <w:rsid w:val="00DB68DC"/>
    <w:rsid w:val="00DB7A8A"/>
    <w:rsid w:val="00DC0281"/>
    <w:rsid w:val="00DC06DA"/>
    <w:rsid w:val="00DC0D3B"/>
    <w:rsid w:val="00DC1081"/>
    <w:rsid w:val="00DC1119"/>
    <w:rsid w:val="00DC1A42"/>
    <w:rsid w:val="00DC2520"/>
    <w:rsid w:val="00DC3A5D"/>
    <w:rsid w:val="00DC3CED"/>
    <w:rsid w:val="00DC3DF1"/>
    <w:rsid w:val="00DC4D11"/>
    <w:rsid w:val="00DC535C"/>
    <w:rsid w:val="00DC5519"/>
    <w:rsid w:val="00DC57F2"/>
    <w:rsid w:val="00DC73B2"/>
    <w:rsid w:val="00DC7568"/>
    <w:rsid w:val="00DC7AF4"/>
    <w:rsid w:val="00DD0040"/>
    <w:rsid w:val="00DD0411"/>
    <w:rsid w:val="00DD0538"/>
    <w:rsid w:val="00DD17EC"/>
    <w:rsid w:val="00DD2219"/>
    <w:rsid w:val="00DD23BB"/>
    <w:rsid w:val="00DD253B"/>
    <w:rsid w:val="00DD377F"/>
    <w:rsid w:val="00DD3E16"/>
    <w:rsid w:val="00DD4ED5"/>
    <w:rsid w:val="00DD55C6"/>
    <w:rsid w:val="00DD5F0C"/>
    <w:rsid w:val="00DD66C8"/>
    <w:rsid w:val="00DD7628"/>
    <w:rsid w:val="00DE00A5"/>
    <w:rsid w:val="00DE0519"/>
    <w:rsid w:val="00DE1133"/>
    <w:rsid w:val="00DE1869"/>
    <w:rsid w:val="00DE1F69"/>
    <w:rsid w:val="00DE1FA2"/>
    <w:rsid w:val="00DE20FE"/>
    <w:rsid w:val="00DE2380"/>
    <w:rsid w:val="00DE2485"/>
    <w:rsid w:val="00DE25DF"/>
    <w:rsid w:val="00DE3675"/>
    <w:rsid w:val="00DE36C6"/>
    <w:rsid w:val="00DE3BF8"/>
    <w:rsid w:val="00DE5103"/>
    <w:rsid w:val="00DE5E68"/>
    <w:rsid w:val="00DE614A"/>
    <w:rsid w:val="00DE64D5"/>
    <w:rsid w:val="00DE6E56"/>
    <w:rsid w:val="00DE7118"/>
    <w:rsid w:val="00DE7A78"/>
    <w:rsid w:val="00DE7D00"/>
    <w:rsid w:val="00DF0394"/>
    <w:rsid w:val="00DF0CBA"/>
    <w:rsid w:val="00DF0F91"/>
    <w:rsid w:val="00DF184C"/>
    <w:rsid w:val="00DF37D4"/>
    <w:rsid w:val="00DF451B"/>
    <w:rsid w:val="00DF4F5C"/>
    <w:rsid w:val="00DF557E"/>
    <w:rsid w:val="00DF578F"/>
    <w:rsid w:val="00DF58A3"/>
    <w:rsid w:val="00DF5ECE"/>
    <w:rsid w:val="00DF5FA9"/>
    <w:rsid w:val="00DF66D6"/>
    <w:rsid w:val="00DF7CCE"/>
    <w:rsid w:val="00E0021D"/>
    <w:rsid w:val="00E0036F"/>
    <w:rsid w:val="00E00B75"/>
    <w:rsid w:val="00E01D4A"/>
    <w:rsid w:val="00E029B1"/>
    <w:rsid w:val="00E02CC6"/>
    <w:rsid w:val="00E03222"/>
    <w:rsid w:val="00E039B5"/>
    <w:rsid w:val="00E0414F"/>
    <w:rsid w:val="00E043EC"/>
    <w:rsid w:val="00E04FE8"/>
    <w:rsid w:val="00E05106"/>
    <w:rsid w:val="00E055A6"/>
    <w:rsid w:val="00E057D8"/>
    <w:rsid w:val="00E06753"/>
    <w:rsid w:val="00E06993"/>
    <w:rsid w:val="00E06A93"/>
    <w:rsid w:val="00E06BBD"/>
    <w:rsid w:val="00E075AF"/>
    <w:rsid w:val="00E075C4"/>
    <w:rsid w:val="00E1036D"/>
    <w:rsid w:val="00E11A7A"/>
    <w:rsid w:val="00E123DD"/>
    <w:rsid w:val="00E12C97"/>
    <w:rsid w:val="00E1303E"/>
    <w:rsid w:val="00E130DD"/>
    <w:rsid w:val="00E131C9"/>
    <w:rsid w:val="00E132CE"/>
    <w:rsid w:val="00E13CB9"/>
    <w:rsid w:val="00E13F32"/>
    <w:rsid w:val="00E1457C"/>
    <w:rsid w:val="00E1474B"/>
    <w:rsid w:val="00E14E05"/>
    <w:rsid w:val="00E153F9"/>
    <w:rsid w:val="00E15C40"/>
    <w:rsid w:val="00E15FF0"/>
    <w:rsid w:val="00E162BA"/>
    <w:rsid w:val="00E166C0"/>
    <w:rsid w:val="00E16E48"/>
    <w:rsid w:val="00E17236"/>
    <w:rsid w:val="00E175C4"/>
    <w:rsid w:val="00E17648"/>
    <w:rsid w:val="00E205AE"/>
    <w:rsid w:val="00E209F1"/>
    <w:rsid w:val="00E20CF6"/>
    <w:rsid w:val="00E21018"/>
    <w:rsid w:val="00E210F0"/>
    <w:rsid w:val="00E211BB"/>
    <w:rsid w:val="00E21E83"/>
    <w:rsid w:val="00E22C94"/>
    <w:rsid w:val="00E22D7F"/>
    <w:rsid w:val="00E2310A"/>
    <w:rsid w:val="00E231A0"/>
    <w:rsid w:val="00E234B0"/>
    <w:rsid w:val="00E23B24"/>
    <w:rsid w:val="00E23D83"/>
    <w:rsid w:val="00E2409D"/>
    <w:rsid w:val="00E24384"/>
    <w:rsid w:val="00E24602"/>
    <w:rsid w:val="00E303EC"/>
    <w:rsid w:val="00E30C27"/>
    <w:rsid w:val="00E30EBB"/>
    <w:rsid w:val="00E317C4"/>
    <w:rsid w:val="00E31BAA"/>
    <w:rsid w:val="00E31FFF"/>
    <w:rsid w:val="00E32464"/>
    <w:rsid w:val="00E33062"/>
    <w:rsid w:val="00E33233"/>
    <w:rsid w:val="00E3330A"/>
    <w:rsid w:val="00E33E68"/>
    <w:rsid w:val="00E34005"/>
    <w:rsid w:val="00E340A5"/>
    <w:rsid w:val="00E34276"/>
    <w:rsid w:val="00E3504D"/>
    <w:rsid w:val="00E36524"/>
    <w:rsid w:val="00E36EF9"/>
    <w:rsid w:val="00E3708A"/>
    <w:rsid w:val="00E3756B"/>
    <w:rsid w:val="00E377DB"/>
    <w:rsid w:val="00E379B0"/>
    <w:rsid w:val="00E41024"/>
    <w:rsid w:val="00E41418"/>
    <w:rsid w:val="00E41472"/>
    <w:rsid w:val="00E41E04"/>
    <w:rsid w:val="00E42B28"/>
    <w:rsid w:val="00E42E9B"/>
    <w:rsid w:val="00E43E09"/>
    <w:rsid w:val="00E44353"/>
    <w:rsid w:val="00E449B6"/>
    <w:rsid w:val="00E45065"/>
    <w:rsid w:val="00E4531A"/>
    <w:rsid w:val="00E47095"/>
    <w:rsid w:val="00E4766C"/>
    <w:rsid w:val="00E4771F"/>
    <w:rsid w:val="00E47898"/>
    <w:rsid w:val="00E50183"/>
    <w:rsid w:val="00E5043A"/>
    <w:rsid w:val="00E5060E"/>
    <w:rsid w:val="00E50C1F"/>
    <w:rsid w:val="00E50D71"/>
    <w:rsid w:val="00E51A2B"/>
    <w:rsid w:val="00E51BB4"/>
    <w:rsid w:val="00E5259C"/>
    <w:rsid w:val="00E52B69"/>
    <w:rsid w:val="00E52F2F"/>
    <w:rsid w:val="00E5363B"/>
    <w:rsid w:val="00E5385E"/>
    <w:rsid w:val="00E538C2"/>
    <w:rsid w:val="00E53FA5"/>
    <w:rsid w:val="00E54071"/>
    <w:rsid w:val="00E540BB"/>
    <w:rsid w:val="00E5569A"/>
    <w:rsid w:val="00E55A0A"/>
    <w:rsid w:val="00E56905"/>
    <w:rsid w:val="00E56BA0"/>
    <w:rsid w:val="00E56BF7"/>
    <w:rsid w:val="00E56D28"/>
    <w:rsid w:val="00E570BB"/>
    <w:rsid w:val="00E57124"/>
    <w:rsid w:val="00E57141"/>
    <w:rsid w:val="00E573B8"/>
    <w:rsid w:val="00E604A0"/>
    <w:rsid w:val="00E607B4"/>
    <w:rsid w:val="00E612EC"/>
    <w:rsid w:val="00E61EE1"/>
    <w:rsid w:val="00E62A78"/>
    <w:rsid w:val="00E64159"/>
    <w:rsid w:val="00E646E4"/>
    <w:rsid w:val="00E648A8"/>
    <w:rsid w:val="00E659F7"/>
    <w:rsid w:val="00E65C91"/>
    <w:rsid w:val="00E65F35"/>
    <w:rsid w:val="00E67192"/>
    <w:rsid w:val="00E671E6"/>
    <w:rsid w:val="00E67403"/>
    <w:rsid w:val="00E67713"/>
    <w:rsid w:val="00E70666"/>
    <w:rsid w:val="00E7069D"/>
    <w:rsid w:val="00E70F23"/>
    <w:rsid w:val="00E717AF"/>
    <w:rsid w:val="00E7198A"/>
    <w:rsid w:val="00E72266"/>
    <w:rsid w:val="00E72D3E"/>
    <w:rsid w:val="00E73007"/>
    <w:rsid w:val="00E746B8"/>
    <w:rsid w:val="00E7512D"/>
    <w:rsid w:val="00E75602"/>
    <w:rsid w:val="00E75F3A"/>
    <w:rsid w:val="00E76052"/>
    <w:rsid w:val="00E7708E"/>
    <w:rsid w:val="00E77859"/>
    <w:rsid w:val="00E77E1B"/>
    <w:rsid w:val="00E8004A"/>
    <w:rsid w:val="00E800FA"/>
    <w:rsid w:val="00E80ABD"/>
    <w:rsid w:val="00E8101B"/>
    <w:rsid w:val="00E8108F"/>
    <w:rsid w:val="00E81395"/>
    <w:rsid w:val="00E8179F"/>
    <w:rsid w:val="00E81A64"/>
    <w:rsid w:val="00E8264A"/>
    <w:rsid w:val="00E82769"/>
    <w:rsid w:val="00E84F74"/>
    <w:rsid w:val="00E850F1"/>
    <w:rsid w:val="00E854DD"/>
    <w:rsid w:val="00E86DD0"/>
    <w:rsid w:val="00E875CE"/>
    <w:rsid w:val="00E87786"/>
    <w:rsid w:val="00E87B6C"/>
    <w:rsid w:val="00E87CC8"/>
    <w:rsid w:val="00E90C3C"/>
    <w:rsid w:val="00E91170"/>
    <w:rsid w:val="00E918D2"/>
    <w:rsid w:val="00E92E05"/>
    <w:rsid w:val="00E93587"/>
    <w:rsid w:val="00E93ABA"/>
    <w:rsid w:val="00E93EA7"/>
    <w:rsid w:val="00E9404D"/>
    <w:rsid w:val="00E9467B"/>
    <w:rsid w:val="00E94869"/>
    <w:rsid w:val="00E94ECB"/>
    <w:rsid w:val="00E95637"/>
    <w:rsid w:val="00E96A10"/>
    <w:rsid w:val="00E97D9C"/>
    <w:rsid w:val="00E97F88"/>
    <w:rsid w:val="00EA0098"/>
    <w:rsid w:val="00EA07DF"/>
    <w:rsid w:val="00EA1C33"/>
    <w:rsid w:val="00EA20C0"/>
    <w:rsid w:val="00EA2AD0"/>
    <w:rsid w:val="00EA2FAB"/>
    <w:rsid w:val="00EA3C9D"/>
    <w:rsid w:val="00EA462B"/>
    <w:rsid w:val="00EA479F"/>
    <w:rsid w:val="00EA4BBE"/>
    <w:rsid w:val="00EA4E1E"/>
    <w:rsid w:val="00EA4E47"/>
    <w:rsid w:val="00EA4FFE"/>
    <w:rsid w:val="00EA52D9"/>
    <w:rsid w:val="00EA5845"/>
    <w:rsid w:val="00EA677D"/>
    <w:rsid w:val="00EA6800"/>
    <w:rsid w:val="00EA6841"/>
    <w:rsid w:val="00EA6ED6"/>
    <w:rsid w:val="00EA7503"/>
    <w:rsid w:val="00EA7E14"/>
    <w:rsid w:val="00EB0A92"/>
    <w:rsid w:val="00EB104A"/>
    <w:rsid w:val="00EB11C1"/>
    <w:rsid w:val="00EB15D3"/>
    <w:rsid w:val="00EB1AE1"/>
    <w:rsid w:val="00EB1D55"/>
    <w:rsid w:val="00EB233B"/>
    <w:rsid w:val="00EB35ED"/>
    <w:rsid w:val="00EB45C9"/>
    <w:rsid w:val="00EB4A98"/>
    <w:rsid w:val="00EB51DB"/>
    <w:rsid w:val="00EB521A"/>
    <w:rsid w:val="00EB63AE"/>
    <w:rsid w:val="00EB69AE"/>
    <w:rsid w:val="00EB6E57"/>
    <w:rsid w:val="00EB7B1F"/>
    <w:rsid w:val="00EC0461"/>
    <w:rsid w:val="00EC0576"/>
    <w:rsid w:val="00EC0C35"/>
    <w:rsid w:val="00EC0E63"/>
    <w:rsid w:val="00EC1441"/>
    <w:rsid w:val="00EC1698"/>
    <w:rsid w:val="00EC2059"/>
    <w:rsid w:val="00EC20EF"/>
    <w:rsid w:val="00EC228D"/>
    <w:rsid w:val="00EC2298"/>
    <w:rsid w:val="00EC2EAA"/>
    <w:rsid w:val="00EC3581"/>
    <w:rsid w:val="00EC3592"/>
    <w:rsid w:val="00EC3C47"/>
    <w:rsid w:val="00EC503D"/>
    <w:rsid w:val="00EC57C7"/>
    <w:rsid w:val="00EC6EA7"/>
    <w:rsid w:val="00EC6EB1"/>
    <w:rsid w:val="00ED08E9"/>
    <w:rsid w:val="00ED0FCB"/>
    <w:rsid w:val="00ED1050"/>
    <w:rsid w:val="00ED1A87"/>
    <w:rsid w:val="00ED1EE8"/>
    <w:rsid w:val="00ED2214"/>
    <w:rsid w:val="00ED294C"/>
    <w:rsid w:val="00ED315D"/>
    <w:rsid w:val="00ED34F2"/>
    <w:rsid w:val="00ED4138"/>
    <w:rsid w:val="00ED46D9"/>
    <w:rsid w:val="00ED48EF"/>
    <w:rsid w:val="00ED502F"/>
    <w:rsid w:val="00ED519E"/>
    <w:rsid w:val="00ED54C8"/>
    <w:rsid w:val="00ED5672"/>
    <w:rsid w:val="00ED59BB"/>
    <w:rsid w:val="00ED5CF8"/>
    <w:rsid w:val="00ED5D0E"/>
    <w:rsid w:val="00ED677B"/>
    <w:rsid w:val="00ED6DDD"/>
    <w:rsid w:val="00ED76E4"/>
    <w:rsid w:val="00ED7BDF"/>
    <w:rsid w:val="00EE010D"/>
    <w:rsid w:val="00EE0245"/>
    <w:rsid w:val="00EE0B35"/>
    <w:rsid w:val="00EE254F"/>
    <w:rsid w:val="00EE26C6"/>
    <w:rsid w:val="00EE28CD"/>
    <w:rsid w:val="00EE3284"/>
    <w:rsid w:val="00EE3BCE"/>
    <w:rsid w:val="00EE3D16"/>
    <w:rsid w:val="00EE40F9"/>
    <w:rsid w:val="00EE4DF4"/>
    <w:rsid w:val="00EE4EF8"/>
    <w:rsid w:val="00EE4F41"/>
    <w:rsid w:val="00EE5038"/>
    <w:rsid w:val="00EE586E"/>
    <w:rsid w:val="00EE5EC8"/>
    <w:rsid w:val="00EE6816"/>
    <w:rsid w:val="00EE692D"/>
    <w:rsid w:val="00EE6A59"/>
    <w:rsid w:val="00EE6E2D"/>
    <w:rsid w:val="00EE6E98"/>
    <w:rsid w:val="00EE7011"/>
    <w:rsid w:val="00EF11C1"/>
    <w:rsid w:val="00EF186C"/>
    <w:rsid w:val="00EF18A1"/>
    <w:rsid w:val="00EF1B91"/>
    <w:rsid w:val="00EF1C6E"/>
    <w:rsid w:val="00EF25BA"/>
    <w:rsid w:val="00EF36A9"/>
    <w:rsid w:val="00EF3E78"/>
    <w:rsid w:val="00EF4206"/>
    <w:rsid w:val="00EF4880"/>
    <w:rsid w:val="00EF4DA5"/>
    <w:rsid w:val="00EF4E41"/>
    <w:rsid w:val="00EF4F51"/>
    <w:rsid w:val="00EF51AB"/>
    <w:rsid w:val="00EF55C7"/>
    <w:rsid w:val="00EF59F0"/>
    <w:rsid w:val="00EF5A1B"/>
    <w:rsid w:val="00EF6195"/>
    <w:rsid w:val="00EF691E"/>
    <w:rsid w:val="00EF76C5"/>
    <w:rsid w:val="00EF7768"/>
    <w:rsid w:val="00F0077B"/>
    <w:rsid w:val="00F00CC3"/>
    <w:rsid w:val="00F01071"/>
    <w:rsid w:val="00F01980"/>
    <w:rsid w:val="00F01B95"/>
    <w:rsid w:val="00F01CCF"/>
    <w:rsid w:val="00F02774"/>
    <w:rsid w:val="00F0322B"/>
    <w:rsid w:val="00F04B7F"/>
    <w:rsid w:val="00F04D3B"/>
    <w:rsid w:val="00F04E6E"/>
    <w:rsid w:val="00F054D1"/>
    <w:rsid w:val="00F061A8"/>
    <w:rsid w:val="00F06CAE"/>
    <w:rsid w:val="00F0728E"/>
    <w:rsid w:val="00F11173"/>
    <w:rsid w:val="00F111A3"/>
    <w:rsid w:val="00F1147A"/>
    <w:rsid w:val="00F114FD"/>
    <w:rsid w:val="00F119C2"/>
    <w:rsid w:val="00F12278"/>
    <w:rsid w:val="00F12636"/>
    <w:rsid w:val="00F1318F"/>
    <w:rsid w:val="00F153A1"/>
    <w:rsid w:val="00F154DE"/>
    <w:rsid w:val="00F167B9"/>
    <w:rsid w:val="00F16EEF"/>
    <w:rsid w:val="00F175E2"/>
    <w:rsid w:val="00F178A8"/>
    <w:rsid w:val="00F202E1"/>
    <w:rsid w:val="00F20471"/>
    <w:rsid w:val="00F21045"/>
    <w:rsid w:val="00F215D1"/>
    <w:rsid w:val="00F217BB"/>
    <w:rsid w:val="00F21EFA"/>
    <w:rsid w:val="00F22367"/>
    <w:rsid w:val="00F22693"/>
    <w:rsid w:val="00F22AA7"/>
    <w:rsid w:val="00F2324F"/>
    <w:rsid w:val="00F234DE"/>
    <w:rsid w:val="00F24611"/>
    <w:rsid w:val="00F25298"/>
    <w:rsid w:val="00F264BE"/>
    <w:rsid w:val="00F30173"/>
    <w:rsid w:val="00F30226"/>
    <w:rsid w:val="00F30B3E"/>
    <w:rsid w:val="00F30B85"/>
    <w:rsid w:val="00F31873"/>
    <w:rsid w:val="00F32DBD"/>
    <w:rsid w:val="00F3334C"/>
    <w:rsid w:val="00F339BD"/>
    <w:rsid w:val="00F340D2"/>
    <w:rsid w:val="00F340F7"/>
    <w:rsid w:val="00F34340"/>
    <w:rsid w:val="00F3452D"/>
    <w:rsid w:val="00F34665"/>
    <w:rsid w:val="00F348C3"/>
    <w:rsid w:val="00F34B5A"/>
    <w:rsid w:val="00F34D72"/>
    <w:rsid w:val="00F3501F"/>
    <w:rsid w:val="00F360B5"/>
    <w:rsid w:val="00F36221"/>
    <w:rsid w:val="00F36EAA"/>
    <w:rsid w:val="00F377F9"/>
    <w:rsid w:val="00F4033C"/>
    <w:rsid w:val="00F40687"/>
    <w:rsid w:val="00F4095F"/>
    <w:rsid w:val="00F40E27"/>
    <w:rsid w:val="00F40F3A"/>
    <w:rsid w:val="00F413DB"/>
    <w:rsid w:val="00F41C46"/>
    <w:rsid w:val="00F4228A"/>
    <w:rsid w:val="00F437DE"/>
    <w:rsid w:val="00F43B7B"/>
    <w:rsid w:val="00F43EAE"/>
    <w:rsid w:val="00F44116"/>
    <w:rsid w:val="00F44525"/>
    <w:rsid w:val="00F451EE"/>
    <w:rsid w:val="00F4567C"/>
    <w:rsid w:val="00F459CA"/>
    <w:rsid w:val="00F45B1B"/>
    <w:rsid w:val="00F46A66"/>
    <w:rsid w:val="00F471CF"/>
    <w:rsid w:val="00F476B8"/>
    <w:rsid w:val="00F47B68"/>
    <w:rsid w:val="00F47F7D"/>
    <w:rsid w:val="00F47F8B"/>
    <w:rsid w:val="00F47FB4"/>
    <w:rsid w:val="00F511B5"/>
    <w:rsid w:val="00F54537"/>
    <w:rsid w:val="00F55484"/>
    <w:rsid w:val="00F55A80"/>
    <w:rsid w:val="00F55B09"/>
    <w:rsid w:val="00F56432"/>
    <w:rsid w:val="00F570DD"/>
    <w:rsid w:val="00F5733E"/>
    <w:rsid w:val="00F57C7D"/>
    <w:rsid w:val="00F609FC"/>
    <w:rsid w:val="00F61AF3"/>
    <w:rsid w:val="00F61C83"/>
    <w:rsid w:val="00F61D43"/>
    <w:rsid w:val="00F63437"/>
    <w:rsid w:val="00F6372B"/>
    <w:rsid w:val="00F642C4"/>
    <w:rsid w:val="00F6487E"/>
    <w:rsid w:val="00F652D5"/>
    <w:rsid w:val="00F65A4B"/>
    <w:rsid w:val="00F65E9B"/>
    <w:rsid w:val="00F65EAB"/>
    <w:rsid w:val="00F66C96"/>
    <w:rsid w:val="00F67901"/>
    <w:rsid w:val="00F67C01"/>
    <w:rsid w:val="00F704FF"/>
    <w:rsid w:val="00F713CD"/>
    <w:rsid w:val="00F72313"/>
    <w:rsid w:val="00F73372"/>
    <w:rsid w:val="00F734DB"/>
    <w:rsid w:val="00F736BB"/>
    <w:rsid w:val="00F73E49"/>
    <w:rsid w:val="00F7413F"/>
    <w:rsid w:val="00F74D66"/>
    <w:rsid w:val="00F757FA"/>
    <w:rsid w:val="00F75BD7"/>
    <w:rsid w:val="00F75C63"/>
    <w:rsid w:val="00F76A59"/>
    <w:rsid w:val="00F7702F"/>
    <w:rsid w:val="00F77125"/>
    <w:rsid w:val="00F77F8A"/>
    <w:rsid w:val="00F806D1"/>
    <w:rsid w:val="00F82672"/>
    <w:rsid w:val="00F827E5"/>
    <w:rsid w:val="00F829F1"/>
    <w:rsid w:val="00F838AB"/>
    <w:rsid w:val="00F83DE7"/>
    <w:rsid w:val="00F856F9"/>
    <w:rsid w:val="00F867D6"/>
    <w:rsid w:val="00F87486"/>
    <w:rsid w:val="00F9054A"/>
    <w:rsid w:val="00F909C5"/>
    <w:rsid w:val="00F91CE5"/>
    <w:rsid w:val="00F91E3A"/>
    <w:rsid w:val="00F9223D"/>
    <w:rsid w:val="00F92E24"/>
    <w:rsid w:val="00F93093"/>
    <w:rsid w:val="00F9449D"/>
    <w:rsid w:val="00F9496F"/>
    <w:rsid w:val="00F94E09"/>
    <w:rsid w:val="00F950B1"/>
    <w:rsid w:val="00F958D3"/>
    <w:rsid w:val="00F9650C"/>
    <w:rsid w:val="00F96968"/>
    <w:rsid w:val="00F96988"/>
    <w:rsid w:val="00F96994"/>
    <w:rsid w:val="00F96DC8"/>
    <w:rsid w:val="00F97C9F"/>
    <w:rsid w:val="00FA0755"/>
    <w:rsid w:val="00FA0C5E"/>
    <w:rsid w:val="00FA1399"/>
    <w:rsid w:val="00FA2694"/>
    <w:rsid w:val="00FA2756"/>
    <w:rsid w:val="00FA2DA2"/>
    <w:rsid w:val="00FA31A6"/>
    <w:rsid w:val="00FA3729"/>
    <w:rsid w:val="00FA3732"/>
    <w:rsid w:val="00FA375C"/>
    <w:rsid w:val="00FA3B2A"/>
    <w:rsid w:val="00FA400F"/>
    <w:rsid w:val="00FA4413"/>
    <w:rsid w:val="00FA4FA2"/>
    <w:rsid w:val="00FA5A2B"/>
    <w:rsid w:val="00FA66E8"/>
    <w:rsid w:val="00FA6E89"/>
    <w:rsid w:val="00FA73BB"/>
    <w:rsid w:val="00FA75CA"/>
    <w:rsid w:val="00FA777A"/>
    <w:rsid w:val="00FB00E0"/>
    <w:rsid w:val="00FB0272"/>
    <w:rsid w:val="00FB09F5"/>
    <w:rsid w:val="00FB1056"/>
    <w:rsid w:val="00FB18A2"/>
    <w:rsid w:val="00FB244A"/>
    <w:rsid w:val="00FB269B"/>
    <w:rsid w:val="00FB46DD"/>
    <w:rsid w:val="00FB550A"/>
    <w:rsid w:val="00FB5779"/>
    <w:rsid w:val="00FB5D0F"/>
    <w:rsid w:val="00FB5E29"/>
    <w:rsid w:val="00FB660C"/>
    <w:rsid w:val="00FB6D77"/>
    <w:rsid w:val="00FB7396"/>
    <w:rsid w:val="00FB7D06"/>
    <w:rsid w:val="00FB7D9A"/>
    <w:rsid w:val="00FC02B3"/>
    <w:rsid w:val="00FC0BEB"/>
    <w:rsid w:val="00FC0CCD"/>
    <w:rsid w:val="00FC0D4C"/>
    <w:rsid w:val="00FC0EC2"/>
    <w:rsid w:val="00FC0FCB"/>
    <w:rsid w:val="00FC110A"/>
    <w:rsid w:val="00FC1D00"/>
    <w:rsid w:val="00FC1E5D"/>
    <w:rsid w:val="00FC1FE1"/>
    <w:rsid w:val="00FC2402"/>
    <w:rsid w:val="00FC31FC"/>
    <w:rsid w:val="00FC3A2B"/>
    <w:rsid w:val="00FC3B9D"/>
    <w:rsid w:val="00FC3E7D"/>
    <w:rsid w:val="00FC3EAC"/>
    <w:rsid w:val="00FC5412"/>
    <w:rsid w:val="00FC652C"/>
    <w:rsid w:val="00FC6694"/>
    <w:rsid w:val="00FC67A4"/>
    <w:rsid w:val="00FC69C7"/>
    <w:rsid w:val="00FC69CE"/>
    <w:rsid w:val="00FC765B"/>
    <w:rsid w:val="00FC78F3"/>
    <w:rsid w:val="00FC79CC"/>
    <w:rsid w:val="00FD0069"/>
    <w:rsid w:val="00FD053E"/>
    <w:rsid w:val="00FD17D1"/>
    <w:rsid w:val="00FD1E1F"/>
    <w:rsid w:val="00FD242A"/>
    <w:rsid w:val="00FD2B78"/>
    <w:rsid w:val="00FD370B"/>
    <w:rsid w:val="00FD3866"/>
    <w:rsid w:val="00FD49F2"/>
    <w:rsid w:val="00FD508A"/>
    <w:rsid w:val="00FD57EB"/>
    <w:rsid w:val="00FD5A3D"/>
    <w:rsid w:val="00FD5D67"/>
    <w:rsid w:val="00FD6257"/>
    <w:rsid w:val="00FD7694"/>
    <w:rsid w:val="00FE0379"/>
    <w:rsid w:val="00FE042A"/>
    <w:rsid w:val="00FE0543"/>
    <w:rsid w:val="00FE06FB"/>
    <w:rsid w:val="00FE1443"/>
    <w:rsid w:val="00FE149E"/>
    <w:rsid w:val="00FE165B"/>
    <w:rsid w:val="00FE1C1D"/>
    <w:rsid w:val="00FE20D3"/>
    <w:rsid w:val="00FE25E2"/>
    <w:rsid w:val="00FE2A93"/>
    <w:rsid w:val="00FE2D3A"/>
    <w:rsid w:val="00FE2FBD"/>
    <w:rsid w:val="00FE31EA"/>
    <w:rsid w:val="00FE3447"/>
    <w:rsid w:val="00FE34E9"/>
    <w:rsid w:val="00FE455C"/>
    <w:rsid w:val="00FE5888"/>
    <w:rsid w:val="00FE5E7B"/>
    <w:rsid w:val="00FE5F09"/>
    <w:rsid w:val="00FE6157"/>
    <w:rsid w:val="00FE6A4B"/>
    <w:rsid w:val="00FE6C57"/>
    <w:rsid w:val="00FE70B0"/>
    <w:rsid w:val="00FE7B1D"/>
    <w:rsid w:val="00FF060F"/>
    <w:rsid w:val="00FF0F47"/>
    <w:rsid w:val="00FF1172"/>
    <w:rsid w:val="00FF24BA"/>
    <w:rsid w:val="00FF2BDE"/>
    <w:rsid w:val="00FF31BB"/>
    <w:rsid w:val="00FF390F"/>
    <w:rsid w:val="00FF42D5"/>
    <w:rsid w:val="00FF45EB"/>
    <w:rsid w:val="00FF4CCA"/>
    <w:rsid w:val="00FF5C75"/>
    <w:rsid w:val="00FF6F31"/>
    <w:rsid w:val="00FF733F"/>
    <w:rsid w:val="00FF7366"/>
    <w:rsid w:val="00FF79AD"/>
    <w:rsid w:val="00FF7B85"/>
    <w:rsid w:val="00FF7F99"/>
    <w:rsid w:val="02098523"/>
    <w:rsid w:val="0306C7ED"/>
    <w:rsid w:val="035B4821"/>
    <w:rsid w:val="05F8F777"/>
    <w:rsid w:val="0685ADD3"/>
    <w:rsid w:val="0732B0E9"/>
    <w:rsid w:val="08086E58"/>
    <w:rsid w:val="0B493450"/>
    <w:rsid w:val="0BBA535E"/>
    <w:rsid w:val="0BC0B74B"/>
    <w:rsid w:val="0D73699B"/>
    <w:rsid w:val="0F65267A"/>
    <w:rsid w:val="12403A0C"/>
    <w:rsid w:val="13042AE1"/>
    <w:rsid w:val="1306F5DB"/>
    <w:rsid w:val="13D6554F"/>
    <w:rsid w:val="141303C1"/>
    <w:rsid w:val="155157A8"/>
    <w:rsid w:val="1672EE73"/>
    <w:rsid w:val="16773B0A"/>
    <w:rsid w:val="175F9540"/>
    <w:rsid w:val="17DF5313"/>
    <w:rsid w:val="183F33B3"/>
    <w:rsid w:val="18E8751E"/>
    <w:rsid w:val="190C2400"/>
    <w:rsid w:val="193ECF9F"/>
    <w:rsid w:val="19CDCE1A"/>
    <w:rsid w:val="1A6B1152"/>
    <w:rsid w:val="1B0C839E"/>
    <w:rsid w:val="1B8152AA"/>
    <w:rsid w:val="1B9418AC"/>
    <w:rsid w:val="1EFF55D2"/>
    <w:rsid w:val="1FB2AC03"/>
    <w:rsid w:val="202F1B95"/>
    <w:rsid w:val="22262503"/>
    <w:rsid w:val="225BBA8C"/>
    <w:rsid w:val="22A21FD4"/>
    <w:rsid w:val="22FBC0F0"/>
    <w:rsid w:val="25947A8D"/>
    <w:rsid w:val="26C04F3E"/>
    <w:rsid w:val="2D3FD1C3"/>
    <w:rsid w:val="2E5EB4A2"/>
    <w:rsid w:val="2F670BBC"/>
    <w:rsid w:val="31B4AB36"/>
    <w:rsid w:val="335078AB"/>
    <w:rsid w:val="33E4EC7C"/>
    <w:rsid w:val="34F3E788"/>
    <w:rsid w:val="38D63156"/>
    <w:rsid w:val="3972921A"/>
    <w:rsid w:val="399F0E47"/>
    <w:rsid w:val="39A3B91E"/>
    <w:rsid w:val="3A85312B"/>
    <w:rsid w:val="3BF2D13A"/>
    <w:rsid w:val="3CF66E73"/>
    <w:rsid w:val="3D35C36E"/>
    <w:rsid w:val="3DBF8E32"/>
    <w:rsid w:val="3E00E295"/>
    <w:rsid w:val="3E3594EC"/>
    <w:rsid w:val="402DD7E5"/>
    <w:rsid w:val="41833497"/>
    <w:rsid w:val="42AAED81"/>
    <w:rsid w:val="4314FB2C"/>
    <w:rsid w:val="43DD21B0"/>
    <w:rsid w:val="44484E20"/>
    <w:rsid w:val="46F7A9EA"/>
    <w:rsid w:val="4830538A"/>
    <w:rsid w:val="487E4CE7"/>
    <w:rsid w:val="48B77492"/>
    <w:rsid w:val="493525A5"/>
    <w:rsid w:val="49B08DEF"/>
    <w:rsid w:val="49C4EF85"/>
    <w:rsid w:val="4AE8C9DA"/>
    <w:rsid w:val="4C0EF890"/>
    <w:rsid w:val="4C952732"/>
    <w:rsid w:val="4CBDFE2A"/>
    <w:rsid w:val="4E101D53"/>
    <w:rsid w:val="4E428F88"/>
    <w:rsid w:val="515BC4C5"/>
    <w:rsid w:val="51A635F9"/>
    <w:rsid w:val="523C3D8B"/>
    <w:rsid w:val="54252D3B"/>
    <w:rsid w:val="54DAB9F9"/>
    <w:rsid w:val="565B75E3"/>
    <w:rsid w:val="57CB2A8C"/>
    <w:rsid w:val="583AB1B9"/>
    <w:rsid w:val="58663C26"/>
    <w:rsid w:val="58CFA629"/>
    <w:rsid w:val="5A14A351"/>
    <w:rsid w:val="5B2E21D0"/>
    <w:rsid w:val="5E0733CC"/>
    <w:rsid w:val="5FE9B433"/>
    <w:rsid w:val="616A31CB"/>
    <w:rsid w:val="61E5E73F"/>
    <w:rsid w:val="632583D7"/>
    <w:rsid w:val="63324732"/>
    <w:rsid w:val="65400E9A"/>
    <w:rsid w:val="65B25609"/>
    <w:rsid w:val="67B01D17"/>
    <w:rsid w:val="67E29ED4"/>
    <w:rsid w:val="686B9AC1"/>
    <w:rsid w:val="6B0CDDD7"/>
    <w:rsid w:val="6BA97656"/>
    <w:rsid w:val="6E43205C"/>
    <w:rsid w:val="6E4FF4AC"/>
    <w:rsid w:val="6FA54CBB"/>
    <w:rsid w:val="6FB86334"/>
    <w:rsid w:val="71D21E65"/>
    <w:rsid w:val="7538576D"/>
    <w:rsid w:val="753B455C"/>
    <w:rsid w:val="758A1AA4"/>
    <w:rsid w:val="75B8A6EA"/>
    <w:rsid w:val="7614B718"/>
    <w:rsid w:val="766883B8"/>
    <w:rsid w:val="779BCAEB"/>
    <w:rsid w:val="77AB80AC"/>
    <w:rsid w:val="77B3CD66"/>
    <w:rsid w:val="79D8B40B"/>
    <w:rsid w:val="7B1E28B3"/>
    <w:rsid w:val="7C67DA0A"/>
    <w:rsid w:val="7D3519B8"/>
    <w:rsid w:val="7FC19E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D59884"/>
  <w15:docId w15:val="{D8C9FB43-2B59-40F0-A148-ED6B27CB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6" w:unhideWhenUsed="1" w:qFormat="1"/>
    <w:lsdException w:name="List Number" w:uiPriority="7"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6" w:unhideWhenUsed="1" w:qFormat="1"/>
    <w:lsdException w:name="List Bullet 3" w:semiHidden="1" w:uiPriority="6" w:unhideWhenUsed="1"/>
    <w:lsdException w:name="List Bullet 4" w:semiHidden="1" w:uiPriority="2" w:unhideWhenUsed="1"/>
    <w:lsdException w:name="List Bullet 5" w:semiHidden="1" w:uiPriority="2" w:unhideWhenUsed="1"/>
    <w:lsdException w:name="List Number 2" w:semiHidden="1" w:uiPriority="7" w:unhideWhenUsed="1" w:qFormat="1"/>
    <w:lsdException w:name="List Number 3" w:semiHidden="1" w:uiPriority="7" w:unhideWhenUsed="1" w:qFormat="1"/>
    <w:lsdException w:name="List Number 4" w:semiHidden="1" w:uiPriority="3" w:unhideWhenUsed="1"/>
    <w:lsdException w:name="List Number 5" w:semiHidden="1" w:uiPriority="3" w:unhideWhenUsed="1"/>
    <w:lsdException w:name="Title" w:uiPriority="0"/>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CE3"/>
    <w:pPr>
      <w:suppressAutoHyphens/>
      <w:spacing w:before="12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EB233B"/>
    <w:pPr>
      <w:keepNext/>
      <w:spacing w:before="0" w:after="240" w:line="360" w:lineRule="atLeast"/>
      <w:outlineLvl w:val="0"/>
    </w:pPr>
    <w:rPr>
      <w:rFonts w:asciiTheme="majorHAnsi" w:eastAsiaTheme="majorEastAsia" w:hAnsiTheme="majorHAnsi" w:cstheme="majorBidi"/>
      <w:b/>
      <w:color w:val="000F46" w:themeColor="background2"/>
      <w:sz w:val="32"/>
      <w:szCs w:val="32"/>
    </w:rPr>
  </w:style>
  <w:style w:type="paragraph" w:styleId="Heading2">
    <w:name w:val="heading 2"/>
    <w:basedOn w:val="Normal"/>
    <w:next w:val="Normal"/>
    <w:link w:val="Heading2Char"/>
    <w:uiPriority w:val="2"/>
    <w:qFormat/>
    <w:rsid w:val="00E81395"/>
    <w:pPr>
      <w:keepNext/>
      <w:keepLines/>
      <w:outlineLvl w:val="1"/>
    </w:pPr>
    <w:rPr>
      <w:rFonts w:eastAsiaTheme="majorEastAsia" w:cstheme="majorBidi"/>
      <w:b/>
      <w:color w:val="000F46" w:themeColor="background2"/>
      <w:sz w:val="24"/>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99"/>
    <w:semiHidden/>
    <w:rsid w:val="00466BBD"/>
    <w:pPr>
      <w:tabs>
        <w:tab w:val="right" w:pos="9628"/>
      </w:tabs>
    </w:pPr>
    <w:rPr>
      <w:rFonts w:asciiTheme="majorHAnsi" w:hAnsiTheme="majorHAnsi"/>
      <w:b/>
      <w:caps/>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064D72"/>
    <w:pPr>
      <w:spacing w:before="0" w:after="0" w:line="200" w:lineRule="atLeast"/>
    </w:pPr>
    <w:rPr>
      <w:rFonts w:asciiTheme="majorHAnsi" w:hAnsiTheme="majorHAnsi"/>
      <w:color w:val="000F46" w:themeColor="background2"/>
      <w:sz w:val="14"/>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5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qFormat/>
    <w:rsid w:val="00906B61"/>
    <w:pPr>
      <w:numPr>
        <w:numId w:val="14"/>
      </w:numPr>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ED0FCB"/>
    <w:pPr>
      <w:numPr>
        <w:numId w:val="6"/>
      </w:numPr>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rsid w:val="00C63303"/>
  </w:style>
  <w:style w:type="character" w:customStyle="1" w:styleId="CommentTextChar">
    <w:name w:val="Comment Text Char"/>
    <w:basedOn w:val="DefaultParagraphFont"/>
    <w:link w:val="CommentText"/>
    <w:uiPriority w:val="99"/>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321A3B"/>
    <w:rPr>
      <w:color w:val="000F46"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6"/>
    <w:qFormat/>
    <w:rsid w:val="00906B61"/>
    <w:pPr>
      <w:numPr>
        <w:ilvl w:val="1"/>
        <w:numId w:val="14"/>
      </w:numPr>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7"/>
    <w:qFormat/>
    <w:rsid w:val="00961293"/>
    <w:pPr>
      <w:numPr>
        <w:numId w:val="34"/>
      </w:numPr>
    </w:pPr>
  </w:style>
  <w:style w:type="paragraph" w:styleId="ListNumber2">
    <w:name w:val="List Number 2"/>
    <w:basedOn w:val="Normal"/>
    <w:uiPriority w:val="7"/>
    <w:qFormat/>
    <w:rsid w:val="00C44103"/>
    <w:pPr>
      <w:numPr>
        <w:numId w:val="30"/>
      </w:numPr>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rsid w:val="00431A0B"/>
    <w:pPr>
      <w:ind w:left="567"/>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064D72"/>
    <w:rPr>
      <w:rFonts w:asciiTheme="majorHAnsi" w:eastAsiaTheme="minorHAnsi" w:hAnsiTheme="majorHAnsi" w:cstheme="minorBidi"/>
      <w:color w:val="000F46" w:themeColor="background2"/>
      <w:sz w:val="14"/>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semiHidden/>
    <w:rsid w:val="00466BBD"/>
    <w:pPr>
      <w:outlineLvl w:val="9"/>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autoRedefine/>
    <w:uiPriority w:val="39"/>
    <w:semiHidden/>
    <w:rsid w:val="00466BBD"/>
    <w:pPr>
      <w:tabs>
        <w:tab w:val="right" w:pos="9628"/>
      </w:tabs>
      <w:spacing w:after="60"/>
      <w:ind w:left="567" w:hanging="567"/>
    </w:pPr>
    <w:rPr>
      <w:rFonts w:asciiTheme="majorHAnsi" w:hAnsiTheme="majorHAnsi"/>
      <w:b/>
      <w:bCs/>
      <w:caps/>
      <w:noProof/>
    </w:rPr>
  </w:style>
  <w:style w:type="paragraph" w:styleId="TOC3">
    <w:name w:val="toc 3"/>
    <w:basedOn w:val="Normal"/>
    <w:next w:val="Normal"/>
    <w:autoRedefine/>
    <w:uiPriority w:val="39"/>
    <w:semiHidden/>
    <w:rsid w:val="00466BBD"/>
    <w:pPr>
      <w:tabs>
        <w:tab w:val="right" w:pos="9628"/>
      </w:tabs>
      <w:spacing w:before="60" w:after="60"/>
      <w:ind w:left="1134" w:hanging="567"/>
    </w:pPr>
    <w:rPr>
      <w:noProof/>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7"/>
    <w:qFormat/>
    <w:rsid w:val="00A315D4"/>
    <w:pPr>
      <w:numPr>
        <w:ilvl w:val="1"/>
        <w:numId w:val="25"/>
      </w:numPr>
      <w:jc w:val="both"/>
    </w:p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E81395"/>
    <w:rPr>
      <w:rFonts w:asciiTheme="minorHAnsi" w:eastAsiaTheme="majorEastAsia" w:hAnsiTheme="minorHAnsi" w:cstheme="majorBidi"/>
      <w:b/>
      <w:color w:val="000F46" w:themeColor="background2"/>
      <w:sz w:val="24"/>
      <w:szCs w:val="26"/>
      <w:lang w:val="en-AU" w:eastAsia="en-US"/>
    </w:rPr>
  </w:style>
  <w:style w:type="numbering" w:customStyle="1" w:styleId="AppendixNumbers">
    <w:name w:val="Appendix Numbers"/>
    <w:uiPriority w:val="99"/>
    <w:rsid w:val="00466BBD"/>
    <w:pPr>
      <w:numPr>
        <w:numId w:val="7"/>
      </w:numPr>
    </w:pPr>
  </w:style>
  <w:style w:type="paragraph" w:customStyle="1" w:styleId="PulloutText">
    <w:name w:val="Pull out Text"/>
    <w:basedOn w:val="Normal"/>
    <w:uiPriority w:val="10"/>
    <w:qFormat/>
    <w:rsid w:val="009A04AF"/>
  </w:style>
  <w:style w:type="numbering" w:customStyle="1" w:styleId="DefaultBullets">
    <w:name w:val="Default Bullets"/>
    <w:uiPriority w:val="99"/>
    <w:rsid w:val="00906B61"/>
    <w:pPr>
      <w:numPr>
        <w:numId w:val="8"/>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604CD8"/>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D809E3"/>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EB233B"/>
    <w:rPr>
      <w:rFonts w:asciiTheme="majorHAnsi" w:eastAsiaTheme="majorEastAsia" w:hAnsiTheme="majorHAnsi" w:cstheme="majorBidi"/>
      <w:b/>
      <w:color w:val="000F46" w:themeColor="background2"/>
      <w:sz w:val="32"/>
      <w:szCs w:val="32"/>
      <w:lang w:val="en-AU" w:eastAsia="en-US"/>
    </w:rPr>
  </w:style>
  <w:style w:type="paragraph" w:customStyle="1" w:styleId="Heading2Numbered">
    <w:name w:val="Heading 2 Numbered"/>
    <w:basedOn w:val="Heading2"/>
    <w:uiPriority w:val="2"/>
    <w:rsid w:val="00BC2DDD"/>
    <w:pPr>
      <w:numPr>
        <w:ilvl w:val="1"/>
        <w:numId w:val="13"/>
      </w:numPr>
      <w:spacing w:before="160" w:after="160"/>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431A0B"/>
    <w:pPr>
      <w:numPr>
        <w:ilvl w:val="2"/>
        <w:numId w:val="13"/>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431A0B"/>
    <w:pPr>
      <w:numPr>
        <w:numId w:val="9"/>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10"/>
      </w:numPr>
    </w:pPr>
  </w:style>
  <w:style w:type="paragraph" w:styleId="ListBullet3">
    <w:name w:val="List Bullet 3"/>
    <w:basedOn w:val="Normal"/>
    <w:uiPriority w:val="6"/>
    <w:rsid w:val="00906B61"/>
    <w:pPr>
      <w:numPr>
        <w:ilvl w:val="2"/>
        <w:numId w:val="14"/>
      </w:numPr>
    </w:pPr>
  </w:style>
  <w:style w:type="paragraph" w:customStyle="1" w:styleId="Heading1Numbered">
    <w:name w:val="Heading 1 Numbered"/>
    <w:basedOn w:val="Heading1"/>
    <w:uiPriority w:val="2"/>
    <w:qFormat/>
    <w:rsid w:val="00BC2DDD"/>
    <w:pPr>
      <w:numPr>
        <w:numId w:val="13"/>
      </w:numPr>
      <w:spacing w:before="180" w:after="180" w:line="320" w:lineRule="atLeast"/>
    </w:pPr>
    <w:rPr>
      <w:sz w:val="28"/>
    </w:rPr>
  </w:style>
  <w:style w:type="character" w:styleId="FootnoteReference">
    <w:name w:val="footnote reference"/>
    <w:basedOn w:val="DefaultParagraphFont"/>
    <w:uiPriority w:val="99"/>
    <w:semiHidden/>
    <w:unhideWhenUsed/>
    <w:rsid w:val="00404884"/>
    <w:rPr>
      <w:vertAlign w:val="superscript"/>
    </w:rPr>
  </w:style>
  <w:style w:type="table" w:customStyle="1" w:styleId="UniofMelTable3">
    <w:name w:val="Uni of Mel_Table3"/>
    <w:basedOn w:val="TableNormal"/>
    <w:uiPriority w:val="99"/>
    <w:rsid w:val="0097029E"/>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numbering" w:customStyle="1" w:styleId="ACENNumberList">
    <w:name w:val="ACEN Number List"/>
    <w:uiPriority w:val="99"/>
    <w:rsid w:val="004D5777"/>
    <w:pPr>
      <w:numPr>
        <w:numId w:val="11"/>
      </w:numPr>
    </w:pPr>
  </w:style>
  <w:style w:type="numbering" w:customStyle="1" w:styleId="ACENListBullets">
    <w:name w:val="ACEN List Bullets"/>
    <w:uiPriority w:val="99"/>
    <w:rsid w:val="004D5777"/>
    <w:pPr>
      <w:numPr>
        <w:numId w:val="12"/>
      </w:numPr>
    </w:pPr>
  </w:style>
  <w:style w:type="paragraph" w:customStyle="1" w:styleId="Subject">
    <w:name w:val="Subject"/>
    <w:basedOn w:val="Normal"/>
    <w:uiPriority w:val="1"/>
    <w:qFormat/>
    <w:rsid w:val="00463DC7"/>
    <w:pPr>
      <w:suppressAutoHyphens w:val="0"/>
      <w:adjustRightInd w:val="0"/>
      <w:snapToGrid w:val="0"/>
      <w:spacing w:before="180" w:after="180" w:line="260" w:lineRule="atLeast"/>
    </w:pPr>
    <w:rPr>
      <w:rFonts w:asciiTheme="majorHAnsi" w:eastAsia="Times New Roman" w:hAnsiTheme="majorHAnsi" w:cs="Times New Roman"/>
      <w:b/>
      <w:color w:val="000000" w:themeColor="text1"/>
    </w:rPr>
  </w:style>
  <w:style w:type="paragraph" w:styleId="Date">
    <w:name w:val="Date"/>
    <w:basedOn w:val="Normal"/>
    <w:next w:val="Normal"/>
    <w:link w:val="DateChar"/>
    <w:rsid w:val="005E7BE2"/>
    <w:pPr>
      <w:suppressAutoHyphens w:val="0"/>
      <w:adjustRightInd w:val="0"/>
      <w:snapToGrid w:val="0"/>
      <w:spacing w:before="0" w:after="360" w:line="260" w:lineRule="atLeast"/>
      <w:contextualSpacing/>
    </w:pPr>
    <w:rPr>
      <w:rFonts w:eastAsia="Times New Roman" w:cs="Times New Roman"/>
      <w:color w:val="000000" w:themeColor="text1"/>
    </w:rPr>
  </w:style>
  <w:style w:type="character" w:customStyle="1" w:styleId="DateChar">
    <w:name w:val="Date Char"/>
    <w:basedOn w:val="DefaultParagraphFont"/>
    <w:link w:val="Date"/>
    <w:rsid w:val="005E7BE2"/>
    <w:rPr>
      <w:rFonts w:asciiTheme="minorHAnsi" w:eastAsia="Times New Roman" w:hAnsiTheme="minorHAnsi"/>
      <w:color w:val="000000" w:themeColor="text1"/>
      <w:lang w:val="en-AU" w:eastAsia="en-US"/>
    </w:rPr>
  </w:style>
  <w:style w:type="paragraph" w:customStyle="1" w:styleId="RecipientDetails">
    <w:name w:val="Recipient Details"/>
    <w:basedOn w:val="Normal"/>
    <w:uiPriority w:val="1"/>
    <w:qFormat/>
    <w:rsid w:val="00463DC7"/>
    <w:pPr>
      <w:suppressAutoHyphens w:val="0"/>
      <w:adjustRightInd w:val="0"/>
      <w:snapToGrid w:val="0"/>
      <w:spacing w:before="0" w:after="480" w:line="260" w:lineRule="atLeast"/>
      <w:contextualSpacing/>
    </w:pPr>
    <w:rPr>
      <w:rFonts w:eastAsia="Times New Roman" w:cs="Times New Roman"/>
      <w:color w:val="000000" w:themeColor="text1"/>
    </w:rPr>
  </w:style>
  <w:style w:type="paragraph" w:customStyle="1" w:styleId="ContactName">
    <w:name w:val="Contact Name"/>
    <w:basedOn w:val="Normal"/>
    <w:uiPriority w:val="8"/>
    <w:qFormat/>
    <w:rsid w:val="00463DC7"/>
    <w:pPr>
      <w:suppressAutoHyphens w:val="0"/>
      <w:spacing w:after="0" w:line="260" w:lineRule="atLeast"/>
    </w:pPr>
    <w:rPr>
      <w:b/>
      <w:color w:val="000000" w:themeColor="text1"/>
      <w:szCs w:val="22"/>
    </w:rPr>
  </w:style>
  <w:style w:type="paragraph" w:customStyle="1" w:styleId="ContactDetails">
    <w:name w:val="Contact Details"/>
    <w:basedOn w:val="Normal"/>
    <w:uiPriority w:val="8"/>
    <w:qFormat/>
    <w:rsid w:val="00463DC7"/>
    <w:pPr>
      <w:suppressAutoHyphens w:val="0"/>
      <w:spacing w:before="0" w:after="0" w:line="260" w:lineRule="atLeast"/>
    </w:pPr>
    <w:rPr>
      <w:color w:val="000000" w:themeColor="text1"/>
      <w:szCs w:val="22"/>
    </w:rPr>
  </w:style>
  <w:style w:type="paragraph" w:styleId="Title">
    <w:name w:val="Title"/>
    <w:basedOn w:val="Normal"/>
    <w:next w:val="Normal"/>
    <w:link w:val="TitleChar"/>
    <w:rsid w:val="00051E1F"/>
    <w:pPr>
      <w:spacing w:before="0" w:after="0" w:line="520" w:lineRule="atLeast"/>
    </w:pPr>
    <w:rPr>
      <w:rFonts w:asciiTheme="majorHAnsi" w:eastAsiaTheme="majorEastAsia" w:hAnsiTheme="majorHAnsi" w:cstheme="majorBidi"/>
      <w:b/>
      <w:color w:val="FFFFFF" w:themeColor="background1"/>
      <w:spacing w:val="-10"/>
      <w:kern w:val="28"/>
      <w:sz w:val="48"/>
      <w:szCs w:val="56"/>
    </w:rPr>
  </w:style>
  <w:style w:type="character" w:customStyle="1" w:styleId="TitleChar">
    <w:name w:val="Title Char"/>
    <w:basedOn w:val="DefaultParagraphFont"/>
    <w:link w:val="Title"/>
    <w:rsid w:val="00051E1F"/>
    <w:rPr>
      <w:rFonts w:asciiTheme="majorHAnsi" w:eastAsiaTheme="majorEastAsia" w:hAnsiTheme="majorHAnsi" w:cstheme="majorBidi"/>
      <w:b/>
      <w:color w:val="FFFFFF" w:themeColor="background1"/>
      <w:spacing w:val="-10"/>
      <w:kern w:val="28"/>
      <w:sz w:val="48"/>
      <w:szCs w:val="56"/>
      <w:lang w:val="en-AU" w:eastAsia="en-US"/>
    </w:rPr>
  </w:style>
  <w:style w:type="paragraph" w:customStyle="1" w:styleId="MinutesHeading">
    <w:name w:val="Minutes Heading"/>
    <w:basedOn w:val="Normal"/>
    <w:qFormat/>
    <w:rsid w:val="00EA07DF"/>
    <w:pPr>
      <w:spacing w:after="0"/>
    </w:pPr>
    <w:rPr>
      <w:b/>
      <w:color w:val="000F46" w:themeColor="background2"/>
    </w:rPr>
  </w:style>
  <w:style w:type="paragraph" w:customStyle="1" w:styleId="MinutesDetails">
    <w:name w:val="Minutes Details"/>
    <w:basedOn w:val="MinutesHeading"/>
    <w:qFormat/>
    <w:rsid w:val="00051E1F"/>
    <w:rPr>
      <w:b w:val="0"/>
    </w:rPr>
  </w:style>
  <w:style w:type="character" w:styleId="PlaceholderText">
    <w:name w:val="Placeholder Text"/>
    <w:basedOn w:val="DefaultParagraphFont"/>
    <w:uiPriority w:val="99"/>
    <w:semiHidden/>
    <w:rsid w:val="00DA38D4"/>
    <w:rPr>
      <w:color w:val="808080"/>
    </w:rPr>
  </w:style>
  <w:style w:type="paragraph" w:customStyle="1" w:styleId="SenderName">
    <w:name w:val="SenderName"/>
    <w:basedOn w:val="Normal"/>
    <w:qFormat/>
    <w:rsid w:val="0087323F"/>
    <w:pPr>
      <w:spacing w:after="0"/>
    </w:pPr>
  </w:style>
  <w:style w:type="paragraph" w:customStyle="1" w:styleId="SenderTitle">
    <w:name w:val="SenderTitle"/>
    <w:basedOn w:val="Normal"/>
    <w:qFormat/>
    <w:rsid w:val="0087323F"/>
    <w:pPr>
      <w:spacing w:before="0"/>
    </w:pPr>
  </w:style>
  <w:style w:type="paragraph" w:customStyle="1" w:styleId="MPLParapgrah">
    <w:name w:val="MPL Parapgrah"/>
    <w:basedOn w:val="Normal"/>
    <w:qFormat/>
    <w:rsid w:val="005B204F"/>
    <w:pPr>
      <w:suppressAutoHyphens w:val="0"/>
      <w:spacing w:before="0" w:after="200" w:line="276" w:lineRule="auto"/>
    </w:pPr>
    <w:rPr>
      <w:rFonts w:ascii="Source Sans Pro" w:eastAsiaTheme="minorEastAsia" w:hAnsi="Source Sans Pro" w:cs="Arial"/>
      <w:szCs w:val="22"/>
    </w:rPr>
  </w:style>
  <w:style w:type="paragraph" w:styleId="Revision">
    <w:name w:val="Revision"/>
    <w:hidden/>
    <w:uiPriority w:val="99"/>
    <w:semiHidden/>
    <w:rsid w:val="00591C1C"/>
    <w:rPr>
      <w:rFonts w:asciiTheme="minorHAnsi" w:eastAsiaTheme="minorHAnsi" w:hAnsiTheme="minorHAnsi" w:cstheme="minorBidi"/>
      <w:lang w:val="en-AU" w:eastAsia="en-US"/>
    </w:rPr>
  </w:style>
  <w:style w:type="paragraph" w:customStyle="1" w:styleId="MPLParagraphlevel1">
    <w:name w:val="MPL Paragraph level 1"/>
    <w:basedOn w:val="ListParagraph"/>
    <w:qFormat/>
    <w:rsid w:val="007C23EC"/>
    <w:pPr>
      <w:numPr>
        <w:ilvl w:val="1"/>
        <w:numId w:val="18"/>
      </w:numPr>
      <w:suppressAutoHyphens w:val="0"/>
      <w:spacing w:before="0" w:afterLines="50" w:line="276" w:lineRule="auto"/>
      <w:contextualSpacing w:val="0"/>
    </w:pPr>
    <w:rPr>
      <w:rFonts w:ascii="Source Sans Pro" w:eastAsiaTheme="minorEastAsia" w:hAnsi="Source Sans Pro" w:cs="Arial"/>
      <w:szCs w:val="22"/>
      <w:lang w:val="en-US"/>
    </w:rPr>
  </w:style>
  <w:style w:type="paragraph" w:customStyle="1" w:styleId="MPLHeading1">
    <w:name w:val="MPL Heading 1"/>
    <w:basedOn w:val="Heading2"/>
    <w:qFormat/>
    <w:rsid w:val="00B72881"/>
    <w:pPr>
      <w:numPr>
        <w:numId w:val="18"/>
      </w:numPr>
      <w:suppressAutoHyphens w:val="0"/>
      <w:spacing w:before="200" w:afterLines="50" w:line="276" w:lineRule="auto"/>
    </w:pPr>
    <w:rPr>
      <w:rFonts w:ascii="Source Sans Pro" w:hAnsi="Source Sans Pro" w:cs="Arial"/>
      <w:bCs/>
      <w:color w:val="000000" w:themeColor="accent1"/>
      <w:sz w:val="28"/>
      <w:lang w:val="en-US"/>
    </w:rPr>
  </w:style>
  <w:style w:type="paragraph" w:customStyle="1" w:styleId="MPLParagraphlevel2">
    <w:name w:val="MPL Paragraph level 2"/>
    <w:basedOn w:val="ListParagraph"/>
    <w:qFormat/>
    <w:rsid w:val="007C23EC"/>
    <w:pPr>
      <w:numPr>
        <w:ilvl w:val="2"/>
        <w:numId w:val="18"/>
      </w:numPr>
      <w:suppressAutoHyphens w:val="0"/>
      <w:spacing w:before="0" w:after="200" w:line="276" w:lineRule="auto"/>
    </w:pPr>
    <w:rPr>
      <w:rFonts w:ascii="Source Sans Pro" w:eastAsiaTheme="minorEastAsia" w:hAnsi="Source Sans Pro" w:cs="Arial"/>
      <w:szCs w:val="22"/>
      <w:lang w:val="en-US"/>
    </w:rPr>
  </w:style>
  <w:style w:type="paragraph" w:customStyle="1" w:styleId="MPLParagraphlevel3">
    <w:name w:val="MPL Paragraph level 3"/>
    <w:basedOn w:val="ListParagraph"/>
    <w:qFormat/>
    <w:rsid w:val="007C23EC"/>
    <w:pPr>
      <w:suppressAutoHyphens w:val="0"/>
      <w:spacing w:line="276" w:lineRule="auto"/>
      <w:ind w:left="0"/>
    </w:pPr>
    <w:rPr>
      <w:rFonts w:ascii="Source Sans Pro" w:eastAsiaTheme="minorEastAsia" w:hAnsi="Source Sans Pro" w:cs="Arial"/>
      <w:szCs w:val="22"/>
      <w:lang w:val="en-US"/>
    </w:rPr>
  </w:style>
  <w:style w:type="paragraph" w:customStyle="1" w:styleId="MPLParagraphlevel4">
    <w:name w:val="MPL Paragraph level 4"/>
    <w:basedOn w:val="ListParagraph"/>
    <w:qFormat/>
    <w:rsid w:val="007C23EC"/>
    <w:pPr>
      <w:numPr>
        <w:ilvl w:val="4"/>
        <w:numId w:val="18"/>
      </w:numPr>
      <w:suppressAutoHyphens w:val="0"/>
      <w:spacing w:before="0" w:afterLines="50" w:line="276" w:lineRule="auto"/>
    </w:pPr>
    <w:rPr>
      <w:rFonts w:ascii="Source Sans Pro" w:eastAsiaTheme="minorEastAsia" w:hAnsi="Source Sans Pro" w:cs="Arial"/>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3535926">
      <w:bodyDiv w:val="1"/>
      <w:marLeft w:val="0"/>
      <w:marRight w:val="0"/>
      <w:marTop w:val="0"/>
      <w:marBottom w:val="0"/>
      <w:divBdr>
        <w:top w:val="none" w:sz="0" w:space="0" w:color="auto"/>
        <w:left w:val="none" w:sz="0" w:space="0" w:color="auto"/>
        <w:bottom w:val="none" w:sz="0" w:space="0" w:color="auto"/>
        <w:right w:val="none" w:sz="0" w:space="0" w:color="auto"/>
      </w:divBdr>
    </w:div>
    <w:div w:id="1184517766">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1378318117">
      <w:bodyDiv w:val="1"/>
      <w:marLeft w:val="0"/>
      <w:marRight w:val="0"/>
      <w:marTop w:val="0"/>
      <w:marBottom w:val="0"/>
      <w:divBdr>
        <w:top w:val="none" w:sz="0" w:space="0" w:color="auto"/>
        <w:left w:val="none" w:sz="0" w:space="0" w:color="auto"/>
        <w:bottom w:val="none" w:sz="0" w:space="0" w:color="auto"/>
        <w:right w:val="none" w:sz="0" w:space="0" w:color="auto"/>
      </w:divBdr>
    </w:div>
    <w:div w:id="201506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bout.unimelb.edu.au/strategy/governance/regulatory-framework/legislative-framewor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legislation.vic.gov.au/in-force/acts/university-melbourne-act-2009/007"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Yam Daisy (Dark)">
      <a:srgbClr val="A84500"/>
    </a:custClr>
    <a:custClr name="River Red Gum (Light)">
      <a:srgbClr val="9FB825"/>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lient_x0020_Group xmlns="a4218ffd-9c0c-4ad5-92f5-87a5ac633777">University wide</Client_x0020_Group>
    <Reviewed_x0020_for_x0020_UCT_x0020_compliance_x003f_ xmlns="a4218ffd-9c0c-4ad5-92f5-87a5ac633777">true</Reviewed_x0020_for_x0020_UCT_x0020_compliance_x003f_>
    <Subject_x0020_Matter xmlns="a4218ffd-9c0c-4ad5-92f5-87a5ac633777">General (eg generic variation and extensions, blank templates, letterhead, etc)</Subject_x0020_Matter>
    <Date xmlns="a4218ffd-9c0c-4ad5-92f5-87a5ac633777" xsi:nil="true"/>
    <Sub_x002d_Category xmlns="a4218ffd-9c0c-4ad5-92f5-87a5ac633777">General</Sub_x002d_Category>
    <Responsible_x0020_Cluster xmlns="a4218ffd-9c0c-4ad5-92f5-87a5ac633777">STEM/MDHS</Responsible_x0020_Cluster>
    <Template_x0020_used_x0020_by_x0020_RIC xmlns="a4218ffd-9c0c-4ad5-92f5-87a5ac633777">false</Template_x0020_used_x0020_by_x0020_RIC>
    <Agreement_x0020_Type xmlns="a4218ffd-9c0c-4ad5-92f5-87a5ac633777">Blank template</Agreement_x0020_Type>
    <Notes0 xmlns="a4218ffd-9c0c-4ad5-92f5-87a5ac633777">This is a template memo that can be used when providing legal advice.</Notes0>
    <Next_x0020_review_x0020_due xmlns="a4218ffd-9c0c-4ad5-92f5-87a5ac633777">2026-03-31T13:00:00+00:00</Next_x0020_review_x0020_due>
    <Upload_x0020_Date xmlns="a4218ffd-9c0c-4ad5-92f5-87a5ac633777">2024-04-25T14:00:00+00:00</Upload_x0020_Date>
    <LEX_x0020_ID xmlns="a4218ffd-9c0c-4ad5-92f5-87a5ac633777" xsi:nil="true"/>
    <Purpose xmlns="c791cfc0-7a5b-45ad-84dd-fde11a201555">LS Templates</Purpose>
    <lcf76f155ced4ddcb4097134ff3c332f xmlns="a4218ffd-9c0c-4ad5-92f5-87a5ac633777" xsi:nil="true"/>
    <Approval_x0020_Status xmlns="a4218ffd-9c0c-4ad5-92f5-87a5ac633777">Approved</Approval_x0020_Status>
    <Recent_x0020_updates xmlns="a4218ffd-9c0c-4ad5-92f5-87a5ac633777">26 April 2024 - Updated with new UoM branding (KW).</Recent_x0020_updates>
    <Date_x0020_of_x0020_last_x0020_update xmlns="a4218ffd-9c0c-4ad5-92f5-87a5ac633777">2024-04-25T14:00:00+00:00</Date_x0020_of_x0020_last_x0020_update>
  </documentManagement>
</p:properties>
</file>

<file path=customXml/item2.xml>��< ? x m l   v e r s i o n = " 1 . 0 "   e n c o d i n g = " u t f - 1 6 " ? > < K a p i s h F i l e n a m e T o U r i M a p p i n g s   x m l n s : x s i = " h t t p : / / w w w . w 3 . o r g / 2 0 0 1 / X M L S c h e m a - i n s t a n c e "   x m l n s : x s d = " h t t p : / / w w w . w 3 . o r g / 2 0 0 1 / X M L 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08AF7569C898B4FA4D58C98B2DAA713" ma:contentTypeVersion="18" ma:contentTypeDescription="Create a new document." ma:contentTypeScope="" ma:versionID="c5d235d211c98ad3f8715b908f49ade1">
  <xsd:schema xmlns:xsd="http://www.w3.org/2001/XMLSchema" xmlns:xs="http://www.w3.org/2001/XMLSchema" xmlns:p="http://schemas.microsoft.com/office/2006/metadata/properties" xmlns:ns2="c791cfc0-7a5b-45ad-84dd-fde11a201555" xmlns:ns3="a4218ffd-9c0c-4ad5-92f5-87a5ac633777" targetNamespace="http://schemas.microsoft.com/office/2006/metadata/properties" ma:root="true" ma:fieldsID="6d62761efe19cd98e57dcca17c1785c9" ns2:_="" ns3:_="">
    <xsd:import namespace="c791cfc0-7a5b-45ad-84dd-fde11a201555"/>
    <xsd:import namespace="a4218ffd-9c0c-4ad5-92f5-87a5ac633777"/>
    <xsd:element name="properties">
      <xsd:complexType>
        <xsd:sequence>
          <xsd:element name="documentManagement">
            <xsd:complexType>
              <xsd:all>
                <xsd:element ref="ns2:Purpose" minOccurs="0"/>
                <xsd:element ref="ns3:Subject_x0020_Matter" minOccurs="0"/>
                <xsd:element ref="ns3:Sub_x002d_Category" minOccurs="0"/>
                <xsd:element ref="ns3:Notes0" minOccurs="0"/>
                <xsd:element ref="ns3:LEX_x0020_ID" minOccurs="0"/>
                <xsd:element ref="ns3:Recent_x0020_updates" minOccurs="0"/>
                <xsd:element ref="ns3:Approval_x0020_Status" minOccurs="0"/>
                <xsd:element ref="ns3:Next_x0020_review_x0020_due" minOccurs="0"/>
                <xsd:element ref="ns3:Date" minOccurs="0"/>
                <xsd:element ref="ns3:Responsible_x0020_Cluster" minOccurs="0"/>
                <xsd:element ref="ns3:Client_x0020_Group" minOccurs="0"/>
                <xsd:element ref="ns3:lcf76f155ced4ddcb4097134ff3c332f" minOccurs="0"/>
                <xsd:element ref="ns3:Upload_x0020_Date" minOccurs="0"/>
                <xsd:element ref="ns3:Reviewed_x0020_for_x0020_UCT_x0020_compliance_x003f_" minOccurs="0"/>
                <xsd:element ref="ns3:Date_x0020_of_x0020_last_x0020_update" minOccurs="0"/>
                <xsd:element ref="ns3:Agreement_x0020_Type" minOccurs="0"/>
                <xsd:element ref="ns3:Template_x0020_used_x0020_by_x0020_R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1cfc0-7a5b-45ad-84dd-fde11a201555" elementFormDefault="qualified">
    <xsd:import namespace="http://schemas.microsoft.com/office/2006/documentManagement/types"/>
    <xsd:import namespace="http://schemas.microsoft.com/office/infopath/2007/PartnerControls"/>
    <xsd:element name="Purpose" ma:index="8" nillable="true" ma:displayName="Purpose" ma:format="Dropdown" ma:internalName="Purpose">
      <xsd:simpleType>
        <xsd:restriction base="dms:Choice">
          <xsd:enumeration value="Standards"/>
          <xsd:enumeration value="Fast tracks"/>
          <xsd:enumeration value="LS Templates"/>
          <xsd:enumeration value="LS Template used by RIC"/>
          <xsd:enumeration value="RIC Standards"/>
          <xsd:enumeration value="Transaction Example"/>
        </xsd:restriction>
      </xsd:simpleType>
    </xsd:element>
  </xsd:schema>
  <xsd:schema xmlns:xsd="http://www.w3.org/2001/XMLSchema" xmlns:xs="http://www.w3.org/2001/XMLSchema" xmlns:dms="http://schemas.microsoft.com/office/2006/documentManagement/types" xmlns:pc="http://schemas.microsoft.com/office/infopath/2007/PartnerControls" targetNamespace="a4218ffd-9c0c-4ad5-92f5-87a5ac633777" elementFormDefault="qualified">
    <xsd:import namespace="http://schemas.microsoft.com/office/2006/documentManagement/types"/>
    <xsd:import namespace="http://schemas.microsoft.com/office/infopath/2007/PartnerControls"/>
    <xsd:element name="Subject_x0020_Matter" ma:index="9" nillable="true" ma:displayName="Subject Matter" ma:format="Dropdown" ma:internalName="Subject_x0020_Matter">
      <xsd:simpleType>
        <xsd:restriction base="dms:Choice">
          <xsd:enumeration value="Commercialisation"/>
          <xsd:enumeration value="Construction"/>
          <xsd:enumeration value="Corporate &amp; Commercial"/>
          <xsd:enumeration value="Disputes and Litigation"/>
          <xsd:enumeration value="Engagement &amp; Marketing"/>
          <xsd:enumeration value="Information Technology"/>
          <xsd:enumeration value="Intellectual Property"/>
          <xsd:enumeration value="Intellectual Property and Commercialisation"/>
          <xsd:enumeration value="International"/>
          <xsd:enumeration value="New Entity Creation"/>
          <xsd:enumeration value="Property"/>
          <xsd:enumeration value="Research"/>
          <xsd:enumeration value="Teaching &amp; Learning"/>
          <xsd:enumeration value="Trusts"/>
          <xsd:enumeration value="FOI"/>
          <xsd:enumeration value="General (eg generic variation and extensions, blank templates, letterhead, etc)"/>
        </xsd:restriction>
      </xsd:simpleType>
    </xsd:element>
    <xsd:element name="Sub_x002d_Category" ma:index="10" nillable="true" ma:displayName="Sub-Category" ma:format="Dropdown" ma:internalName="Sub_x002d_Category">
      <xsd:simpleType>
        <xsd:restriction base="dms:Choice">
          <xsd:enumeration value="Agency"/>
          <xsd:enumeration value="Brand"/>
          <xsd:enumeration value="Clinical Trials"/>
          <xsd:enumeration value="Collections"/>
          <xsd:enumeration value="Experiential Learning"/>
          <xsd:enumeration value="General"/>
          <xsd:enumeration value="Lease Notices"/>
          <xsd:enumeration value="Leasing"/>
          <xsd:enumeration value="Licence Agreements"/>
          <xsd:enumeration value="Media &amp; Publishing"/>
          <xsd:enumeration value="Offshore Student Recruitment"/>
          <xsd:enumeration value="Procurement"/>
          <xsd:enumeration value="Property Licenses"/>
          <xsd:enumeration value="Research Grant Schemes (exc. Clinical Trials)"/>
          <xsd:enumeration value="Sponsorship Agreements"/>
          <xsd:enumeration value="Study Abroad &amp; Exchange"/>
          <xsd:enumeration value="Old versions / archive reference"/>
          <xsd:enumeration value="Research Gateway (available to researchers)"/>
          <xsd:enumeration value="Other useful examples"/>
          <xsd:enumeration value="Specific Projects/Activities"/>
          <xsd:enumeration value="Blank formatted agreement templates"/>
          <xsd:enumeration value="Generic agreements (eg extensions, variations etc)"/>
          <xsd:enumeration value="Deeds of Assignment"/>
          <xsd:enumeration value="Equipment Hire"/>
          <xsd:enumeration value="Doherty Clinical Trials Ltd"/>
          <xsd:enumeration value="Companies limited by guarantee"/>
          <xsd:enumeration value="Staff-led start-up"/>
          <xsd:enumeration value="50/50 Pty Ltd"/>
          <xsd:enumeration value="Unincorporated Joint Venture"/>
        </xsd:restriction>
      </xsd:simpleType>
    </xsd:element>
    <xsd:element name="Notes0" ma:index="11" nillable="true" ma:displayName="Notes" ma:internalName="Notes0">
      <xsd:simpleType>
        <xsd:restriction base="dms:Note"/>
      </xsd:simpleType>
    </xsd:element>
    <xsd:element name="LEX_x0020_ID" ma:index="12" nillable="true" ma:displayName="LEX ID" ma:internalName="LEX_x0020_ID">
      <xsd:simpleType>
        <xsd:restriction base="dms:Text">
          <xsd:maxLength value="255"/>
        </xsd:restriction>
      </xsd:simpleType>
    </xsd:element>
    <xsd:element name="Recent_x0020_updates" ma:index="13" nillable="true" ma:displayName="Recent updates" ma:internalName="Recent_x0020_updates">
      <xsd:simpleType>
        <xsd:restriction base="dms:Note"/>
      </xsd:simpleType>
    </xsd:element>
    <xsd:element name="Approval_x0020_Status" ma:index="14" nillable="true" ma:displayName="Approval Status" ma:format="Dropdown" ma:internalName="Approval_x0020_Status">
      <xsd:simpleType>
        <xsd:restriction base="dms:Choice">
          <xsd:enumeration value="Approved"/>
          <xsd:enumeration value="Awaiting sign off"/>
          <xsd:enumeration value="Under review"/>
          <xsd:enumeration value="Not yet reviewed"/>
          <xsd:enumeration value="Transaction example only"/>
          <xsd:enumeration value="Historical only"/>
        </xsd:restriction>
      </xsd:simpleType>
    </xsd:element>
    <xsd:element name="Next_x0020_review_x0020_due" ma:index="15" nillable="true" ma:displayName="Next review due" ma:format="DateOnly" ma:internalName="Next_x0020_review_x0020_due">
      <xsd:simpleType>
        <xsd:restriction base="dms:DateTime"/>
      </xsd:simpleType>
    </xsd:element>
    <xsd:element name="Date" ma:index="16" nillable="true" ma:displayName="Date Created" ma:format="DateOnly" ma:internalName="Date">
      <xsd:simpleType>
        <xsd:restriction base="dms:DateTime"/>
      </xsd:simpleType>
    </xsd:element>
    <xsd:element name="Responsible_x0020_Cluster" ma:index="17" nillable="true" ma:displayName="Cluster" ma:format="Dropdown" ma:internalName="Responsible_x0020_Cluster">
      <xsd:simpleType>
        <xsd:restriction base="dms:Choice">
          <xsd:enumeration value="STEM"/>
          <xsd:enumeration value="HASS"/>
          <xsd:enumeration value="MDHS"/>
          <xsd:enumeration value="Specialist"/>
          <xsd:enumeration value="General"/>
          <xsd:enumeration value="STEM/MDHS"/>
        </xsd:restriction>
      </xsd:simpleType>
    </xsd:element>
    <xsd:element name="Client_x0020_Group" ma:index="18" nillable="true" ma:displayName="Client Group" ma:format="Dropdown" ma:internalName="Client_x0020_Group">
      <xsd:simpleType>
        <xsd:restriction base="dms:Choice">
          <xsd:enumeration value="Commercial Services"/>
          <xsd:enumeration value="ABP"/>
          <xsd:enumeration value="Arts"/>
          <xsd:enumeration value="MDHS"/>
          <xsd:enumeration value="Chancellery"/>
          <xsd:enumeration value="Chancellery International"/>
          <xsd:enumeration value="Advancement"/>
          <xsd:enumeration value="University wide"/>
          <xsd:enumeration value="Project Services"/>
          <xsd:enumeration value="Space Management"/>
          <xsd:enumeration value="K&amp;TT"/>
          <xsd:enumeration value="RIC"/>
          <xsd:enumeration value="Student and Scholarly Services"/>
          <xsd:enumeration value="FBE"/>
          <xsd:enumeration value="FFAM"/>
          <xsd:enumeration value="FEIT"/>
          <xsd:enumeration value="Museums and Collections"/>
          <xsd:enumeration value="MSpace"/>
          <xsd:enumeration value="Marketing and Communications"/>
          <xsd:enumeration value="FVAS"/>
          <xsd:enumeration value="Science"/>
          <xsd:enumeration value="Global Mobility"/>
          <xsd:enumeration value="Finance Services"/>
          <xsd:enumeration value="Melbourne School of Population and Global Health"/>
          <xsd:enumeration value="Doherty Clinical Trials Ltd"/>
          <xsd:enumeration value="Melbourne Assessment"/>
          <xsd:enumeration value="Melbourne Connect"/>
          <xsd:enumeration value="Body Donor Program"/>
          <xsd:enumeration value="Grimwade"/>
          <xsd:enumeration value="Asialink"/>
          <xsd:enumeration value="Melbourne University Publishing"/>
          <xsd:enumeration value="HR"/>
          <xsd:enumeration value="MBS"/>
        </xsd:restriction>
      </xsd:simpleType>
    </xsd:element>
    <xsd:element name="lcf76f155ced4ddcb4097134ff3c332f" ma:index="19" nillable="true" ma:displayName="Image Tags_0" ma:hidden="true" ma:internalName="lcf76f155ced4ddcb4097134ff3c332f">
      <xsd:simpleType>
        <xsd:restriction base="dms:Note"/>
      </xsd:simpleType>
    </xsd:element>
    <xsd:element name="Upload_x0020_Date" ma:index="20" nillable="true" ma:displayName="Upload Date" ma:default="[today]" ma:description="The date the document was added to the toolbox" ma:format="DateOnly" ma:internalName="Upload_x0020_Date">
      <xsd:simpleType>
        <xsd:restriction base="dms:DateTime"/>
      </xsd:simpleType>
    </xsd:element>
    <xsd:element name="Reviewed_x0020_for_x0020_UCT_x0020_compliance_x003f_" ma:index="21" nillable="true" ma:displayName="Reviewed for UCT compliance?" ma:default="0" ma:internalName="Reviewed_x0020_for_x0020_UCT_x0020_compliance_x003f_">
      <xsd:simpleType>
        <xsd:restriction base="dms:Boolean"/>
      </xsd:simpleType>
    </xsd:element>
    <xsd:element name="Date_x0020_of_x0020_last_x0020_update" ma:index="22" nillable="true" ma:displayName="Date of last update" ma:format="DateOnly" ma:internalName="Date_x0020_of_x0020_last_x0020_update">
      <xsd:simpleType>
        <xsd:restriction base="dms:DateTime"/>
      </xsd:simpleType>
    </xsd:element>
    <xsd:element name="Agreement_x0020_Type" ma:index="23" nillable="true" ma:displayName="Agreement Type" ma:format="Dropdown" ma:internalName="Agreement_x0020_Type">
      <xsd:simpleType>
        <xsd:restriction base="dms:Choice">
          <xsd:enumeration value="Acquisition of Goods and/or Services"/>
          <xsd:enumeration value="Supply of Services"/>
          <xsd:enumeration value="Confidentiality"/>
          <xsd:enumeration value="Lease"/>
          <xsd:enumeration value="Student Placement/WIL"/>
          <xsd:enumeration value="Study Abroad/Exchange"/>
          <xsd:enumeration value="Relationship"/>
          <xsd:enumeration value="Collaboration"/>
          <xsd:enumeration value="Deed of Assignment"/>
          <xsd:enumeration value="Blank template"/>
          <xsd:enumeration value="Other"/>
          <xsd:enumeration value="Loan Agreement"/>
          <xsd:enumeration value="Access Agreement"/>
          <xsd:enumeration value="Publishing Agreement"/>
          <xsd:enumeration value="Secondment Agreement"/>
        </xsd:restriction>
      </xsd:simpleType>
    </xsd:element>
    <xsd:element name="Template_x0020_used_x0020_by_x0020_RIC" ma:index="24" nillable="true" ma:displayName="Template used by RIC?" ma:default="0" ma:internalName="Template_x0020_used_x0020_by_x0020_RIC">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05E6C2-3CF8-4EA2-B08C-03415CD0176B}">
  <ds:schemaRefs>
    <ds:schemaRef ds:uri="http://schemas.microsoft.com/office/2006/metadata/properties"/>
    <ds:schemaRef ds:uri="http://schemas.microsoft.com/office/infopath/2007/PartnerControls"/>
    <ds:schemaRef ds:uri="a4218ffd-9c0c-4ad5-92f5-87a5ac633777"/>
    <ds:schemaRef ds:uri="c791cfc0-7a5b-45ad-84dd-fde11a201555"/>
  </ds:schemaRefs>
</ds:datastoreItem>
</file>

<file path=customXml/itemProps2.xml><?xml version="1.0" encoding="utf-8"?>
<ds:datastoreItem xmlns:ds="http://schemas.openxmlformats.org/officeDocument/2006/customXml" ds:itemID="{F85184AA-203D-463D-8654-BD78C827B508}">
  <ds:schemaRefs>
    <ds:schemaRef ds:uri="http://www.w3.org/2001/XMLSchema"/>
  </ds:schemaRefs>
</ds:datastoreItem>
</file>

<file path=customXml/itemProps3.xml><?xml version="1.0" encoding="utf-8"?>
<ds:datastoreItem xmlns:ds="http://schemas.openxmlformats.org/officeDocument/2006/customXml" ds:itemID="{1FB49950-EF27-4722-9BCF-7C196AA8DB9A}">
  <ds:schemaRefs>
    <ds:schemaRef ds:uri="http://schemas.microsoft.com/sharepoint/v3/contenttype/forms"/>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5.xml><?xml version="1.0" encoding="utf-8"?>
<ds:datastoreItem xmlns:ds="http://schemas.openxmlformats.org/officeDocument/2006/customXml" ds:itemID="{806E94C3-3C88-4541-B6F3-0F9501ED0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91cfc0-7a5b-45ad-84dd-fde11a201555"/>
    <ds:schemaRef ds:uri="a4218ffd-9c0c-4ad5-92f5-87a5ac633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Pages>
  <Words>2772</Words>
  <Characters>16449</Characters>
  <Application>Microsoft Office Word</Application>
  <DocSecurity>0</DocSecurity>
  <Lines>384</Lines>
  <Paragraphs>222</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1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Worcester</dc:creator>
  <cp:keywords/>
  <dc:description/>
  <cp:lastModifiedBy>UoM (RR)</cp:lastModifiedBy>
  <cp:revision>29</cp:revision>
  <cp:lastPrinted>2025-11-21T05:14:00Z</cp:lastPrinted>
  <dcterms:created xsi:type="dcterms:W3CDTF">2026-03-05T02:10:00Z</dcterms:created>
  <dcterms:modified xsi:type="dcterms:W3CDTF">2026-03-06T05:1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508AF7569C898B4FA4D58C98B2DAA713</vt:lpwstr>
  </property>
  <property fmtid="{D5CDD505-2E9C-101B-9397-08002B2CF9AE}" pid="4" name="MediaServiceImageTags">
    <vt:lpwstr/>
  </property>
  <property fmtid="{D5CDD505-2E9C-101B-9397-08002B2CF9AE}" pid="5" name="TaxCatchAll">
    <vt:lpwstr/>
  </property>
  <property fmtid="{D5CDD505-2E9C-101B-9397-08002B2CF9AE}" pid="6" name="Record Number">
    <vt:lpwstr>BL000168296127</vt:lpwstr>
  </property>
  <property fmtid="{D5CDD505-2E9C-101B-9397-08002B2CF9AE}" pid="7" name="FooterType">
    <vt:lpwstr>1</vt:lpwstr>
  </property>
  <property fmtid="{D5CDD505-2E9C-101B-9397-08002B2CF9AE}" pid="8" name="DocumentID">
    <vt:lpwstr>ME_957097616_1</vt:lpwstr>
  </property>
  <property fmtid="{D5CDD505-2E9C-101B-9397-08002B2CF9AE}" pid="9" name="Custom1">
    <vt:lpwstr>1559423</vt:lpwstr>
  </property>
  <property fmtid="{D5CDD505-2E9C-101B-9397-08002B2CF9AE}" pid="10" name="iManageFooter">
    <vt:lpwstr>LEGAL Doc Id 129741.19</vt:lpwstr>
  </property>
</Properties>
</file>